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C9AF60" w14:textId="77777777" w:rsidR="00D904D7" w:rsidRPr="000A4240" w:rsidRDefault="00D904D7">
      <w:pPr>
        <w:jc w:val="center"/>
      </w:pPr>
      <w:r w:rsidRPr="000A4240">
        <w:rPr>
          <w:b/>
          <w:bCs/>
        </w:rPr>
        <w:t>PRAVIDLA PRŮBĚHU STUDIA VE STUDIJNÍCH PROGRAMECH USKUTEČŇOVANÝCH NA FAKULTĚ APLIKOVANÉ INFORMATIKY</w:t>
      </w:r>
    </w:p>
    <w:p w14:paraId="0059C335" w14:textId="77777777" w:rsidR="00D904D7" w:rsidRPr="000A4240" w:rsidRDefault="00D904D7"/>
    <w:p w14:paraId="0EA266C1" w14:textId="32BEA3B2" w:rsidR="00D904D7" w:rsidRPr="000A4240" w:rsidRDefault="00D904D7" w:rsidP="09C66442">
      <w:pPr>
        <w:pStyle w:val="Zkladntext"/>
        <w:jc w:val="center"/>
        <w:rPr>
          <w:i/>
          <w:iCs/>
        </w:rPr>
      </w:pPr>
      <w:r w:rsidRPr="000A4240">
        <w:rPr>
          <w:i/>
          <w:iCs/>
        </w:rPr>
        <w:t xml:space="preserve">Akademický senát Fakulty aplikované informatiky podle § 27 odst. 1 písm. b) zákona č. 111/1998 Sb., o vysokých školách a o změně a doplnění dalších zákonů (zákon o vysokých školách), ve znění pozdějších předpisů, schválil </w:t>
      </w:r>
      <w:r w:rsidRPr="004C0202">
        <w:rPr>
          <w:i/>
          <w:iCs/>
        </w:rPr>
        <w:t xml:space="preserve">dne </w:t>
      </w:r>
      <w:r w:rsidR="00960539" w:rsidRPr="004C0202">
        <w:rPr>
          <w:i/>
          <w:iCs/>
        </w:rPr>
        <w:t>3</w:t>
      </w:r>
      <w:r w:rsidR="003B23E9" w:rsidRPr="004C0202">
        <w:rPr>
          <w:i/>
          <w:iCs/>
        </w:rPr>
        <w:t xml:space="preserve">. </w:t>
      </w:r>
      <w:r w:rsidR="00960539" w:rsidRPr="004C0202">
        <w:rPr>
          <w:i/>
          <w:iCs/>
        </w:rPr>
        <w:t xml:space="preserve">listopadu </w:t>
      </w:r>
      <w:r w:rsidR="003B23E9" w:rsidRPr="004C0202">
        <w:rPr>
          <w:i/>
          <w:iCs/>
        </w:rPr>
        <w:t>202</w:t>
      </w:r>
      <w:r w:rsidR="2E97A28D" w:rsidRPr="004C0202">
        <w:rPr>
          <w:i/>
          <w:iCs/>
        </w:rPr>
        <w:t>5</w:t>
      </w:r>
      <w:r w:rsidR="00D71880" w:rsidRPr="004C0202">
        <w:rPr>
          <w:i/>
          <w:iCs/>
        </w:rPr>
        <w:t xml:space="preserve"> </w:t>
      </w:r>
      <w:r w:rsidRPr="004C0202">
        <w:rPr>
          <w:i/>
          <w:iCs/>
        </w:rPr>
        <w:t>návrh</w:t>
      </w:r>
      <w:r w:rsidRPr="000A4240">
        <w:rPr>
          <w:i/>
          <w:iCs/>
        </w:rPr>
        <w:t xml:space="preserve"> těchto Pravidel průběhu studia ve studijních programech uskutečňovaných na Fakultě aplikované informatiky Univerzity Tomáše Bati ve Zlíně.</w:t>
      </w:r>
    </w:p>
    <w:p w14:paraId="074CAAD2" w14:textId="1B1FA4B6" w:rsidR="00D904D7" w:rsidRPr="000A4240" w:rsidRDefault="00D904D7">
      <w:pPr>
        <w:pStyle w:val="Zkladntext"/>
        <w:jc w:val="center"/>
      </w:pPr>
      <w:r w:rsidRPr="000A4240">
        <w:rPr>
          <w:i/>
          <w:iCs/>
        </w:rPr>
        <w:t>Akademický senát Univerzity Tomáše Bati ve Zlíně podle § 9 odst. 1 písm. b) bodu 2 zákona č.</w:t>
      </w:r>
      <w:r w:rsidR="00BA28B0" w:rsidRPr="000A4240">
        <w:rPr>
          <w:i/>
          <w:iCs/>
        </w:rPr>
        <w:t> </w:t>
      </w:r>
      <w:r w:rsidRPr="000A4240">
        <w:rPr>
          <w:i/>
          <w:iCs/>
        </w:rPr>
        <w:t>111/1998 Sb., o vysokých školách a o změně a doplnění dalších zákonů (zákon o</w:t>
      </w:r>
      <w:r w:rsidR="00977123" w:rsidRPr="000A4240">
        <w:rPr>
          <w:i/>
          <w:iCs/>
        </w:rPr>
        <w:t> </w:t>
      </w:r>
      <w:r w:rsidRPr="000A4240">
        <w:rPr>
          <w:i/>
          <w:iCs/>
        </w:rPr>
        <w:t xml:space="preserve">vysokých školách), ve znění pozdějších předpisů, schválil dne </w:t>
      </w:r>
      <w:proofErr w:type="spellStart"/>
      <w:r w:rsidR="2B57C42A" w:rsidRPr="000A4240">
        <w:rPr>
          <w:i/>
          <w:iCs/>
          <w:highlight w:val="yellow"/>
        </w:rPr>
        <w:t>xx</w:t>
      </w:r>
      <w:proofErr w:type="spellEnd"/>
      <w:r w:rsidR="00FC4CFA" w:rsidRPr="000A4240">
        <w:rPr>
          <w:i/>
          <w:iCs/>
          <w:highlight w:val="yellow"/>
        </w:rPr>
        <w:t xml:space="preserve">. </w:t>
      </w:r>
      <w:proofErr w:type="spellStart"/>
      <w:r w:rsidR="5102AB6D" w:rsidRPr="000A4240">
        <w:rPr>
          <w:i/>
          <w:iCs/>
          <w:highlight w:val="yellow"/>
        </w:rPr>
        <w:t>xxx</w:t>
      </w:r>
      <w:proofErr w:type="spellEnd"/>
      <w:r w:rsidR="003B23E9" w:rsidRPr="000A4240">
        <w:rPr>
          <w:i/>
          <w:iCs/>
          <w:highlight w:val="yellow"/>
        </w:rPr>
        <w:t xml:space="preserve"> 202</w:t>
      </w:r>
      <w:r w:rsidR="1EA04910" w:rsidRPr="000A4240">
        <w:rPr>
          <w:i/>
          <w:iCs/>
          <w:highlight w:val="yellow"/>
        </w:rPr>
        <w:t>5</w:t>
      </w:r>
      <w:r w:rsidR="00FC4CFA" w:rsidRPr="000A4240">
        <w:rPr>
          <w:i/>
          <w:iCs/>
        </w:rPr>
        <w:t xml:space="preserve"> </w:t>
      </w:r>
      <w:r w:rsidRPr="000A4240">
        <w:rPr>
          <w:i/>
          <w:iCs/>
        </w:rPr>
        <w:t>tato Pravidla průběhu studia ve studijních programech uskutečňovaných na Fakultě aplikované informatiky Univerzity Tomáše Bati ve Zlíně, jako její vnitřní předpis.</w:t>
      </w:r>
    </w:p>
    <w:p w14:paraId="2341FEAF" w14:textId="77777777" w:rsidR="00D904D7" w:rsidRPr="000A4240" w:rsidRDefault="00D904D7"/>
    <w:p w14:paraId="35D434AE" w14:textId="77777777" w:rsidR="00D904D7" w:rsidRPr="000A4240" w:rsidRDefault="00D904D7">
      <w:pPr>
        <w:pStyle w:val="lnek"/>
      </w:pPr>
      <w:r w:rsidRPr="000A4240">
        <w:t>ČÁST PRVNÍ</w:t>
      </w:r>
      <w:r w:rsidRPr="000A4240">
        <w:br/>
        <w:t>ZÁKLADNÍ USTANOVENÍ</w:t>
      </w:r>
    </w:p>
    <w:p w14:paraId="28F5D09A" w14:textId="5F242E43" w:rsidR="00D904D7" w:rsidRPr="000A4240" w:rsidRDefault="00D904D7">
      <w:pPr>
        <w:pStyle w:val="lnek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="00672568" w:rsidRPr="000A4240">
        <w:rPr>
          <w:noProof/>
        </w:rPr>
        <w:t>1</w:t>
      </w:r>
      <w:r w:rsidRPr="000A4240">
        <w:fldChar w:fldCharType="end"/>
      </w:r>
      <w:r w:rsidRPr="000A4240">
        <w:t xml:space="preserve"> </w:t>
      </w:r>
      <w:r w:rsidRPr="000A4240">
        <w:br/>
        <w:t>Úvodní ustanovení</w:t>
      </w:r>
    </w:p>
    <w:p w14:paraId="7950722B" w14:textId="27FEA965" w:rsidR="00D904D7" w:rsidRPr="000A4240" w:rsidRDefault="00D904D7" w:rsidP="00847629">
      <w:r w:rsidRPr="000A4240">
        <w:t>Pravidla průběhu studia ve studijních programech uskutečňovaných na Fakultě aplikované informatiky (dále jen „pravidla“) tvoří v souladu s § 33 odst. 2 písm. f) zákona č. 111/1998 Sb., o</w:t>
      </w:r>
      <w:r w:rsidR="00977123" w:rsidRPr="000A4240">
        <w:t> </w:t>
      </w:r>
      <w:r w:rsidRPr="000A4240">
        <w:t xml:space="preserve">vysokých školách a o změně a doplnění dalších zákonů (zákon o vysokých školách), ve znění pozdějších předpisů, (dále jen „zákon“) a v souladu s čl. </w:t>
      </w:r>
      <w:r w:rsidR="51140AD4" w:rsidRPr="000A4240">
        <w:t>5</w:t>
      </w:r>
      <w:r w:rsidR="60324357" w:rsidRPr="000A4240">
        <w:t xml:space="preserve"> odst. 2</w:t>
      </w:r>
      <w:r w:rsidRPr="000A4240">
        <w:t xml:space="preserve"> Statutu Fakulty aplikované informatiky její vnitřní předpis.</w:t>
      </w:r>
    </w:p>
    <w:p w14:paraId="1E38CDBD" w14:textId="37DD790D" w:rsidR="00D904D7" w:rsidRPr="000A4240" w:rsidRDefault="00D904D7" w:rsidP="00935C92">
      <w:r w:rsidRPr="000A4240">
        <w:t xml:space="preserve">Tato pravidla upravují konkrétní podmínky </w:t>
      </w:r>
      <w:r w:rsidR="00F8454B" w:rsidRPr="000A4240">
        <w:t xml:space="preserve">a </w:t>
      </w:r>
      <w:r w:rsidRPr="000A4240">
        <w:t>průběh studia ve studijních programech uskutečňovaných na Fakultě aplikované informatiky (dále jen „FAI“) ve smyslu čl. 1 odst. 4 Studijního a zkušebního řádu Univerzity Tomáše Bati ve Zlíně (dále jen „SZŘ“)</w:t>
      </w:r>
      <w:r w:rsidR="00935C92" w:rsidRPr="000A4240">
        <w:t xml:space="preserve"> a v tomto smyslu SZŘ doplňují.</w:t>
      </w:r>
    </w:p>
    <w:p w14:paraId="043997B7" w14:textId="77777777" w:rsidR="004C05AB" w:rsidRPr="000A4240" w:rsidRDefault="004C05AB" w:rsidP="00935C92"/>
    <w:p w14:paraId="307E08F8" w14:textId="77777777" w:rsidR="004C05AB" w:rsidRPr="000A4240" w:rsidRDefault="004C05AB" w:rsidP="00935C92"/>
    <w:p w14:paraId="6E2AE27D" w14:textId="77777777" w:rsidR="00D904D7" w:rsidRPr="000A4240" w:rsidRDefault="00D904D7">
      <w:pPr>
        <w:pStyle w:val="lnek"/>
        <w:rPr>
          <w:b w:val="0"/>
          <w:i/>
          <w:iCs/>
        </w:rPr>
      </w:pPr>
      <w:r w:rsidRPr="000A4240">
        <w:t>ČÁST DRUHÁ</w:t>
      </w:r>
      <w:r w:rsidRPr="000A4240">
        <w:br/>
        <w:t xml:space="preserve">USTANOVENÍ PRO STUDIUM V BAKALÁŘSKÝCH </w:t>
      </w:r>
      <w:r w:rsidRPr="000A4240">
        <w:br/>
        <w:t>A MAGISTERSKÝCH STUDIJNÍCH PROGRAMECH</w:t>
      </w:r>
    </w:p>
    <w:p w14:paraId="7E3FD1CA" w14:textId="77777777" w:rsidR="00D904D7" w:rsidRPr="000A4240" w:rsidRDefault="00D904D7">
      <w:pPr>
        <w:pStyle w:val="lnek"/>
        <w:rPr>
          <w:b w:val="0"/>
          <w:i/>
          <w:iCs/>
        </w:rPr>
      </w:pPr>
      <w:r w:rsidRPr="000A4240">
        <w:rPr>
          <w:b w:val="0"/>
          <w:i/>
          <w:iCs/>
        </w:rPr>
        <w:t>Díl 1</w:t>
      </w:r>
      <w:r w:rsidRPr="000A4240">
        <w:rPr>
          <w:b w:val="0"/>
          <w:i/>
          <w:iCs/>
        </w:rPr>
        <w:br/>
        <w:t>ORGANIZACE STUDIA</w:t>
      </w:r>
    </w:p>
    <w:p w14:paraId="7160204D" w14:textId="77777777" w:rsidR="004C05AB" w:rsidRPr="000A4240" w:rsidRDefault="004C05AB">
      <w:pPr>
        <w:pStyle w:val="lnek"/>
      </w:pPr>
    </w:p>
    <w:p w14:paraId="0FC415CC" w14:textId="162A0AE6" w:rsidR="00D904D7" w:rsidRPr="000A4240" w:rsidRDefault="00D904D7">
      <w:pPr>
        <w:pStyle w:val="lnek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="00672568" w:rsidRPr="000A4240">
        <w:rPr>
          <w:noProof/>
        </w:rPr>
        <w:t>2</w:t>
      </w:r>
      <w:r w:rsidRPr="000A4240">
        <w:fldChar w:fldCharType="end"/>
      </w:r>
      <w:r w:rsidRPr="000A4240">
        <w:t xml:space="preserve"> </w:t>
      </w:r>
      <w:r w:rsidRPr="000A4240">
        <w:br/>
        <w:t xml:space="preserve">Akademický rok a časové členění studia </w:t>
      </w:r>
    </w:p>
    <w:p w14:paraId="7084F545" w14:textId="77777777" w:rsidR="00D904D7" w:rsidRPr="000A4240" w:rsidRDefault="00D904D7">
      <w:pPr>
        <w:pStyle w:val="odkazSZR"/>
      </w:pPr>
      <w:r w:rsidRPr="000A4240">
        <w:t>Ad odst. (2) SZŘ:</w:t>
      </w:r>
    </w:p>
    <w:p w14:paraId="37C240D1" w14:textId="49CB3651" w:rsidR="00D904D7" w:rsidRPr="000A4240" w:rsidRDefault="00D904D7" w:rsidP="00281ABC">
      <w:pPr>
        <w:pStyle w:val="odstavce"/>
        <w:numPr>
          <w:ilvl w:val="0"/>
          <w:numId w:val="13"/>
        </w:numPr>
        <w:ind w:left="0" w:firstLine="283"/>
      </w:pPr>
      <w:r w:rsidRPr="000A4240">
        <w:t>Letní semestr v posledním roce bakalářského a magisterského studijního programu je v</w:t>
      </w:r>
      <w:r w:rsidR="00977123" w:rsidRPr="000A4240">
        <w:t> </w:t>
      </w:r>
      <w:r w:rsidRPr="000A4240">
        <w:t xml:space="preserve">rozsahu 12 týdnů výuky a </w:t>
      </w:r>
      <w:r w:rsidR="7E9C6067" w:rsidRPr="000A4240">
        <w:t xml:space="preserve">4 týdnů zkouškového období v bakalářském studijním programu a </w:t>
      </w:r>
      <w:r w:rsidRPr="000A4240">
        <w:t>3 týdnů zkouškového období v magisterském studijním programu.</w:t>
      </w:r>
    </w:p>
    <w:p w14:paraId="38A2D355" w14:textId="77777777" w:rsidR="00B4466B" w:rsidRPr="000A4240" w:rsidRDefault="00B4466B" w:rsidP="00B41967">
      <w:pPr>
        <w:pStyle w:val="odstavce"/>
        <w:numPr>
          <w:ilvl w:val="0"/>
          <w:numId w:val="0"/>
        </w:numPr>
        <w:ind w:left="283"/>
      </w:pPr>
    </w:p>
    <w:p w14:paraId="79001403" w14:textId="77777777" w:rsidR="00935C92" w:rsidRPr="000A4240" w:rsidRDefault="00935C92" w:rsidP="00935C92">
      <w:pPr>
        <w:pStyle w:val="odkazSZR"/>
      </w:pPr>
      <w:r w:rsidRPr="000A4240">
        <w:t>Ad odst. (</w:t>
      </w:r>
      <w:r w:rsidR="001D27AA" w:rsidRPr="000A4240">
        <w:t>4</w:t>
      </w:r>
      <w:r w:rsidRPr="000A4240">
        <w:t>) SZŘ:</w:t>
      </w:r>
    </w:p>
    <w:p w14:paraId="130CA144" w14:textId="13EF94E6" w:rsidR="00935C92" w:rsidRPr="000A4240" w:rsidRDefault="00935C92" w:rsidP="004C05AB">
      <w:pPr>
        <w:pStyle w:val="odstavce"/>
        <w:numPr>
          <w:ilvl w:val="0"/>
          <w:numId w:val="13"/>
        </w:numPr>
        <w:ind w:left="0" w:firstLine="283"/>
      </w:pPr>
      <w:r w:rsidRPr="000A4240">
        <w:lastRenderedPageBreak/>
        <w:t xml:space="preserve">Výuka je organizována v prezenční formě studia podle týdenních rozvrhů a v kombinované formě studia je v každém semestru organizována v blocích. Zpravidla se jedná o dvoudenní soustředění, které je realizováno </w:t>
      </w:r>
      <w:r w:rsidR="004630DF" w:rsidRPr="000A4240">
        <w:t xml:space="preserve">jedenkrát </w:t>
      </w:r>
      <w:r w:rsidRPr="000A4240">
        <w:t>za 14 dní.</w:t>
      </w:r>
    </w:p>
    <w:p w14:paraId="66937003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13D19C7" w14:textId="77777777" w:rsidR="00D904D7" w:rsidRPr="000A4240" w:rsidRDefault="00D904D7">
      <w:pPr>
        <w:pStyle w:val="odkazSZR"/>
      </w:pPr>
      <w:r w:rsidRPr="000A4240">
        <w:t>Ad odst. (</w:t>
      </w:r>
      <w:r w:rsidR="00212DA8" w:rsidRPr="000A4240">
        <w:t>5</w:t>
      </w:r>
      <w:r w:rsidRPr="000A4240">
        <w:t>) SZŘ:</w:t>
      </w:r>
    </w:p>
    <w:p w14:paraId="6012B657" w14:textId="3719EE85" w:rsidR="00D904D7" w:rsidRPr="000A4240" w:rsidRDefault="00D904D7" w:rsidP="00B41967">
      <w:pPr>
        <w:pStyle w:val="odstavce"/>
        <w:numPr>
          <w:ilvl w:val="0"/>
          <w:numId w:val="13"/>
        </w:numPr>
        <w:ind w:left="0" w:firstLine="283"/>
      </w:pPr>
      <w:r w:rsidRPr="000A4240">
        <w:t xml:space="preserve">Rozdělení studentů </w:t>
      </w:r>
      <w:r w:rsidR="00212DA8" w:rsidRPr="000A4240">
        <w:t xml:space="preserve">do studijních skupin </w:t>
      </w:r>
      <w:r w:rsidRPr="000A4240">
        <w:t xml:space="preserve">probíhá na základě </w:t>
      </w:r>
      <w:r w:rsidR="001D5626" w:rsidRPr="000A4240">
        <w:t xml:space="preserve">předběžného zápisu </w:t>
      </w:r>
      <w:r w:rsidRPr="000A4240">
        <w:t>v termínech předběžného zápisu (dále jen „</w:t>
      </w:r>
      <w:proofErr w:type="spellStart"/>
      <w:r w:rsidRPr="000A4240">
        <w:t>předzápis</w:t>
      </w:r>
      <w:proofErr w:type="spellEnd"/>
      <w:r w:rsidRPr="000A4240">
        <w:t>“) v</w:t>
      </w:r>
      <w:r w:rsidR="00BB37A6" w:rsidRPr="000A4240">
        <w:t xml:space="preserve"> elektronickém </w:t>
      </w:r>
      <w:r w:rsidRPr="000A4240">
        <w:t>informačním systému studijní agendy</w:t>
      </w:r>
      <w:r w:rsidR="00497D47" w:rsidRPr="000A4240">
        <w:t xml:space="preserve"> </w:t>
      </w:r>
      <w:r w:rsidR="00BB37A6" w:rsidRPr="000A4240">
        <w:t>UTB</w:t>
      </w:r>
      <w:r w:rsidRPr="000A4240">
        <w:t xml:space="preserve"> (dále jen „IS/STAG“) na daný semestr příslušného akademického roku. V jedné přednáškové skupině je zpravidla</w:t>
      </w:r>
      <w:r w:rsidR="002D4331" w:rsidRPr="000A4240">
        <w:t xml:space="preserve"> počet posluchačů odpovídající počtu studentů zapsaných na předmět</w:t>
      </w:r>
      <w:r w:rsidR="0051021E" w:rsidRPr="000A4240">
        <w:t xml:space="preserve"> a je rozvrhován na učebnu s odpovídající kapacitou</w:t>
      </w:r>
      <w:r w:rsidR="00215826" w:rsidRPr="000A4240">
        <w:t>. V</w:t>
      </w:r>
      <w:r w:rsidRPr="000A4240">
        <w:t xml:space="preserve"> jedné studijní skupině pro semináře a cvičení je zpravidla</w:t>
      </w:r>
      <w:r w:rsidR="008A151B" w:rsidRPr="000A4240">
        <w:t xml:space="preserve"> počet posluchačů odpovídající maximální kapacitě učebny</w:t>
      </w:r>
      <w:r w:rsidRPr="000A4240">
        <w:t>. Studijní skupiny pro výuku ve speciálních učebnách, zejména počítačových a</w:t>
      </w:r>
      <w:r w:rsidR="00977123" w:rsidRPr="000A4240">
        <w:t> </w:t>
      </w:r>
      <w:r w:rsidRPr="000A4240">
        <w:t>jazykových, se sestavují podle kapacity učebny.</w:t>
      </w:r>
    </w:p>
    <w:p w14:paraId="48EA19A5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57E6BA50" w14:textId="77777777" w:rsidR="00D904D7" w:rsidRPr="000A4240" w:rsidRDefault="00D904D7">
      <w:pPr>
        <w:pStyle w:val="odkazSZR"/>
      </w:pPr>
      <w:r w:rsidRPr="000A4240">
        <w:t>Ad odst. (6) SZŘ:</w:t>
      </w:r>
    </w:p>
    <w:p w14:paraId="49867411" w14:textId="686161BF" w:rsidR="00D904D7" w:rsidRPr="000A4240" w:rsidRDefault="00D904D7" w:rsidP="0086114E">
      <w:pPr>
        <w:pStyle w:val="odstavce"/>
        <w:numPr>
          <w:ilvl w:val="0"/>
          <w:numId w:val="13"/>
        </w:numPr>
        <w:ind w:left="0" w:firstLine="283"/>
      </w:pPr>
      <w:r w:rsidRPr="000A4240">
        <w:t xml:space="preserve">Časový plán příslušného akademického roku vyhlašuje děkan </w:t>
      </w:r>
      <w:r w:rsidR="00256064" w:rsidRPr="000A4240">
        <w:t>jako vnitřní normu FAI</w:t>
      </w:r>
      <w:r w:rsidRPr="000A4240">
        <w:t xml:space="preserve"> </w:t>
      </w:r>
      <w:r w:rsidR="00212DA8" w:rsidRPr="000A4240">
        <w:t xml:space="preserve">zpravidla </w:t>
      </w:r>
      <w:r w:rsidRPr="000A4240">
        <w:t>do konce dubna předcházejícího akademického roku. Tento dokument je zveřejněn v</w:t>
      </w:r>
      <w:r w:rsidR="00977123" w:rsidRPr="000A4240">
        <w:t> </w:t>
      </w:r>
      <w:r w:rsidRPr="000A4240">
        <w:t xml:space="preserve">informačním systému FAI. </w:t>
      </w:r>
    </w:p>
    <w:p w14:paraId="422416F4" w14:textId="77777777" w:rsidR="00FC1B79" w:rsidRPr="000A4240" w:rsidRDefault="00FC1B79" w:rsidP="004C05AB">
      <w:pPr>
        <w:pStyle w:val="odstavce"/>
        <w:numPr>
          <w:ilvl w:val="0"/>
          <w:numId w:val="0"/>
        </w:numPr>
      </w:pPr>
    </w:p>
    <w:p w14:paraId="6D2E2AEF" w14:textId="25FE5A09" w:rsidR="00D904D7" w:rsidRPr="000A4240" w:rsidRDefault="00D904D7">
      <w:pPr>
        <w:pStyle w:val="lnek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="00672568" w:rsidRPr="000A4240">
        <w:rPr>
          <w:noProof/>
        </w:rPr>
        <w:t>3</w:t>
      </w:r>
      <w:r w:rsidRPr="000A4240">
        <w:fldChar w:fldCharType="end"/>
      </w:r>
      <w:r w:rsidRPr="000A4240">
        <w:t xml:space="preserve"> </w:t>
      </w:r>
    </w:p>
    <w:p w14:paraId="0286F1DC" w14:textId="4EE84467" w:rsidR="00D904D7" w:rsidRPr="000A4240" w:rsidRDefault="4ADA83B1" w:rsidP="00B41967">
      <w:pPr>
        <w:pStyle w:val="Psmenkov"/>
        <w:ind w:left="0" w:firstLine="0"/>
        <w:jc w:val="center"/>
        <w:rPr>
          <w:rFonts w:ascii="Arial Narrow" w:hAnsi="Arial Narrow"/>
          <w:color w:val="auto"/>
        </w:rPr>
      </w:pPr>
      <w:r w:rsidRPr="000A4240">
        <w:rPr>
          <w:rFonts w:ascii="Arial Narrow" w:hAnsi="Arial Narrow"/>
          <w:b/>
          <w:bCs/>
          <w:color w:val="auto"/>
        </w:rPr>
        <w:t>Studijní programy</w:t>
      </w:r>
    </w:p>
    <w:p w14:paraId="10B97483" w14:textId="77777777" w:rsidR="00D904D7" w:rsidRPr="000A4240" w:rsidRDefault="4ADA83B1" w:rsidP="09C66442">
      <w:pPr>
        <w:jc w:val="center"/>
      </w:pPr>
      <w:r w:rsidRPr="000A4240">
        <w:t>(bez doplňků a upřesnění)</w:t>
      </w:r>
    </w:p>
    <w:p w14:paraId="0A37A6CB" w14:textId="5D2B9FC9" w:rsidR="00D904D7" w:rsidRPr="000A4240" w:rsidRDefault="00D904D7">
      <w:pPr>
        <w:pStyle w:val="lnek"/>
      </w:pPr>
    </w:p>
    <w:p w14:paraId="05BAA0C2" w14:textId="18741914" w:rsidR="00D904D7" w:rsidRPr="000A4240" w:rsidRDefault="4ADA83B1" w:rsidP="09C66442">
      <w:pPr>
        <w:pStyle w:val="lnek"/>
        <w:rPr>
          <w:noProof/>
        </w:rPr>
      </w:pPr>
      <w:r w:rsidRPr="000A4240">
        <w:t>Článek 4</w:t>
      </w:r>
    </w:p>
    <w:p w14:paraId="7D916E52" w14:textId="78E0359C" w:rsidR="00D904D7" w:rsidRPr="000A4240" w:rsidRDefault="00D904D7">
      <w:pPr>
        <w:pStyle w:val="lnek"/>
      </w:pPr>
      <w:r w:rsidRPr="000A4240">
        <w:t>Studijní plány</w:t>
      </w:r>
    </w:p>
    <w:p w14:paraId="4F423E44" w14:textId="77777777" w:rsidR="00D904D7" w:rsidRPr="000A4240" w:rsidRDefault="00D904D7">
      <w:pPr>
        <w:pStyle w:val="odkazSZR"/>
      </w:pPr>
      <w:r w:rsidRPr="000A4240">
        <w:t xml:space="preserve">Ad odst. (3) SZŘ: </w:t>
      </w:r>
    </w:p>
    <w:p w14:paraId="3B5BA7EC" w14:textId="77777777" w:rsidR="00D904D7" w:rsidRPr="000A4240" w:rsidRDefault="00D904D7" w:rsidP="0088412C">
      <w:pPr>
        <w:pStyle w:val="odstavce"/>
        <w:numPr>
          <w:ilvl w:val="0"/>
          <w:numId w:val="14"/>
        </w:numPr>
        <w:tabs>
          <w:tab w:val="clear" w:pos="1701"/>
          <w:tab w:val="num" w:pos="1418"/>
        </w:tabs>
        <w:ind w:left="0" w:firstLine="284"/>
      </w:pPr>
      <w:r w:rsidRPr="000A4240">
        <w:t xml:space="preserve">Aktualizované studijní plány pro následující akademický rok pro bakalářský a magisterský studijní program se zveřejňují každoročně, nejpozději </w:t>
      </w:r>
      <w:r w:rsidR="00FC4CFA" w:rsidRPr="000A4240">
        <w:t xml:space="preserve">v červnu předcházejícího akademického roku. </w:t>
      </w:r>
    </w:p>
    <w:p w14:paraId="4645CDD1" w14:textId="77777777" w:rsidR="00D904D7" w:rsidRPr="000A4240" w:rsidRDefault="00D904D7"/>
    <w:p w14:paraId="7EF5B6E5" w14:textId="77777777" w:rsidR="00D904D7" w:rsidRPr="000A4240" w:rsidRDefault="00D904D7">
      <w:pPr>
        <w:pStyle w:val="odkazSZR"/>
      </w:pPr>
      <w:r w:rsidRPr="000A4240">
        <w:t>Ad odst. (5) SZŘ:</w:t>
      </w:r>
    </w:p>
    <w:p w14:paraId="33766594" w14:textId="4C75A4F2" w:rsidR="00D904D7" w:rsidRPr="000A4240" w:rsidRDefault="00D904D7" w:rsidP="00B41967">
      <w:pPr>
        <w:pStyle w:val="odstavce"/>
        <w:numPr>
          <w:ilvl w:val="0"/>
          <w:numId w:val="14"/>
        </w:numPr>
        <w:tabs>
          <w:tab w:val="clear" w:pos="1701"/>
          <w:tab w:val="num" w:pos="1418"/>
        </w:tabs>
        <w:ind w:left="0" w:firstLine="284"/>
      </w:pPr>
      <w:r w:rsidRPr="000A4240">
        <w:t>V</w:t>
      </w:r>
      <w:r w:rsidR="00CD10FD" w:rsidRPr="000A4240">
        <w:t>e</w:t>
      </w:r>
      <w:r w:rsidR="002C411B" w:rsidRPr="000A4240">
        <w:t xml:space="preserve"> výjimečných </w:t>
      </w:r>
      <w:r w:rsidRPr="000A4240">
        <w:t xml:space="preserve">případech na žádost studenta může děkan povolit výjimku z obecných pravidel pro sestavování studijního plánu. Garanti jednotlivých předmětů stanoví individuální podmínky studia konkrétního předmětu a způsob jeho zakončení. Žádost o výjimku z obecných pravidel pro sestavování studijního plánu se podává děkanovi </w:t>
      </w:r>
      <w:r w:rsidR="00F052A3" w:rsidRPr="000A4240">
        <w:t xml:space="preserve">prostřednictvím </w:t>
      </w:r>
      <w:r w:rsidR="00645804" w:rsidRPr="000A4240">
        <w:t>IS</w:t>
      </w:r>
      <w:r w:rsidR="00DD22FD" w:rsidRPr="000A4240">
        <w:t>/STAG</w:t>
      </w:r>
      <w:r w:rsidRPr="000A4240">
        <w:t>.</w:t>
      </w:r>
    </w:p>
    <w:p w14:paraId="3AB64603" w14:textId="77777777" w:rsidR="00FC1B79" w:rsidRPr="000A4240" w:rsidRDefault="00FC1B79">
      <w:pPr>
        <w:pStyle w:val="odstavce"/>
        <w:numPr>
          <w:ilvl w:val="0"/>
          <w:numId w:val="0"/>
        </w:numPr>
        <w:ind w:firstLine="283"/>
      </w:pPr>
    </w:p>
    <w:p w14:paraId="7DA8ADD0" w14:textId="5845BABE" w:rsidR="00D904D7" w:rsidRPr="000A4240" w:rsidRDefault="00D904D7">
      <w:pPr>
        <w:pStyle w:val="lnek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Pr="000A4240">
        <w:fldChar w:fldCharType="end"/>
      </w:r>
      <w:r w:rsidR="6485D571" w:rsidRPr="000A4240">
        <w:t>5</w:t>
      </w:r>
      <w:r w:rsidRPr="000A4240">
        <w:t xml:space="preserve"> </w:t>
      </w:r>
      <w:r w:rsidRPr="000A4240">
        <w:br/>
        <w:t>Rada studijního programu</w:t>
      </w:r>
    </w:p>
    <w:p w14:paraId="4B2104C4" w14:textId="77777777" w:rsidR="00D904D7" w:rsidRPr="000A4240" w:rsidRDefault="00D904D7">
      <w:pPr>
        <w:pStyle w:val="odkazSZR"/>
      </w:pPr>
      <w:r w:rsidRPr="000A4240">
        <w:t>Ad odst. (3) SZŘ:</w:t>
      </w:r>
    </w:p>
    <w:p w14:paraId="0883E877" w14:textId="18B0E552" w:rsidR="00D904D7" w:rsidRPr="000A4240" w:rsidRDefault="00D904D7" w:rsidP="00B41967">
      <w:pPr>
        <w:pStyle w:val="odstavce"/>
        <w:numPr>
          <w:ilvl w:val="0"/>
          <w:numId w:val="55"/>
        </w:numPr>
        <w:ind w:left="0" w:firstLine="284"/>
      </w:pPr>
      <w:r w:rsidRPr="000A4240">
        <w:t>Na FAI je Rada studijního programu</w:t>
      </w:r>
      <w:r w:rsidR="28630918" w:rsidRPr="000A4240">
        <w:t xml:space="preserve"> jmenována děkanem</w:t>
      </w:r>
      <w:r w:rsidR="002C411B" w:rsidRPr="000A4240">
        <w:t>. Tato Rada studijního programu může být společná pro více studijních programů.</w:t>
      </w:r>
      <w:r w:rsidR="005F31D5" w:rsidRPr="000A4240">
        <w:t xml:space="preserve"> Jednací řád</w:t>
      </w:r>
      <w:r w:rsidR="00F946A2" w:rsidRPr="000A4240">
        <w:t xml:space="preserve"> Rady studijních programů je popsán v</w:t>
      </w:r>
      <w:r w:rsidR="00B712A9" w:rsidRPr="000A4240">
        <w:t xml:space="preserve"> aktuální</w:t>
      </w:r>
      <w:r w:rsidR="00F946A2" w:rsidRPr="000A4240">
        <w:t xml:space="preserve"> </w:t>
      </w:r>
      <w:r w:rsidR="00B712A9" w:rsidRPr="000A4240">
        <w:t>směrnici děkana „Jednací řád Rady studijních programů na FAI“.</w:t>
      </w:r>
    </w:p>
    <w:p w14:paraId="4CC0A4F3" w14:textId="0129274F" w:rsidR="00D904D7" w:rsidRPr="000A4240" w:rsidRDefault="00D904D7" w:rsidP="00B41967">
      <w:pPr>
        <w:pStyle w:val="odstavce"/>
        <w:numPr>
          <w:ilvl w:val="0"/>
          <w:numId w:val="55"/>
        </w:numPr>
        <w:ind w:left="0" w:firstLine="284"/>
      </w:pPr>
      <w:r w:rsidRPr="000A4240">
        <w:t>Radu studijního programu tvoří předseda (profesor nebo docent</w:t>
      </w:r>
      <w:r w:rsidR="004751E3" w:rsidRPr="000A4240">
        <w:t xml:space="preserve"> FAI</w:t>
      </w:r>
      <w:r w:rsidRPr="000A4240">
        <w:t>),</w:t>
      </w:r>
      <w:r w:rsidR="00A24E23" w:rsidRPr="000A4240">
        <w:t xml:space="preserve"> příslušný</w:t>
      </w:r>
      <w:r w:rsidRPr="000A4240">
        <w:t xml:space="preserve"> proděkan</w:t>
      </w:r>
      <w:r w:rsidR="00DA29C3" w:rsidRPr="000A4240">
        <w:t>,</w:t>
      </w:r>
      <w:r w:rsidRPr="000A4240">
        <w:t xml:space="preserve"> vedoucí zaměstnanci ústavů (dále jen „ředitel ústavu“) FAI, případně další odborníci z řad akademických pracovníků </w:t>
      </w:r>
      <w:r w:rsidR="004751E3" w:rsidRPr="000A4240">
        <w:t>FAI</w:t>
      </w:r>
      <w:r w:rsidRPr="000A4240">
        <w:t>, jiných</w:t>
      </w:r>
      <w:r w:rsidR="004751E3" w:rsidRPr="000A4240">
        <w:t xml:space="preserve"> vysokých škol </w:t>
      </w:r>
      <w:r w:rsidRPr="000A4240">
        <w:t>nebo z praxe. Členem Rady studijního programu je vždy také garant daného studijního programu.</w:t>
      </w:r>
    </w:p>
    <w:p w14:paraId="255DDD52" w14:textId="77777777" w:rsidR="004C05AB" w:rsidRPr="000A4240" w:rsidRDefault="004C05AB">
      <w:pPr>
        <w:pStyle w:val="odstavce"/>
        <w:numPr>
          <w:ilvl w:val="0"/>
          <w:numId w:val="0"/>
        </w:numPr>
        <w:ind w:firstLine="283"/>
      </w:pPr>
    </w:p>
    <w:p w14:paraId="1D005EEB" w14:textId="583568B4" w:rsidR="00D904D7" w:rsidRPr="000A4240" w:rsidRDefault="00D904D7">
      <w:pPr>
        <w:pStyle w:val="lnek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Pr="000A4240">
        <w:fldChar w:fldCharType="end"/>
      </w:r>
      <w:r w:rsidR="3701C30E" w:rsidRPr="000A4240">
        <w:t>6</w:t>
      </w:r>
      <w:r w:rsidRPr="000A4240">
        <w:t xml:space="preserve"> </w:t>
      </w:r>
      <w:r w:rsidRPr="000A4240">
        <w:br/>
        <w:t>Kreditový systém</w:t>
      </w:r>
    </w:p>
    <w:p w14:paraId="324625D4" w14:textId="77777777" w:rsidR="00D904D7" w:rsidRPr="000A4240" w:rsidRDefault="00D904D7">
      <w:pPr>
        <w:jc w:val="center"/>
      </w:pPr>
      <w:r w:rsidRPr="000A4240">
        <w:t>(bez doplňků a upřesnění)</w:t>
      </w:r>
    </w:p>
    <w:p w14:paraId="4826024B" w14:textId="77777777" w:rsidR="00D904D7" w:rsidRPr="000A4240" w:rsidRDefault="00D904D7">
      <w:pPr>
        <w:jc w:val="center"/>
      </w:pPr>
    </w:p>
    <w:p w14:paraId="7532CDA3" w14:textId="77777777" w:rsidR="004C05AB" w:rsidRPr="000A4240" w:rsidRDefault="004C05AB">
      <w:pPr>
        <w:jc w:val="center"/>
      </w:pPr>
    </w:p>
    <w:p w14:paraId="3907D09D" w14:textId="13FEB60F" w:rsidR="00D904D7" w:rsidRPr="000A4240" w:rsidRDefault="00D904D7">
      <w:pPr>
        <w:pStyle w:val="lnek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Pr="000A4240">
        <w:fldChar w:fldCharType="end"/>
      </w:r>
      <w:r w:rsidR="5F9448F5" w:rsidRPr="000A4240">
        <w:t>7</w:t>
      </w:r>
      <w:r w:rsidRPr="000A4240">
        <w:t xml:space="preserve"> </w:t>
      </w:r>
      <w:r w:rsidRPr="000A4240">
        <w:br/>
        <w:t>Způsob zakončení předmětu</w:t>
      </w:r>
    </w:p>
    <w:p w14:paraId="7BDAEE2C" w14:textId="77777777" w:rsidR="00CD10FD" w:rsidRPr="000A4240" w:rsidRDefault="00D904D7" w:rsidP="004750E0">
      <w:pPr>
        <w:pStyle w:val="odkazSZR"/>
      </w:pPr>
      <w:r w:rsidRPr="000A4240">
        <w:t>Ad odst. (2) SZŘ:</w:t>
      </w:r>
      <w:r w:rsidR="004C3873" w:rsidRPr="000A4240">
        <w:t xml:space="preserve"> </w:t>
      </w:r>
    </w:p>
    <w:p w14:paraId="4DCA28D6" w14:textId="77777777" w:rsidR="00D904D7" w:rsidRPr="000A4240" w:rsidRDefault="00D904D7" w:rsidP="0088412C">
      <w:pPr>
        <w:pStyle w:val="odstavce"/>
        <w:numPr>
          <w:ilvl w:val="0"/>
          <w:numId w:val="16"/>
        </w:numPr>
        <w:ind w:left="0" w:firstLine="283"/>
      </w:pPr>
      <w:r w:rsidRPr="000A4240">
        <w:t>V případě, že v následujícím akademickém roce nebude otevřen povinně volitelný předmět, který student v daném akademickém roce nesplnil, bude garantem studijního programu stanoven náhradní předmět.</w:t>
      </w:r>
    </w:p>
    <w:p w14:paraId="5F8D686A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EEBA012" w14:textId="3572F4F8" w:rsidR="00D904D7" w:rsidRPr="000A4240" w:rsidRDefault="00D904D7">
      <w:pPr>
        <w:pStyle w:val="lnek"/>
      </w:pPr>
      <w:r w:rsidRPr="000A4240">
        <w:t xml:space="preserve">Článek </w:t>
      </w:r>
      <w:r w:rsidR="00E87920" w:rsidRPr="000A4240">
        <w:t xml:space="preserve">8 </w:t>
      </w:r>
      <w:r w:rsidRPr="000A4240">
        <w:br/>
        <w:t>Způsoby výuky a její zabezpečení</w:t>
      </w:r>
    </w:p>
    <w:p w14:paraId="4068AC27" w14:textId="77777777" w:rsidR="00D904D7" w:rsidRPr="000A4240" w:rsidRDefault="00D904D7">
      <w:pPr>
        <w:pStyle w:val="odkazSZR"/>
      </w:pPr>
      <w:r w:rsidRPr="000A4240">
        <w:t>Ad odst. (3) SZŘ:</w:t>
      </w:r>
    </w:p>
    <w:p w14:paraId="0AA1374D" w14:textId="162C8F36" w:rsidR="00D904D7" w:rsidRPr="000A4240" w:rsidRDefault="00D904D7" w:rsidP="007F3880">
      <w:pPr>
        <w:pStyle w:val="odstavce"/>
        <w:numPr>
          <w:ilvl w:val="0"/>
          <w:numId w:val="61"/>
        </w:numPr>
        <w:tabs>
          <w:tab w:val="clear" w:pos="1701"/>
          <w:tab w:val="num" w:pos="1276"/>
        </w:tabs>
        <w:ind w:left="0" w:firstLine="284"/>
        <w:rPr>
          <w:rStyle w:val="Odkaznakoment"/>
          <w:rFonts w:cs="Mangal"/>
        </w:rPr>
      </w:pPr>
      <w:r w:rsidRPr="000A4240">
        <w:t xml:space="preserve">Týdenní rozsah poskytování individuálních konzultací jednotlivými vyučujícími je zpravidla </w:t>
      </w:r>
      <w:r w:rsidR="00B96414" w:rsidRPr="000A4240">
        <w:t>2 </w:t>
      </w:r>
      <w:r w:rsidRPr="000A4240">
        <w:t xml:space="preserve">hodiny. Přehled s uvedením konkrétní doby konání konzultací příslušných vyučujících </w:t>
      </w:r>
      <w:r w:rsidR="002C411B" w:rsidRPr="000A4240">
        <w:t xml:space="preserve">zveřejňují </w:t>
      </w:r>
      <w:r w:rsidRPr="000A4240">
        <w:t xml:space="preserve">na začátku výuky v každém semestru ředitelé ústavů </w:t>
      </w:r>
      <w:r w:rsidR="008606E5" w:rsidRPr="000A4240">
        <w:t xml:space="preserve">na </w:t>
      </w:r>
      <w:r w:rsidR="00373D16" w:rsidRPr="000A4240">
        <w:t>internetových</w:t>
      </w:r>
      <w:r w:rsidR="008606E5" w:rsidRPr="000A4240">
        <w:t xml:space="preserve"> stránkách </w:t>
      </w:r>
      <w:r w:rsidR="00373D16" w:rsidRPr="000A4240">
        <w:t>FAI</w:t>
      </w:r>
      <w:r w:rsidRPr="000A4240">
        <w:t>.</w:t>
      </w:r>
      <w:r w:rsidR="002C411B" w:rsidRPr="000A4240">
        <w:t xml:space="preserve"> Konzultace se uskutečňují během výuky v pravidelných časech, ve zkouškovém období po předchozí domluvě. Konzultace lze poskytovat</w:t>
      </w:r>
      <w:r w:rsidR="006A17A8" w:rsidRPr="000A4240">
        <w:t xml:space="preserve"> po dohodě s vyučujícím</w:t>
      </w:r>
      <w:r w:rsidR="002C411B" w:rsidRPr="000A4240">
        <w:t xml:space="preserve"> také pomocí prostředků komunikace na dálku.</w:t>
      </w:r>
      <w:r w:rsidR="002C411B" w:rsidRPr="000A4240" w:rsidDel="002C411B">
        <w:rPr>
          <w:rStyle w:val="Odkaznakoment"/>
          <w:rFonts w:cs="Mangal"/>
        </w:rPr>
        <w:t xml:space="preserve"> </w:t>
      </w:r>
    </w:p>
    <w:p w14:paraId="3321CE51" w14:textId="77777777" w:rsidR="001D7FE0" w:rsidRPr="000A4240" w:rsidRDefault="001D7FE0" w:rsidP="00B41967">
      <w:pPr>
        <w:pStyle w:val="odstavce"/>
        <w:numPr>
          <w:ilvl w:val="0"/>
          <w:numId w:val="0"/>
        </w:numPr>
        <w:rPr>
          <w:rStyle w:val="Odkaznakoment"/>
          <w:rFonts w:cs="Mangal"/>
          <w:b/>
        </w:rPr>
      </w:pPr>
    </w:p>
    <w:p w14:paraId="3CEB422C" w14:textId="299FA95A" w:rsidR="001D7FE0" w:rsidRPr="000A4240" w:rsidRDefault="001D7FE0" w:rsidP="00B41967">
      <w:pPr>
        <w:pStyle w:val="odkazSZR"/>
      </w:pPr>
      <w:r w:rsidRPr="000A4240">
        <w:t>Ad odst. (</w:t>
      </w:r>
      <w:r w:rsidR="00F7446B" w:rsidRPr="000A4240">
        <w:t>5</w:t>
      </w:r>
      <w:r w:rsidRPr="000A4240">
        <w:t>) SZŘ:</w:t>
      </w:r>
    </w:p>
    <w:p w14:paraId="78389158" w14:textId="55FD18EE" w:rsidR="004A3B76" w:rsidRPr="000A4240" w:rsidRDefault="0031716D" w:rsidP="002C411B">
      <w:pPr>
        <w:pStyle w:val="odstavce"/>
        <w:numPr>
          <w:ilvl w:val="0"/>
          <w:numId w:val="61"/>
        </w:numPr>
        <w:tabs>
          <w:tab w:val="clear" w:pos="1701"/>
          <w:tab w:val="num" w:pos="1418"/>
        </w:tabs>
        <w:ind w:left="0" w:firstLine="284"/>
        <w:rPr>
          <w:rFonts w:cs="Mangal"/>
          <w:b/>
          <w:sz w:val="16"/>
          <w:szCs w:val="16"/>
          <w:u w:val="single"/>
        </w:rPr>
      </w:pPr>
      <w:r w:rsidRPr="000A4240">
        <w:t>Účast na přednáškách je doporučená a může být v případě předmětů profilujícího základu studijního programu kontrolovaná</w:t>
      </w:r>
      <w:r w:rsidR="00F7107F" w:rsidRPr="000A4240">
        <w:t>.</w:t>
      </w:r>
      <w:r w:rsidR="00D37577" w:rsidRPr="000A4240">
        <w:t xml:space="preserve"> </w:t>
      </w:r>
      <w:r w:rsidR="0007155B" w:rsidRPr="000A4240">
        <w:t xml:space="preserve">V tom případě se student </w:t>
      </w:r>
      <w:r w:rsidR="00DA5379" w:rsidRPr="000A4240">
        <w:t xml:space="preserve">musí zúčastnit </w:t>
      </w:r>
      <w:r w:rsidR="00DF17AE" w:rsidRPr="000A4240">
        <w:t>takového rozsahu výuky</w:t>
      </w:r>
      <w:r w:rsidR="00D9422C" w:rsidRPr="000A4240">
        <w:t xml:space="preserve"> přednášek, který je </w:t>
      </w:r>
      <w:r w:rsidR="00936831" w:rsidRPr="000A4240">
        <w:t xml:space="preserve">stanovený garantem předmětu </w:t>
      </w:r>
      <w:r w:rsidR="00CB36C4" w:rsidRPr="000A4240">
        <w:t>a je uveden v dokumentaci předmětu</w:t>
      </w:r>
      <w:r w:rsidR="00585852" w:rsidRPr="000A4240">
        <w:t xml:space="preserve"> v IS/STAG</w:t>
      </w:r>
      <w:r w:rsidR="006A17A8" w:rsidRPr="000A4240">
        <w:t>, nejvýše však 80 %</w:t>
      </w:r>
      <w:r w:rsidR="00CB36C4" w:rsidRPr="000A4240">
        <w:t xml:space="preserve">. </w:t>
      </w:r>
      <w:r w:rsidR="00E402FE" w:rsidRPr="000A4240">
        <w:t>Dále se s</w:t>
      </w:r>
      <w:r w:rsidR="00F7107F" w:rsidRPr="000A4240">
        <w:t>tudent musí zúčastnit alespoň 80 % rozsahu výuky seminářů</w:t>
      </w:r>
      <w:r w:rsidR="00CB33A8" w:rsidRPr="000A4240">
        <w:rPr>
          <w:rFonts w:cs="Arial"/>
        </w:rPr>
        <w:t>,</w:t>
      </w:r>
      <w:r w:rsidR="00F7107F" w:rsidRPr="000A4240">
        <w:t xml:space="preserve"> </w:t>
      </w:r>
      <w:r w:rsidR="00D83AE1" w:rsidRPr="000A4240">
        <w:t>cvi</w:t>
      </w:r>
      <w:r w:rsidR="00D83AE1" w:rsidRPr="000A4240">
        <w:rPr>
          <w:rFonts w:cs="Arial Narrow"/>
        </w:rPr>
        <w:t>č</w:t>
      </w:r>
      <w:r w:rsidR="00D83AE1" w:rsidRPr="000A4240">
        <w:t>en</w:t>
      </w:r>
      <w:r w:rsidR="00D83AE1" w:rsidRPr="000A4240">
        <w:rPr>
          <w:rFonts w:cs="Arial Narrow"/>
        </w:rPr>
        <w:t>í</w:t>
      </w:r>
      <w:r w:rsidR="00D86411" w:rsidRPr="000A4240">
        <w:rPr>
          <w:rFonts w:cs="Arial Narrow"/>
        </w:rPr>
        <w:t xml:space="preserve"> a</w:t>
      </w:r>
      <w:r w:rsidR="00D83AE1" w:rsidRPr="000A4240">
        <w:t xml:space="preserve"> </w:t>
      </w:r>
      <w:r w:rsidR="00F7107F" w:rsidRPr="000A4240">
        <w:t>laboratorn</w:t>
      </w:r>
      <w:r w:rsidR="00F7107F" w:rsidRPr="000A4240">
        <w:rPr>
          <w:rFonts w:cs="Arial Narrow"/>
        </w:rPr>
        <w:t>í</w:t>
      </w:r>
      <w:r w:rsidR="00F7107F" w:rsidRPr="000A4240">
        <w:t>ch cvi</w:t>
      </w:r>
      <w:r w:rsidR="00F7107F" w:rsidRPr="000A4240">
        <w:rPr>
          <w:rFonts w:cs="Arial Narrow"/>
        </w:rPr>
        <w:t>č</w:t>
      </w:r>
      <w:r w:rsidR="00F7107F" w:rsidRPr="000A4240">
        <w:t>en</w:t>
      </w:r>
      <w:r w:rsidR="00F7107F" w:rsidRPr="000A4240">
        <w:rPr>
          <w:rFonts w:cs="Arial Narrow"/>
        </w:rPr>
        <w:t>í</w:t>
      </w:r>
      <w:r w:rsidR="00F7107F" w:rsidRPr="000A4240">
        <w:t>.</w:t>
      </w:r>
      <w:r w:rsidR="00A7036B" w:rsidRPr="000A4240">
        <w:t xml:space="preserve"> Bližší podmínky</w:t>
      </w:r>
      <w:r w:rsidR="009F0571" w:rsidRPr="000A4240">
        <w:t xml:space="preserve"> konkrétního předmětu</w:t>
      </w:r>
      <w:r w:rsidR="00A7036B" w:rsidRPr="000A4240">
        <w:t xml:space="preserve"> stanoví garant předmětu</w:t>
      </w:r>
      <w:r w:rsidR="009F0571" w:rsidRPr="000A4240">
        <w:t xml:space="preserve"> vždy před začátkem semestru v dokumentaci předmětu v IS/STAG.</w:t>
      </w:r>
      <w:r w:rsidR="00460D84" w:rsidRPr="000A4240">
        <w:t xml:space="preserve"> </w:t>
      </w:r>
      <w:r w:rsidR="00A92E4B" w:rsidRPr="000A4240">
        <w:t>Kontrolu docházky ve výuce s kontrolovanou účastí provádí vyučující.</w:t>
      </w:r>
      <w:r w:rsidR="00A42E36" w:rsidRPr="000A4240">
        <w:t xml:space="preserve"> </w:t>
      </w:r>
      <w:r w:rsidR="00460D84" w:rsidRPr="000A4240">
        <w:t>V</w:t>
      </w:r>
      <w:r w:rsidR="00460D84" w:rsidRPr="000A4240">
        <w:rPr>
          <w:rFonts w:ascii="Arial" w:hAnsi="Arial" w:cs="Arial"/>
        </w:rPr>
        <w:t> </w:t>
      </w:r>
      <w:r w:rsidR="00460D84" w:rsidRPr="000A4240">
        <w:t>p</w:t>
      </w:r>
      <w:r w:rsidR="00460D84" w:rsidRPr="000A4240">
        <w:rPr>
          <w:rFonts w:cs="Arial Narrow"/>
        </w:rPr>
        <w:t>ří</w:t>
      </w:r>
      <w:r w:rsidR="00460D84" w:rsidRPr="000A4240">
        <w:t>pad</w:t>
      </w:r>
      <w:r w:rsidR="00460D84" w:rsidRPr="000A4240">
        <w:rPr>
          <w:rFonts w:cs="Arial Narrow"/>
        </w:rPr>
        <w:t>ě</w:t>
      </w:r>
      <w:r w:rsidR="00460D84" w:rsidRPr="000A4240">
        <w:t xml:space="preserve"> z</w:t>
      </w:r>
      <w:r w:rsidR="00460D84" w:rsidRPr="000A4240">
        <w:rPr>
          <w:rFonts w:cs="Arial Narrow"/>
        </w:rPr>
        <w:t>á</w:t>
      </w:r>
      <w:r w:rsidR="00460D84" w:rsidRPr="000A4240">
        <w:t>va</w:t>
      </w:r>
      <w:r w:rsidR="00460D84" w:rsidRPr="000A4240">
        <w:rPr>
          <w:rFonts w:cs="Arial Narrow"/>
        </w:rPr>
        <w:t>ž</w:t>
      </w:r>
      <w:r w:rsidR="00460D84" w:rsidRPr="000A4240">
        <w:t>n</w:t>
      </w:r>
      <w:r w:rsidR="00460D84" w:rsidRPr="000A4240">
        <w:rPr>
          <w:rFonts w:cs="Arial Narrow"/>
        </w:rPr>
        <w:t>ý</w:t>
      </w:r>
      <w:r w:rsidR="00460D84" w:rsidRPr="000A4240">
        <w:t>ch okolnost</w:t>
      </w:r>
      <w:r w:rsidR="00460D84" w:rsidRPr="000A4240">
        <w:rPr>
          <w:rFonts w:cs="Arial Narrow"/>
        </w:rPr>
        <w:t>í</w:t>
      </w:r>
      <w:r w:rsidR="00460D84" w:rsidRPr="000A4240">
        <w:t>, kter</w:t>
      </w:r>
      <w:r w:rsidR="00460D84" w:rsidRPr="000A4240">
        <w:rPr>
          <w:rFonts w:cs="Arial Narrow"/>
        </w:rPr>
        <w:t>é</w:t>
      </w:r>
      <w:r w:rsidR="00460D84" w:rsidRPr="000A4240">
        <w:t xml:space="preserve"> znemo</w:t>
      </w:r>
      <w:r w:rsidR="00460D84" w:rsidRPr="000A4240">
        <w:rPr>
          <w:rFonts w:cs="Arial Narrow"/>
        </w:rPr>
        <w:t>žň</w:t>
      </w:r>
      <w:r w:rsidR="00460D84" w:rsidRPr="000A4240">
        <w:t>uj</w:t>
      </w:r>
      <w:r w:rsidR="00460D84" w:rsidRPr="000A4240">
        <w:rPr>
          <w:rFonts w:cs="Arial Narrow"/>
        </w:rPr>
        <w:t>í</w:t>
      </w:r>
      <w:r w:rsidR="00460D84" w:rsidRPr="000A4240">
        <w:t xml:space="preserve"> studentovi </w:t>
      </w:r>
      <w:r w:rsidR="00460D84" w:rsidRPr="000A4240">
        <w:rPr>
          <w:rFonts w:cs="Arial Narrow"/>
        </w:rPr>
        <w:t>úč</w:t>
      </w:r>
      <w:r w:rsidR="00460D84" w:rsidRPr="000A4240">
        <w:t>ast na v</w:t>
      </w:r>
      <w:r w:rsidR="00460D84" w:rsidRPr="000A4240">
        <w:rPr>
          <w:rFonts w:cs="Arial Narrow"/>
        </w:rPr>
        <w:t>ý</w:t>
      </w:r>
      <w:r w:rsidR="00460D84" w:rsidRPr="000A4240">
        <w:t>uce s</w:t>
      </w:r>
      <w:r w:rsidR="00460D84" w:rsidRPr="000A4240">
        <w:rPr>
          <w:rFonts w:ascii="Arial" w:hAnsi="Arial" w:cs="Arial"/>
        </w:rPr>
        <w:t> </w:t>
      </w:r>
      <w:r w:rsidR="00460D84" w:rsidRPr="000A4240">
        <w:t xml:space="preserve">kontrolovanou </w:t>
      </w:r>
      <w:r w:rsidR="00460D84" w:rsidRPr="000A4240">
        <w:rPr>
          <w:rFonts w:cs="Arial Narrow"/>
        </w:rPr>
        <w:t>úč</w:t>
      </w:r>
      <w:r w:rsidR="00460D84" w:rsidRPr="000A4240">
        <w:t>ast</w:t>
      </w:r>
      <w:r w:rsidR="00460D84" w:rsidRPr="000A4240">
        <w:rPr>
          <w:rFonts w:cs="Arial Narrow"/>
        </w:rPr>
        <w:t>í</w:t>
      </w:r>
      <w:r w:rsidR="00460D84" w:rsidRPr="000A4240">
        <w:t>, se student m</w:t>
      </w:r>
      <w:r w:rsidR="00460D84" w:rsidRPr="000A4240">
        <w:rPr>
          <w:rFonts w:cs="Arial Narrow"/>
        </w:rPr>
        <w:t>ůž</w:t>
      </w:r>
      <w:r w:rsidR="00460D84" w:rsidRPr="000A4240">
        <w:t>e domluvit s</w:t>
      </w:r>
      <w:r w:rsidR="00460D84" w:rsidRPr="000A4240">
        <w:rPr>
          <w:rFonts w:ascii="Arial" w:hAnsi="Arial" w:cs="Arial"/>
        </w:rPr>
        <w:t> </w:t>
      </w:r>
      <w:r w:rsidR="00460D84" w:rsidRPr="000A4240">
        <w:t>vyu</w:t>
      </w:r>
      <w:r w:rsidR="00460D84" w:rsidRPr="000A4240">
        <w:rPr>
          <w:rFonts w:cs="Arial Narrow"/>
        </w:rPr>
        <w:t>č</w:t>
      </w:r>
      <w:r w:rsidR="00460D84" w:rsidRPr="000A4240">
        <w:t>uj</w:t>
      </w:r>
      <w:r w:rsidR="00460D84" w:rsidRPr="000A4240">
        <w:rPr>
          <w:rFonts w:cs="Arial Narrow"/>
        </w:rPr>
        <w:t>í</w:t>
      </w:r>
      <w:r w:rsidR="00460D84" w:rsidRPr="000A4240">
        <w:t>c</w:t>
      </w:r>
      <w:r w:rsidR="00460D84" w:rsidRPr="000A4240">
        <w:rPr>
          <w:rFonts w:cs="Arial Narrow"/>
        </w:rPr>
        <w:t>í</w:t>
      </w:r>
      <w:r w:rsidR="00460D84" w:rsidRPr="000A4240">
        <w:t xml:space="preserve">m na </w:t>
      </w:r>
      <w:r w:rsidR="006F141F" w:rsidRPr="000A4240">
        <w:t>způsobu náhrady</w:t>
      </w:r>
      <w:r w:rsidR="00460D84" w:rsidRPr="000A4240">
        <w:t xml:space="preserve"> v</w:t>
      </w:r>
      <w:r w:rsidR="00460D84" w:rsidRPr="000A4240">
        <w:rPr>
          <w:rFonts w:cs="Arial Narrow"/>
        </w:rPr>
        <w:t>ý</w:t>
      </w:r>
      <w:r w:rsidR="00460D84" w:rsidRPr="000A4240">
        <w:t>uky.</w:t>
      </w:r>
      <w:r w:rsidR="00460D84" w:rsidRPr="000A4240">
        <w:rPr>
          <w:rFonts w:ascii="Arial" w:hAnsi="Arial" w:cs="Arial"/>
        </w:rPr>
        <w:t> </w:t>
      </w:r>
    </w:p>
    <w:p w14:paraId="65D3445C" w14:textId="77777777" w:rsidR="00D904D7" w:rsidRPr="000A4240" w:rsidRDefault="00D904D7" w:rsidP="002C411B">
      <w:pPr>
        <w:pStyle w:val="odstavce"/>
        <w:numPr>
          <w:ilvl w:val="0"/>
          <w:numId w:val="0"/>
        </w:numPr>
        <w:ind w:firstLine="283"/>
      </w:pPr>
    </w:p>
    <w:p w14:paraId="74F270E2" w14:textId="290CEB9E" w:rsidR="00D904D7" w:rsidRPr="000A4240" w:rsidRDefault="00D904D7" w:rsidP="002C411B">
      <w:pPr>
        <w:pStyle w:val="lnek"/>
      </w:pPr>
      <w:r w:rsidRPr="000A4240">
        <w:t xml:space="preserve">Článek </w:t>
      </w:r>
      <w:r w:rsidR="007E172F" w:rsidRPr="000A4240">
        <w:t>9</w:t>
      </w:r>
      <w:r w:rsidRPr="000A4240">
        <w:br/>
        <w:t xml:space="preserve">Dokumentace (sylabus) předmětu </w:t>
      </w:r>
    </w:p>
    <w:p w14:paraId="13E18AC9" w14:textId="77777777" w:rsidR="00D904D7" w:rsidRPr="000A4240" w:rsidRDefault="00D904D7" w:rsidP="002C411B">
      <w:pPr>
        <w:pStyle w:val="odkazSZR"/>
      </w:pPr>
      <w:r w:rsidRPr="000A4240">
        <w:t>Ad odst. (2) SZŘ:</w:t>
      </w:r>
    </w:p>
    <w:p w14:paraId="4E95FE16" w14:textId="066D5CB3" w:rsidR="00D904D7" w:rsidRPr="000A4240" w:rsidRDefault="00D904D7" w:rsidP="002C411B">
      <w:r w:rsidRPr="000A4240">
        <w:t xml:space="preserve">Garant předmětu zajišťuje zveřejnění aktualizované dokumentace předmětu v IS/STAG nejpozději týden před začátkem </w:t>
      </w:r>
      <w:proofErr w:type="spellStart"/>
      <w:r w:rsidRPr="000A4240">
        <w:t>předzápisu</w:t>
      </w:r>
      <w:proofErr w:type="spellEnd"/>
      <w:r w:rsidRPr="000A4240">
        <w:t xml:space="preserve">. </w:t>
      </w:r>
    </w:p>
    <w:p w14:paraId="6B416D41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8093998" w14:textId="6FB7CC62" w:rsidR="00D904D7" w:rsidRPr="000A4240" w:rsidRDefault="00D904D7">
      <w:pPr>
        <w:pStyle w:val="lnek"/>
      </w:pPr>
      <w:r w:rsidRPr="000A4240">
        <w:t xml:space="preserve">Článek </w:t>
      </w:r>
      <w:r w:rsidR="00B86456" w:rsidRPr="000A4240">
        <w:t>10</w:t>
      </w:r>
      <w:r w:rsidRPr="000A4240">
        <w:br/>
        <w:t xml:space="preserve">Studijní poradenství </w:t>
      </w:r>
    </w:p>
    <w:p w14:paraId="24F3541D" w14:textId="77777777" w:rsidR="00D904D7" w:rsidRPr="000A4240" w:rsidRDefault="00D904D7">
      <w:pPr>
        <w:pStyle w:val="odkazSZR"/>
      </w:pPr>
      <w:r w:rsidRPr="000A4240">
        <w:t>Ad odst. (2) SZŘ:</w:t>
      </w:r>
    </w:p>
    <w:p w14:paraId="25EE927C" w14:textId="7928D072" w:rsidR="00D904D7" w:rsidRPr="000A4240" w:rsidRDefault="00D904D7" w:rsidP="0088412C">
      <w:pPr>
        <w:pStyle w:val="odstavce"/>
        <w:numPr>
          <w:ilvl w:val="0"/>
          <w:numId w:val="17"/>
        </w:numPr>
        <w:ind w:left="0" w:firstLine="283"/>
      </w:pPr>
      <w:r w:rsidRPr="000A4240">
        <w:t xml:space="preserve">Na FAI plní poradenskou roli garanti studijních programů, proděkani, </w:t>
      </w:r>
      <w:r w:rsidR="00EA4D10" w:rsidRPr="000A4240">
        <w:t xml:space="preserve">vedoucí zaměstnanci </w:t>
      </w:r>
      <w:r w:rsidRPr="000A4240">
        <w:t>ústavů, garanti příslušných předmětů, další akademičtí pracovníci a pracovníci Studijního oddělení FAI.</w:t>
      </w:r>
    </w:p>
    <w:p w14:paraId="4C76707E" w14:textId="2DD1A791" w:rsidR="00D904D7" w:rsidRPr="000A4240" w:rsidRDefault="00D904D7" w:rsidP="0088412C">
      <w:pPr>
        <w:pStyle w:val="odstavce"/>
        <w:numPr>
          <w:ilvl w:val="0"/>
          <w:numId w:val="17"/>
        </w:numPr>
        <w:ind w:left="0" w:firstLine="283"/>
      </w:pPr>
      <w:r w:rsidRPr="000A4240">
        <w:t xml:space="preserve">Studenti FAI mohou využívat také poradenských služeb </w:t>
      </w:r>
      <w:r w:rsidR="00EA7292" w:rsidRPr="000A4240">
        <w:t>Poradenského centra</w:t>
      </w:r>
      <w:r w:rsidRPr="000A4240">
        <w:t xml:space="preserve"> UTB.</w:t>
      </w:r>
    </w:p>
    <w:p w14:paraId="37A7BA5A" w14:textId="77777777" w:rsidR="00D904D7" w:rsidRPr="000A4240" w:rsidRDefault="00FC4CFA" w:rsidP="00D65217">
      <w:pPr>
        <w:pStyle w:val="lnek"/>
        <w:rPr>
          <w:b w:val="0"/>
          <w:i/>
          <w:iCs/>
        </w:rPr>
      </w:pPr>
      <w:r w:rsidRPr="000A4240">
        <w:rPr>
          <w:b w:val="0"/>
          <w:i/>
          <w:iCs/>
        </w:rPr>
        <w:br w:type="page"/>
      </w:r>
      <w:r w:rsidR="00D904D7" w:rsidRPr="000A4240">
        <w:rPr>
          <w:b w:val="0"/>
          <w:i/>
          <w:iCs/>
        </w:rPr>
        <w:lastRenderedPageBreak/>
        <w:t>Díl 2</w:t>
      </w:r>
      <w:r w:rsidR="00D904D7" w:rsidRPr="000A4240">
        <w:rPr>
          <w:b w:val="0"/>
          <w:i/>
          <w:iCs/>
        </w:rPr>
        <w:br/>
        <w:t>OVĚŘOVÁNÍ A HODNOCENÍ STUDIJNÍCH VÝSLEDKŮ</w:t>
      </w:r>
    </w:p>
    <w:p w14:paraId="7101BFD6" w14:textId="77777777" w:rsidR="00D65217" w:rsidRPr="000A4240" w:rsidRDefault="00D65217" w:rsidP="00D65217">
      <w:pPr>
        <w:pStyle w:val="lnek"/>
      </w:pPr>
    </w:p>
    <w:p w14:paraId="38A4D966" w14:textId="5F162CC8" w:rsidR="00D904D7" w:rsidRPr="000A4240" w:rsidRDefault="00D904D7">
      <w:pPr>
        <w:pStyle w:val="lnek"/>
      </w:pPr>
      <w:r w:rsidRPr="000A4240">
        <w:t xml:space="preserve">Článek </w:t>
      </w:r>
      <w:r w:rsidR="00A51C6F" w:rsidRPr="000A4240">
        <w:t>11</w:t>
      </w:r>
      <w:r w:rsidRPr="000A4240">
        <w:br/>
        <w:t>Ověřování studijních výsledků</w:t>
      </w:r>
    </w:p>
    <w:p w14:paraId="2734FB91" w14:textId="77777777" w:rsidR="00D904D7" w:rsidRPr="000A4240" w:rsidRDefault="00D904D7">
      <w:pPr>
        <w:pStyle w:val="odkazSZR"/>
      </w:pPr>
      <w:r w:rsidRPr="000A4240">
        <w:t>Ad odst. (1) SZŘ:</w:t>
      </w:r>
    </w:p>
    <w:p w14:paraId="36A3B787" w14:textId="77777777" w:rsidR="00D904D7" w:rsidRPr="000A4240" w:rsidRDefault="00D904D7" w:rsidP="0088412C">
      <w:pPr>
        <w:pStyle w:val="odstavce"/>
        <w:numPr>
          <w:ilvl w:val="0"/>
          <w:numId w:val="18"/>
        </w:numPr>
        <w:ind w:left="0" w:firstLine="283"/>
      </w:pPr>
      <w:r w:rsidRPr="000A4240">
        <w:t>Na FAI lze v příslušném akademickém roce získat zápočet, klasifikovaný zápočet a konat zkoušku v termínech určených časovým plánem akademického roku pro</w:t>
      </w:r>
      <w:r w:rsidR="000734CA" w:rsidRPr="000A4240">
        <w:t xml:space="preserve"> FAI</w:t>
      </w:r>
      <w:r w:rsidRPr="000A4240">
        <w:t xml:space="preserve"> pro daný akademický rok a v dalších termínech vypsaných vyučujícím.</w:t>
      </w:r>
      <w:r w:rsidR="00330F6F" w:rsidRPr="000A4240">
        <w:t xml:space="preserve"> </w:t>
      </w:r>
    </w:p>
    <w:p w14:paraId="41C48551" w14:textId="31E976DA" w:rsidR="00D904D7" w:rsidRPr="000A4240" w:rsidRDefault="00D904D7" w:rsidP="0088412C">
      <w:pPr>
        <w:pStyle w:val="odstavce"/>
        <w:numPr>
          <w:ilvl w:val="0"/>
          <w:numId w:val="18"/>
        </w:numPr>
        <w:ind w:left="0" w:firstLine="283"/>
      </w:pPr>
      <w:r w:rsidRPr="000A4240">
        <w:t xml:space="preserve">Na FAI lze v odůvodněných případech, na vlastní žádost studenta podanou </w:t>
      </w:r>
      <w:r w:rsidR="00021B5A" w:rsidRPr="000A4240">
        <w:t xml:space="preserve">vedoucímu zaměstnanci </w:t>
      </w:r>
      <w:r w:rsidRPr="000A4240">
        <w:t>příslušného ústavu, konat zkoušku nebo získat zápočet, resp. klasifikovaný zápočet v průběhu prvních tří týdnů výuky v daném semestru. Pokud je student hodnocen stupněm nedostatečně („F“), pokračuje ve studiu předmětu podle pravidel a podmínek</w:t>
      </w:r>
      <w:r w:rsidR="00C101D9" w:rsidRPr="000A4240">
        <w:t xml:space="preserve"> daného předmětu</w:t>
      </w:r>
      <w:r w:rsidRPr="000A4240">
        <w:t>.</w:t>
      </w:r>
    </w:p>
    <w:p w14:paraId="2B3B5503" w14:textId="5BAFA3E7" w:rsidR="00EB40FC" w:rsidRPr="000A4240" w:rsidRDefault="00EB40FC" w:rsidP="00EB40FC">
      <w:pPr>
        <w:pStyle w:val="odstavce"/>
        <w:numPr>
          <w:ilvl w:val="0"/>
          <w:numId w:val="18"/>
        </w:numPr>
        <w:ind w:left="0" w:firstLine="283"/>
      </w:pPr>
      <w:r w:rsidRPr="000A4240">
        <w:rPr>
          <w:rFonts w:eastAsia="Calibri"/>
          <w:lang w:eastAsia="en-US"/>
        </w:rPr>
        <w:t>Ověřování studijních výsledků je možné provádět elektronicky</w:t>
      </w:r>
      <w:r w:rsidR="00B95B4A" w:rsidRPr="000A4240">
        <w:rPr>
          <w:rFonts w:eastAsia="Calibri"/>
          <w:lang w:eastAsia="en-US"/>
        </w:rPr>
        <w:t xml:space="preserve"> za pomoc</w:t>
      </w:r>
      <w:r w:rsidR="00110D6C" w:rsidRPr="000A4240">
        <w:rPr>
          <w:rFonts w:eastAsia="Calibri"/>
          <w:lang w:eastAsia="en-US"/>
        </w:rPr>
        <w:t>i</w:t>
      </w:r>
      <w:r w:rsidR="00B95B4A" w:rsidRPr="000A4240">
        <w:rPr>
          <w:rFonts w:eastAsia="Calibri"/>
          <w:lang w:eastAsia="en-US"/>
        </w:rPr>
        <w:t xml:space="preserve"> výpočetní techniky</w:t>
      </w:r>
      <w:r w:rsidRPr="000A4240">
        <w:rPr>
          <w:rFonts w:eastAsia="Calibri"/>
          <w:lang w:eastAsia="en-US"/>
        </w:rPr>
        <w:t>.</w:t>
      </w:r>
    </w:p>
    <w:p w14:paraId="1E390CBD" w14:textId="4E7CD316" w:rsidR="00347E57" w:rsidRPr="000A4240" w:rsidRDefault="00084863" w:rsidP="0088412C">
      <w:pPr>
        <w:pStyle w:val="odstavce"/>
        <w:numPr>
          <w:ilvl w:val="0"/>
          <w:numId w:val="18"/>
        </w:numPr>
        <w:ind w:left="0" w:firstLine="283"/>
      </w:pPr>
      <w:r w:rsidRPr="000A4240">
        <w:t>O</w:t>
      </w:r>
      <w:r w:rsidR="00347E57" w:rsidRPr="000A4240">
        <w:t>věřování studijních výsledků studenta</w:t>
      </w:r>
      <w:r w:rsidR="00F17079" w:rsidRPr="000A4240">
        <w:t xml:space="preserve"> při zakončení předmětu</w:t>
      </w:r>
      <w:r w:rsidRPr="000A4240">
        <w:t xml:space="preserve"> pomocí</w:t>
      </w:r>
      <w:r w:rsidR="00884D5A" w:rsidRPr="000A4240">
        <w:t xml:space="preserve"> prostředků</w:t>
      </w:r>
      <w:r w:rsidRPr="000A4240">
        <w:t xml:space="preserve"> komunikace na dálku</w:t>
      </w:r>
      <w:r w:rsidR="00347E57" w:rsidRPr="000A4240">
        <w:t xml:space="preserve"> je možné pouze v době, </w:t>
      </w:r>
      <w:r w:rsidR="00347E57" w:rsidRPr="000A4240">
        <w:rPr>
          <w:color w:val="000000"/>
        </w:rPr>
        <w:t xml:space="preserve">kdy osobní přítomnost studentů není možná </w:t>
      </w:r>
      <w:r w:rsidR="00347E57" w:rsidRPr="000A4240">
        <w:t xml:space="preserve">z důvodu </w:t>
      </w:r>
      <w:r w:rsidR="00E41327" w:rsidRPr="000A4240">
        <w:t>vyhlášeného mimořádného školního stavu podle § 95a Zákona</w:t>
      </w:r>
      <w:r w:rsidR="00347E57" w:rsidRPr="000A4240">
        <w:rPr>
          <w:color w:val="000000"/>
        </w:rPr>
        <w:t>.</w:t>
      </w:r>
      <w:r w:rsidR="00786EF1" w:rsidRPr="000A4240">
        <w:rPr>
          <w:color w:val="000000"/>
        </w:rPr>
        <w:t xml:space="preserve"> Ve výjimečných případech může o způsobu ověřování</w:t>
      </w:r>
      <w:r w:rsidR="003A6587" w:rsidRPr="000A4240">
        <w:rPr>
          <w:color w:val="000000"/>
        </w:rPr>
        <w:t xml:space="preserve"> studijních výsledků rozhodnout děkan.</w:t>
      </w:r>
    </w:p>
    <w:p w14:paraId="5E5B152D" w14:textId="4C83D7D2" w:rsidR="00347E57" w:rsidRPr="000A4240" w:rsidRDefault="00347E57" w:rsidP="0088412C">
      <w:pPr>
        <w:pStyle w:val="odstavce"/>
        <w:numPr>
          <w:ilvl w:val="0"/>
          <w:numId w:val="18"/>
        </w:numPr>
        <w:ind w:left="0" w:firstLine="283"/>
      </w:pPr>
      <w:r w:rsidRPr="000A4240">
        <w:t>V</w:t>
      </w:r>
      <w:r w:rsidR="00D83165" w:rsidRPr="000A4240">
        <w:t> </w:t>
      </w:r>
      <w:r w:rsidRPr="000A4240">
        <w:t>případě</w:t>
      </w:r>
      <w:r w:rsidR="00D83165" w:rsidRPr="000A4240">
        <w:t xml:space="preserve"> </w:t>
      </w:r>
      <w:r w:rsidRPr="000A4240">
        <w:t xml:space="preserve">ověřování studijních výsledků </w:t>
      </w:r>
      <w:r w:rsidR="00B95B4A" w:rsidRPr="000A4240">
        <w:t>pomocí prostředků komunikace na dálku</w:t>
      </w:r>
      <w:r w:rsidR="00B95B4A" w:rsidRPr="000A4240">
        <w:rPr>
          <w:szCs w:val="20"/>
        </w:rPr>
        <w:t xml:space="preserve"> </w:t>
      </w:r>
      <w:r w:rsidRPr="000A4240">
        <w:t xml:space="preserve">má </w:t>
      </w:r>
      <w:r w:rsidR="008073D4" w:rsidRPr="000A4240">
        <w:t>zkoušející</w:t>
      </w:r>
      <w:r w:rsidRPr="000A4240">
        <w:t xml:space="preserve"> právo požadovat sdílení</w:t>
      </w:r>
      <w:r w:rsidR="00607CD9" w:rsidRPr="000A4240">
        <w:t xml:space="preserve"> celé</w:t>
      </w:r>
      <w:r w:rsidRPr="000A4240">
        <w:t xml:space="preserve"> obrazovky studenta a zapnutí kamery tak, aby tato kamera zabírala nejbližší prostor studenta během celého ověřování studijních výsledků.</w:t>
      </w:r>
    </w:p>
    <w:p w14:paraId="6748476C" w14:textId="43D3A423" w:rsidR="0063771A" w:rsidRPr="000A4240" w:rsidRDefault="0063771A" w:rsidP="0088412C">
      <w:pPr>
        <w:pStyle w:val="odstavce"/>
        <w:numPr>
          <w:ilvl w:val="0"/>
          <w:numId w:val="18"/>
        </w:numPr>
        <w:ind w:left="0" w:firstLine="283"/>
      </w:pPr>
      <w:r w:rsidRPr="000A4240">
        <w:rPr>
          <w:szCs w:val="20"/>
        </w:rPr>
        <w:t>V případě přerušení</w:t>
      </w:r>
      <w:r w:rsidR="004662CD" w:rsidRPr="000A4240">
        <w:rPr>
          <w:szCs w:val="20"/>
        </w:rPr>
        <w:t xml:space="preserve"> </w:t>
      </w:r>
      <w:r w:rsidR="004B196D" w:rsidRPr="000A4240">
        <w:rPr>
          <w:szCs w:val="20"/>
        </w:rPr>
        <w:t xml:space="preserve">spojení při </w:t>
      </w:r>
      <w:r w:rsidR="004662CD" w:rsidRPr="000A4240">
        <w:t>ověřování studijních výsledků pomocí prostředků komunikace na dálku</w:t>
      </w:r>
      <w:r w:rsidR="00330F6F" w:rsidRPr="000A4240">
        <w:rPr>
          <w:szCs w:val="20"/>
        </w:rPr>
        <w:t xml:space="preserve"> </w:t>
      </w:r>
      <w:r w:rsidRPr="000A4240">
        <w:rPr>
          <w:szCs w:val="20"/>
        </w:rPr>
        <w:t>z důvodu výpadku</w:t>
      </w:r>
      <w:r w:rsidR="004B7FFD" w:rsidRPr="000A4240">
        <w:rPr>
          <w:szCs w:val="20"/>
        </w:rPr>
        <w:t xml:space="preserve"> </w:t>
      </w:r>
      <w:r w:rsidRPr="000A4240">
        <w:rPr>
          <w:szCs w:val="20"/>
        </w:rPr>
        <w:t xml:space="preserve">jak na straně studenta, tak na straně zkoušejícího, </w:t>
      </w:r>
      <w:r w:rsidR="008073D4" w:rsidRPr="000A4240">
        <w:rPr>
          <w:szCs w:val="20"/>
        </w:rPr>
        <w:t>může zadat</w:t>
      </w:r>
      <w:r w:rsidRPr="000A4240">
        <w:rPr>
          <w:szCs w:val="20"/>
        </w:rPr>
        <w:t xml:space="preserve"> zkoušející studentovi při obnovení spojení novou otázku. V případě, že spojení není obnoveno do konce vypsaného času ověřování, rozhodne zkoušející o tom, zda dosavadní průběh umožnil studenta ohodnotit.</w:t>
      </w:r>
      <w:r w:rsidR="004B196D" w:rsidRPr="000A4240">
        <w:rPr>
          <w:szCs w:val="20"/>
        </w:rPr>
        <w:t xml:space="preserve"> </w:t>
      </w:r>
      <w:r w:rsidR="004B196D" w:rsidRPr="000A4240">
        <w:t>Pokud hodnocení není možné, je pokus zadán do IS/STAG jako omluvený.</w:t>
      </w:r>
      <w:r w:rsidRPr="000A4240">
        <w:rPr>
          <w:szCs w:val="20"/>
        </w:rPr>
        <w:t xml:space="preserve"> </w:t>
      </w:r>
      <w:r w:rsidR="004B196D" w:rsidRPr="000A4240">
        <w:rPr>
          <w:szCs w:val="20"/>
        </w:rPr>
        <w:t>Z</w:t>
      </w:r>
      <w:r w:rsidRPr="000A4240">
        <w:rPr>
          <w:szCs w:val="20"/>
        </w:rPr>
        <w:t xml:space="preserve">koušející </w:t>
      </w:r>
      <w:r w:rsidR="00330F6F" w:rsidRPr="000A4240">
        <w:rPr>
          <w:szCs w:val="20"/>
        </w:rPr>
        <w:t>sepíše</w:t>
      </w:r>
      <w:r w:rsidRPr="000A4240">
        <w:rPr>
          <w:szCs w:val="20"/>
        </w:rPr>
        <w:t xml:space="preserve"> stručný záznam o realizaci ověřování, které muselo být předčasně ukončeno. Záznam obsahuje jméno zkoušeného studenta, předmět, datum zápočtu, klasifikovaného zápočtu či zkoušky, důvod pro přerušení a nehodnocení zápočtu, klasifikovaného zápočtu či zkoušky.</w:t>
      </w:r>
      <w:r w:rsidR="004B196D" w:rsidRPr="000A4240">
        <w:rPr>
          <w:szCs w:val="20"/>
        </w:rPr>
        <w:t xml:space="preserve">  V</w:t>
      </w:r>
      <w:r w:rsidR="0046265C" w:rsidRPr="000A4240">
        <w:rPr>
          <w:szCs w:val="20"/>
        </w:rPr>
        <w:t> </w:t>
      </w:r>
      <w:r w:rsidR="004B196D" w:rsidRPr="000A4240">
        <w:rPr>
          <w:szCs w:val="20"/>
        </w:rPr>
        <w:t>případě opakovaných výpadků lze požadovat fyzickou přítomnost studenta.</w:t>
      </w:r>
    </w:p>
    <w:p w14:paraId="5AE8DF89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2AAD26FF" w14:textId="11A868D9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FBDCEAA" w14:textId="04CB01CF" w:rsidR="00D904D7" w:rsidRPr="000A4240" w:rsidRDefault="00D904D7">
      <w:pPr>
        <w:pStyle w:val="lnek"/>
      </w:pPr>
      <w:r w:rsidRPr="000A4240">
        <w:t xml:space="preserve">Článek </w:t>
      </w:r>
      <w:r w:rsidR="00FA20E0" w:rsidRPr="000A4240">
        <w:t>12</w:t>
      </w:r>
      <w:r w:rsidRPr="000A4240">
        <w:br/>
        <w:t xml:space="preserve">Zápočet a klasifikovaný zápočet </w:t>
      </w:r>
    </w:p>
    <w:p w14:paraId="3FAE3B48" w14:textId="77777777" w:rsidR="009E244C" w:rsidRPr="000A4240" w:rsidRDefault="00D904D7" w:rsidP="009E244C">
      <w:pPr>
        <w:pStyle w:val="odkazSZR"/>
      </w:pPr>
      <w:r w:rsidRPr="000A4240">
        <w:t>Ad odst. (3) SZŘ:</w:t>
      </w:r>
      <w:r w:rsidR="002F0BB7" w:rsidRPr="000A4240">
        <w:t xml:space="preserve"> </w:t>
      </w:r>
    </w:p>
    <w:p w14:paraId="14093D47" w14:textId="3CFB7550" w:rsidR="00215C58" w:rsidRPr="000A4240" w:rsidRDefault="00D904D7" w:rsidP="0088412C">
      <w:pPr>
        <w:pStyle w:val="odstavce"/>
        <w:numPr>
          <w:ilvl w:val="0"/>
          <w:numId w:val="19"/>
        </w:numPr>
        <w:ind w:left="0" w:firstLine="283"/>
      </w:pPr>
      <w:r w:rsidRPr="000A4240">
        <w:t xml:space="preserve">Konkretizaci požadavků pro udělení zápočtu nebo klasifikovaného zápočtu stanoví garant předmětu </w:t>
      </w:r>
      <w:r w:rsidR="00CB0508" w:rsidRPr="000A4240">
        <w:t>před začátkem</w:t>
      </w:r>
      <w:r w:rsidRPr="000A4240">
        <w:t xml:space="preserve"> výuky</w:t>
      </w:r>
      <w:r w:rsidR="002A210E" w:rsidRPr="000A4240">
        <w:t>, a to v souladu s požadavky uvedenými v sylabu předmětu</w:t>
      </w:r>
      <w:r w:rsidRPr="000A4240">
        <w:t xml:space="preserve">. </w:t>
      </w:r>
    </w:p>
    <w:p w14:paraId="1DEF152E" w14:textId="77777777" w:rsidR="00C11F90" w:rsidRPr="000A4240" w:rsidRDefault="00D904D7" w:rsidP="0088412C">
      <w:pPr>
        <w:pStyle w:val="odstavce"/>
        <w:numPr>
          <w:ilvl w:val="0"/>
          <w:numId w:val="19"/>
        </w:numPr>
        <w:ind w:left="0" w:firstLine="283"/>
      </w:pPr>
      <w:r w:rsidRPr="000A4240">
        <w:t xml:space="preserve">Student má možnost získat zápočet nebo klasifikovaný zápočet v těchto termínech: </w:t>
      </w:r>
      <w:r w:rsidR="002A210E" w:rsidRPr="000A4240">
        <w:t xml:space="preserve">jeden </w:t>
      </w:r>
      <w:r w:rsidRPr="000A4240">
        <w:t xml:space="preserve">řádný, </w:t>
      </w:r>
      <w:r w:rsidR="002A210E" w:rsidRPr="000A4240">
        <w:t xml:space="preserve">jeden </w:t>
      </w:r>
      <w:r w:rsidRPr="000A4240">
        <w:t xml:space="preserve">opravný. </w:t>
      </w:r>
    </w:p>
    <w:p w14:paraId="35DDE841" w14:textId="77777777" w:rsidR="005F35AD" w:rsidRPr="000A4240" w:rsidRDefault="005F35AD" w:rsidP="005F35AD">
      <w:pPr>
        <w:pStyle w:val="odstavce"/>
        <w:numPr>
          <w:ilvl w:val="0"/>
          <w:numId w:val="0"/>
        </w:numPr>
      </w:pPr>
    </w:p>
    <w:p w14:paraId="1A2505BC" w14:textId="55230B72" w:rsidR="00D904D7" w:rsidRPr="000A4240" w:rsidRDefault="00D904D7" w:rsidP="003D7178">
      <w:pPr>
        <w:pStyle w:val="odstavce"/>
        <w:numPr>
          <w:ilvl w:val="0"/>
          <w:numId w:val="0"/>
        </w:numPr>
        <w:ind w:left="283"/>
      </w:pPr>
    </w:p>
    <w:p w14:paraId="1959C934" w14:textId="77777777" w:rsidR="00D904D7" w:rsidRPr="000A4240" w:rsidRDefault="00D904D7" w:rsidP="00CD10FD">
      <w:pPr>
        <w:pStyle w:val="odstavce"/>
        <w:numPr>
          <w:ilvl w:val="0"/>
          <w:numId w:val="0"/>
        </w:numPr>
        <w:ind w:left="283"/>
      </w:pPr>
    </w:p>
    <w:p w14:paraId="24888371" w14:textId="77777777" w:rsidR="00D904D7" w:rsidRPr="000A4240" w:rsidRDefault="00D904D7">
      <w:pPr>
        <w:pStyle w:val="odkazSZR"/>
      </w:pPr>
      <w:r w:rsidRPr="000A4240">
        <w:t>Ad odst. (7) SZŘ:</w:t>
      </w:r>
    </w:p>
    <w:p w14:paraId="24275EB1" w14:textId="3C7AE629" w:rsidR="009F716A" w:rsidRPr="000A4240" w:rsidRDefault="004822F7" w:rsidP="00CD10FD">
      <w:pPr>
        <w:pStyle w:val="odstavce"/>
        <w:numPr>
          <w:ilvl w:val="0"/>
          <w:numId w:val="19"/>
        </w:numPr>
        <w:ind w:left="0" w:firstLine="283"/>
      </w:pPr>
      <w:r w:rsidRPr="000A4240">
        <w:t>Termíny a z</w:t>
      </w:r>
      <w:r w:rsidR="00D904D7" w:rsidRPr="000A4240">
        <w:t>působ zápisu zápočtu nebo klasifikovaného zápočtu do IS/STAG je specifikován v</w:t>
      </w:r>
      <w:r w:rsidR="00C101D9" w:rsidRPr="000A4240">
        <w:t> </w:t>
      </w:r>
      <w:r w:rsidR="00D904D7" w:rsidRPr="000A4240">
        <w:t>čl</w:t>
      </w:r>
      <w:r w:rsidR="00C101D9" w:rsidRPr="000A4240">
        <w:t>.</w:t>
      </w:r>
      <w:r w:rsidR="00D904D7" w:rsidRPr="000A4240">
        <w:t xml:space="preserve"> </w:t>
      </w:r>
      <w:r w:rsidR="00E0569C" w:rsidRPr="000A4240">
        <w:t>57</w:t>
      </w:r>
      <w:r w:rsidR="00D904D7" w:rsidRPr="000A4240">
        <w:t>.</w:t>
      </w:r>
    </w:p>
    <w:p w14:paraId="15688192" w14:textId="771156BE" w:rsidR="009F716A" w:rsidRPr="000A4240" w:rsidRDefault="00D904D7" w:rsidP="00CD10FD">
      <w:pPr>
        <w:pStyle w:val="odstavce"/>
        <w:numPr>
          <w:ilvl w:val="0"/>
          <w:numId w:val="19"/>
        </w:numPr>
        <w:ind w:left="0" w:firstLine="283"/>
      </w:pPr>
      <w:r w:rsidRPr="000A4240">
        <w:t>Student prokazuje svoji totožnost při vykonávání zápočtu nebo klasifikovaného zápočtu prostřednictvím průkazu studenta.</w:t>
      </w:r>
      <w:r w:rsidR="007C3CFE" w:rsidRPr="000A4240">
        <w:t xml:space="preserve"> </w:t>
      </w:r>
    </w:p>
    <w:p w14:paraId="6F39C130" w14:textId="77777777" w:rsidR="00110D6C" w:rsidRPr="000A4240" w:rsidRDefault="00110D6C" w:rsidP="00E84072">
      <w:pPr>
        <w:pStyle w:val="odstavce"/>
        <w:numPr>
          <w:ilvl w:val="0"/>
          <w:numId w:val="0"/>
        </w:numPr>
        <w:ind w:left="283"/>
      </w:pPr>
    </w:p>
    <w:p w14:paraId="653F8CA3" w14:textId="51DC9340" w:rsidR="00D904D7" w:rsidRPr="000A4240" w:rsidRDefault="00D904D7" w:rsidP="00B17DA8">
      <w:pPr>
        <w:pStyle w:val="lnek"/>
      </w:pPr>
      <w:r w:rsidRPr="000A4240">
        <w:t xml:space="preserve">Článek </w:t>
      </w:r>
      <w:r w:rsidR="00E82CD7" w:rsidRPr="000A4240">
        <w:t>13</w:t>
      </w:r>
      <w:r w:rsidRPr="000A4240">
        <w:br/>
        <w:t xml:space="preserve">Zkouška </w:t>
      </w:r>
    </w:p>
    <w:p w14:paraId="520337CF" w14:textId="77777777" w:rsidR="00D904D7" w:rsidRPr="000A4240" w:rsidRDefault="00D904D7">
      <w:pPr>
        <w:pStyle w:val="odkazSZR"/>
      </w:pPr>
      <w:r w:rsidRPr="000A4240">
        <w:t>Ad odst. (3) SZŘ:</w:t>
      </w:r>
    </w:p>
    <w:p w14:paraId="6080DDEF" w14:textId="4E6DA1F9" w:rsidR="00D904D7" w:rsidRPr="000A4240" w:rsidRDefault="00D904D7" w:rsidP="0088412C">
      <w:pPr>
        <w:pStyle w:val="odstavce"/>
        <w:numPr>
          <w:ilvl w:val="0"/>
          <w:numId w:val="20"/>
        </w:numPr>
        <w:ind w:left="0" w:firstLine="283"/>
      </w:pPr>
      <w:r w:rsidRPr="000A4240">
        <w:t xml:space="preserve">Na začátku výuky v daném semestru </w:t>
      </w:r>
      <w:r w:rsidR="009C5308" w:rsidRPr="000A4240">
        <w:t xml:space="preserve">aktuálního akademického roku </w:t>
      </w:r>
      <w:r w:rsidR="004B706E" w:rsidRPr="000A4240">
        <w:t xml:space="preserve">určuje </w:t>
      </w:r>
      <w:r w:rsidR="009C5308" w:rsidRPr="000A4240">
        <w:t xml:space="preserve">vedoucí zaměstnanec </w:t>
      </w:r>
      <w:r w:rsidRPr="000A4240">
        <w:t xml:space="preserve">ústavu </w:t>
      </w:r>
      <w:r w:rsidR="00C101D9" w:rsidRPr="000A4240">
        <w:t>akademického pracovníka</w:t>
      </w:r>
      <w:r w:rsidRPr="000A4240">
        <w:t xml:space="preserve"> provedením zkoušky z předmětu, jehož výuka je zajišťována příslušným ústavem.</w:t>
      </w:r>
      <w:r w:rsidR="002A210E" w:rsidRPr="000A4240">
        <w:t xml:space="preserve"> </w:t>
      </w:r>
      <w:r w:rsidR="00737544" w:rsidRPr="000A4240">
        <w:t xml:space="preserve">Výběr zkoušejícího </w:t>
      </w:r>
      <w:r w:rsidR="002A210E" w:rsidRPr="000A4240">
        <w:t>je uskutečňován v souladu s akreditací a v součinnosti s garantem studijního programu a garantem předmětu.</w:t>
      </w:r>
      <w:r w:rsidRPr="000A4240">
        <w:t xml:space="preserve"> </w:t>
      </w:r>
      <w:r w:rsidR="00651D25" w:rsidRPr="000A4240">
        <w:t xml:space="preserve">Vedoucí zaměstnanec </w:t>
      </w:r>
      <w:r w:rsidRPr="000A4240">
        <w:t xml:space="preserve">ústavu odvolává v odůvodněných případech zkoušejícího. V případě, že zkoušejícím je </w:t>
      </w:r>
      <w:r w:rsidR="00C83203" w:rsidRPr="000A4240">
        <w:t xml:space="preserve">vedoucí zaměstnanec </w:t>
      </w:r>
      <w:r w:rsidRPr="000A4240">
        <w:t>ústavu, odvolává jej děkan.</w:t>
      </w:r>
    </w:p>
    <w:p w14:paraId="4ACEFC94" w14:textId="67656F10" w:rsidR="00D904D7" w:rsidRPr="000A4240" w:rsidRDefault="00D904D7" w:rsidP="0088412C">
      <w:pPr>
        <w:pStyle w:val="odstavce"/>
        <w:numPr>
          <w:ilvl w:val="0"/>
          <w:numId w:val="20"/>
        </w:numPr>
        <w:ind w:left="0" w:firstLine="283"/>
      </w:pPr>
      <w:r w:rsidRPr="000A4240">
        <w:t>Na zkoušky se student přihlašuje prostřednictvím IS/STAG. Termíny a místo zkoušek stanoví zkoušející</w:t>
      </w:r>
      <w:r w:rsidR="00EA0F10" w:rsidRPr="000A4240">
        <w:t xml:space="preserve"> </w:t>
      </w:r>
      <w:r w:rsidRPr="000A4240">
        <w:t>nejpozději 7 dnů před začátkem zkouškového období rovněž prostřednictvím IS/STAG.</w:t>
      </w:r>
    </w:p>
    <w:p w14:paraId="01BCA30B" w14:textId="7C5D72E3" w:rsidR="00D904D7" w:rsidRPr="000A4240" w:rsidRDefault="00D904D7" w:rsidP="0088412C">
      <w:pPr>
        <w:pStyle w:val="odstavce"/>
        <w:numPr>
          <w:ilvl w:val="0"/>
          <w:numId w:val="20"/>
        </w:numPr>
        <w:ind w:left="0" w:firstLine="283"/>
      </w:pPr>
      <w:r w:rsidRPr="000A4240">
        <w:t>Zkoušející je povinen vypsat patřičný počet termínů zkoušek v závislosti na počtu zapsaných studentů na předmětu a s ohledem na průběh zkoušení.</w:t>
      </w:r>
      <w:r w:rsidR="00965AAE" w:rsidRPr="000A4240">
        <w:t xml:space="preserve"> Zapisování na termíny v opravném zkouškovém období může být podmíněno</w:t>
      </w:r>
      <w:r w:rsidR="0038051E" w:rsidRPr="000A4240">
        <w:t xml:space="preserve"> neúspěšným vykonáním alespoň jednoho pokusu v řádném zkouškovém období.</w:t>
      </w:r>
    </w:p>
    <w:p w14:paraId="41DB51A4" w14:textId="77777777" w:rsidR="008C3245" w:rsidRPr="000A4240" w:rsidRDefault="008C3245" w:rsidP="008C3245">
      <w:pPr>
        <w:pStyle w:val="odstavce"/>
        <w:numPr>
          <w:ilvl w:val="0"/>
          <w:numId w:val="0"/>
        </w:numPr>
      </w:pPr>
    </w:p>
    <w:p w14:paraId="3DADF86C" w14:textId="7CB6ABA8" w:rsidR="008C3245" w:rsidRPr="003D7178" w:rsidRDefault="008C3245" w:rsidP="00B41967">
      <w:pPr>
        <w:pStyle w:val="odstavce"/>
        <w:numPr>
          <w:ilvl w:val="0"/>
          <w:numId w:val="0"/>
        </w:numPr>
        <w:rPr>
          <w:u w:val="single"/>
        </w:rPr>
      </w:pPr>
      <w:r w:rsidRPr="003D7178">
        <w:rPr>
          <w:u w:val="single"/>
        </w:rPr>
        <w:t>Ad odst. (</w:t>
      </w:r>
      <w:r w:rsidR="00935546" w:rsidRPr="003D7178">
        <w:rPr>
          <w:u w:val="single"/>
        </w:rPr>
        <w:t>4</w:t>
      </w:r>
      <w:r w:rsidRPr="003D7178">
        <w:rPr>
          <w:u w:val="single"/>
        </w:rPr>
        <w:t>) SZŘ:</w:t>
      </w:r>
    </w:p>
    <w:p w14:paraId="3CC79857" w14:textId="017A2A6C" w:rsidR="00D904D7" w:rsidRPr="000A4240" w:rsidRDefault="00D904D7" w:rsidP="0088412C">
      <w:pPr>
        <w:pStyle w:val="odstavce"/>
        <w:numPr>
          <w:ilvl w:val="0"/>
          <w:numId w:val="20"/>
        </w:numPr>
        <w:tabs>
          <w:tab w:val="clear" w:pos="1701"/>
          <w:tab w:val="num" w:pos="1276"/>
        </w:tabs>
        <w:ind w:left="0" w:firstLine="284"/>
      </w:pPr>
      <w:r w:rsidRPr="000A4240">
        <w:t>Student FAI má možnost vykonat zkoušku v jednom z těchto termínů: řádný, I. opravný, II.</w:t>
      </w:r>
      <w:r w:rsidR="0046265C" w:rsidRPr="000A4240">
        <w:t> </w:t>
      </w:r>
      <w:r w:rsidRPr="000A4240">
        <w:t xml:space="preserve">opravný – tj. student čerpá nejvýše 3 termíny. Řádné i opravné termíny stanoví </w:t>
      </w:r>
      <w:r w:rsidR="00B95B4A" w:rsidRPr="000A4240">
        <w:t>zkoušející předmětu.</w:t>
      </w:r>
    </w:p>
    <w:p w14:paraId="4656D666" w14:textId="77777777" w:rsidR="00D904D7" w:rsidRPr="000A4240" w:rsidRDefault="00D904D7" w:rsidP="00D532D1">
      <w:pPr>
        <w:pStyle w:val="odstavce"/>
        <w:numPr>
          <w:ilvl w:val="0"/>
          <w:numId w:val="0"/>
        </w:numPr>
      </w:pPr>
    </w:p>
    <w:p w14:paraId="0C6BF38E" w14:textId="77777777" w:rsidR="00D904D7" w:rsidRPr="000A4240" w:rsidRDefault="00D904D7">
      <w:pPr>
        <w:pStyle w:val="odkazSZR"/>
      </w:pPr>
      <w:r w:rsidRPr="000A4240">
        <w:t>Ad odst. (8) SZŘ:</w:t>
      </w:r>
    </w:p>
    <w:p w14:paraId="246B42AA" w14:textId="0FC2B78F" w:rsidR="00D904D7" w:rsidRPr="000A4240" w:rsidRDefault="00FA060D" w:rsidP="0088412C">
      <w:pPr>
        <w:pStyle w:val="odstavce"/>
        <w:numPr>
          <w:ilvl w:val="0"/>
          <w:numId w:val="20"/>
        </w:numPr>
        <w:ind w:left="0" w:firstLine="283"/>
      </w:pPr>
      <w:r w:rsidRPr="000A4240">
        <w:t>Termíny a z</w:t>
      </w:r>
      <w:r w:rsidR="00D904D7" w:rsidRPr="000A4240">
        <w:t xml:space="preserve">působ zápisu klasifikace studenta je upřesněn v čl. </w:t>
      </w:r>
      <w:r w:rsidR="00E0569C" w:rsidRPr="000A4240">
        <w:t>57</w:t>
      </w:r>
      <w:r w:rsidR="00D904D7" w:rsidRPr="000A4240">
        <w:t>.</w:t>
      </w:r>
    </w:p>
    <w:p w14:paraId="41E93073" w14:textId="77777777" w:rsidR="00D904D7" w:rsidRPr="000A4240" w:rsidRDefault="00D904D7" w:rsidP="0088412C">
      <w:pPr>
        <w:pStyle w:val="odstavce"/>
        <w:numPr>
          <w:ilvl w:val="0"/>
          <w:numId w:val="20"/>
        </w:numPr>
        <w:ind w:left="0" w:firstLine="283"/>
      </w:pPr>
      <w:r w:rsidRPr="000A4240">
        <w:t xml:space="preserve">Student prokazuje svoji totožnost při vykonávání zkoušky prostřednictvím průkazu studenta. </w:t>
      </w:r>
    </w:p>
    <w:p w14:paraId="29F48A90" w14:textId="77777777" w:rsidR="00D904D7" w:rsidRPr="000A4240" w:rsidRDefault="00D904D7"/>
    <w:p w14:paraId="25748789" w14:textId="3C08A0FF" w:rsidR="00D904D7" w:rsidRPr="000A4240" w:rsidRDefault="00D904D7">
      <w:pPr>
        <w:pStyle w:val="lnek"/>
      </w:pPr>
      <w:r w:rsidRPr="000A4240">
        <w:t xml:space="preserve">Článek </w:t>
      </w:r>
      <w:r w:rsidR="00554158" w:rsidRPr="000A4240">
        <w:t>14</w:t>
      </w:r>
      <w:r w:rsidRPr="000A4240">
        <w:br/>
        <w:t>Souborná zkouška</w:t>
      </w:r>
    </w:p>
    <w:p w14:paraId="133DF512" w14:textId="77777777" w:rsidR="004750E0" w:rsidRPr="000A4240" w:rsidRDefault="004750E0" w:rsidP="00CD10FD"/>
    <w:p w14:paraId="4AEF7D0C" w14:textId="77777777" w:rsidR="00AD5E05" w:rsidRPr="000A4240" w:rsidRDefault="00A81217" w:rsidP="00CD10FD">
      <w:r w:rsidRPr="000A4240">
        <w:t>Souborná zkouška se na FAI neuskutečňuje.</w:t>
      </w:r>
    </w:p>
    <w:p w14:paraId="609D071B" w14:textId="77777777" w:rsidR="00D904D7" w:rsidRPr="000A4240" w:rsidRDefault="00D904D7">
      <w:pPr>
        <w:jc w:val="center"/>
      </w:pPr>
    </w:p>
    <w:p w14:paraId="0326772C" w14:textId="32152B62" w:rsidR="00D904D7" w:rsidRPr="000A4240" w:rsidRDefault="00D904D7">
      <w:pPr>
        <w:pStyle w:val="lnek"/>
      </w:pPr>
      <w:r w:rsidRPr="000A4240">
        <w:t xml:space="preserve">Článek </w:t>
      </w:r>
      <w:r w:rsidR="005F4EBD" w:rsidRPr="000A4240">
        <w:t>15</w:t>
      </w:r>
      <w:r w:rsidRPr="000A4240">
        <w:br/>
        <w:t>Klasifikační stupnice</w:t>
      </w:r>
    </w:p>
    <w:p w14:paraId="4BF6C609" w14:textId="5B364F50" w:rsidR="00350C97" w:rsidRPr="000A4240" w:rsidRDefault="00350C97" w:rsidP="00350C97">
      <w:pPr>
        <w:pStyle w:val="odkazSZR"/>
      </w:pPr>
      <w:r w:rsidRPr="000A4240">
        <w:t>Ad odst. (2) SZŘ:</w:t>
      </w:r>
    </w:p>
    <w:p w14:paraId="75B676B9" w14:textId="712E12C9" w:rsidR="00D904D7" w:rsidRPr="000A4240" w:rsidRDefault="00EC7141" w:rsidP="00B41967">
      <w:r w:rsidRPr="000A4240">
        <w:t xml:space="preserve">U předmětu zakončeného zápočtem a zkouškou znamená klasifikace FX, že při opakovaném zápisu </w:t>
      </w:r>
      <w:r w:rsidR="00635C6F" w:rsidRPr="000A4240">
        <w:t xml:space="preserve">předmětu </w:t>
      </w:r>
      <w:r w:rsidRPr="000A4240">
        <w:t>se splněný zápočet automaticky uzná. Při klasifikaci F se splněný zápočet neuzná</w:t>
      </w:r>
      <w:r w:rsidR="00204FF5" w:rsidRPr="000A4240">
        <w:t>.</w:t>
      </w:r>
    </w:p>
    <w:p w14:paraId="73F589B2" w14:textId="77777777" w:rsidR="00AD5E05" w:rsidRPr="000A4240" w:rsidRDefault="00AD5E05">
      <w:pPr>
        <w:jc w:val="center"/>
      </w:pPr>
    </w:p>
    <w:p w14:paraId="65E79990" w14:textId="0F938E1A" w:rsidR="00D904D7" w:rsidRPr="000A4240" w:rsidRDefault="00D904D7">
      <w:pPr>
        <w:pStyle w:val="lnek"/>
      </w:pPr>
      <w:r w:rsidRPr="000A4240">
        <w:t xml:space="preserve">Článek </w:t>
      </w:r>
      <w:r w:rsidR="00FC21B1" w:rsidRPr="000A4240">
        <w:t>16</w:t>
      </w:r>
      <w:r w:rsidRPr="000A4240">
        <w:br/>
        <w:t xml:space="preserve">Průměrná klasifikace studenta </w:t>
      </w:r>
    </w:p>
    <w:p w14:paraId="00FB29BE" w14:textId="77777777" w:rsidR="00D904D7" w:rsidRPr="000A4240" w:rsidRDefault="00D904D7">
      <w:pPr>
        <w:pStyle w:val="odkazSZR"/>
      </w:pPr>
      <w:r w:rsidRPr="000A4240">
        <w:t>Ad odst. (1) SZŘ:</w:t>
      </w:r>
    </w:p>
    <w:p w14:paraId="3E7D1E3D" w14:textId="77777777" w:rsidR="004C05AB" w:rsidRPr="000A4240" w:rsidRDefault="00D904D7" w:rsidP="004354FE">
      <w:r w:rsidRPr="000A4240">
        <w:t>Vážený studijní průměr se počítá se zaokrouhlením na dvě desetinná místa.</w:t>
      </w:r>
    </w:p>
    <w:p w14:paraId="60FDD730" w14:textId="77777777" w:rsidR="004C05AB" w:rsidRPr="000A4240" w:rsidRDefault="004C05AB">
      <w:pPr>
        <w:pStyle w:val="odstavce"/>
        <w:numPr>
          <w:ilvl w:val="0"/>
          <w:numId w:val="0"/>
        </w:numPr>
        <w:ind w:firstLine="283"/>
      </w:pPr>
    </w:p>
    <w:p w14:paraId="05352741" w14:textId="77777777" w:rsidR="00AD5E05" w:rsidRPr="000A4240" w:rsidRDefault="00AD5E05">
      <w:pPr>
        <w:pStyle w:val="odstavce"/>
        <w:numPr>
          <w:ilvl w:val="0"/>
          <w:numId w:val="0"/>
        </w:numPr>
        <w:ind w:firstLine="283"/>
      </w:pPr>
    </w:p>
    <w:p w14:paraId="632FA1C8" w14:textId="77777777" w:rsidR="00D904D7" w:rsidRPr="000A4240" w:rsidRDefault="00D904D7" w:rsidP="004354FE">
      <w:pPr>
        <w:pStyle w:val="lnek"/>
      </w:pPr>
      <w:r w:rsidRPr="000A4240">
        <w:rPr>
          <w:b w:val="0"/>
          <w:i/>
          <w:iCs/>
        </w:rPr>
        <w:t>Díl 3</w:t>
      </w:r>
      <w:r w:rsidRPr="000A4240">
        <w:rPr>
          <w:b w:val="0"/>
          <w:i/>
          <w:iCs/>
        </w:rPr>
        <w:br/>
        <w:t>PRŮBĚH STUDIA</w:t>
      </w:r>
    </w:p>
    <w:p w14:paraId="355E6633" w14:textId="2ABF3045" w:rsidR="00D904D7" w:rsidRPr="000A4240" w:rsidRDefault="00D904D7">
      <w:pPr>
        <w:pStyle w:val="lnek"/>
      </w:pPr>
      <w:r w:rsidRPr="000A4240">
        <w:t xml:space="preserve">Článek </w:t>
      </w:r>
      <w:r w:rsidR="00AA08F6" w:rsidRPr="000A4240">
        <w:t>17</w:t>
      </w:r>
      <w:r w:rsidRPr="000A4240">
        <w:br/>
        <w:t>Podmínky pro pokračování ve studiu</w:t>
      </w:r>
    </w:p>
    <w:p w14:paraId="018385A1" w14:textId="77777777" w:rsidR="00D904D7" w:rsidRPr="000A4240" w:rsidRDefault="00D904D7">
      <w:pPr>
        <w:pStyle w:val="odkazSZR"/>
      </w:pPr>
      <w:r w:rsidRPr="000A4240">
        <w:lastRenderedPageBreak/>
        <w:t>Ad odst. (1) SZŘ:</w:t>
      </w:r>
    </w:p>
    <w:p w14:paraId="2DAA0F76" w14:textId="66081FB2" w:rsidR="000D1C9F" w:rsidRPr="000A4240" w:rsidRDefault="000D1C9F" w:rsidP="0088412C">
      <w:pPr>
        <w:numPr>
          <w:ilvl w:val="0"/>
          <w:numId w:val="43"/>
        </w:numPr>
        <w:ind w:left="0" w:firstLine="284"/>
      </w:pPr>
      <w:r w:rsidRPr="000A4240">
        <w:t>Splnění podmínek pro pokračování ve studiu se kontroluje na základě informací uložených v</w:t>
      </w:r>
      <w:r w:rsidR="0046265C" w:rsidRPr="000A4240">
        <w:t> </w:t>
      </w:r>
      <w:r w:rsidRPr="000A4240">
        <w:t xml:space="preserve">IS/STAG. Zadávané údaje do systému je student povinen kontrolovat v průběhu akademického roku. </w:t>
      </w:r>
    </w:p>
    <w:p w14:paraId="140E42B1" w14:textId="684ABC8B" w:rsidR="004750E0" w:rsidRPr="000A4240" w:rsidRDefault="000D1C9F" w:rsidP="00E84072">
      <w:pPr>
        <w:numPr>
          <w:ilvl w:val="0"/>
          <w:numId w:val="43"/>
        </w:numPr>
        <w:spacing w:after="240"/>
        <w:ind w:left="0" w:firstLine="284"/>
        <w:rPr>
          <w:i/>
          <w:iCs/>
        </w:rPr>
      </w:pPr>
      <w:r w:rsidRPr="000A4240">
        <w:t xml:space="preserve">K tomu, aby student FAI mohl pokračovat ve studiu </w:t>
      </w:r>
      <w:r w:rsidR="00A81217" w:rsidRPr="000A4240">
        <w:t xml:space="preserve">ve 2. semestru </w:t>
      </w:r>
      <w:r w:rsidRPr="000A4240">
        <w:t>1. rok</w:t>
      </w:r>
      <w:r w:rsidR="00A81217" w:rsidRPr="000A4240">
        <w:t>u</w:t>
      </w:r>
      <w:r w:rsidRPr="000A4240">
        <w:t xml:space="preserve"> je nutno splnit následující podmínku: Do skončení opravného zkouškového období po 1. semestru musí student získat </w:t>
      </w:r>
      <w:r w:rsidRPr="000A4240">
        <w:rPr>
          <w:b/>
        </w:rPr>
        <w:t>alespoň 10 kreditů</w:t>
      </w:r>
      <w:r w:rsidRPr="000A4240">
        <w:t>. Do tohoto limitu se nezapočítávají kredity získané uznáním předmětů absolvovaných v předešlém studiu. V případě, že student nezíská alespoň 10 kreditů, je mu studium ukončeno dle § 56 odst. 1 písm. b). Na postup při rozhodování v této věci se vztahuje §</w:t>
      </w:r>
      <w:r w:rsidR="0046265C" w:rsidRPr="000A4240">
        <w:t> </w:t>
      </w:r>
      <w:r w:rsidRPr="000A4240">
        <w:t>68 zákona.</w:t>
      </w:r>
    </w:p>
    <w:p w14:paraId="02213E6C" w14:textId="77777777" w:rsidR="00D904D7" w:rsidRPr="000A4240" w:rsidRDefault="00D904D7" w:rsidP="000339DC">
      <w:pPr>
        <w:spacing w:after="240"/>
      </w:pPr>
      <w:r w:rsidRPr="000A4240">
        <w:rPr>
          <w:i/>
          <w:iCs/>
        </w:rPr>
        <w:t>Bakalářský studijní program</w:t>
      </w:r>
    </w:p>
    <w:p w14:paraId="5064589A" w14:textId="03ABA315" w:rsidR="00D904D7" w:rsidRPr="000A4240" w:rsidRDefault="00060271" w:rsidP="0088412C">
      <w:pPr>
        <w:pStyle w:val="odstavce"/>
        <w:numPr>
          <w:ilvl w:val="0"/>
          <w:numId w:val="21"/>
        </w:numPr>
        <w:tabs>
          <w:tab w:val="clear" w:pos="1701"/>
          <w:tab w:val="num" w:pos="1134"/>
        </w:tabs>
        <w:ind w:left="0" w:firstLine="284"/>
      </w:pPr>
      <w:r w:rsidRPr="000A4240">
        <w:t>V souladu s dokumentací uvedenou ve studijním plánu v IS/STAG je p</w:t>
      </w:r>
      <w:r w:rsidR="00D904D7" w:rsidRPr="000A4240">
        <w:t xml:space="preserve">odmínkou pro pokračování ve studiu po ukončení prvního roku studia v bakalářském studijním programu získání </w:t>
      </w:r>
      <w:r w:rsidR="00D904D7" w:rsidRPr="000A4240">
        <w:rPr>
          <w:b/>
          <w:bCs/>
        </w:rPr>
        <w:t xml:space="preserve">alespoň 30 kreditů z povinných </w:t>
      </w:r>
      <w:r w:rsidR="002F0BB7" w:rsidRPr="000A4240">
        <w:rPr>
          <w:b/>
          <w:bCs/>
        </w:rPr>
        <w:t xml:space="preserve">a povinně volitelných </w:t>
      </w:r>
      <w:r w:rsidR="00D904D7" w:rsidRPr="000A4240">
        <w:rPr>
          <w:b/>
          <w:bCs/>
        </w:rPr>
        <w:t>předmětů za</w:t>
      </w:r>
      <w:r w:rsidR="000339DC" w:rsidRPr="000A4240">
        <w:rPr>
          <w:b/>
          <w:bCs/>
        </w:rPr>
        <w:t>psaných v</w:t>
      </w:r>
      <w:r w:rsidR="00D904D7" w:rsidRPr="000A4240">
        <w:rPr>
          <w:b/>
          <w:bCs/>
        </w:rPr>
        <w:t xml:space="preserve"> první</w:t>
      </w:r>
      <w:r w:rsidR="000339DC" w:rsidRPr="000A4240">
        <w:rPr>
          <w:b/>
          <w:bCs/>
        </w:rPr>
        <w:t>m</w:t>
      </w:r>
      <w:r w:rsidR="00D904D7" w:rsidRPr="000A4240">
        <w:rPr>
          <w:b/>
          <w:bCs/>
        </w:rPr>
        <w:t xml:space="preserve"> ro</w:t>
      </w:r>
      <w:r w:rsidR="000339DC" w:rsidRPr="000A4240">
        <w:rPr>
          <w:b/>
          <w:bCs/>
        </w:rPr>
        <w:t>ce</w:t>
      </w:r>
      <w:r w:rsidR="00D904D7" w:rsidRPr="000A4240">
        <w:rPr>
          <w:b/>
          <w:bCs/>
        </w:rPr>
        <w:t xml:space="preserve"> studia</w:t>
      </w:r>
      <w:r w:rsidR="000339DC" w:rsidRPr="000A4240">
        <w:rPr>
          <w:b/>
          <w:bCs/>
        </w:rPr>
        <w:t>.</w:t>
      </w:r>
      <w:r w:rsidR="00D904D7" w:rsidRPr="000A4240">
        <w:t xml:space="preserve"> </w:t>
      </w:r>
      <w:r w:rsidRPr="000A4240">
        <w:t>Pokud student tuto podmínku nesplní</w:t>
      </w:r>
      <w:r w:rsidR="00E62496" w:rsidRPr="000A4240">
        <w:t>,</w:t>
      </w:r>
      <w:r w:rsidRPr="000A4240">
        <w:t xml:space="preserve"> bude studentovi ukončeno studium dle § 56 odst. </w:t>
      </w:r>
      <w:r w:rsidR="009F09C8" w:rsidRPr="000A4240">
        <w:t xml:space="preserve">1 </w:t>
      </w:r>
      <w:r w:rsidRPr="000A4240">
        <w:t xml:space="preserve">písm. b) zákona. Na postup při rozhodování v této věci se vztahuje § 68 zákona. </w:t>
      </w:r>
      <w:r w:rsidR="00D904D7" w:rsidRPr="000A4240">
        <w:t>Student, který splnil tuto podmínku, si do druhého roku studia zapíše:</w:t>
      </w:r>
    </w:p>
    <w:p w14:paraId="34A7DB99" w14:textId="77777777" w:rsidR="00D904D7" w:rsidRPr="000A4240" w:rsidRDefault="00DD3DB4" w:rsidP="00E62496">
      <w:pPr>
        <w:numPr>
          <w:ilvl w:val="0"/>
          <w:numId w:val="9"/>
        </w:numPr>
        <w:tabs>
          <w:tab w:val="clear" w:pos="720"/>
          <w:tab w:val="num" w:pos="993"/>
        </w:tabs>
        <w:ind w:left="851" w:hanging="142"/>
      </w:pPr>
      <w:r w:rsidRPr="000A4240">
        <w:t>v</w:t>
      </w:r>
      <w:r w:rsidR="00D904D7" w:rsidRPr="000A4240">
        <w:t>šechny</w:t>
      </w:r>
      <w:r w:rsidR="00A97928" w:rsidRPr="000A4240">
        <w:t xml:space="preserve"> nezakončené</w:t>
      </w:r>
      <w:r w:rsidR="00D904D7" w:rsidRPr="000A4240">
        <w:t xml:space="preserve"> povinné </w:t>
      </w:r>
      <w:r w:rsidR="00826A1D" w:rsidRPr="000A4240">
        <w:t xml:space="preserve">a povinně volitelné </w:t>
      </w:r>
      <w:r w:rsidR="00D904D7" w:rsidRPr="000A4240">
        <w:t>předměty 1. ročníku,</w:t>
      </w:r>
    </w:p>
    <w:p w14:paraId="6E4E93DB" w14:textId="491CC329" w:rsidR="00D904D7" w:rsidRPr="000A4240" w:rsidRDefault="00FA7184" w:rsidP="0088412C">
      <w:pPr>
        <w:pStyle w:val="odstavce"/>
        <w:numPr>
          <w:ilvl w:val="0"/>
          <w:numId w:val="21"/>
        </w:numPr>
        <w:spacing w:before="120"/>
        <w:ind w:left="0" w:firstLine="284"/>
      </w:pPr>
      <w:r w:rsidRPr="000A4240">
        <w:t>V souladu s dokumentací uvedenou ve studijním plánu v IS/STAG je p</w:t>
      </w:r>
      <w:r w:rsidR="00D904D7" w:rsidRPr="000A4240">
        <w:t xml:space="preserve">odmínkou pro pokračování ve studiu po ukončení druhého roku studia získání </w:t>
      </w:r>
      <w:r w:rsidR="00D904D7" w:rsidRPr="000A4240">
        <w:rPr>
          <w:b/>
          <w:bCs/>
        </w:rPr>
        <w:t xml:space="preserve">alespoň 80 kreditů </w:t>
      </w:r>
      <w:r w:rsidR="000339DC" w:rsidRPr="000A4240">
        <w:rPr>
          <w:b/>
          <w:bCs/>
        </w:rPr>
        <w:t>z povinných a</w:t>
      </w:r>
      <w:r w:rsidR="00934005" w:rsidRPr="000A4240">
        <w:rPr>
          <w:b/>
          <w:bCs/>
        </w:rPr>
        <w:t> </w:t>
      </w:r>
      <w:r w:rsidR="000339DC" w:rsidRPr="000A4240">
        <w:rPr>
          <w:b/>
          <w:bCs/>
        </w:rPr>
        <w:t xml:space="preserve">povinně volitelných předmětů </w:t>
      </w:r>
      <w:r w:rsidR="00D904D7" w:rsidRPr="000A4240">
        <w:rPr>
          <w:b/>
          <w:bCs/>
        </w:rPr>
        <w:t xml:space="preserve">zapsaných </w:t>
      </w:r>
      <w:r w:rsidR="000339DC" w:rsidRPr="000A4240">
        <w:rPr>
          <w:b/>
          <w:bCs/>
        </w:rPr>
        <w:t>v 1. a 2. roce studia</w:t>
      </w:r>
      <w:r w:rsidR="00D904D7" w:rsidRPr="000A4240">
        <w:t xml:space="preserve">, přičemž </w:t>
      </w:r>
      <w:r w:rsidR="00E62496" w:rsidRPr="000A4240">
        <w:t xml:space="preserve">student </w:t>
      </w:r>
      <w:r w:rsidR="00D904D7" w:rsidRPr="000A4240">
        <w:t>musí mít splněny</w:t>
      </w:r>
      <w:r w:rsidR="00A97928" w:rsidRPr="000A4240">
        <w:t xml:space="preserve"> všechny povinné </w:t>
      </w:r>
      <w:r w:rsidR="00826A1D" w:rsidRPr="000A4240">
        <w:t xml:space="preserve">a povinně volitelné </w:t>
      </w:r>
      <w:r w:rsidR="00A97928" w:rsidRPr="000A4240">
        <w:t>předměty 1.</w:t>
      </w:r>
      <w:r w:rsidR="00E62496" w:rsidRPr="000A4240">
        <w:t> </w:t>
      </w:r>
      <w:r w:rsidR="00A97928" w:rsidRPr="000A4240">
        <w:t>ročníku standardního studijního</w:t>
      </w:r>
      <w:r w:rsidR="00A569BA" w:rsidRPr="000A4240">
        <w:t xml:space="preserve"> plánu pro daný studijní program</w:t>
      </w:r>
      <w:r w:rsidR="008023B5" w:rsidRPr="000A4240">
        <w:t xml:space="preserve"> mimo výjimky, které povolí děkan</w:t>
      </w:r>
      <w:r w:rsidR="00A569BA" w:rsidRPr="000A4240">
        <w:t>.</w:t>
      </w:r>
      <w:r w:rsidR="00E62496" w:rsidRPr="000A4240">
        <w:t xml:space="preserve"> Pokud student tyto podmínky nesplní, bude studentovi ukončeno studium dle § 56 odst. l písm. b) zákona. Na postup při rozhodování v této věci se vztahuje § 68 zákona. S</w:t>
      </w:r>
      <w:r w:rsidR="00D904D7" w:rsidRPr="000A4240">
        <w:t>tudent</w:t>
      </w:r>
      <w:r w:rsidR="00E62496" w:rsidRPr="000A4240">
        <w:t>, který</w:t>
      </w:r>
      <w:r w:rsidR="00D904D7" w:rsidRPr="000A4240">
        <w:t xml:space="preserve"> spl</w:t>
      </w:r>
      <w:r w:rsidR="00E62496" w:rsidRPr="000A4240">
        <w:t>nil</w:t>
      </w:r>
      <w:r w:rsidR="00D904D7" w:rsidRPr="000A4240">
        <w:t xml:space="preserve"> tyto podmínky, </w:t>
      </w:r>
      <w:r w:rsidR="00E62496" w:rsidRPr="000A4240">
        <w:t xml:space="preserve">si </w:t>
      </w:r>
      <w:r w:rsidR="00D904D7" w:rsidRPr="000A4240">
        <w:t>zapisuje</w:t>
      </w:r>
      <w:r w:rsidR="00DD3DB4" w:rsidRPr="000A4240">
        <w:t xml:space="preserve"> </w:t>
      </w:r>
      <w:r w:rsidR="00D904D7" w:rsidRPr="000A4240">
        <w:t>do dalšího roku studia:</w:t>
      </w:r>
    </w:p>
    <w:p w14:paraId="578B2162" w14:textId="77777777" w:rsidR="00D904D7" w:rsidRPr="000A4240" w:rsidRDefault="00DD3DB4">
      <w:pPr>
        <w:numPr>
          <w:ilvl w:val="0"/>
          <w:numId w:val="10"/>
        </w:numPr>
      </w:pPr>
      <w:r w:rsidRPr="000A4240">
        <w:t>v</w:t>
      </w:r>
      <w:r w:rsidR="00D904D7" w:rsidRPr="000A4240">
        <w:t>šechny</w:t>
      </w:r>
      <w:r w:rsidR="00A569BA" w:rsidRPr="000A4240">
        <w:t xml:space="preserve"> nezakončené</w:t>
      </w:r>
      <w:r w:rsidR="00D904D7" w:rsidRPr="000A4240">
        <w:t xml:space="preserve"> povinné </w:t>
      </w:r>
      <w:r w:rsidR="00826A1D" w:rsidRPr="000A4240">
        <w:t xml:space="preserve">a povinně volitelné </w:t>
      </w:r>
      <w:r w:rsidR="00D904D7" w:rsidRPr="000A4240">
        <w:t xml:space="preserve">předměty 2. </w:t>
      </w:r>
      <w:r w:rsidR="00FA7184" w:rsidRPr="000A4240">
        <w:t>roku studia</w:t>
      </w:r>
      <w:r w:rsidR="00D904D7" w:rsidRPr="000A4240">
        <w:t>,</w:t>
      </w:r>
    </w:p>
    <w:p w14:paraId="0F8C8AF1" w14:textId="77777777" w:rsidR="00D904D7" w:rsidRPr="000A4240" w:rsidRDefault="00A81217">
      <w:pPr>
        <w:numPr>
          <w:ilvl w:val="0"/>
          <w:numId w:val="10"/>
        </w:numPr>
      </w:pPr>
      <w:r w:rsidRPr="000A4240">
        <w:t xml:space="preserve">přednostně </w:t>
      </w:r>
      <w:r w:rsidR="00D904D7" w:rsidRPr="000A4240">
        <w:t xml:space="preserve">předměty 3. </w:t>
      </w:r>
      <w:r w:rsidR="00824932" w:rsidRPr="000A4240">
        <w:t>r</w:t>
      </w:r>
      <w:r w:rsidR="00D904D7" w:rsidRPr="000A4240">
        <w:t>očníku</w:t>
      </w:r>
      <w:r w:rsidR="00824932" w:rsidRPr="000A4240">
        <w:t xml:space="preserve"> (dle aktuálního studijního plánu pro daný studijní program)</w:t>
      </w:r>
      <w:r w:rsidR="00D904D7" w:rsidRPr="000A4240">
        <w:t xml:space="preserve"> tak</w:t>
      </w:r>
      <w:r w:rsidR="002F0BB7" w:rsidRPr="000A4240">
        <w:t>,</w:t>
      </w:r>
      <w:r w:rsidR="00D904D7" w:rsidRPr="000A4240">
        <w:t xml:space="preserve"> aby po ukončení třetího roku studia dosáhl minimálně 140 kreditů.</w:t>
      </w:r>
    </w:p>
    <w:p w14:paraId="1DBAE6F7" w14:textId="300F1BA6" w:rsidR="00D904D7" w:rsidRPr="000A4240" w:rsidRDefault="00DD3DB4" w:rsidP="0088412C">
      <w:pPr>
        <w:pStyle w:val="odstavce"/>
        <w:numPr>
          <w:ilvl w:val="0"/>
          <w:numId w:val="21"/>
        </w:numPr>
        <w:tabs>
          <w:tab w:val="clear" w:pos="1701"/>
          <w:tab w:val="num" w:pos="1418"/>
        </w:tabs>
        <w:spacing w:before="120"/>
        <w:ind w:left="0" w:firstLine="284"/>
        <w:rPr>
          <w:shd w:val="clear" w:color="auto" w:fill="FFFF00"/>
        </w:rPr>
      </w:pPr>
      <w:r w:rsidRPr="000A4240">
        <w:t>V souladu s dokumentací uvedenou ve studijním plánu v IS/STAG je p</w:t>
      </w:r>
      <w:r w:rsidR="00D904D7" w:rsidRPr="000A4240">
        <w:t>odmínkou pro</w:t>
      </w:r>
      <w:r w:rsidR="00A81217" w:rsidRPr="000A4240">
        <w:t xml:space="preserve"> úspěšné</w:t>
      </w:r>
      <w:r w:rsidR="00D904D7" w:rsidRPr="000A4240">
        <w:t xml:space="preserve"> ukončení bakalářského studijního programu dosažení alespoň </w:t>
      </w:r>
      <w:r w:rsidR="00D904D7" w:rsidRPr="000A4240">
        <w:rPr>
          <w:b/>
          <w:bCs/>
        </w:rPr>
        <w:t xml:space="preserve">180 </w:t>
      </w:r>
      <w:r w:rsidRPr="000A4240">
        <w:rPr>
          <w:b/>
          <w:bCs/>
        </w:rPr>
        <w:t>kreditů z povinných a</w:t>
      </w:r>
      <w:r w:rsidR="0046265C" w:rsidRPr="000A4240">
        <w:rPr>
          <w:b/>
          <w:bCs/>
        </w:rPr>
        <w:t> </w:t>
      </w:r>
      <w:r w:rsidRPr="000A4240">
        <w:rPr>
          <w:b/>
          <w:bCs/>
        </w:rPr>
        <w:t xml:space="preserve">povinně volitelných předmětů bakalářského studijního programu podle aktuálního studijního plánu pro daný studijní program. </w:t>
      </w:r>
      <w:r w:rsidR="00D904D7" w:rsidRPr="000A4240">
        <w:t xml:space="preserve">Pokud student nesplnil tuto podmínku, zapíše si do dalšího roku studia všechny </w:t>
      </w:r>
      <w:r w:rsidR="00A569BA" w:rsidRPr="000A4240">
        <w:t xml:space="preserve">nezakončené </w:t>
      </w:r>
      <w:r w:rsidR="00D904D7" w:rsidRPr="000A4240">
        <w:t xml:space="preserve">povinné </w:t>
      </w:r>
      <w:r w:rsidR="00826A1D" w:rsidRPr="000A4240">
        <w:t xml:space="preserve">a povinně volitelné </w:t>
      </w:r>
      <w:r w:rsidR="00D904D7" w:rsidRPr="000A4240">
        <w:t>předměty.</w:t>
      </w:r>
    </w:p>
    <w:p w14:paraId="263B5A0A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DF9EFF9" w14:textId="77777777" w:rsidR="00D904D7" w:rsidRPr="000A4240" w:rsidRDefault="00D904D7" w:rsidP="000339DC">
      <w:pPr>
        <w:spacing w:after="240"/>
      </w:pPr>
      <w:r w:rsidRPr="000A4240">
        <w:rPr>
          <w:i/>
          <w:iCs/>
        </w:rPr>
        <w:t>Magisterský studijní program</w:t>
      </w:r>
    </w:p>
    <w:p w14:paraId="08780218" w14:textId="2287D87B" w:rsidR="00D904D7" w:rsidRPr="000A4240" w:rsidRDefault="00D904D7" w:rsidP="0088412C">
      <w:pPr>
        <w:pStyle w:val="odstavce"/>
        <w:numPr>
          <w:ilvl w:val="0"/>
          <w:numId w:val="21"/>
        </w:numPr>
        <w:ind w:left="0" w:firstLine="283"/>
      </w:pPr>
      <w:r w:rsidRPr="000A4240">
        <w:t xml:space="preserve">Podmínkou pro pokračování v magisterském studijním programu po ukončení </w:t>
      </w:r>
      <w:r w:rsidRPr="000A4240">
        <w:rPr>
          <w:b/>
          <w:bCs/>
        </w:rPr>
        <w:t>prvního roku studia</w:t>
      </w:r>
      <w:r w:rsidRPr="000A4240">
        <w:t xml:space="preserve"> je získání alespoň </w:t>
      </w:r>
      <w:r w:rsidRPr="000A4240">
        <w:rPr>
          <w:b/>
          <w:bCs/>
        </w:rPr>
        <w:t xml:space="preserve">30 kreditů z povinných </w:t>
      </w:r>
      <w:r w:rsidR="002F0BB7" w:rsidRPr="000A4240">
        <w:rPr>
          <w:b/>
          <w:bCs/>
        </w:rPr>
        <w:t xml:space="preserve">a povinně volitelných </w:t>
      </w:r>
      <w:r w:rsidRPr="000A4240">
        <w:rPr>
          <w:b/>
          <w:bCs/>
        </w:rPr>
        <w:t>předmětů za</w:t>
      </w:r>
      <w:r w:rsidR="00DD3DB4" w:rsidRPr="000A4240">
        <w:rPr>
          <w:b/>
          <w:bCs/>
        </w:rPr>
        <w:t>psaných v</w:t>
      </w:r>
      <w:r w:rsidRPr="000A4240">
        <w:rPr>
          <w:b/>
          <w:bCs/>
        </w:rPr>
        <w:t xml:space="preserve"> první</w:t>
      </w:r>
      <w:r w:rsidR="00DD3DB4" w:rsidRPr="000A4240">
        <w:rPr>
          <w:b/>
          <w:bCs/>
        </w:rPr>
        <w:t>m</w:t>
      </w:r>
      <w:r w:rsidRPr="000A4240">
        <w:rPr>
          <w:b/>
          <w:bCs/>
        </w:rPr>
        <w:t xml:space="preserve"> ro</w:t>
      </w:r>
      <w:r w:rsidR="00DD3DB4" w:rsidRPr="000A4240">
        <w:rPr>
          <w:b/>
          <w:bCs/>
        </w:rPr>
        <w:t>ce</w:t>
      </w:r>
      <w:r w:rsidRPr="000A4240">
        <w:rPr>
          <w:b/>
          <w:bCs/>
        </w:rPr>
        <w:t xml:space="preserve"> studia</w:t>
      </w:r>
      <w:r w:rsidRPr="000A4240">
        <w:t xml:space="preserve">. </w:t>
      </w:r>
      <w:r w:rsidR="00B100A2" w:rsidRPr="000A4240">
        <w:t>Pokud student tuto podmínku nesplní</w:t>
      </w:r>
      <w:r w:rsidR="000339DC" w:rsidRPr="000A4240">
        <w:t xml:space="preserve">, </w:t>
      </w:r>
      <w:r w:rsidRPr="000A4240">
        <w:t xml:space="preserve">bude studentovi ukončeno studium dle § 56 odst. </w:t>
      </w:r>
      <w:r w:rsidR="00250181" w:rsidRPr="000A4240">
        <w:t xml:space="preserve">1 </w:t>
      </w:r>
      <w:r w:rsidRPr="000A4240">
        <w:t>písm. b) zákona. Na postup při rozhodování v této věci se vztahuje § 68 zákona.</w:t>
      </w:r>
    </w:p>
    <w:p w14:paraId="7EF51600" w14:textId="4DE451B1" w:rsidR="00D904D7" w:rsidRPr="000A4240" w:rsidRDefault="00D904D7" w:rsidP="0088412C">
      <w:pPr>
        <w:pStyle w:val="odstavce"/>
        <w:numPr>
          <w:ilvl w:val="0"/>
          <w:numId w:val="21"/>
        </w:numPr>
        <w:ind w:left="0" w:firstLine="283"/>
      </w:pPr>
      <w:r w:rsidRPr="000A4240">
        <w:t>Podmínkou pro</w:t>
      </w:r>
      <w:r w:rsidR="00A81217" w:rsidRPr="000A4240">
        <w:t xml:space="preserve"> úspěšné</w:t>
      </w:r>
      <w:r w:rsidRPr="000A4240">
        <w:t xml:space="preserve"> ukončení magisterského studijního programu je získání alespoň </w:t>
      </w:r>
      <w:r w:rsidRPr="000A4240">
        <w:rPr>
          <w:b/>
          <w:bCs/>
        </w:rPr>
        <w:t>120</w:t>
      </w:r>
      <w:r w:rsidR="0046265C" w:rsidRPr="000A4240">
        <w:rPr>
          <w:b/>
          <w:bCs/>
        </w:rPr>
        <w:t> </w:t>
      </w:r>
      <w:r w:rsidRPr="000A4240">
        <w:rPr>
          <w:b/>
          <w:bCs/>
        </w:rPr>
        <w:t>kreditů z</w:t>
      </w:r>
      <w:r w:rsidR="003C6982" w:rsidRPr="000A4240">
        <w:rPr>
          <w:b/>
          <w:bCs/>
        </w:rPr>
        <w:t> </w:t>
      </w:r>
      <w:r w:rsidRPr="000A4240">
        <w:rPr>
          <w:b/>
          <w:bCs/>
        </w:rPr>
        <w:t>povinných</w:t>
      </w:r>
      <w:r w:rsidR="003C6982" w:rsidRPr="000A4240">
        <w:rPr>
          <w:b/>
          <w:bCs/>
        </w:rPr>
        <w:t xml:space="preserve"> a povinně volitelných</w:t>
      </w:r>
      <w:r w:rsidRPr="000A4240">
        <w:rPr>
          <w:b/>
          <w:bCs/>
        </w:rPr>
        <w:t xml:space="preserve"> předmětů magisterského</w:t>
      </w:r>
      <w:r w:rsidR="003C6982" w:rsidRPr="000A4240">
        <w:rPr>
          <w:b/>
          <w:bCs/>
        </w:rPr>
        <w:t xml:space="preserve"> studijního programu</w:t>
      </w:r>
      <w:r w:rsidR="000339DC" w:rsidRPr="000A4240">
        <w:rPr>
          <w:b/>
          <w:bCs/>
        </w:rPr>
        <w:t xml:space="preserve"> </w:t>
      </w:r>
      <w:r w:rsidRPr="000A4240">
        <w:rPr>
          <w:b/>
          <w:bCs/>
        </w:rPr>
        <w:t>podle aktuální</w:t>
      </w:r>
      <w:r w:rsidR="00B100A2" w:rsidRPr="000A4240">
        <w:rPr>
          <w:b/>
          <w:bCs/>
        </w:rPr>
        <w:t>ho</w:t>
      </w:r>
      <w:r w:rsidRPr="000A4240">
        <w:rPr>
          <w:b/>
          <w:bCs/>
        </w:rPr>
        <w:t xml:space="preserve"> studijní</w:t>
      </w:r>
      <w:r w:rsidR="00B100A2" w:rsidRPr="000A4240">
        <w:rPr>
          <w:b/>
          <w:bCs/>
        </w:rPr>
        <w:t>ho</w:t>
      </w:r>
      <w:r w:rsidRPr="000A4240">
        <w:rPr>
          <w:b/>
          <w:bCs/>
        </w:rPr>
        <w:t xml:space="preserve"> plán</w:t>
      </w:r>
      <w:r w:rsidR="00B100A2" w:rsidRPr="000A4240">
        <w:rPr>
          <w:b/>
          <w:bCs/>
        </w:rPr>
        <w:t>u</w:t>
      </w:r>
      <w:r w:rsidRPr="000A4240">
        <w:rPr>
          <w:b/>
          <w:bCs/>
        </w:rPr>
        <w:t xml:space="preserve"> pro dan</w:t>
      </w:r>
      <w:r w:rsidR="00B100A2" w:rsidRPr="000A4240">
        <w:rPr>
          <w:b/>
          <w:bCs/>
        </w:rPr>
        <w:t>ý</w:t>
      </w:r>
      <w:r w:rsidRPr="000A4240">
        <w:rPr>
          <w:b/>
          <w:bCs/>
        </w:rPr>
        <w:t xml:space="preserve"> studijní program</w:t>
      </w:r>
      <w:r w:rsidRPr="000A4240">
        <w:t>. Pokud student</w:t>
      </w:r>
      <w:r w:rsidR="00A81217" w:rsidRPr="000A4240">
        <w:t xml:space="preserve"> tuto podmínku nesplnil</w:t>
      </w:r>
      <w:r w:rsidRPr="000A4240">
        <w:t xml:space="preserve">, zapíše si do dalšího roku studia všechny </w:t>
      </w:r>
      <w:r w:rsidR="003C6982" w:rsidRPr="000A4240">
        <w:t>nezakončené</w:t>
      </w:r>
      <w:r w:rsidRPr="000A4240">
        <w:t xml:space="preserve"> povinné </w:t>
      </w:r>
      <w:r w:rsidR="00826A1D" w:rsidRPr="000A4240">
        <w:t xml:space="preserve">a povinně volitelné </w:t>
      </w:r>
      <w:r w:rsidRPr="000A4240">
        <w:t>předměty.</w:t>
      </w:r>
    </w:p>
    <w:p w14:paraId="1B5A028D" w14:textId="77777777" w:rsidR="001D27AA" w:rsidRPr="000A4240" w:rsidRDefault="001D27AA" w:rsidP="00CD10FD">
      <w:pPr>
        <w:pStyle w:val="odkazSZR"/>
      </w:pPr>
    </w:p>
    <w:p w14:paraId="67209B22" w14:textId="77777777" w:rsidR="001D27AA" w:rsidRPr="000A4240" w:rsidRDefault="001D27AA" w:rsidP="00CD10FD">
      <w:pPr>
        <w:pStyle w:val="odkazSZR"/>
      </w:pPr>
      <w:r w:rsidRPr="000A4240">
        <w:t>Ad odst. (4) SZŘ:</w:t>
      </w:r>
    </w:p>
    <w:p w14:paraId="68EC653B" w14:textId="5EEBB84E" w:rsidR="00A81217" w:rsidRPr="000A4240" w:rsidRDefault="00A81217" w:rsidP="003D7178">
      <w:pPr>
        <w:pStyle w:val="odstavce"/>
        <w:numPr>
          <w:ilvl w:val="0"/>
          <w:numId w:val="21"/>
        </w:numPr>
        <w:tabs>
          <w:tab w:val="clear" w:pos="737"/>
          <w:tab w:val="clear" w:pos="1701"/>
        </w:tabs>
        <w:ind w:left="709" w:hanging="425"/>
      </w:pPr>
      <w:r w:rsidRPr="003D7178">
        <w:lastRenderedPageBreak/>
        <w:t>V případě</w:t>
      </w:r>
      <w:r w:rsidRPr="000A4240">
        <w:t xml:space="preserve"> </w:t>
      </w:r>
      <w:r w:rsidRPr="003D7178">
        <w:t xml:space="preserve">odůvodněného nesplnění studijních povinností v důsledku </w:t>
      </w:r>
      <w:r w:rsidR="00112C22" w:rsidRPr="003D7178">
        <w:t>mimořádného školního stavu vyhlášeného podle § 95a odst. 1 zákona s předchozím souhlasem Ministerstva školství, mládeže a tělovýchovy (dále jen „mimořádný školní stav“)</w:t>
      </w:r>
      <w:r w:rsidRPr="000A4240">
        <w:rPr>
          <w:color w:val="000000"/>
        </w:rPr>
        <w:t xml:space="preserve"> má student právo si opětovně zapsat nesplněnou studijní povinnost v dalším roce studia nebo změnit zapsaný povinně volitelný a volitelný předmět. </w:t>
      </w:r>
      <w:r w:rsidR="008722C0" w:rsidRPr="000A4240">
        <w:rPr>
          <w:color w:val="000000"/>
        </w:rPr>
        <w:t>Ž</w:t>
      </w:r>
      <w:r w:rsidRPr="000A4240">
        <w:rPr>
          <w:color w:val="000000"/>
        </w:rPr>
        <w:t>ádost</w:t>
      </w:r>
      <w:r w:rsidR="00011933" w:rsidRPr="000A4240">
        <w:rPr>
          <w:color w:val="000000"/>
        </w:rPr>
        <w:t xml:space="preserve"> s</w:t>
      </w:r>
      <w:r w:rsidR="0046265C" w:rsidRPr="000A4240">
        <w:rPr>
          <w:color w:val="000000"/>
        </w:rPr>
        <w:t> </w:t>
      </w:r>
      <w:r w:rsidR="00011933" w:rsidRPr="000A4240">
        <w:rPr>
          <w:color w:val="000000"/>
        </w:rPr>
        <w:t>odůvodněním</w:t>
      </w:r>
      <w:r w:rsidRPr="000A4240">
        <w:rPr>
          <w:color w:val="000000"/>
        </w:rPr>
        <w:t xml:space="preserve"> </w:t>
      </w:r>
      <w:r w:rsidR="005953DF" w:rsidRPr="000A4240">
        <w:rPr>
          <w:color w:val="000000"/>
        </w:rPr>
        <w:t>podá</w:t>
      </w:r>
      <w:r w:rsidR="00203501" w:rsidRPr="000A4240">
        <w:rPr>
          <w:color w:val="000000"/>
        </w:rPr>
        <w:t xml:space="preserve"> </w:t>
      </w:r>
      <w:r w:rsidR="00E579EE" w:rsidRPr="000A4240">
        <w:rPr>
          <w:color w:val="000000"/>
        </w:rPr>
        <w:t xml:space="preserve">student </w:t>
      </w:r>
      <w:r w:rsidR="00203501" w:rsidRPr="000A4240">
        <w:rPr>
          <w:color w:val="000000"/>
        </w:rPr>
        <w:t>děkanovi prostřednictvím</w:t>
      </w:r>
      <w:r w:rsidRPr="000A4240">
        <w:rPr>
          <w:color w:val="000000"/>
        </w:rPr>
        <w:t xml:space="preserve"> </w:t>
      </w:r>
      <w:r w:rsidR="0023175A" w:rsidRPr="000A4240">
        <w:rPr>
          <w:color w:val="000000"/>
        </w:rPr>
        <w:t>IS</w:t>
      </w:r>
      <w:r w:rsidR="00E541FB" w:rsidRPr="000A4240">
        <w:rPr>
          <w:color w:val="000000"/>
        </w:rPr>
        <w:t>/STAG</w:t>
      </w:r>
      <w:r w:rsidRPr="000A4240">
        <w:rPr>
          <w:color w:val="000000"/>
        </w:rPr>
        <w:t>.</w:t>
      </w:r>
    </w:p>
    <w:p w14:paraId="4FF46844" w14:textId="77777777" w:rsidR="004354FE" w:rsidRPr="000A4240" w:rsidRDefault="004354FE" w:rsidP="004354FE">
      <w:pPr>
        <w:pStyle w:val="odstavce"/>
        <w:numPr>
          <w:ilvl w:val="0"/>
          <w:numId w:val="0"/>
        </w:numPr>
      </w:pPr>
    </w:p>
    <w:p w14:paraId="6E50DEC1" w14:textId="64F636E5" w:rsidR="00D904D7" w:rsidRPr="000A4240" w:rsidRDefault="00D904D7">
      <w:pPr>
        <w:pStyle w:val="lnek"/>
      </w:pPr>
      <w:r w:rsidRPr="000A4240">
        <w:t xml:space="preserve">Článek </w:t>
      </w:r>
      <w:r w:rsidR="00670CA8" w:rsidRPr="000A4240">
        <w:t>18</w:t>
      </w:r>
      <w:r w:rsidRPr="000A4240">
        <w:br/>
        <w:t>Kontrola studia</w:t>
      </w:r>
    </w:p>
    <w:p w14:paraId="2F7E7B17" w14:textId="140A62ED" w:rsidR="00D904D7" w:rsidRPr="000A4240" w:rsidRDefault="479617B7" w:rsidP="67E320E8">
      <w:pPr>
        <w:pStyle w:val="odstavce"/>
        <w:ind w:firstLine="283"/>
      </w:pPr>
      <w:r w:rsidRPr="000A4240">
        <w:t>Účast</w:t>
      </w:r>
      <w:r w:rsidR="428D3A6C" w:rsidRPr="000A4240">
        <w:t xml:space="preserve"> studenta na výuce s kontrolovanou účastí musí splňovat docházku definovanou v čl</w:t>
      </w:r>
      <w:r w:rsidR="2D2FCF25" w:rsidRPr="000A4240">
        <w:t>.</w:t>
      </w:r>
      <w:r w:rsidR="428D3A6C" w:rsidRPr="000A4240">
        <w:t xml:space="preserve"> 5 této směrnice</w:t>
      </w:r>
      <w:r w:rsidR="2812C8E1" w:rsidRPr="000A4240">
        <w:t>. V případě vyšší omluvitelné neúčasti (nemoc, pobyt v</w:t>
      </w:r>
      <w:r w:rsidR="79C8BBD8" w:rsidRPr="000A4240">
        <w:t> </w:t>
      </w:r>
      <w:r w:rsidR="1CC51730" w:rsidRPr="000A4240">
        <w:t>zahraničí</w:t>
      </w:r>
      <w:r w:rsidR="2812C8E1" w:rsidRPr="000A4240">
        <w:t xml:space="preserve"> apod.) rozhoduje o uznání výuky garant předmětu na základě žádosti studenta</w:t>
      </w:r>
      <w:r w:rsidR="7D681113" w:rsidRPr="000A4240">
        <w:t xml:space="preserve"> prostřednictvím IS/STAG</w:t>
      </w:r>
      <w:r w:rsidR="2812C8E1" w:rsidRPr="000A4240">
        <w:t>.</w:t>
      </w:r>
      <w:r w:rsidR="75F02C71" w:rsidRPr="000A4240">
        <w:t xml:space="preserve"> Případná vyšší neomluvená neúčast může být důvodem k neudělení zápočtu, klasifikovaného zápočtu nebo zkoušky. O způsobu řešení rozhoduje garant předmětu.</w:t>
      </w:r>
    </w:p>
    <w:p w14:paraId="2244E744" w14:textId="77777777" w:rsidR="00D904D7" w:rsidRPr="000A4240" w:rsidRDefault="00D904D7" w:rsidP="0088412C">
      <w:pPr>
        <w:pStyle w:val="odstavce"/>
        <w:numPr>
          <w:ilvl w:val="0"/>
          <w:numId w:val="22"/>
        </w:numPr>
        <w:ind w:left="0" w:firstLine="283"/>
      </w:pPr>
      <w:r w:rsidRPr="000A4240">
        <w:t>Kontrolu docházky ve výuce s kontrolovanou účastí provádí vyučující.</w:t>
      </w:r>
    </w:p>
    <w:p w14:paraId="5C50B270" w14:textId="77777777" w:rsidR="00CF3A9B" w:rsidRPr="000A4240" w:rsidRDefault="00CF3A9B" w:rsidP="00B41967">
      <w:pPr>
        <w:pStyle w:val="odstavce"/>
        <w:numPr>
          <w:ilvl w:val="0"/>
          <w:numId w:val="0"/>
        </w:numPr>
        <w:ind w:left="283"/>
      </w:pPr>
    </w:p>
    <w:p w14:paraId="6DE0995B" w14:textId="4A9395E3" w:rsidR="0048420F" w:rsidRPr="000A4240" w:rsidRDefault="0048420F" w:rsidP="00B41967">
      <w:pPr>
        <w:pStyle w:val="lnek"/>
        <w:spacing w:after="0"/>
      </w:pPr>
      <w:r w:rsidRPr="000A4240">
        <w:t xml:space="preserve">Článek </w:t>
      </w:r>
      <w:r w:rsidR="00CF3A9B" w:rsidRPr="000A4240">
        <w:t>19</w:t>
      </w:r>
    </w:p>
    <w:p w14:paraId="346D42E9" w14:textId="1157E5D3" w:rsidR="00CF3A9B" w:rsidRPr="000A4240" w:rsidRDefault="00CF3A9B" w:rsidP="00B41967">
      <w:pPr>
        <w:pStyle w:val="lnek"/>
        <w:spacing w:after="0"/>
      </w:pPr>
      <w:r w:rsidRPr="000A4240">
        <w:t>Přestup mezi studijními programy UTB</w:t>
      </w:r>
    </w:p>
    <w:p w14:paraId="517CB7C6" w14:textId="02C396A7" w:rsidR="007E0064" w:rsidRPr="000A4240" w:rsidRDefault="007E0064" w:rsidP="00B41967">
      <w:pPr>
        <w:pStyle w:val="odkazSZR"/>
      </w:pPr>
      <w:r w:rsidRPr="000A4240">
        <w:t>Ad odst. (</w:t>
      </w:r>
      <w:r w:rsidR="00C73336" w:rsidRPr="000A4240">
        <w:t>5</w:t>
      </w:r>
      <w:r w:rsidRPr="000A4240">
        <w:t>) SZŘ:</w:t>
      </w:r>
    </w:p>
    <w:p w14:paraId="5E9E4C77" w14:textId="76333840" w:rsidR="00CF3A9B" w:rsidRPr="003D7178" w:rsidRDefault="002D6FED" w:rsidP="00B41967">
      <w:pPr>
        <w:pStyle w:val="odkazSZR"/>
        <w:numPr>
          <w:ilvl w:val="0"/>
          <w:numId w:val="62"/>
        </w:numPr>
        <w:ind w:left="0" w:firstLine="284"/>
        <w:rPr>
          <w:u w:val="none"/>
        </w:rPr>
      </w:pPr>
      <w:r w:rsidRPr="003D7178">
        <w:rPr>
          <w:u w:val="none"/>
        </w:rPr>
        <w:t xml:space="preserve">Žádost o </w:t>
      </w:r>
      <w:r w:rsidR="00A823CB" w:rsidRPr="003D7178">
        <w:rPr>
          <w:u w:val="none"/>
        </w:rPr>
        <w:t xml:space="preserve">povolení přestupu mezi studijními programy </w:t>
      </w:r>
      <w:r w:rsidR="00752CF0" w:rsidRPr="003D7178">
        <w:rPr>
          <w:u w:val="none"/>
        </w:rPr>
        <w:t>podává student nebo fyzická osoba, které bylo v</w:t>
      </w:r>
      <w:r w:rsidR="00752CF0" w:rsidRPr="003D7178">
        <w:rPr>
          <w:rFonts w:ascii="Arial" w:hAnsi="Arial" w:cs="Arial"/>
          <w:u w:val="none"/>
        </w:rPr>
        <w:t> </w:t>
      </w:r>
      <w:r w:rsidR="00752CF0" w:rsidRPr="003D7178">
        <w:rPr>
          <w:u w:val="none"/>
        </w:rPr>
        <w:t>po</w:t>
      </w:r>
      <w:r w:rsidR="00752CF0" w:rsidRPr="003D7178">
        <w:rPr>
          <w:rFonts w:cs="Arial Narrow"/>
          <w:u w:val="none"/>
        </w:rPr>
        <w:t>čá</w:t>
      </w:r>
      <w:r w:rsidR="00752CF0" w:rsidRPr="003D7178">
        <w:rPr>
          <w:u w:val="none"/>
        </w:rPr>
        <w:t>te</w:t>
      </w:r>
      <w:r w:rsidR="00752CF0" w:rsidRPr="003D7178">
        <w:rPr>
          <w:rFonts w:cs="Arial Narrow"/>
          <w:u w:val="none"/>
        </w:rPr>
        <w:t>č</w:t>
      </w:r>
      <w:r w:rsidR="00752CF0" w:rsidRPr="003D7178">
        <w:rPr>
          <w:u w:val="none"/>
        </w:rPr>
        <w:t>n</w:t>
      </w:r>
      <w:r w:rsidR="00752CF0" w:rsidRPr="003D7178">
        <w:rPr>
          <w:rFonts w:cs="Arial Narrow"/>
          <w:u w:val="none"/>
        </w:rPr>
        <w:t>í</w:t>
      </w:r>
      <w:r w:rsidR="00752CF0" w:rsidRPr="003D7178">
        <w:rPr>
          <w:u w:val="none"/>
        </w:rPr>
        <w:t>m studijn</w:t>
      </w:r>
      <w:r w:rsidR="00752CF0" w:rsidRPr="003D7178">
        <w:rPr>
          <w:rFonts w:cs="Arial Narrow"/>
          <w:u w:val="none"/>
        </w:rPr>
        <w:t>í</w:t>
      </w:r>
      <w:r w:rsidR="00752CF0" w:rsidRPr="003D7178">
        <w:rPr>
          <w:u w:val="none"/>
        </w:rPr>
        <w:t>m programu povoleno p</w:t>
      </w:r>
      <w:r w:rsidR="00752CF0" w:rsidRPr="003D7178">
        <w:rPr>
          <w:rFonts w:cs="Arial Narrow"/>
          <w:u w:val="none"/>
        </w:rPr>
        <w:t>ř</w:t>
      </w:r>
      <w:r w:rsidR="00752CF0" w:rsidRPr="003D7178">
        <w:rPr>
          <w:u w:val="none"/>
        </w:rPr>
        <w:t>eru</w:t>
      </w:r>
      <w:r w:rsidR="00752CF0" w:rsidRPr="003D7178">
        <w:rPr>
          <w:rFonts w:cs="Arial Narrow"/>
          <w:u w:val="none"/>
        </w:rPr>
        <w:t>š</w:t>
      </w:r>
      <w:r w:rsidR="00752CF0" w:rsidRPr="003D7178">
        <w:rPr>
          <w:u w:val="none"/>
        </w:rPr>
        <w:t>en</w:t>
      </w:r>
      <w:r w:rsidR="00752CF0" w:rsidRPr="003D7178">
        <w:rPr>
          <w:rFonts w:cs="Arial Narrow"/>
          <w:u w:val="none"/>
        </w:rPr>
        <w:t>í</w:t>
      </w:r>
      <w:r w:rsidR="00752CF0" w:rsidRPr="003D7178">
        <w:rPr>
          <w:u w:val="none"/>
        </w:rPr>
        <w:t xml:space="preserve"> studia</w:t>
      </w:r>
      <w:r w:rsidR="00502283" w:rsidRPr="003D7178">
        <w:rPr>
          <w:u w:val="none"/>
        </w:rPr>
        <w:t>,</w:t>
      </w:r>
      <w:r w:rsidR="0099644B" w:rsidRPr="003D7178">
        <w:rPr>
          <w:u w:val="none"/>
        </w:rPr>
        <w:t xml:space="preserve"> </w:t>
      </w:r>
      <w:r w:rsidR="00BC37EB" w:rsidRPr="003D7178">
        <w:rPr>
          <w:u w:val="none"/>
        </w:rPr>
        <w:t xml:space="preserve">děkanovi fakulty uskutečňující pokračovací </w:t>
      </w:r>
      <w:r w:rsidR="00A94671" w:rsidRPr="003D7178">
        <w:rPr>
          <w:u w:val="none"/>
        </w:rPr>
        <w:t>studijní program</w:t>
      </w:r>
      <w:r w:rsidR="00F14962" w:rsidRPr="003D7178">
        <w:rPr>
          <w:u w:val="none"/>
        </w:rPr>
        <w:t xml:space="preserve"> </w:t>
      </w:r>
      <w:r w:rsidR="00852451" w:rsidRPr="003D7178">
        <w:rPr>
          <w:u w:val="none"/>
        </w:rPr>
        <w:t xml:space="preserve">písemně </w:t>
      </w:r>
      <w:r w:rsidR="00F14962" w:rsidRPr="003D7178">
        <w:rPr>
          <w:u w:val="none"/>
        </w:rPr>
        <w:t xml:space="preserve">prostřednictvím </w:t>
      </w:r>
      <w:r w:rsidR="005A5791" w:rsidRPr="003D7178">
        <w:rPr>
          <w:u w:val="none"/>
        </w:rPr>
        <w:t>IS</w:t>
      </w:r>
      <w:r w:rsidR="00E541FB" w:rsidRPr="003D7178">
        <w:rPr>
          <w:u w:val="none"/>
        </w:rPr>
        <w:t>/STAG</w:t>
      </w:r>
      <w:r w:rsidR="00F14962" w:rsidRPr="003D7178">
        <w:rPr>
          <w:u w:val="none"/>
        </w:rPr>
        <w:t>.</w:t>
      </w:r>
      <w:r w:rsidR="001E7501" w:rsidRPr="003D7178">
        <w:rPr>
          <w:u w:val="none"/>
        </w:rPr>
        <w:t xml:space="preserve"> </w:t>
      </w:r>
      <w:r w:rsidR="0088259A" w:rsidRPr="003D7178">
        <w:rPr>
          <w:u w:val="none"/>
        </w:rPr>
        <w:t xml:space="preserve">Žádost musí obsahovat </w:t>
      </w:r>
      <w:r w:rsidR="00A94671" w:rsidRPr="003D7178">
        <w:rPr>
          <w:u w:val="none"/>
        </w:rPr>
        <w:t xml:space="preserve">odůvodnění přestupu </w:t>
      </w:r>
      <w:r w:rsidR="006438C6" w:rsidRPr="003D7178">
        <w:rPr>
          <w:u w:val="none"/>
        </w:rPr>
        <w:t>včetně dosažených studijních výsled</w:t>
      </w:r>
      <w:r w:rsidR="00FB06AE" w:rsidRPr="003D7178">
        <w:rPr>
          <w:u w:val="none"/>
        </w:rPr>
        <w:t>ků</w:t>
      </w:r>
      <w:r w:rsidR="006438C6" w:rsidRPr="003D7178">
        <w:rPr>
          <w:u w:val="none"/>
        </w:rPr>
        <w:t xml:space="preserve"> ve formě výpisu</w:t>
      </w:r>
      <w:r w:rsidR="00C25BC5" w:rsidRPr="003D7178">
        <w:rPr>
          <w:u w:val="none"/>
        </w:rPr>
        <w:t xml:space="preserve"> </w:t>
      </w:r>
      <w:r w:rsidR="00BA0B9B" w:rsidRPr="003D7178">
        <w:rPr>
          <w:u w:val="none"/>
        </w:rPr>
        <w:t>průběhu studia</w:t>
      </w:r>
      <w:r w:rsidR="006438C6" w:rsidRPr="003D7178">
        <w:rPr>
          <w:u w:val="none"/>
        </w:rPr>
        <w:t xml:space="preserve"> z</w:t>
      </w:r>
      <w:r w:rsidR="00E541FB" w:rsidRPr="003D7178">
        <w:rPr>
          <w:u w:val="none"/>
        </w:rPr>
        <w:t> </w:t>
      </w:r>
      <w:r w:rsidR="006438C6" w:rsidRPr="003D7178">
        <w:rPr>
          <w:u w:val="none"/>
        </w:rPr>
        <w:t>IS</w:t>
      </w:r>
      <w:r w:rsidR="00E541FB" w:rsidRPr="003D7178">
        <w:rPr>
          <w:u w:val="none"/>
        </w:rPr>
        <w:t>/STAG</w:t>
      </w:r>
      <w:r w:rsidR="00C82294" w:rsidRPr="003D7178">
        <w:rPr>
          <w:u w:val="none"/>
        </w:rPr>
        <w:t xml:space="preserve"> z počátečního studijního programu.</w:t>
      </w:r>
      <w:r w:rsidR="006438C6" w:rsidRPr="003D7178">
        <w:rPr>
          <w:u w:val="none"/>
        </w:rPr>
        <w:t xml:space="preserve"> </w:t>
      </w:r>
    </w:p>
    <w:p w14:paraId="11D1EB66" w14:textId="6D81E8B9" w:rsidR="009E08EE" w:rsidRPr="003D7178" w:rsidRDefault="78F6E122" w:rsidP="00174216">
      <w:pPr>
        <w:pStyle w:val="odkazSZR"/>
        <w:numPr>
          <w:ilvl w:val="0"/>
          <w:numId w:val="62"/>
        </w:numPr>
        <w:ind w:left="0" w:firstLine="284"/>
        <w:rPr>
          <w:u w:val="none"/>
        </w:rPr>
      </w:pPr>
      <w:r w:rsidRPr="003D7178">
        <w:rPr>
          <w:u w:val="none"/>
        </w:rPr>
        <w:t>T</w:t>
      </w:r>
      <w:r w:rsidR="02C2461A" w:rsidRPr="003D7178">
        <w:rPr>
          <w:u w:val="none"/>
        </w:rPr>
        <w:t xml:space="preserve">ermín pro podání žádosti o povolení přestupu </w:t>
      </w:r>
      <w:r w:rsidR="68718A8E" w:rsidRPr="003D7178">
        <w:rPr>
          <w:u w:val="none"/>
        </w:rPr>
        <w:t xml:space="preserve">je možný </w:t>
      </w:r>
      <w:r w:rsidR="41890212" w:rsidRPr="003D7178">
        <w:rPr>
          <w:u w:val="none"/>
        </w:rPr>
        <w:t>do 31</w:t>
      </w:r>
      <w:r w:rsidR="00C57117" w:rsidRPr="003D7178">
        <w:rPr>
          <w:u w:val="none"/>
        </w:rPr>
        <w:t>.</w:t>
      </w:r>
      <w:r w:rsidR="3422B9E1" w:rsidRPr="003D7178">
        <w:rPr>
          <w:u w:val="none"/>
        </w:rPr>
        <w:t xml:space="preserve"> </w:t>
      </w:r>
      <w:r w:rsidR="00C57117" w:rsidRPr="003D7178">
        <w:rPr>
          <w:u w:val="none"/>
        </w:rPr>
        <w:t>1.</w:t>
      </w:r>
      <w:r w:rsidR="1D31CB2A" w:rsidRPr="003D7178">
        <w:rPr>
          <w:u w:val="none"/>
        </w:rPr>
        <w:t xml:space="preserve"> v případě přestupu po zimním </w:t>
      </w:r>
      <w:r w:rsidR="00012013" w:rsidRPr="00012013">
        <w:rPr>
          <w:u w:val="none"/>
        </w:rPr>
        <w:t>semestru,</w:t>
      </w:r>
      <w:r w:rsidR="00C57117" w:rsidRPr="003D7178">
        <w:rPr>
          <w:u w:val="none"/>
        </w:rPr>
        <w:t xml:space="preserve"> resp. </w:t>
      </w:r>
      <w:r w:rsidR="1D31CB2A" w:rsidRPr="003D7178">
        <w:rPr>
          <w:u w:val="none"/>
        </w:rPr>
        <w:t xml:space="preserve">do </w:t>
      </w:r>
      <w:r w:rsidR="00C57117" w:rsidRPr="003D7178">
        <w:rPr>
          <w:u w:val="none"/>
        </w:rPr>
        <w:t>3</w:t>
      </w:r>
      <w:r w:rsidR="428D3A6C" w:rsidRPr="003D7178">
        <w:rPr>
          <w:u w:val="none"/>
        </w:rPr>
        <w:t>1</w:t>
      </w:r>
      <w:r w:rsidR="00C57117" w:rsidRPr="003D7178">
        <w:rPr>
          <w:u w:val="none"/>
        </w:rPr>
        <w:t>.</w:t>
      </w:r>
      <w:r w:rsidR="3422B9E1" w:rsidRPr="003D7178">
        <w:rPr>
          <w:u w:val="none"/>
        </w:rPr>
        <w:t xml:space="preserve"> </w:t>
      </w:r>
      <w:r w:rsidR="1F6605D3" w:rsidRPr="003D7178">
        <w:rPr>
          <w:u w:val="none"/>
        </w:rPr>
        <w:t>8</w:t>
      </w:r>
      <w:r w:rsidR="00C57117" w:rsidRPr="003D7178">
        <w:rPr>
          <w:u w:val="none"/>
        </w:rPr>
        <w:t>.</w:t>
      </w:r>
      <w:r w:rsidR="1D31CB2A" w:rsidRPr="003D7178">
        <w:rPr>
          <w:u w:val="none"/>
        </w:rPr>
        <w:t xml:space="preserve"> v případě přestupu po letním seme</w:t>
      </w:r>
      <w:r w:rsidR="01502282" w:rsidRPr="000A4240">
        <w:rPr>
          <w:u w:val="none"/>
        </w:rPr>
        <w:t>s</w:t>
      </w:r>
      <w:r w:rsidR="1D31CB2A" w:rsidRPr="003D7178">
        <w:rPr>
          <w:u w:val="none"/>
        </w:rPr>
        <w:t>tru.</w:t>
      </w:r>
      <w:r w:rsidR="27146493" w:rsidRPr="003D7178">
        <w:rPr>
          <w:u w:val="none"/>
        </w:rPr>
        <w:t xml:space="preserve"> </w:t>
      </w:r>
    </w:p>
    <w:p w14:paraId="49FDD081" w14:textId="20D77135" w:rsidR="00E32365" w:rsidRPr="000A4240" w:rsidRDefault="00E32365" w:rsidP="00B41967">
      <w:pPr>
        <w:pStyle w:val="odkazSZR"/>
      </w:pPr>
      <w:r w:rsidRPr="000A4240">
        <w:t>Ad odst. (6) SZŘ:</w:t>
      </w:r>
    </w:p>
    <w:p w14:paraId="09ABCBB6" w14:textId="7F267094" w:rsidR="00C20437" w:rsidRPr="003D7178" w:rsidRDefault="00607C4A" w:rsidP="00174216">
      <w:pPr>
        <w:pStyle w:val="odkazSZR"/>
        <w:numPr>
          <w:ilvl w:val="0"/>
          <w:numId w:val="62"/>
        </w:numPr>
        <w:ind w:left="0" w:firstLine="284"/>
        <w:rPr>
          <w:u w:val="none"/>
        </w:rPr>
      </w:pPr>
      <w:r w:rsidRPr="003D7178">
        <w:rPr>
          <w:u w:val="none"/>
        </w:rPr>
        <w:t>N</w:t>
      </w:r>
      <w:r w:rsidR="0091021F" w:rsidRPr="003D7178">
        <w:rPr>
          <w:u w:val="none"/>
        </w:rPr>
        <w:t>ejdříve</w:t>
      </w:r>
      <w:r w:rsidRPr="003D7178">
        <w:rPr>
          <w:u w:val="none"/>
        </w:rPr>
        <w:t xml:space="preserve"> je možné požádat o přestup</w:t>
      </w:r>
      <w:r w:rsidR="0091021F" w:rsidRPr="003D7178">
        <w:rPr>
          <w:u w:val="none"/>
        </w:rPr>
        <w:t xml:space="preserve"> po splnění studijních povinností v 1. semestru</w:t>
      </w:r>
      <w:r w:rsidR="002A3BFD" w:rsidRPr="003D7178">
        <w:rPr>
          <w:u w:val="none"/>
        </w:rPr>
        <w:t xml:space="preserve"> zajišťující postup do druhého semestru</w:t>
      </w:r>
      <w:r w:rsidR="0091021F" w:rsidRPr="003D7178">
        <w:rPr>
          <w:u w:val="none"/>
        </w:rPr>
        <w:t xml:space="preserve"> studia v</w:t>
      </w:r>
      <w:r w:rsidR="0091021F" w:rsidRPr="003D7178">
        <w:rPr>
          <w:rFonts w:ascii="Arial" w:hAnsi="Arial" w:cs="Arial"/>
          <w:u w:val="none"/>
        </w:rPr>
        <w:t> </w:t>
      </w:r>
      <w:r w:rsidR="0091021F" w:rsidRPr="003D7178">
        <w:rPr>
          <w:u w:val="none"/>
        </w:rPr>
        <w:t>po</w:t>
      </w:r>
      <w:r w:rsidR="0091021F" w:rsidRPr="003D7178">
        <w:rPr>
          <w:rFonts w:cs="Arial Narrow"/>
          <w:u w:val="none"/>
        </w:rPr>
        <w:t>čá</w:t>
      </w:r>
      <w:r w:rsidR="0091021F" w:rsidRPr="003D7178">
        <w:rPr>
          <w:u w:val="none"/>
        </w:rPr>
        <w:t>te</w:t>
      </w:r>
      <w:r w:rsidR="0091021F" w:rsidRPr="003D7178">
        <w:rPr>
          <w:rFonts w:cs="Arial Narrow"/>
          <w:u w:val="none"/>
        </w:rPr>
        <w:t>č</w:t>
      </w:r>
      <w:r w:rsidR="0091021F" w:rsidRPr="003D7178">
        <w:rPr>
          <w:u w:val="none"/>
        </w:rPr>
        <w:t>n</w:t>
      </w:r>
      <w:r w:rsidR="0091021F" w:rsidRPr="003D7178">
        <w:rPr>
          <w:rFonts w:cs="Arial Narrow"/>
          <w:u w:val="none"/>
        </w:rPr>
        <w:t>í</w:t>
      </w:r>
      <w:r w:rsidR="0091021F" w:rsidRPr="003D7178">
        <w:rPr>
          <w:u w:val="none"/>
        </w:rPr>
        <w:t>m studijn</w:t>
      </w:r>
      <w:r w:rsidR="0091021F" w:rsidRPr="003D7178">
        <w:rPr>
          <w:rFonts w:cs="Arial Narrow"/>
          <w:u w:val="none"/>
        </w:rPr>
        <w:t>í</w:t>
      </w:r>
      <w:r w:rsidR="0091021F" w:rsidRPr="003D7178">
        <w:rPr>
          <w:u w:val="none"/>
        </w:rPr>
        <w:t xml:space="preserve">m programu </w:t>
      </w:r>
      <w:r w:rsidR="004715AF" w:rsidRPr="003D7178">
        <w:rPr>
          <w:u w:val="none"/>
        </w:rPr>
        <w:t>dle</w:t>
      </w:r>
      <w:r w:rsidR="008F6F89" w:rsidRPr="003D7178">
        <w:rPr>
          <w:u w:val="none"/>
        </w:rPr>
        <w:t xml:space="preserve"> čl. 17 odst. 2</w:t>
      </w:r>
      <w:r w:rsidR="00C20437" w:rsidRPr="003D7178">
        <w:rPr>
          <w:u w:val="none"/>
        </w:rPr>
        <w:t>.</w:t>
      </w:r>
      <w:r w:rsidR="00174216" w:rsidRPr="003D7178">
        <w:rPr>
          <w:u w:val="none"/>
        </w:rPr>
        <w:t xml:space="preserve"> </w:t>
      </w:r>
    </w:p>
    <w:p w14:paraId="7BF3833E" w14:textId="0263105F" w:rsidR="008B6DF1" w:rsidRPr="000A4240" w:rsidRDefault="00174216" w:rsidP="00174216">
      <w:pPr>
        <w:pStyle w:val="odkazSZR"/>
        <w:numPr>
          <w:ilvl w:val="0"/>
          <w:numId w:val="62"/>
        </w:numPr>
        <w:ind w:left="0" w:firstLine="284"/>
      </w:pPr>
      <w:r w:rsidRPr="003D7178">
        <w:rPr>
          <w:u w:val="none"/>
        </w:rPr>
        <w:t>T</w:t>
      </w:r>
      <w:r w:rsidR="002D75A1" w:rsidRPr="003D7178">
        <w:rPr>
          <w:u w:val="none"/>
        </w:rPr>
        <w:t>ermín zápisu do studia v případě rozhodnutí o povolení přestupu do pokračovacího studijního programu</w:t>
      </w:r>
      <w:r w:rsidR="00DC0AED" w:rsidRPr="003D7178">
        <w:rPr>
          <w:u w:val="none"/>
        </w:rPr>
        <w:t xml:space="preserve"> stanoví děkan </w:t>
      </w:r>
      <w:r w:rsidR="007C68A6" w:rsidRPr="003D7178">
        <w:rPr>
          <w:u w:val="none"/>
        </w:rPr>
        <w:t>v příslušném rozhodnutí</w:t>
      </w:r>
      <w:r w:rsidR="0072010F" w:rsidRPr="003D7178">
        <w:rPr>
          <w:u w:val="none"/>
        </w:rPr>
        <w:t>.</w:t>
      </w:r>
    </w:p>
    <w:p w14:paraId="7960195F" w14:textId="77777777" w:rsidR="001A3881" w:rsidRPr="000A4240" w:rsidRDefault="001A3881" w:rsidP="00B41967">
      <w:pPr>
        <w:pStyle w:val="odkazSZR"/>
      </w:pPr>
    </w:p>
    <w:p w14:paraId="76BA50BD" w14:textId="59094218" w:rsidR="001A3881" w:rsidRPr="000A4240" w:rsidRDefault="001A3881" w:rsidP="00B41967">
      <w:pPr>
        <w:pStyle w:val="odkazSZR"/>
      </w:pPr>
      <w:r w:rsidRPr="000A4240">
        <w:t>Ad odst. (1</w:t>
      </w:r>
      <w:r w:rsidR="00885C8B" w:rsidRPr="000A4240">
        <w:t>0</w:t>
      </w:r>
      <w:r w:rsidRPr="000A4240">
        <w:t>) SZŘ:</w:t>
      </w:r>
    </w:p>
    <w:p w14:paraId="58D5D422" w14:textId="3169B2AC" w:rsidR="00AB7213" w:rsidRPr="003D7178" w:rsidRDefault="00D24935" w:rsidP="001A3881">
      <w:pPr>
        <w:pStyle w:val="odkazSZR"/>
        <w:numPr>
          <w:ilvl w:val="0"/>
          <w:numId w:val="62"/>
        </w:numPr>
        <w:rPr>
          <w:u w:val="none"/>
        </w:rPr>
      </w:pPr>
      <w:r w:rsidRPr="003D7178">
        <w:rPr>
          <w:u w:val="none"/>
        </w:rPr>
        <w:t>V případě akceptace přestupu d</w:t>
      </w:r>
      <w:r w:rsidR="00B4371B" w:rsidRPr="003D7178">
        <w:rPr>
          <w:u w:val="none"/>
        </w:rPr>
        <w:t>ěkan rozhodne o předepsání vyrovnávacích zkoušek</w:t>
      </w:r>
      <w:r w:rsidRPr="003D7178">
        <w:rPr>
          <w:u w:val="none"/>
        </w:rPr>
        <w:t xml:space="preserve"> na základě povahy a příbuznosti studijních programů.</w:t>
      </w:r>
    </w:p>
    <w:p w14:paraId="4868E13D" w14:textId="63997237" w:rsidR="00D904D7" w:rsidRPr="000A4240" w:rsidRDefault="00D904D7" w:rsidP="00CD10FD">
      <w:pPr>
        <w:pStyle w:val="lnek"/>
        <w:spacing w:before="360"/>
      </w:pPr>
      <w:r w:rsidRPr="000A4240">
        <w:t xml:space="preserve">Článek </w:t>
      </w:r>
      <w:r w:rsidR="00BE2D8A" w:rsidRPr="000A4240">
        <w:t>20</w:t>
      </w:r>
      <w:r w:rsidRPr="000A4240">
        <w:br/>
        <w:t>Zápis do dalšího roku studia</w:t>
      </w:r>
    </w:p>
    <w:p w14:paraId="7A95AA36" w14:textId="10BF83B2" w:rsidR="00D904D7" w:rsidRPr="000A4240" w:rsidRDefault="00D904D7">
      <w:pPr>
        <w:pStyle w:val="odkazSZR"/>
      </w:pPr>
      <w:bookmarkStart w:id="0" w:name="_Hlk203396455"/>
      <w:r w:rsidRPr="000A4240">
        <w:t>Ad odst. (</w:t>
      </w:r>
      <w:r w:rsidR="00D646C2" w:rsidRPr="000A4240">
        <w:t>2</w:t>
      </w:r>
      <w:r w:rsidRPr="000A4240">
        <w:t>) SZŘ:</w:t>
      </w:r>
    </w:p>
    <w:p w14:paraId="5AAFDDA4" w14:textId="77777777" w:rsidR="00D904D7" w:rsidRPr="000A4240" w:rsidRDefault="00D904D7" w:rsidP="0088412C">
      <w:pPr>
        <w:pStyle w:val="odstavce"/>
        <w:numPr>
          <w:ilvl w:val="0"/>
          <w:numId w:val="23"/>
        </w:numPr>
        <w:ind w:left="0" w:firstLine="283"/>
      </w:pPr>
      <w:r w:rsidRPr="000A4240">
        <w:t xml:space="preserve">Organizace zápisu </w:t>
      </w:r>
      <w:bookmarkEnd w:id="0"/>
      <w:r w:rsidRPr="000A4240">
        <w:t>studentů do dalšího roku studia je každoročně stanovena vnitřní normou</w:t>
      </w:r>
      <w:r w:rsidR="002B2722" w:rsidRPr="000A4240">
        <w:t xml:space="preserve"> FAI</w:t>
      </w:r>
      <w:r w:rsidRPr="000A4240">
        <w:t>.</w:t>
      </w:r>
    </w:p>
    <w:p w14:paraId="27D6B884" w14:textId="77777777" w:rsidR="00D904D7" w:rsidRPr="000A4240" w:rsidRDefault="00D904D7">
      <w:pPr>
        <w:pStyle w:val="odstavce"/>
        <w:numPr>
          <w:ilvl w:val="0"/>
          <w:numId w:val="0"/>
        </w:numPr>
        <w:ind w:left="1701" w:firstLine="283"/>
      </w:pPr>
    </w:p>
    <w:p w14:paraId="737174EB" w14:textId="52DDD15E" w:rsidR="00D904D7" w:rsidRPr="000A4240" w:rsidRDefault="00D904D7">
      <w:pPr>
        <w:pStyle w:val="odkazSZR"/>
      </w:pPr>
      <w:r w:rsidRPr="000A4240">
        <w:t>Ad odst. (</w:t>
      </w:r>
      <w:r w:rsidR="00D229CC" w:rsidRPr="000A4240">
        <w:t>3</w:t>
      </w:r>
      <w:r w:rsidRPr="000A4240">
        <w:t>) SZŘ:</w:t>
      </w:r>
    </w:p>
    <w:p w14:paraId="629F5AD3" w14:textId="77777777" w:rsidR="00D904D7" w:rsidRPr="000A4240" w:rsidRDefault="00D904D7" w:rsidP="0088412C">
      <w:pPr>
        <w:pStyle w:val="odstavce"/>
        <w:numPr>
          <w:ilvl w:val="0"/>
          <w:numId w:val="23"/>
        </w:numPr>
        <w:ind w:left="0" w:firstLine="283"/>
      </w:pPr>
      <w:r w:rsidRPr="000A4240">
        <w:t xml:space="preserve">Student si může zapsat současně předměty z vyššího ročníku studia v jednotlivých studijních programech.  </w:t>
      </w:r>
    </w:p>
    <w:p w14:paraId="166C2972" w14:textId="77777777" w:rsidR="00D904D7" w:rsidRPr="000A4240" w:rsidRDefault="00D904D7" w:rsidP="0088412C">
      <w:pPr>
        <w:pStyle w:val="odstavce"/>
        <w:numPr>
          <w:ilvl w:val="0"/>
          <w:numId w:val="23"/>
        </w:numPr>
        <w:ind w:left="0" w:firstLine="283"/>
      </w:pPr>
      <w:r w:rsidRPr="000A4240">
        <w:lastRenderedPageBreak/>
        <w:t>Po zápisu student nemůže bez závažného důvodu změnit jednou zapsaný předmět. Je takto veden k zodpovědnému a uvážlivému výběru předmětů na základě všech dostupných informací (dokumentace předmětů, konzultace s garanty předmětů atd.).</w:t>
      </w:r>
    </w:p>
    <w:p w14:paraId="4E7EB741" w14:textId="49682D3C" w:rsidR="00D904D7" w:rsidRPr="000A4240" w:rsidRDefault="00D904D7" w:rsidP="0088412C">
      <w:pPr>
        <w:pStyle w:val="odstavce"/>
        <w:numPr>
          <w:ilvl w:val="0"/>
          <w:numId w:val="23"/>
        </w:numPr>
        <w:ind w:left="0" w:firstLine="283"/>
      </w:pPr>
      <w:r w:rsidRPr="000A4240">
        <w:t>Pokud student nemá předmět zapsán v IS/STAG, nemůže předmět absolvovat.</w:t>
      </w:r>
    </w:p>
    <w:p w14:paraId="56EE4F80" w14:textId="77777777" w:rsidR="00B95B4A" w:rsidRPr="000A4240" w:rsidRDefault="00B95B4A" w:rsidP="00E84072">
      <w:pPr>
        <w:pStyle w:val="odstavce"/>
        <w:numPr>
          <w:ilvl w:val="0"/>
          <w:numId w:val="0"/>
        </w:numPr>
        <w:ind w:left="283"/>
      </w:pPr>
    </w:p>
    <w:p w14:paraId="6E492555" w14:textId="3722199E" w:rsidR="00D904D7" w:rsidRPr="000A4240" w:rsidRDefault="00D904D7">
      <w:pPr>
        <w:pStyle w:val="lnek"/>
      </w:pPr>
      <w:r w:rsidRPr="000A4240">
        <w:t xml:space="preserve">Článek </w:t>
      </w:r>
      <w:r w:rsidR="006F42BB" w:rsidRPr="000A4240">
        <w:t>21</w:t>
      </w:r>
      <w:r w:rsidRPr="000A4240">
        <w:br/>
      </w:r>
      <w:r w:rsidR="003218B1" w:rsidRPr="000A4240">
        <w:t>Pravidla vytváření studijního plánu studenta</w:t>
      </w:r>
    </w:p>
    <w:p w14:paraId="072A1D3A" w14:textId="46FD9FC4" w:rsidR="00D904D7" w:rsidRPr="000A4240" w:rsidRDefault="00D904D7">
      <w:pPr>
        <w:pStyle w:val="odkazSZR"/>
      </w:pPr>
      <w:r w:rsidRPr="000A4240">
        <w:t>Ad odst. (1) SZŘ</w:t>
      </w:r>
      <w:r w:rsidR="00E7269D" w:rsidRPr="000A4240">
        <w:t>:</w:t>
      </w:r>
    </w:p>
    <w:p w14:paraId="75AFEA8C" w14:textId="101603C4" w:rsidR="00D904D7" w:rsidRPr="000A4240" w:rsidRDefault="00D904D7" w:rsidP="0088412C">
      <w:pPr>
        <w:pStyle w:val="odstavce"/>
        <w:numPr>
          <w:ilvl w:val="0"/>
          <w:numId w:val="24"/>
        </w:numPr>
        <w:ind w:left="0" w:firstLine="283"/>
      </w:pPr>
      <w:r w:rsidRPr="000A4240">
        <w:t>Vzájemné návaznosti předmětů jsou definovány v dokumentaci předmětů uložené v</w:t>
      </w:r>
      <w:r w:rsidR="0046265C" w:rsidRPr="000A4240">
        <w:t> </w:t>
      </w:r>
      <w:r w:rsidRPr="000A4240">
        <w:t>IS/STAG.</w:t>
      </w:r>
    </w:p>
    <w:p w14:paraId="78C5EAB3" w14:textId="77777777" w:rsidR="00D904D7" w:rsidRPr="000A4240" w:rsidRDefault="00D904D7" w:rsidP="0088412C">
      <w:pPr>
        <w:pStyle w:val="odstavce"/>
        <w:numPr>
          <w:ilvl w:val="0"/>
          <w:numId w:val="24"/>
        </w:numPr>
        <w:ind w:left="0" w:firstLine="283"/>
      </w:pPr>
      <w:r w:rsidRPr="000A4240">
        <w:t>Při tvorbě svého studijního plánu je student povinen dodržet vzájemné návaznosti předmětů. Na případné porušení pravidel návazností je upozorněn v zápisovém listu.</w:t>
      </w:r>
    </w:p>
    <w:p w14:paraId="5BC9E051" w14:textId="77777777" w:rsidR="00D904D7" w:rsidRPr="000A4240" w:rsidRDefault="00D904D7">
      <w:pPr>
        <w:pStyle w:val="odkazSZR"/>
      </w:pPr>
    </w:p>
    <w:p w14:paraId="6AAF770A" w14:textId="1D1E652B" w:rsidR="00D904D7" w:rsidRPr="000A4240" w:rsidRDefault="00D904D7">
      <w:pPr>
        <w:pStyle w:val="odkazSZR"/>
      </w:pPr>
      <w:r w:rsidRPr="000A4240">
        <w:t>Ad odst. (2) SZŘ</w:t>
      </w:r>
      <w:r w:rsidR="00406669" w:rsidRPr="000A4240">
        <w:t>:</w:t>
      </w:r>
    </w:p>
    <w:p w14:paraId="68769EE2" w14:textId="473F686E" w:rsidR="00D96512" w:rsidRPr="000A4240" w:rsidRDefault="00D96512" w:rsidP="0088412C">
      <w:pPr>
        <w:pStyle w:val="odstavce"/>
        <w:numPr>
          <w:ilvl w:val="0"/>
          <w:numId w:val="24"/>
        </w:numPr>
        <w:ind w:left="0" w:firstLine="283"/>
      </w:pPr>
      <w:r w:rsidRPr="000A4240">
        <w:t xml:space="preserve">Student při vytváření studijního plánu zpravidla dodržuje v každé části studia strukturu předmětů daných studijním plánem studijního programu. V odůvodněných případech může student požádat </w:t>
      </w:r>
      <w:r w:rsidR="00CC7C50" w:rsidRPr="000A4240">
        <w:t>prostřednictvím IS</w:t>
      </w:r>
      <w:r w:rsidR="002B0A06" w:rsidRPr="000A4240">
        <w:t>/STAG</w:t>
      </w:r>
      <w:r w:rsidR="00CC7C50" w:rsidRPr="000A4240">
        <w:t xml:space="preserve"> </w:t>
      </w:r>
      <w:r w:rsidRPr="000A4240">
        <w:t>o individuální studijní plán, který schvaluje děkan.</w:t>
      </w:r>
    </w:p>
    <w:p w14:paraId="4190A189" w14:textId="323D84B6" w:rsidR="006D2397" w:rsidRPr="000A4240" w:rsidRDefault="00352921" w:rsidP="0088412C">
      <w:pPr>
        <w:pStyle w:val="odstavce"/>
        <w:numPr>
          <w:ilvl w:val="0"/>
          <w:numId w:val="24"/>
        </w:numPr>
        <w:ind w:left="0" w:firstLine="283"/>
      </w:pPr>
      <w:r w:rsidRPr="000A4240">
        <w:t xml:space="preserve">O </w:t>
      </w:r>
      <w:r w:rsidR="00B60E5F" w:rsidRPr="000A4240">
        <w:t>výjimečný t</w:t>
      </w:r>
      <w:r w:rsidRPr="000A4240">
        <w:t xml:space="preserve">řetí </w:t>
      </w:r>
      <w:r w:rsidR="00B60E5F" w:rsidRPr="000A4240">
        <w:t xml:space="preserve">zápis </w:t>
      </w:r>
      <w:r w:rsidR="006D2397" w:rsidRPr="000A4240">
        <w:t>p</w:t>
      </w:r>
      <w:r w:rsidR="006D2397" w:rsidRPr="000A4240">
        <w:rPr>
          <w:rFonts w:cs="Arial Narrow"/>
        </w:rPr>
        <w:t>ř</w:t>
      </w:r>
      <w:r w:rsidR="006D2397" w:rsidRPr="000A4240">
        <w:t>edm</w:t>
      </w:r>
      <w:r w:rsidR="006D2397" w:rsidRPr="000A4240">
        <w:rPr>
          <w:rFonts w:cs="Arial Narrow"/>
        </w:rPr>
        <w:t>ě</w:t>
      </w:r>
      <w:r w:rsidR="006D2397" w:rsidRPr="000A4240">
        <w:t>t</w:t>
      </w:r>
      <w:r w:rsidR="00B60E5F" w:rsidRPr="000A4240">
        <w:t>u</w:t>
      </w:r>
      <w:r w:rsidR="006D2397" w:rsidRPr="000A4240">
        <w:t>, kter</w:t>
      </w:r>
      <w:r w:rsidR="006D2397" w:rsidRPr="000A4240">
        <w:rPr>
          <w:rFonts w:cs="Arial Narrow"/>
        </w:rPr>
        <w:t>ý</w:t>
      </w:r>
      <w:r w:rsidR="006D2397" w:rsidRPr="000A4240">
        <w:t xml:space="preserve"> je v</w:t>
      </w:r>
      <w:r w:rsidR="006D2397" w:rsidRPr="000A4240">
        <w:rPr>
          <w:rFonts w:ascii="Arial" w:hAnsi="Arial" w:cs="Arial"/>
        </w:rPr>
        <w:t> </w:t>
      </w:r>
      <w:r w:rsidR="006D2397" w:rsidRPr="000A4240">
        <w:t>dan</w:t>
      </w:r>
      <w:r w:rsidR="006D2397" w:rsidRPr="000A4240">
        <w:rPr>
          <w:rFonts w:cs="Arial Narrow"/>
        </w:rPr>
        <w:t>é</w:t>
      </w:r>
      <w:r w:rsidR="006D2397" w:rsidRPr="000A4240">
        <w:t>m studijn</w:t>
      </w:r>
      <w:r w:rsidR="006D2397" w:rsidRPr="000A4240">
        <w:rPr>
          <w:rFonts w:cs="Arial Narrow"/>
        </w:rPr>
        <w:t>í</w:t>
      </w:r>
      <w:r w:rsidR="006D2397" w:rsidRPr="000A4240">
        <w:t>m programu povinn</w:t>
      </w:r>
      <w:r w:rsidR="006D2397" w:rsidRPr="000A4240">
        <w:rPr>
          <w:rFonts w:cs="Arial Narrow"/>
        </w:rPr>
        <w:t>ý</w:t>
      </w:r>
      <w:r w:rsidR="006D2397" w:rsidRPr="000A4240">
        <w:t xml:space="preserve"> nebo povinn</w:t>
      </w:r>
      <w:r w:rsidR="006D2397" w:rsidRPr="000A4240">
        <w:rPr>
          <w:rFonts w:cs="Arial Narrow"/>
        </w:rPr>
        <w:t>ě</w:t>
      </w:r>
      <w:r w:rsidR="006D2397" w:rsidRPr="000A4240">
        <w:t xml:space="preserve"> voliteln</w:t>
      </w:r>
      <w:r w:rsidR="006D2397" w:rsidRPr="000A4240">
        <w:rPr>
          <w:rFonts w:cs="Arial Narrow"/>
        </w:rPr>
        <w:t>ý</w:t>
      </w:r>
      <w:r w:rsidR="00EF5AE1" w:rsidRPr="000A4240">
        <w:rPr>
          <w:rFonts w:cs="Arial Narrow"/>
        </w:rPr>
        <w:t>,</w:t>
      </w:r>
      <w:r w:rsidR="006D2397" w:rsidRPr="000A4240">
        <w:t xml:space="preserve"> </w:t>
      </w:r>
      <w:r w:rsidR="00E81F4C" w:rsidRPr="000A4240">
        <w:t>a</w:t>
      </w:r>
      <w:r w:rsidR="00E81F4C" w:rsidRPr="000A4240">
        <w:rPr>
          <w:rFonts w:ascii="Arial" w:hAnsi="Arial" w:cs="Arial"/>
        </w:rPr>
        <w:t> </w:t>
      </w:r>
      <w:r w:rsidR="00E81F4C" w:rsidRPr="000A4240">
        <w:t>který</w:t>
      </w:r>
      <w:r w:rsidR="006D2397" w:rsidRPr="000A4240">
        <w:t xml:space="preserve"> nezakon</w:t>
      </w:r>
      <w:r w:rsidR="006D2397" w:rsidRPr="000A4240">
        <w:rPr>
          <w:rFonts w:cs="Arial Narrow"/>
        </w:rPr>
        <w:t>č</w:t>
      </w:r>
      <w:r w:rsidR="006D2397" w:rsidRPr="000A4240">
        <w:t xml:space="preserve">il </w:t>
      </w:r>
      <w:r w:rsidR="00B633B3" w:rsidRPr="000A4240">
        <w:t xml:space="preserve">úspěšně </w:t>
      </w:r>
      <w:r w:rsidR="000D23F7" w:rsidRPr="000A4240">
        <w:t>ani při druhém zápisu</w:t>
      </w:r>
      <w:r w:rsidR="00EF5AE1" w:rsidRPr="000A4240">
        <w:t>,</w:t>
      </w:r>
      <w:r w:rsidR="000D23F7" w:rsidRPr="000A4240">
        <w:t xml:space="preserve"> může student</w:t>
      </w:r>
      <w:r w:rsidR="00AB47CA" w:rsidRPr="000A4240">
        <w:t xml:space="preserve"> požádat</w:t>
      </w:r>
      <w:r w:rsidR="006D2397" w:rsidRPr="000A4240">
        <w:t xml:space="preserve"> d</w:t>
      </w:r>
      <w:r w:rsidR="006D2397" w:rsidRPr="000A4240">
        <w:rPr>
          <w:rFonts w:cs="Arial Narrow"/>
        </w:rPr>
        <w:t>ě</w:t>
      </w:r>
      <w:r w:rsidR="006D2397" w:rsidRPr="000A4240">
        <w:t>kan</w:t>
      </w:r>
      <w:r w:rsidR="00AB47CA" w:rsidRPr="000A4240">
        <w:t>a</w:t>
      </w:r>
      <w:r w:rsidR="00EC77F6" w:rsidRPr="000A4240">
        <w:t>,</w:t>
      </w:r>
      <w:r w:rsidR="00AB47CA" w:rsidRPr="000A4240">
        <w:t xml:space="preserve"> </w:t>
      </w:r>
      <w:r w:rsidR="00EC77F6" w:rsidRPr="000A4240">
        <w:t>dle čl. 7 odst. 2</w:t>
      </w:r>
      <w:r w:rsidR="00A9357D" w:rsidRPr="000A4240">
        <w:t xml:space="preserve"> SZŘ</w:t>
      </w:r>
      <w:r w:rsidR="00EC77F6" w:rsidRPr="000A4240">
        <w:t xml:space="preserve">, </w:t>
      </w:r>
      <w:r w:rsidR="00AB47CA" w:rsidRPr="000A4240">
        <w:t>prostřednictvím IS</w:t>
      </w:r>
      <w:r w:rsidR="00786741" w:rsidRPr="000A4240">
        <w:t>/STAG</w:t>
      </w:r>
      <w:r w:rsidR="004C1698" w:rsidRPr="000A4240">
        <w:t>. Žádost lze podat</w:t>
      </w:r>
      <w:r w:rsidR="00FD5BAD" w:rsidRPr="000A4240">
        <w:t xml:space="preserve"> </w:t>
      </w:r>
      <w:r w:rsidR="00321995" w:rsidRPr="000A4240">
        <w:t>nejpozději</w:t>
      </w:r>
      <w:r w:rsidR="00303D3C" w:rsidRPr="000A4240">
        <w:t xml:space="preserve"> </w:t>
      </w:r>
      <w:r w:rsidR="00B57E48" w:rsidRPr="000A4240">
        <w:t xml:space="preserve">30 dnů </w:t>
      </w:r>
      <w:r w:rsidR="00FD5BAD" w:rsidRPr="000A4240">
        <w:t xml:space="preserve">před </w:t>
      </w:r>
      <w:r w:rsidR="00C64773" w:rsidRPr="000A4240">
        <w:t>zápisem do dalšího roku studia</w:t>
      </w:r>
      <w:r w:rsidR="00AB47CA" w:rsidRPr="000A4240">
        <w:t>.</w:t>
      </w:r>
      <w:r w:rsidR="00E77E98" w:rsidRPr="000A4240">
        <w:t xml:space="preserve"> </w:t>
      </w:r>
    </w:p>
    <w:p w14:paraId="29BA45A7" w14:textId="77777777" w:rsidR="00D904D7" w:rsidRPr="000A4240" w:rsidRDefault="00D904D7" w:rsidP="0088412C">
      <w:pPr>
        <w:pStyle w:val="odstavce"/>
        <w:numPr>
          <w:ilvl w:val="0"/>
          <w:numId w:val="24"/>
        </w:numPr>
        <w:ind w:left="0" w:firstLine="283"/>
      </w:pPr>
      <w:r w:rsidRPr="000A4240">
        <w:t xml:space="preserve">Doba pro tvorbu studijního plánu studenta je stanovena v časovém plánu akademického roku. Zápisem ke studiu nebo zápisem do další části studia se studijní plán studenta stane závazným a nelze ho již měnit. </w:t>
      </w:r>
    </w:p>
    <w:p w14:paraId="6A0EF3AD" w14:textId="77777777" w:rsidR="00D904D7" w:rsidRPr="000A4240" w:rsidRDefault="00D904D7" w:rsidP="0088412C">
      <w:pPr>
        <w:pStyle w:val="odstavce"/>
        <w:numPr>
          <w:ilvl w:val="0"/>
          <w:numId w:val="24"/>
        </w:numPr>
        <w:ind w:left="0" w:firstLine="283"/>
      </w:pPr>
      <w:r w:rsidRPr="000A4240">
        <w:t>Údaj o semestru v dokumentaci předmětu je závazný. Předmět je možno zapsat</w:t>
      </w:r>
      <w:r w:rsidR="00231159" w:rsidRPr="000A4240">
        <w:t xml:space="preserve"> </w:t>
      </w:r>
      <w:r w:rsidRPr="000A4240">
        <w:t>pouze v tom semestru, v němž se vyučuje.</w:t>
      </w:r>
    </w:p>
    <w:p w14:paraId="5AA73626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5BD524C6" w14:textId="1FA36182" w:rsidR="00D904D7" w:rsidRPr="000A4240" w:rsidRDefault="00D904D7">
      <w:pPr>
        <w:pStyle w:val="odkazSZR"/>
      </w:pPr>
      <w:r w:rsidRPr="000A4240">
        <w:t>Ad odst. (3) SZŘ</w:t>
      </w:r>
      <w:r w:rsidR="00406669" w:rsidRPr="000A4240">
        <w:t>:</w:t>
      </w:r>
    </w:p>
    <w:p w14:paraId="1AF09906" w14:textId="26761B63" w:rsidR="00824932" w:rsidRPr="000A4240" w:rsidRDefault="2812C8E1" w:rsidP="67E320E8">
      <w:pPr>
        <w:numPr>
          <w:ilvl w:val="0"/>
          <w:numId w:val="24"/>
        </w:numPr>
        <w:tabs>
          <w:tab w:val="clear" w:pos="1701"/>
        </w:tabs>
        <w:ind w:left="0" w:firstLine="284"/>
        <w:rPr>
          <w:rFonts w:cs="Times New Roman"/>
          <w:b/>
          <w:bCs/>
          <w:color w:val="FF0000"/>
        </w:rPr>
      </w:pPr>
      <w:r w:rsidRPr="000A4240">
        <w:t>Studentům v</w:t>
      </w:r>
      <w:r w:rsidR="287237BF" w:rsidRPr="000A4240">
        <w:t> zimním semestru</w:t>
      </w:r>
      <w:r w:rsidRPr="000A4240">
        <w:t xml:space="preserve"> </w:t>
      </w:r>
      <w:r w:rsidR="287237BF" w:rsidRPr="000A4240">
        <w:t xml:space="preserve">prvního roku studia v bakalářském </w:t>
      </w:r>
      <w:r w:rsidRPr="000A4240">
        <w:t xml:space="preserve">i </w:t>
      </w:r>
      <w:r w:rsidR="287237BF" w:rsidRPr="000A4240">
        <w:t xml:space="preserve">magisterském studijním </w:t>
      </w:r>
      <w:r w:rsidRPr="000A4240">
        <w:t xml:space="preserve">programu provede </w:t>
      </w:r>
      <w:proofErr w:type="spellStart"/>
      <w:r w:rsidRPr="000A4240">
        <w:t>předzápis</w:t>
      </w:r>
      <w:proofErr w:type="spellEnd"/>
      <w:r w:rsidRPr="000A4240">
        <w:t xml:space="preserve"> Studijní oddělení FAI. Předměty letního semestru jsou studenti povinni si</w:t>
      </w:r>
      <w:r w:rsidR="56386D33" w:rsidRPr="000A4240">
        <w:t xml:space="preserve"> zapsat v souladu s dokumentací studijního programu v IS/STAG.</w:t>
      </w:r>
      <w:r w:rsidR="00A56658" w:rsidRPr="000A4240">
        <w:t xml:space="preserve"> </w:t>
      </w:r>
    </w:p>
    <w:p w14:paraId="627E96A4" w14:textId="77777777" w:rsidR="004750E0" w:rsidRPr="000A4240" w:rsidRDefault="004750E0" w:rsidP="00CA2D3D">
      <w:pPr>
        <w:pStyle w:val="odstavce"/>
        <w:numPr>
          <w:ilvl w:val="0"/>
          <w:numId w:val="0"/>
        </w:numPr>
        <w:ind w:left="283"/>
      </w:pPr>
    </w:p>
    <w:p w14:paraId="2D66026C" w14:textId="7D190A70" w:rsidR="00D904D7" w:rsidRPr="000A4240" w:rsidRDefault="00D904D7">
      <w:pPr>
        <w:pStyle w:val="lnek"/>
      </w:pPr>
      <w:r w:rsidRPr="000A4240">
        <w:t xml:space="preserve">Článek </w:t>
      </w:r>
      <w:r w:rsidR="00F363DC" w:rsidRPr="000A4240">
        <w:t>22</w:t>
      </w:r>
      <w:r w:rsidRPr="000A4240">
        <w:br/>
        <w:t>Předběžný zápis</w:t>
      </w:r>
    </w:p>
    <w:p w14:paraId="3D77B1D7" w14:textId="54F89A7B" w:rsidR="00D904D7" w:rsidRPr="000A4240" w:rsidRDefault="00D904D7">
      <w:pPr>
        <w:pStyle w:val="odkazSZR"/>
      </w:pPr>
      <w:r w:rsidRPr="000A4240">
        <w:t>Ad odst. (1) SZŘ</w:t>
      </w:r>
      <w:r w:rsidR="00406669" w:rsidRPr="000A4240">
        <w:t>:</w:t>
      </w:r>
    </w:p>
    <w:p w14:paraId="33EE5F52" w14:textId="6272535A" w:rsidR="00D904D7" w:rsidRPr="000A4240" w:rsidRDefault="00D904D7" w:rsidP="0088412C">
      <w:pPr>
        <w:pStyle w:val="odstavce"/>
        <w:numPr>
          <w:ilvl w:val="0"/>
          <w:numId w:val="25"/>
        </w:numPr>
        <w:ind w:left="0" w:firstLine="283"/>
      </w:pPr>
      <w:r w:rsidRPr="000A4240">
        <w:t xml:space="preserve">Student je povinen přihlásit se v období </w:t>
      </w:r>
      <w:proofErr w:type="spellStart"/>
      <w:r w:rsidRPr="000A4240">
        <w:t>předzápisu</w:t>
      </w:r>
      <w:proofErr w:type="spellEnd"/>
      <w:r w:rsidRPr="000A4240">
        <w:t xml:space="preserve"> do IS/STAG a zvolit </w:t>
      </w:r>
      <w:r w:rsidR="00AF14D6" w:rsidRPr="000A4240">
        <w:t xml:space="preserve">si </w:t>
      </w:r>
      <w:r w:rsidRPr="000A4240">
        <w:t>předměty svého studijního plánu. Bez tohoto přihlášení nebude zapsán ke studiu.</w:t>
      </w:r>
    </w:p>
    <w:p w14:paraId="5ACB9AF0" w14:textId="44B2601A" w:rsidR="00D904D7" w:rsidRPr="000A4240" w:rsidRDefault="00D904D7" w:rsidP="0088412C">
      <w:pPr>
        <w:pStyle w:val="odstavce"/>
        <w:numPr>
          <w:ilvl w:val="0"/>
          <w:numId w:val="25"/>
        </w:numPr>
        <w:ind w:left="0" w:firstLine="283"/>
      </w:pPr>
      <w:r w:rsidRPr="000A4240">
        <w:t xml:space="preserve">Student je povinen během </w:t>
      </w:r>
      <w:proofErr w:type="spellStart"/>
      <w:r w:rsidRPr="000A4240">
        <w:t>předzápisu</w:t>
      </w:r>
      <w:proofErr w:type="spellEnd"/>
      <w:r w:rsidRPr="000A4240">
        <w:t xml:space="preserve"> sám kontrolovat, zda skladba předmětů jeho studijního plánu je v souladu se strukturovaným seznamem předmětů příslušného studijního </w:t>
      </w:r>
      <w:r w:rsidR="00BB5363" w:rsidRPr="000A4240">
        <w:t>programu</w:t>
      </w:r>
      <w:r w:rsidRPr="000A4240">
        <w:t xml:space="preserve">. </w:t>
      </w:r>
    </w:p>
    <w:p w14:paraId="5003D456" w14:textId="0C8E1298" w:rsidR="00D904D7" w:rsidRPr="000A4240" w:rsidRDefault="00D904D7" w:rsidP="0088412C">
      <w:pPr>
        <w:pStyle w:val="odstavce"/>
        <w:numPr>
          <w:ilvl w:val="0"/>
          <w:numId w:val="25"/>
        </w:numPr>
        <w:ind w:left="0" w:firstLine="283"/>
      </w:pPr>
      <w:r w:rsidRPr="000A4240">
        <w:t xml:space="preserve">Provedení zápisu ve stanoveném termínu a předepsaným způsobem je kontrolováno Studijním oddělením FAI, které údaje vytiskne na zápisovém listu. Zápis ke studiu nebo k další části studia provede </w:t>
      </w:r>
      <w:r w:rsidR="001D1262" w:rsidRPr="000A4240">
        <w:t xml:space="preserve">Studijní oddělení </w:t>
      </w:r>
      <w:r w:rsidRPr="000A4240">
        <w:t>FAI pouze v případě, že studentův zápisový list není v rozporu se strukturovaným seznamem předmětů. Pro posouzení je rozhodující obsah zápisového listu s</w:t>
      </w:r>
      <w:r w:rsidR="0046265C" w:rsidRPr="000A4240">
        <w:t> </w:t>
      </w:r>
      <w:r w:rsidRPr="000A4240">
        <w:t>výpisem kontrol IS/STAG.</w:t>
      </w:r>
      <w:r w:rsidR="00277AB8" w:rsidRPr="000A4240">
        <w:t xml:space="preserve"> Zápisový list je uložen společně se studijní dokumentací, jejíž je součástí.</w:t>
      </w:r>
    </w:p>
    <w:p w14:paraId="3DF5B757" w14:textId="77777777" w:rsidR="00D904D7" w:rsidRPr="000A4240" w:rsidRDefault="00D904D7" w:rsidP="0088412C">
      <w:pPr>
        <w:pStyle w:val="odstavce"/>
        <w:numPr>
          <w:ilvl w:val="0"/>
          <w:numId w:val="25"/>
        </w:numPr>
        <w:ind w:left="0" w:firstLine="283"/>
      </w:pPr>
      <w:r w:rsidRPr="000A4240">
        <w:t xml:space="preserve">Za správnost volby jednotlivých předmětů studijního plánu je zodpovědný pouze student. </w:t>
      </w:r>
    </w:p>
    <w:p w14:paraId="76C95F2A" w14:textId="77777777" w:rsidR="00E7269D" w:rsidRPr="000A4240" w:rsidRDefault="00E7269D" w:rsidP="003C7EB7">
      <w:pPr>
        <w:pStyle w:val="odstavce"/>
        <w:numPr>
          <w:ilvl w:val="0"/>
          <w:numId w:val="0"/>
        </w:numPr>
      </w:pPr>
    </w:p>
    <w:p w14:paraId="792D7C68" w14:textId="2B4B94A7" w:rsidR="003C7EB7" w:rsidRPr="000A4240" w:rsidRDefault="00E7269D" w:rsidP="00B41967">
      <w:pPr>
        <w:pStyle w:val="odstavce"/>
        <w:numPr>
          <w:ilvl w:val="0"/>
          <w:numId w:val="0"/>
        </w:numPr>
      </w:pPr>
      <w:r w:rsidRPr="000A4240">
        <w:t>Ad odst. (</w:t>
      </w:r>
      <w:r w:rsidR="00406669" w:rsidRPr="000A4240">
        <w:t>2</w:t>
      </w:r>
      <w:r w:rsidRPr="000A4240">
        <w:t>) SZŘ</w:t>
      </w:r>
      <w:r w:rsidR="00406669" w:rsidRPr="000A4240">
        <w:t>:</w:t>
      </w:r>
    </w:p>
    <w:p w14:paraId="7E60AEA6" w14:textId="0A1D9134" w:rsidR="004C05AB" w:rsidRPr="000A4240" w:rsidRDefault="00B62D5D">
      <w:pPr>
        <w:pStyle w:val="odstavce"/>
        <w:numPr>
          <w:ilvl w:val="0"/>
          <w:numId w:val="25"/>
        </w:numPr>
        <w:ind w:left="0" w:firstLine="283"/>
      </w:pPr>
      <w:r w:rsidRPr="000A4240">
        <w:lastRenderedPageBreak/>
        <w:t xml:space="preserve">Při nadměrném počtu zájemců o studijní předmět rozhodne garant předmětu v součinnosti s garantem studijního programu o pořadí </w:t>
      </w:r>
      <w:r w:rsidR="006247AF" w:rsidRPr="000A4240">
        <w:t>studentů</w:t>
      </w:r>
      <w:r w:rsidRPr="000A4240">
        <w:t>, kteří si daný předmět zapíší.</w:t>
      </w:r>
      <w:r w:rsidR="006874A6" w:rsidRPr="000A4240">
        <w:t xml:space="preserve"> Student je povinen se sám informovat o</w:t>
      </w:r>
      <w:r w:rsidR="006874A6" w:rsidRPr="000A4240">
        <w:rPr>
          <w:rFonts w:ascii="Arial" w:hAnsi="Arial" w:cs="Arial"/>
        </w:rPr>
        <w:t> </w:t>
      </w:r>
      <w:r w:rsidR="006874A6" w:rsidRPr="000A4240">
        <w:t>v</w:t>
      </w:r>
      <w:r w:rsidR="006874A6" w:rsidRPr="000A4240">
        <w:rPr>
          <w:rFonts w:cs="Arial Narrow"/>
        </w:rPr>
        <w:t>ý</w:t>
      </w:r>
      <w:r w:rsidR="006874A6" w:rsidRPr="000A4240">
        <w:t>sledku tohoto rozhodnut</w:t>
      </w:r>
      <w:r w:rsidR="006874A6" w:rsidRPr="000A4240">
        <w:rPr>
          <w:rFonts w:cs="Arial Narrow"/>
        </w:rPr>
        <w:t>í</w:t>
      </w:r>
      <w:r w:rsidR="006874A6" w:rsidRPr="000A4240">
        <w:t xml:space="preserve"> a</w:t>
      </w:r>
      <w:r w:rsidR="006874A6" w:rsidRPr="000A4240">
        <w:rPr>
          <w:rFonts w:ascii="Arial" w:hAnsi="Arial" w:cs="Arial"/>
        </w:rPr>
        <w:t> </w:t>
      </w:r>
      <w:r w:rsidR="006874A6" w:rsidRPr="000A4240">
        <w:t>prov</w:t>
      </w:r>
      <w:r w:rsidR="006874A6" w:rsidRPr="000A4240">
        <w:rPr>
          <w:rFonts w:cs="Arial Narrow"/>
        </w:rPr>
        <w:t>é</w:t>
      </w:r>
      <w:r w:rsidR="006874A6" w:rsidRPr="000A4240">
        <w:t>st p</w:t>
      </w:r>
      <w:r w:rsidR="006874A6" w:rsidRPr="000A4240">
        <w:rPr>
          <w:rFonts w:cs="Arial Narrow"/>
        </w:rPr>
        <w:t>ří</w:t>
      </w:r>
      <w:r w:rsidR="006874A6" w:rsidRPr="000A4240">
        <w:t>padnou korekci p</w:t>
      </w:r>
      <w:r w:rsidR="006874A6" w:rsidRPr="000A4240">
        <w:rPr>
          <w:rFonts w:cs="Arial Narrow"/>
        </w:rPr>
        <w:t>ř</w:t>
      </w:r>
      <w:r w:rsidR="006874A6" w:rsidRPr="000A4240">
        <w:t>edb</w:t>
      </w:r>
      <w:r w:rsidR="006874A6" w:rsidRPr="000A4240">
        <w:rPr>
          <w:rFonts w:cs="Arial Narrow"/>
        </w:rPr>
        <w:t>ěž</w:t>
      </w:r>
      <w:r w:rsidR="006874A6" w:rsidRPr="000A4240">
        <w:t>n</w:t>
      </w:r>
      <w:r w:rsidR="006874A6" w:rsidRPr="000A4240">
        <w:rPr>
          <w:rFonts w:cs="Arial Narrow"/>
        </w:rPr>
        <w:t>é</w:t>
      </w:r>
      <w:r w:rsidR="006874A6" w:rsidRPr="000A4240">
        <w:t>ho z</w:t>
      </w:r>
      <w:r w:rsidR="006874A6" w:rsidRPr="000A4240">
        <w:rPr>
          <w:rFonts w:cs="Arial Narrow"/>
        </w:rPr>
        <w:t>á</w:t>
      </w:r>
      <w:r w:rsidR="006874A6" w:rsidRPr="000A4240">
        <w:t>pisu.</w:t>
      </w:r>
    </w:p>
    <w:p w14:paraId="1468068A" w14:textId="77777777" w:rsidR="00220173" w:rsidRPr="000A4240" w:rsidRDefault="00220173" w:rsidP="00220173">
      <w:pPr>
        <w:pStyle w:val="lnek"/>
      </w:pPr>
    </w:p>
    <w:p w14:paraId="71163F16" w14:textId="2B581D82" w:rsidR="00D904D7" w:rsidRPr="000A4240" w:rsidRDefault="00D904D7" w:rsidP="00220173">
      <w:pPr>
        <w:pStyle w:val="lnek"/>
      </w:pPr>
      <w:r w:rsidRPr="000A4240">
        <w:t xml:space="preserve">Článek </w:t>
      </w:r>
      <w:r w:rsidR="00AF10E0" w:rsidRPr="000A4240">
        <w:t>23</w:t>
      </w:r>
      <w:r w:rsidRPr="000A4240">
        <w:br/>
        <w:t>Přerušení studia</w:t>
      </w:r>
    </w:p>
    <w:p w14:paraId="7D7F1903" w14:textId="77777777" w:rsidR="00D904D7" w:rsidRPr="000A4240" w:rsidRDefault="00D904D7">
      <w:pPr>
        <w:pStyle w:val="odkazSZR"/>
      </w:pPr>
      <w:r w:rsidRPr="000A4240">
        <w:t>Ad odst. (1) SZŘ</w:t>
      </w:r>
    </w:p>
    <w:p w14:paraId="0FEF94BC" w14:textId="1D46E541" w:rsidR="00D904D7" w:rsidRPr="000A4240" w:rsidRDefault="00D904D7" w:rsidP="0088412C">
      <w:pPr>
        <w:pStyle w:val="odstavce"/>
        <w:numPr>
          <w:ilvl w:val="0"/>
          <w:numId w:val="26"/>
        </w:numPr>
        <w:ind w:left="0" w:firstLine="283"/>
      </w:pPr>
      <w:r w:rsidRPr="000A4240">
        <w:t xml:space="preserve">Student podává žádost o přerušení studia </w:t>
      </w:r>
      <w:r w:rsidR="00FD5AC4" w:rsidRPr="000A4240">
        <w:t xml:space="preserve">děkanovi prostřednictvím </w:t>
      </w:r>
      <w:r w:rsidR="000041F9" w:rsidRPr="000A4240">
        <w:t>IS</w:t>
      </w:r>
      <w:r w:rsidR="00D80793" w:rsidRPr="000A4240">
        <w:t>/STAG</w:t>
      </w:r>
      <w:r w:rsidRPr="000A4240">
        <w:t>.</w:t>
      </w:r>
    </w:p>
    <w:p w14:paraId="7529A186" w14:textId="76C931BD" w:rsidR="00D904D7" w:rsidRPr="000A4240" w:rsidRDefault="00D904D7" w:rsidP="0088412C">
      <w:pPr>
        <w:pStyle w:val="odstavce"/>
        <w:numPr>
          <w:ilvl w:val="0"/>
          <w:numId w:val="26"/>
        </w:numPr>
        <w:ind w:left="0" w:firstLine="283"/>
      </w:pPr>
      <w:r w:rsidRPr="000A4240">
        <w:t>Student je povinen</w:t>
      </w:r>
      <w:r w:rsidR="00D5785B" w:rsidRPr="000A4240">
        <w:t xml:space="preserve"> na Studijním oddělení FAI</w:t>
      </w:r>
      <w:r w:rsidRPr="000A4240">
        <w:t xml:space="preserve"> odevzdat </w:t>
      </w:r>
      <w:r w:rsidR="005D1238" w:rsidRPr="000A4240">
        <w:t xml:space="preserve">průkaz studenta a </w:t>
      </w:r>
      <w:r w:rsidRPr="000A4240">
        <w:t xml:space="preserve">vyplněný Protokol o vyrovnání závazků </w:t>
      </w:r>
      <w:r w:rsidR="00990B0A" w:rsidRPr="000A4240">
        <w:t>vůči UTB</w:t>
      </w:r>
      <w:r w:rsidRPr="000A4240">
        <w:t xml:space="preserve">. </w:t>
      </w:r>
    </w:p>
    <w:p w14:paraId="5926787B" w14:textId="1F86178C" w:rsidR="00D904D7" w:rsidRPr="000A4240" w:rsidRDefault="00D904D7" w:rsidP="0088412C">
      <w:pPr>
        <w:pStyle w:val="odstavce"/>
        <w:numPr>
          <w:ilvl w:val="0"/>
          <w:numId w:val="26"/>
        </w:numPr>
        <w:ind w:left="0" w:firstLine="283"/>
      </w:pPr>
      <w:r w:rsidRPr="000A4240">
        <w:t xml:space="preserve">V době přerušení studia </w:t>
      </w:r>
      <w:r w:rsidR="00643EBC" w:rsidRPr="000A4240">
        <w:t>fy</w:t>
      </w:r>
      <w:r w:rsidR="000075D4" w:rsidRPr="000A4240">
        <w:t>zická osoba s přerušeným studiem nemůže</w:t>
      </w:r>
      <w:r w:rsidR="00643EBC" w:rsidRPr="000A4240">
        <w:t xml:space="preserve"> </w:t>
      </w:r>
      <w:r w:rsidRPr="000A4240">
        <w:t>vykonávat zkoušky ani plnit jiné studijní povinnosti.</w:t>
      </w:r>
    </w:p>
    <w:p w14:paraId="0930B863" w14:textId="77777777" w:rsidR="004C05AB" w:rsidRPr="000A4240" w:rsidRDefault="004C05AB">
      <w:pPr>
        <w:pStyle w:val="odstavce"/>
        <w:numPr>
          <w:ilvl w:val="0"/>
          <w:numId w:val="0"/>
        </w:numPr>
        <w:ind w:firstLine="283"/>
      </w:pPr>
    </w:p>
    <w:p w14:paraId="2D1E7047" w14:textId="7642214F" w:rsidR="00D904D7" w:rsidRPr="000A4240" w:rsidRDefault="00D904D7" w:rsidP="00B770D2">
      <w:pPr>
        <w:pStyle w:val="lnek"/>
      </w:pPr>
      <w:r w:rsidRPr="000A4240">
        <w:t xml:space="preserve">Článek </w:t>
      </w:r>
      <w:r w:rsidR="00452016" w:rsidRPr="000A4240">
        <w:t>24</w:t>
      </w:r>
      <w:r w:rsidRPr="000A4240">
        <w:br/>
        <w:t>Změna formy studia</w:t>
      </w:r>
    </w:p>
    <w:p w14:paraId="03C6241F" w14:textId="4A39C912" w:rsidR="00D904D7" w:rsidRPr="000A4240" w:rsidRDefault="00D904D7" w:rsidP="00CA2D3D">
      <w:pPr>
        <w:pStyle w:val="odstavce"/>
        <w:numPr>
          <w:ilvl w:val="0"/>
          <w:numId w:val="0"/>
        </w:numPr>
      </w:pPr>
      <w:r w:rsidRPr="000A4240">
        <w:t xml:space="preserve">Žádost o změnu formy studia podává </w:t>
      </w:r>
      <w:r w:rsidR="00713E3E" w:rsidRPr="000A4240">
        <w:t>student</w:t>
      </w:r>
      <w:r w:rsidRPr="000A4240">
        <w:t xml:space="preserve"> děkan</w:t>
      </w:r>
      <w:r w:rsidR="00AB19AE" w:rsidRPr="000A4240">
        <w:t>ovi</w:t>
      </w:r>
      <w:r w:rsidRPr="000A4240">
        <w:t xml:space="preserve"> prostřednictvím </w:t>
      </w:r>
      <w:r w:rsidR="00910687" w:rsidRPr="000A4240">
        <w:t>IS</w:t>
      </w:r>
      <w:r w:rsidR="00D80793" w:rsidRPr="000A4240">
        <w:t>/STAG</w:t>
      </w:r>
      <w:r w:rsidRPr="000A4240">
        <w:t>. Žádost musí být řádně zdůvodněna.</w:t>
      </w:r>
    </w:p>
    <w:p w14:paraId="1D0E72F5" w14:textId="77777777" w:rsidR="004C05AB" w:rsidRPr="000A4240" w:rsidRDefault="004C05AB">
      <w:pPr>
        <w:pStyle w:val="zvyrazneni"/>
        <w:rPr>
          <w:color w:val="auto"/>
        </w:rPr>
      </w:pPr>
    </w:p>
    <w:p w14:paraId="4E5CE603" w14:textId="25E3A1DD" w:rsidR="00D904D7" w:rsidRPr="000A4240" w:rsidRDefault="00D904D7">
      <w:pPr>
        <w:pStyle w:val="lnek"/>
      </w:pPr>
      <w:r w:rsidRPr="000A4240">
        <w:t xml:space="preserve">Článek </w:t>
      </w:r>
      <w:r w:rsidR="002C6A1E" w:rsidRPr="000A4240">
        <w:t>25</w:t>
      </w:r>
      <w:r w:rsidRPr="000A4240">
        <w:br/>
        <w:t xml:space="preserve">Zanechání studia </w:t>
      </w:r>
    </w:p>
    <w:p w14:paraId="5CF0E617" w14:textId="77777777" w:rsidR="00D904D7" w:rsidRPr="000A4240" w:rsidRDefault="00D904D7">
      <w:pPr>
        <w:pStyle w:val="odkazSZR"/>
      </w:pPr>
      <w:r w:rsidRPr="000A4240">
        <w:t>Ad odst. (1) SZŘ</w:t>
      </w:r>
    </w:p>
    <w:p w14:paraId="1D5E5EAA" w14:textId="2DF39AFD" w:rsidR="000C05FB" w:rsidRPr="000A4240" w:rsidRDefault="00D904D7" w:rsidP="008B4EDF">
      <w:pPr>
        <w:pStyle w:val="odstavce"/>
        <w:numPr>
          <w:ilvl w:val="0"/>
          <w:numId w:val="27"/>
        </w:numPr>
        <w:ind w:left="0" w:firstLine="283"/>
      </w:pPr>
      <w:r w:rsidRPr="000A4240">
        <w:t>O rozhodnutí zanechat studium informuje student</w:t>
      </w:r>
      <w:r w:rsidR="009B6AA8" w:rsidRPr="000A4240">
        <w:t xml:space="preserve"> </w:t>
      </w:r>
      <w:r w:rsidR="004C1AE0" w:rsidRPr="000A4240">
        <w:t xml:space="preserve">podáním k UTB prostřednictvím IS/STAG </w:t>
      </w:r>
      <w:r w:rsidR="009B6AA8" w:rsidRPr="000A4240">
        <w:t>nebo fyzická osoba</w:t>
      </w:r>
      <w:r w:rsidR="00CA564E" w:rsidRPr="000A4240">
        <w:t xml:space="preserve"> s přerušeným studiem</w:t>
      </w:r>
      <w:r w:rsidR="002B7989" w:rsidRPr="000A4240">
        <w:t>,</w:t>
      </w:r>
      <w:r w:rsidRPr="000A4240">
        <w:t xml:space="preserve"> </w:t>
      </w:r>
      <w:r w:rsidR="00F46ABC" w:rsidRPr="000A4240">
        <w:t>písemným</w:t>
      </w:r>
      <w:r w:rsidR="00181F64" w:rsidRPr="000A4240">
        <w:rPr>
          <w:rFonts w:ascii="Arial" w:hAnsi="Arial" w:cs="Arial"/>
        </w:rPr>
        <w:t> </w:t>
      </w:r>
      <w:r w:rsidR="00181F64" w:rsidRPr="000A4240">
        <w:t>ozn</w:t>
      </w:r>
      <w:r w:rsidR="00181F64" w:rsidRPr="000A4240">
        <w:rPr>
          <w:rFonts w:cs="Arial Narrow"/>
        </w:rPr>
        <w:t>á</w:t>
      </w:r>
      <w:r w:rsidR="00181F64" w:rsidRPr="000A4240">
        <w:t>men</w:t>
      </w:r>
      <w:r w:rsidR="00181F64" w:rsidRPr="000A4240">
        <w:rPr>
          <w:rFonts w:cs="Arial Narrow"/>
        </w:rPr>
        <w:t>í</w:t>
      </w:r>
      <w:r w:rsidR="00181F64" w:rsidRPr="000A4240">
        <w:t>m o zanech</w:t>
      </w:r>
      <w:r w:rsidR="00181F64" w:rsidRPr="000A4240">
        <w:rPr>
          <w:rFonts w:cs="Arial Narrow"/>
        </w:rPr>
        <w:t>á</w:t>
      </w:r>
      <w:r w:rsidR="00181F64" w:rsidRPr="000A4240">
        <w:t>n</w:t>
      </w:r>
      <w:r w:rsidR="00181F64" w:rsidRPr="000A4240">
        <w:rPr>
          <w:rFonts w:cs="Arial Narrow"/>
        </w:rPr>
        <w:t>í</w:t>
      </w:r>
      <w:r w:rsidR="00181F64" w:rsidRPr="000A4240">
        <w:t xml:space="preserve"> studia</w:t>
      </w:r>
      <w:r w:rsidR="004C1AE0" w:rsidRPr="000A4240">
        <w:t xml:space="preserve"> s podpisem</w:t>
      </w:r>
      <w:r w:rsidRPr="000A4240">
        <w:t xml:space="preserve">. </w:t>
      </w:r>
      <w:r w:rsidR="00906563" w:rsidRPr="000A4240">
        <w:t xml:space="preserve">Současně s oznámením o </w:t>
      </w:r>
      <w:r w:rsidR="009315A2" w:rsidRPr="000A4240">
        <w:t xml:space="preserve">zanechání studia je možné podat </w:t>
      </w:r>
      <w:r w:rsidR="00A53CE3" w:rsidRPr="000A4240">
        <w:t xml:space="preserve">žádost </w:t>
      </w:r>
      <w:r w:rsidR="00AF4C59" w:rsidRPr="000A4240">
        <w:t xml:space="preserve">o vydání </w:t>
      </w:r>
      <w:r w:rsidR="003F18E9" w:rsidRPr="000A4240">
        <w:t>dokladu o vykonan</w:t>
      </w:r>
      <w:r w:rsidR="003F18E9" w:rsidRPr="000A4240">
        <w:rPr>
          <w:rFonts w:cs="Arial Narrow"/>
        </w:rPr>
        <w:t>ý</w:t>
      </w:r>
      <w:r w:rsidR="003F18E9" w:rsidRPr="000A4240">
        <w:t>ch zkou</w:t>
      </w:r>
      <w:r w:rsidR="003F18E9" w:rsidRPr="000A4240">
        <w:rPr>
          <w:rFonts w:cs="Arial Narrow"/>
        </w:rPr>
        <w:t>š</w:t>
      </w:r>
      <w:r w:rsidR="003F18E9" w:rsidRPr="000A4240">
        <w:t>k</w:t>
      </w:r>
      <w:r w:rsidR="003F18E9" w:rsidRPr="000A4240">
        <w:rPr>
          <w:rFonts w:cs="Arial Narrow"/>
        </w:rPr>
        <w:t>á</w:t>
      </w:r>
      <w:r w:rsidR="003F18E9" w:rsidRPr="000A4240">
        <w:t>ch nebo potvrzen</w:t>
      </w:r>
      <w:r w:rsidR="003F18E9" w:rsidRPr="000A4240">
        <w:rPr>
          <w:rFonts w:cs="Arial Narrow"/>
        </w:rPr>
        <w:t>í</w:t>
      </w:r>
      <w:r w:rsidR="003F18E9" w:rsidRPr="000A4240">
        <w:t xml:space="preserve"> o studiu</w:t>
      </w:r>
      <w:r w:rsidR="000C05FB" w:rsidRPr="000A4240">
        <w:t>.</w:t>
      </w:r>
      <w:r w:rsidR="00AF4C59" w:rsidRPr="000A4240">
        <w:t xml:space="preserve"> </w:t>
      </w:r>
    </w:p>
    <w:p w14:paraId="0168F783" w14:textId="00B9DA00" w:rsidR="000C05FB" w:rsidRPr="000A4240" w:rsidRDefault="2B5E6C18" w:rsidP="67E320E8">
      <w:pPr>
        <w:pStyle w:val="odstavce"/>
        <w:ind w:firstLine="283"/>
      </w:pPr>
      <w:r w:rsidRPr="000A4240">
        <w:t>Student</w:t>
      </w:r>
      <w:r w:rsidR="2812C8E1" w:rsidRPr="000A4240">
        <w:t xml:space="preserve"> </w:t>
      </w:r>
      <w:r w:rsidR="2F12921F" w:rsidRPr="000A4240">
        <w:t xml:space="preserve">je povinen </w:t>
      </w:r>
      <w:r w:rsidR="1E2E2B1B" w:rsidRPr="000A4240">
        <w:t>na Studijní</w:t>
      </w:r>
      <w:r w:rsidR="2643625E" w:rsidRPr="000A4240">
        <w:t>m</w:t>
      </w:r>
      <w:r w:rsidR="1E2E2B1B" w:rsidRPr="000A4240">
        <w:t xml:space="preserve"> oddělení FAI </w:t>
      </w:r>
      <w:r w:rsidR="2812C8E1" w:rsidRPr="000A4240">
        <w:t>odevzd</w:t>
      </w:r>
      <w:r w:rsidR="2F12921F" w:rsidRPr="000A4240">
        <w:t>at</w:t>
      </w:r>
      <w:r w:rsidR="2812C8E1" w:rsidRPr="000A4240">
        <w:t xml:space="preserve"> průkaz studenta a </w:t>
      </w:r>
      <w:r w:rsidR="7933938E" w:rsidRPr="000A4240">
        <w:t>vyplněný</w:t>
      </w:r>
      <w:r w:rsidR="2812C8E1" w:rsidRPr="000A4240">
        <w:t xml:space="preserve"> </w:t>
      </w:r>
      <w:r w:rsidR="21F350BB" w:rsidRPr="000A4240">
        <w:t>Protokol o vyrovnání závazků vůči UTB</w:t>
      </w:r>
      <w:r w:rsidR="2812C8E1" w:rsidRPr="000A4240">
        <w:t xml:space="preserve">. </w:t>
      </w:r>
    </w:p>
    <w:p w14:paraId="20B7FADE" w14:textId="769E2ECE" w:rsidR="00D904D7" w:rsidRPr="000A4240" w:rsidRDefault="00D904D7" w:rsidP="008B4EDF">
      <w:pPr>
        <w:pStyle w:val="odstavce"/>
        <w:numPr>
          <w:ilvl w:val="0"/>
          <w:numId w:val="27"/>
        </w:numPr>
        <w:ind w:left="0" w:firstLine="283"/>
      </w:pPr>
      <w:r w:rsidRPr="000A4240">
        <w:t xml:space="preserve">Dnem ukončení studia je den doručení písemného </w:t>
      </w:r>
      <w:r w:rsidR="00A351A1" w:rsidRPr="000A4240">
        <w:t xml:space="preserve">oznámení </w:t>
      </w:r>
      <w:r w:rsidRPr="000A4240">
        <w:t>studenta</w:t>
      </w:r>
      <w:r w:rsidR="000F5B58" w:rsidRPr="000A4240">
        <w:t xml:space="preserve"> nebo fyzické osoby</w:t>
      </w:r>
      <w:r w:rsidR="00786EE1" w:rsidRPr="000A4240">
        <w:t xml:space="preserve"> s přerušeným studiem</w:t>
      </w:r>
      <w:r w:rsidR="00BC3A29" w:rsidRPr="000A4240">
        <w:t>,</w:t>
      </w:r>
      <w:r w:rsidRPr="000A4240">
        <w:t xml:space="preserve"> o zanechání studia. </w:t>
      </w:r>
    </w:p>
    <w:p w14:paraId="4D1FC973" w14:textId="77777777" w:rsidR="00AD5E05" w:rsidRPr="000A4240" w:rsidRDefault="00AD5E05"/>
    <w:p w14:paraId="57802076" w14:textId="0504C42A" w:rsidR="00D904D7" w:rsidRPr="000A4240" w:rsidRDefault="00D904D7">
      <w:pPr>
        <w:pStyle w:val="lnek"/>
      </w:pPr>
      <w:r w:rsidRPr="000A4240">
        <w:t xml:space="preserve">Článek </w:t>
      </w:r>
      <w:r w:rsidR="00566169" w:rsidRPr="000A4240">
        <w:t>26</w:t>
      </w:r>
      <w:r w:rsidRPr="000A4240">
        <w:br/>
        <w:t>Uznání části studia</w:t>
      </w:r>
    </w:p>
    <w:p w14:paraId="696A26FB" w14:textId="77777777" w:rsidR="00D904D7" w:rsidRPr="000A4240" w:rsidRDefault="00D904D7">
      <w:pPr>
        <w:pStyle w:val="odkazSZR"/>
      </w:pPr>
      <w:r w:rsidRPr="000A4240">
        <w:t>Ad odst. (1) SZŘ:</w:t>
      </w:r>
    </w:p>
    <w:p w14:paraId="28665C67" w14:textId="6E3130BC" w:rsidR="00D904D7" w:rsidRPr="000A4240" w:rsidRDefault="00D904D7" w:rsidP="00B41967">
      <w:pPr>
        <w:pStyle w:val="odstavce"/>
        <w:numPr>
          <w:ilvl w:val="0"/>
          <w:numId w:val="64"/>
        </w:numPr>
        <w:ind w:left="0" w:firstLine="283"/>
      </w:pPr>
      <w:r w:rsidRPr="000A4240">
        <w:t xml:space="preserve">Student může požádat </w:t>
      </w:r>
      <w:r w:rsidR="00D8429B" w:rsidRPr="000A4240">
        <w:t xml:space="preserve">děkana </w:t>
      </w:r>
      <w:r w:rsidRPr="000A4240">
        <w:t>o uznání předmětů z dřívějšího studia. Kredity a hodnocení za uznané předměty se započítávají do celkového počtu kreditů předepsaných pro absolvování daného studijního programu na FAI.</w:t>
      </w:r>
    </w:p>
    <w:p w14:paraId="79F3A080" w14:textId="77777777" w:rsidR="00D904D7" w:rsidRPr="000A4240" w:rsidRDefault="00D904D7" w:rsidP="00B41967">
      <w:pPr>
        <w:pStyle w:val="odstavce"/>
        <w:numPr>
          <w:ilvl w:val="0"/>
          <w:numId w:val="64"/>
        </w:numPr>
        <w:ind w:left="0" w:firstLine="283"/>
      </w:pPr>
      <w:r w:rsidRPr="000A4240">
        <w:t>Aby mohl být dříve absolvovaný předmět uznán, musí svým odborným obsahem, rozsahem a způsobem zakončení pokrývat uznávaný předmět</w:t>
      </w:r>
      <w:r w:rsidR="00FD2ED5" w:rsidRPr="000A4240">
        <w:t xml:space="preserve"> z aktuálního</w:t>
      </w:r>
      <w:r w:rsidRPr="000A4240">
        <w:t xml:space="preserve"> studijního plánu v daném studijním programu na FAI.</w:t>
      </w:r>
    </w:p>
    <w:p w14:paraId="12613A7A" w14:textId="77777777" w:rsidR="000B6209" w:rsidRPr="000A4240" w:rsidRDefault="00D904D7" w:rsidP="00B41967">
      <w:pPr>
        <w:pStyle w:val="odstavce"/>
        <w:numPr>
          <w:ilvl w:val="0"/>
          <w:numId w:val="64"/>
        </w:numPr>
        <w:ind w:left="0" w:firstLine="283"/>
      </w:pPr>
      <w:r w:rsidRPr="000A4240">
        <w:t>Pro účely uznávání předmětů z jiných</w:t>
      </w:r>
      <w:r w:rsidR="00FD2ED5" w:rsidRPr="000A4240">
        <w:t xml:space="preserve"> vysokých škol </w:t>
      </w:r>
      <w:r w:rsidRPr="000A4240">
        <w:t>s odlišným způsobem hodnocení</w:t>
      </w:r>
      <w:r w:rsidR="007C753C" w:rsidRPr="000A4240">
        <w:t xml:space="preserve">, kde není student schopen doložit hodnocení zkoušky v „bodech“ nebo v „procentech“, </w:t>
      </w:r>
      <w:r w:rsidRPr="000A4240">
        <w:t>se využívá následující převodní tabulka:</w:t>
      </w:r>
    </w:p>
    <w:p w14:paraId="370D040E" w14:textId="77777777" w:rsidR="00AB48C7" w:rsidRPr="000A4240" w:rsidRDefault="00AB48C7" w:rsidP="00AB48C7">
      <w:pPr>
        <w:pStyle w:val="odstavce"/>
        <w:numPr>
          <w:ilvl w:val="0"/>
          <w:numId w:val="0"/>
        </w:numPr>
      </w:pPr>
    </w:p>
    <w:tbl>
      <w:tblPr>
        <w:tblW w:w="9279" w:type="dxa"/>
        <w:tblInd w:w="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65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1418"/>
        <w:gridCol w:w="1275"/>
        <w:gridCol w:w="1276"/>
        <w:gridCol w:w="1630"/>
        <w:gridCol w:w="1630"/>
      </w:tblGrid>
      <w:tr w:rsidR="000B6209" w:rsidRPr="000A4240" w14:paraId="3EE58EBE" w14:textId="77777777" w:rsidTr="006718A4">
        <w:trPr>
          <w:cantSplit/>
          <w:trHeight w:val="806"/>
        </w:trPr>
        <w:tc>
          <w:tcPr>
            <w:tcW w:w="2050" w:type="dxa"/>
            <w:shd w:val="clear" w:color="auto" w:fill="FFFFFF"/>
            <w:vAlign w:val="center"/>
          </w:tcPr>
          <w:p w14:paraId="09616D99" w14:textId="77777777" w:rsidR="000B6209" w:rsidRPr="000A4240" w:rsidRDefault="000B6209" w:rsidP="006718A4">
            <w:pPr>
              <w:jc w:val="center"/>
            </w:pPr>
            <w:r w:rsidRPr="000A4240">
              <w:lastRenderedPageBreak/>
              <w:t>Původní hodnocení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79B63842" w14:textId="77777777" w:rsidR="000B6209" w:rsidRPr="000A4240" w:rsidRDefault="000B6209" w:rsidP="006718A4">
            <w:pPr>
              <w:jc w:val="center"/>
            </w:pPr>
            <w:r w:rsidRPr="000A4240">
              <w:t>Hodnocení dle ECTS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5E992639" w14:textId="77777777" w:rsidR="000B6209" w:rsidRPr="000A4240" w:rsidRDefault="000B6209" w:rsidP="006718A4">
            <w:pPr>
              <w:jc w:val="center"/>
            </w:pPr>
            <w:r w:rsidRPr="000A4240">
              <w:t>Bodové</w:t>
            </w:r>
          </w:p>
          <w:p w14:paraId="345C486D" w14:textId="77777777" w:rsidR="000B6209" w:rsidRPr="000A4240" w:rsidRDefault="000B6209" w:rsidP="006718A4">
            <w:pPr>
              <w:jc w:val="center"/>
            </w:pPr>
            <w:r w:rsidRPr="000A4240">
              <w:t>hodnocení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535350C4" w14:textId="77777777" w:rsidR="000B6209" w:rsidRPr="000A4240" w:rsidRDefault="000B6209" w:rsidP="006718A4">
            <w:pPr>
              <w:jc w:val="center"/>
            </w:pPr>
            <w:r w:rsidRPr="000A4240">
              <w:t>Číselná klasifikace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3E4E60DF" w14:textId="560DDFD6" w:rsidR="000B6209" w:rsidRPr="000A4240" w:rsidRDefault="000B6209" w:rsidP="006718A4">
            <w:pPr>
              <w:spacing w:before="120"/>
              <w:jc w:val="center"/>
            </w:pPr>
            <w:r w:rsidRPr="000A4240">
              <w:t xml:space="preserve">Slovní </w:t>
            </w:r>
            <w:r w:rsidR="00DA4122" w:rsidRPr="000A4240">
              <w:t>známka – anglicky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5FE7138A" w14:textId="559B5344" w:rsidR="000B6209" w:rsidRPr="000A4240" w:rsidRDefault="000B6209" w:rsidP="006718A4">
            <w:pPr>
              <w:spacing w:before="120"/>
              <w:jc w:val="center"/>
            </w:pPr>
            <w:r w:rsidRPr="000A4240">
              <w:t xml:space="preserve">Slovní </w:t>
            </w:r>
            <w:r w:rsidR="00DA4122" w:rsidRPr="000A4240">
              <w:t>známka – česky</w:t>
            </w:r>
          </w:p>
        </w:tc>
      </w:tr>
      <w:tr w:rsidR="000B6209" w:rsidRPr="000A4240" w14:paraId="7F7D45F7" w14:textId="77777777" w:rsidTr="006718A4">
        <w:trPr>
          <w:trHeight w:val="364"/>
        </w:trPr>
        <w:tc>
          <w:tcPr>
            <w:tcW w:w="2050" w:type="dxa"/>
            <w:shd w:val="clear" w:color="auto" w:fill="FFFFFF"/>
            <w:vAlign w:val="center"/>
          </w:tcPr>
          <w:p w14:paraId="07A1E14C" w14:textId="77777777" w:rsidR="000B6209" w:rsidRPr="000A4240" w:rsidRDefault="000B6209" w:rsidP="006718A4">
            <w:pPr>
              <w:jc w:val="center"/>
            </w:pPr>
            <w:r w:rsidRPr="000A4240">
              <w:t>Výborně (1)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684CE504" w14:textId="77777777" w:rsidR="000B6209" w:rsidRPr="000A4240" w:rsidRDefault="000B6209" w:rsidP="006718A4">
            <w:pPr>
              <w:jc w:val="center"/>
            </w:pPr>
            <w:r w:rsidRPr="000A4240">
              <w:t>A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68FAC46F" w14:textId="77777777" w:rsidR="000B6209" w:rsidRPr="000A4240" w:rsidRDefault="000B6209" w:rsidP="006718A4">
            <w:pPr>
              <w:jc w:val="center"/>
            </w:pPr>
            <w:r w:rsidRPr="000A4240">
              <w:t>90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774ECB6F" w14:textId="77777777" w:rsidR="000B6209" w:rsidRPr="000A4240" w:rsidRDefault="000B6209" w:rsidP="006718A4">
            <w:pPr>
              <w:jc w:val="center"/>
            </w:pPr>
            <w:r w:rsidRPr="000A4240">
              <w:t>1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24DF5DDB" w14:textId="77777777" w:rsidR="000B6209" w:rsidRPr="000A4240" w:rsidRDefault="000B6209" w:rsidP="006718A4">
            <w:pPr>
              <w:jc w:val="center"/>
            </w:pPr>
            <w:proofErr w:type="spellStart"/>
            <w:r w:rsidRPr="000A4240">
              <w:t>Excellent</w:t>
            </w:r>
            <w:proofErr w:type="spellEnd"/>
          </w:p>
        </w:tc>
        <w:tc>
          <w:tcPr>
            <w:tcW w:w="1630" w:type="dxa"/>
            <w:shd w:val="clear" w:color="auto" w:fill="FFFFFF"/>
            <w:vAlign w:val="center"/>
          </w:tcPr>
          <w:p w14:paraId="28207034" w14:textId="77777777" w:rsidR="000B6209" w:rsidRPr="000A4240" w:rsidRDefault="000B6209" w:rsidP="006718A4">
            <w:pPr>
              <w:jc w:val="center"/>
            </w:pPr>
            <w:r w:rsidRPr="000A4240">
              <w:t>Výborně</w:t>
            </w:r>
          </w:p>
        </w:tc>
      </w:tr>
      <w:tr w:rsidR="000B6209" w:rsidRPr="000A4240" w14:paraId="5239C68B" w14:textId="77777777" w:rsidTr="006718A4">
        <w:trPr>
          <w:cantSplit/>
          <w:trHeight w:val="364"/>
        </w:trPr>
        <w:tc>
          <w:tcPr>
            <w:tcW w:w="2050" w:type="dxa"/>
            <w:shd w:val="clear" w:color="auto" w:fill="FFFFFF"/>
            <w:vAlign w:val="center"/>
          </w:tcPr>
          <w:p w14:paraId="03F21516" w14:textId="77777777" w:rsidR="000B6209" w:rsidRPr="000A4240" w:rsidRDefault="000B6209" w:rsidP="006718A4">
            <w:pPr>
              <w:jc w:val="center"/>
            </w:pPr>
            <w:r w:rsidRPr="000A4240">
              <w:t>Velmi dobře (2)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791FA64F" w14:textId="77777777" w:rsidR="000B6209" w:rsidRPr="000A4240" w:rsidRDefault="000B6209" w:rsidP="006718A4">
            <w:pPr>
              <w:jc w:val="center"/>
            </w:pPr>
            <w:r w:rsidRPr="000A4240">
              <w:t>C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4E3C232D" w14:textId="77777777" w:rsidR="000B6209" w:rsidRPr="000A4240" w:rsidRDefault="000B6209" w:rsidP="006718A4">
            <w:pPr>
              <w:jc w:val="center"/>
            </w:pPr>
            <w:r w:rsidRPr="000A4240">
              <w:t>70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741E6690" w14:textId="77777777" w:rsidR="000B6209" w:rsidRPr="000A4240" w:rsidRDefault="000B6209" w:rsidP="006718A4">
            <w:pPr>
              <w:jc w:val="center"/>
            </w:pPr>
            <w:r w:rsidRPr="000A4240">
              <w:t>2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4D518DC2" w14:textId="77777777" w:rsidR="000B6209" w:rsidRPr="000A4240" w:rsidRDefault="000B6209" w:rsidP="006718A4">
            <w:pPr>
              <w:jc w:val="center"/>
            </w:pPr>
            <w:proofErr w:type="spellStart"/>
            <w:r w:rsidRPr="000A4240">
              <w:t>Good</w:t>
            </w:r>
            <w:proofErr w:type="spellEnd"/>
          </w:p>
        </w:tc>
        <w:tc>
          <w:tcPr>
            <w:tcW w:w="1630" w:type="dxa"/>
            <w:shd w:val="clear" w:color="auto" w:fill="FFFFFF"/>
            <w:vAlign w:val="center"/>
          </w:tcPr>
          <w:p w14:paraId="4CB83799" w14:textId="77777777" w:rsidR="000B6209" w:rsidRPr="000A4240" w:rsidRDefault="000B6209" w:rsidP="006718A4">
            <w:pPr>
              <w:jc w:val="center"/>
            </w:pPr>
            <w:r w:rsidRPr="000A4240">
              <w:t>Dobře</w:t>
            </w:r>
          </w:p>
        </w:tc>
      </w:tr>
      <w:tr w:rsidR="000B6209" w:rsidRPr="000A4240" w14:paraId="0E0A9B0A" w14:textId="77777777" w:rsidTr="006718A4">
        <w:trPr>
          <w:cantSplit/>
          <w:trHeight w:val="364"/>
        </w:trPr>
        <w:tc>
          <w:tcPr>
            <w:tcW w:w="2050" w:type="dxa"/>
            <w:shd w:val="clear" w:color="auto" w:fill="FFFFFF"/>
            <w:vAlign w:val="center"/>
          </w:tcPr>
          <w:p w14:paraId="0D8293CC" w14:textId="77777777" w:rsidR="000B6209" w:rsidRPr="000A4240" w:rsidRDefault="000B6209" w:rsidP="006718A4">
            <w:pPr>
              <w:jc w:val="center"/>
            </w:pPr>
            <w:r w:rsidRPr="000A4240">
              <w:t>Dobře (3)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656CAFA8" w14:textId="77777777" w:rsidR="000B6209" w:rsidRPr="000A4240" w:rsidRDefault="000B6209" w:rsidP="006718A4">
            <w:pPr>
              <w:jc w:val="center"/>
            </w:pPr>
            <w:r w:rsidRPr="000A4240">
              <w:t>E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159BA2DD" w14:textId="77777777" w:rsidR="000B6209" w:rsidRPr="000A4240" w:rsidRDefault="000B6209" w:rsidP="006718A4">
            <w:pPr>
              <w:jc w:val="center"/>
            </w:pPr>
            <w:r w:rsidRPr="000A4240">
              <w:t>50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0EC3C22B" w14:textId="77777777" w:rsidR="000B6209" w:rsidRPr="000A4240" w:rsidRDefault="000B6209" w:rsidP="006718A4">
            <w:pPr>
              <w:jc w:val="center"/>
            </w:pPr>
            <w:r w:rsidRPr="000A4240">
              <w:t>3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06FCA2D9" w14:textId="77777777" w:rsidR="000B6209" w:rsidRPr="000A4240" w:rsidRDefault="000B6209" w:rsidP="006718A4">
            <w:pPr>
              <w:jc w:val="center"/>
            </w:pPr>
            <w:proofErr w:type="spellStart"/>
            <w:r w:rsidRPr="000A4240">
              <w:t>Sufficient</w:t>
            </w:r>
            <w:proofErr w:type="spellEnd"/>
          </w:p>
        </w:tc>
        <w:tc>
          <w:tcPr>
            <w:tcW w:w="1630" w:type="dxa"/>
            <w:shd w:val="clear" w:color="auto" w:fill="FFFFFF"/>
            <w:vAlign w:val="center"/>
          </w:tcPr>
          <w:p w14:paraId="25000D4A" w14:textId="77777777" w:rsidR="000B6209" w:rsidRPr="000A4240" w:rsidRDefault="000B6209" w:rsidP="006718A4">
            <w:pPr>
              <w:jc w:val="center"/>
            </w:pPr>
            <w:r w:rsidRPr="000A4240">
              <w:t>Dostatečně</w:t>
            </w:r>
          </w:p>
        </w:tc>
      </w:tr>
    </w:tbl>
    <w:p w14:paraId="47EA893A" w14:textId="392D5D86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>U předmětů absolvovaných na jiných vysokých školách, kde je hodnocení vyjádřeno pouze v procentech se používá převod do klasifikační stupnice ECTS na základě následující tabulky:</w:t>
      </w:r>
    </w:p>
    <w:p w14:paraId="0B9F5190" w14:textId="77777777" w:rsidR="00AD3A56" w:rsidRPr="000A4240" w:rsidRDefault="00AD3A56" w:rsidP="000B6209">
      <w:pPr>
        <w:ind w:left="1701"/>
      </w:pPr>
    </w:p>
    <w:tbl>
      <w:tblPr>
        <w:tblW w:w="9279" w:type="dxa"/>
        <w:tblInd w:w="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65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1418"/>
        <w:gridCol w:w="1275"/>
        <w:gridCol w:w="2268"/>
        <w:gridCol w:w="2268"/>
      </w:tblGrid>
      <w:tr w:rsidR="000B6209" w:rsidRPr="000A4240" w14:paraId="080BA06C" w14:textId="77777777" w:rsidTr="67E320E8">
        <w:trPr>
          <w:cantSplit/>
          <w:trHeight w:val="806"/>
        </w:trPr>
        <w:tc>
          <w:tcPr>
            <w:tcW w:w="2050" w:type="dxa"/>
            <w:shd w:val="clear" w:color="auto" w:fill="FFFFFF" w:themeFill="background1"/>
            <w:vAlign w:val="center"/>
          </w:tcPr>
          <w:p w14:paraId="7A08AC78" w14:textId="77777777" w:rsidR="00AD3A56" w:rsidRPr="000A4240" w:rsidRDefault="00AD3A56" w:rsidP="00295FD1">
            <w:pPr>
              <w:jc w:val="center"/>
            </w:pPr>
            <w:r w:rsidRPr="000A4240">
              <w:t>Procentuální</w:t>
            </w:r>
          </w:p>
          <w:p w14:paraId="39CD6969" w14:textId="77777777" w:rsidR="00AD3A56" w:rsidRPr="000A4240" w:rsidRDefault="00AD3A56" w:rsidP="00295FD1">
            <w:pPr>
              <w:jc w:val="center"/>
            </w:pPr>
            <w:r w:rsidRPr="000A4240">
              <w:t>hodnocení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51B7B1" w14:textId="77777777" w:rsidR="00AD3A56" w:rsidRPr="000A4240" w:rsidRDefault="00AD3A56" w:rsidP="00295FD1">
            <w:pPr>
              <w:jc w:val="center"/>
            </w:pPr>
            <w:r w:rsidRPr="000A4240">
              <w:t>Klasifikační</w:t>
            </w:r>
          </w:p>
          <w:p w14:paraId="1200ACEA" w14:textId="77777777" w:rsidR="00AD3A56" w:rsidRPr="000A4240" w:rsidRDefault="00AD3A56" w:rsidP="00295FD1">
            <w:pPr>
              <w:jc w:val="center"/>
            </w:pPr>
            <w:r w:rsidRPr="000A4240">
              <w:t>stup. ECTS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EF6358B" w14:textId="77777777" w:rsidR="00AD3A56" w:rsidRPr="000A4240" w:rsidRDefault="00AD3A56" w:rsidP="00295FD1">
            <w:pPr>
              <w:jc w:val="center"/>
            </w:pPr>
            <w:r w:rsidRPr="000A4240">
              <w:t>Číselná klasifikace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670F99B" w14:textId="42D62DA5" w:rsidR="00AD3A56" w:rsidRPr="000A4240" w:rsidRDefault="00AD3A56" w:rsidP="00295FD1">
            <w:pPr>
              <w:spacing w:before="120"/>
              <w:jc w:val="center"/>
            </w:pPr>
            <w:r w:rsidRPr="000A4240">
              <w:t xml:space="preserve">Slovní </w:t>
            </w:r>
            <w:r w:rsidR="00DA4122" w:rsidRPr="000A4240">
              <w:t>známka – anglicky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7245632" w14:textId="77777777" w:rsidR="00AD3A56" w:rsidRPr="000A4240" w:rsidRDefault="00AD3A56" w:rsidP="00295FD1">
            <w:pPr>
              <w:spacing w:before="120"/>
              <w:jc w:val="center"/>
            </w:pPr>
            <w:r w:rsidRPr="000A4240">
              <w:t xml:space="preserve">Slovní známka </w:t>
            </w:r>
            <w:r w:rsidR="003B0F4A" w:rsidRPr="000A4240">
              <w:t>–</w:t>
            </w:r>
            <w:r w:rsidRPr="000A4240">
              <w:t xml:space="preserve"> česky</w:t>
            </w:r>
          </w:p>
        </w:tc>
      </w:tr>
      <w:tr w:rsidR="00AD3A56" w:rsidRPr="000A4240" w14:paraId="6D9ED3CF" w14:textId="77777777" w:rsidTr="67E320E8">
        <w:trPr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4116040F" w14:textId="2DA1F9E5" w:rsidR="00AD3A56" w:rsidRPr="000A4240" w:rsidRDefault="007E672D" w:rsidP="00295FD1">
            <w:pPr>
              <w:jc w:val="center"/>
            </w:pPr>
            <w:r w:rsidRPr="000A4240">
              <w:t>100–9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4A68F77" w14:textId="77777777" w:rsidR="00AD3A56" w:rsidRPr="000A4240" w:rsidRDefault="00AD3A56" w:rsidP="00295FD1">
            <w:pPr>
              <w:jc w:val="center"/>
            </w:pPr>
            <w:r w:rsidRPr="000A4240">
              <w:t>A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4DA7DCF" w14:textId="77777777" w:rsidR="00AD3A56" w:rsidRPr="000A4240" w:rsidRDefault="00AD3A56" w:rsidP="00295FD1">
            <w:pPr>
              <w:jc w:val="center"/>
            </w:pPr>
            <w:r w:rsidRPr="000A4240">
              <w:t>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D191CCE" w14:textId="77777777" w:rsidR="00AD3A56" w:rsidRPr="000A4240" w:rsidRDefault="00AD3A56" w:rsidP="00295FD1">
            <w:pPr>
              <w:jc w:val="center"/>
            </w:pPr>
            <w:proofErr w:type="spellStart"/>
            <w:r w:rsidRPr="000A4240">
              <w:t>Excellent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5772E3ED" w14:textId="77777777" w:rsidR="00AD3A56" w:rsidRPr="000A4240" w:rsidRDefault="00AD3A56" w:rsidP="00295FD1">
            <w:pPr>
              <w:jc w:val="center"/>
            </w:pPr>
            <w:r w:rsidRPr="000A4240">
              <w:t>Výborně</w:t>
            </w:r>
          </w:p>
        </w:tc>
      </w:tr>
      <w:tr w:rsidR="00AD3A56" w:rsidRPr="000A4240" w14:paraId="0687B203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0130AECE" w14:textId="39FC8FB2" w:rsidR="00AD3A56" w:rsidRPr="000A4240" w:rsidRDefault="007E672D" w:rsidP="00295FD1">
            <w:pPr>
              <w:jc w:val="center"/>
            </w:pPr>
            <w:r w:rsidRPr="000A4240">
              <w:t>89–8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3AEB907" w14:textId="77777777" w:rsidR="00AD3A56" w:rsidRPr="000A4240" w:rsidRDefault="00AD3A56" w:rsidP="00295FD1">
            <w:pPr>
              <w:jc w:val="center"/>
            </w:pPr>
            <w:r w:rsidRPr="000A4240">
              <w:t>B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20FD111F" w14:textId="77777777" w:rsidR="00AD3A56" w:rsidRPr="000A4240" w:rsidRDefault="00AD3A56" w:rsidP="00295FD1">
            <w:pPr>
              <w:jc w:val="center"/>
            </w:pPr>
            <w:r w:rsidRPr="000A4240">
              <w:t>1,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7868D75" w14:textId="77777777" w:rsidR="00AD3A56" w:rsidRPr="000A4240" w:rsidRDefault="00AD3A56" w:rsidP="00295FD1">
            <w:pPr>
              <w:jc w:val="center"/>
            </w:pPr>
            <w:r w:rsidRPr="000A4240">
              <w:t xml:space="preserve">Very </w:t>
            </w:r>
            <w:proofErr w:type="spellStart"/>
            <w:r w:rsidRPr="000A4240">
              <w:t>good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6FED8802" w14:textId="77777777" w:rsidR="00AD3A56" w:rsidRPr="000A4240" w:rsidRDefault="00AD3A56" w:rsidP="00295FD1">
            <w:pPr>
              <w:jc w:val="center"/>
            </w:pPr>
            <w:r w:rsidRPr="000A4240">
              <w:t>Velmi dobře</w:t>
            </w:r>
          </w:p>
        </w:tc>
      </w:tr>
      <w:tr w:rsidR="00AD3A56" w:rsidRPr="000A4240" w14:paraId="67D8375A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1EC4C52E" w14:textId="292180C6" w:rsidR="00AD3A56" w:rsidRPr="000A4240" w:rsidRDefault="007E672D" w:rsidP="00295FD1">
            <w:pPr>
              <w:jc w:val="center"/>
            </w:pPr>
            <w:r w:rsidRPr="000A4240">
              <w:t>79–7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DCD3000" w14:textId="77777777" w:rsidR="00AD3A56" w:rsidRPr="000A4240" w:rsidRDefault="00AD3A56" w:rsidP="00295FD1">
            <w:pPr>
              <w:jc w:val="center"/>
            </w:pPr>
            <w:r w:rsidRPr="000A4240">
              <w:t>C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43B77C57" w14:textId="77777777" w:rsidR="00AD3A56" w:rsidRPr="000A4240" w:rsidRDefault="00AD3A56" w:rsidP="00295FD1">
            <w:pPr>
              <w:jc w:val="center"/>
            </w:pPr>
            <w:r w:rsidRPr="000A4240">
              <w:t>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129F7AF" w14:textId="77777777" w:rsidR="00AD3A56" w:rsidRPr="000A4240" w:rsidRDefault="00AD3A56" w:rsidP="00295FD1">
            <w:pPr>
              <w:jc w:val="center"/>
            </w:pPr>
            <w:proofErr w:type="spellStart"/>
            <w:r w:rsidRPr="000A4240">
              <w:t>Good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20FEBDB" w14:textId="77777777" w:rsidR="00AD3A56" w:rsidRPr="000A4240" w:rsidRDefault="00AD3A56" w:rsidP="00295FD1">
            <w:pPr>
              <w:jc w:val="center"/>
            </w:pPr>
            <w:r w:rsidRPr="000A4240">
              <w:t>Dobře</w:t>
            </w:r>
          </w:p>
        </w:tc>
      </w:tr>
      <w:tr w:rsidR="00AD3A56" w:rsidRPr="000A4240" w14:paraId="4EFE2C44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6CD06F34" w14:textId="0555EEFF" w:rsidR="00AD3A56" w:rsidRPr="000A4240" w:rsidRDefault="007E672D" w:rsidP="00295FD1">
            <w:pPr>
              <w:jc w:val="center"/>
            </w:pPr>
            <w:r w:rsidRPr="000A4240">
              <w:t>69–6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347133B" w14:textId="77777777" w:rsidR="00AD3A56" w:rsidRPr="000A4240" w:rsidRDefault="00AD3A56" w:rsidP="00295FD1">
            <w:pPr>
              <w:jc w:val="center"/>
            </w:pPr>
            <w:r w:rsidRPr="000A4240">
              <w:t>D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28B9834B" w14:textId="77777777" w:rsidR="00AD3A56" w:rsidRPr="000A4240" w:rsidRDefault="00AD3A56" w:rsidP="00295FD1">
            <w:pPr>
              <w:jc w:val="center"/>
            </w:pPr>
            <w:r w:rsidRPr="000A4240">
              <w:t>2,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6FEEAB4F" w14:textId="77777777" w:rsidR="00AD3A56" w:rsidRPr="000A4240" w:rsidRDefault="00AD3A56" w:rsidP="00295FD1">
            <w:pPr>
              <w:jc w:val="center"/>
            </w:pPr>
            <w:proofErr w:type="spellStart"/>
            <w:r w:rsidRPr="000A4240">
              <w:t>Satisfactory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22EF873" w14:textId="77777777" w:rsidR="00AD3A56" w:rsidRPr="000A4240" w:rsidRDefault="00AD3A56" w:rsidP="00295FD1">
            <w:pPr>
              <w:jc w:val="center"/>
            </w:pPr>
            <w:r w:rsidRPr="000A4240">
              <w:t>Uspokojivě</w:t>
            </w:r>
          </w:p>
        </w:tc>
      </w:tr>
      <w:tr w:rsidR="00AD3A56" w:rsidRPr="000A4240" w14:paraId="5B5659E5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07F51A67" w14:textId="4CBE4F8E" w:rsidR="00AD3A56" w:rsidRPr="000A4240" w:rsidRDefault="007E672D" w:rsidP="00295FD1">
            <w:pPr>
              <w:jc w:val="center"/>
            </w:pPr>
            <w:r w:rsidRPr="000A4240">
              <w:t>59–5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10291E5" w14:textId="77777777" w:rsidR="00AD3A56" w:rsidRPr="000A4240" w:rsidRDefault="00AD3A56" w:rsidP="00295FD1">
            <w:pPr>
              <w:jc w:val="center"/>
            </w:pPr>
            <w:r w:rsidRPr="000A4240">
              <w:t>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AA3EC09" w14:textId="77777777" w:rsidR="00AD3A56" w:rsidRPr="000A4240" w:rsidRDefault="00AD3A56" w:rsidP="00295FD1">
            <w:pPr>
              <w:jc w:val="center"/>
            </w:pPr>
            <w:r w:rsidRPr="000A4240">
              <w:t>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DA2FA0C" w14:textId="77777777" w:rsidR="00AD3A56" w:rsidRPr="000A4240" w:rsidRDefault="00AD3A56" w:rsidP="00295FD1">
            <w:pPr>
              <w:jc w:val="center"/>
            </w:pPr>
            <w:proofErr w:type="spellStart"/>
            <w:r w:rsidRPr="000A4240">
              <w:t>Sufficient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05F83F7" w14:textId="77777777" w:rsidR="00AD3A56" w:rsidRPr="000A4240" w:rsidRDefault="00AD3A56" w:rsidP="00295FD1">
            <w:pPr>
              <w:jc w:val="center"/>
            </w:pPr>
            <w:r w:rsidRPr="000A4240">
              <w:t>Dostatečně</w:t>
            </w:r>
          </w:p>
        </w:tc>
      </w:tr>
      <w:tr w:rsidR="00AD3A56" w:rsidRPr="000A4240" w14:paraId="14F9E1E8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1AC384C1" w14:textId="3BFEC6CA" w:rsidR="00AD3A56" w:rsidRPr="000A4240" w:rsidRDefault="007E672D" w:rsidP="00295FD1">
            <w:pPr>
              <w:jc w:val="center"/>
            </w:pPr>
            <w:r w:rsidRPr="000A4240">
              <w:t>49–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9C89C6E" w14:textId="77777777" w:rsidR="00AD3A56" w:rsidRPr="000A4240" w:rsidRDefault="00AD3A56" w:rsidP="00295FD1">
            <w:pPr>
              <w:jc w:val="center"/>
            </w:pPr>
            <w:r w:rsidRPr="000A4240">
              <w:t>F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0260A45" w14:textId="77777777" w:rsidR="00AD3A56" w:rsidRPr="000A4240" w:rsidRDefault="00AD3A56" w:rsidP="00295FD1">
            <w:pPr>
              <w:jc w:val="center"/>
            </w:pPr>
            <w:r w:rsidRPr="000A4240">
              <w:t>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E64B888" w14:textId="77777777" w:rsidR="00AD3A56" w:rsidRPr="000A4240" w:rsidRDefault="00AD3A56" w:rsidP="00295FD1">
            <w:pPr>
              <w:jc w:val="center"/>
            </w:pPr>
            <w:proofErr w:type="spellStart"/>
            <w:r w:rsidRPr="000A4240">
              <w:t>Failed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9080D7B" w14:textId="74ECEBC4" w:rsidR="00AD3A56" w:rsidRPr="000A4240" w:rsidRDefault="119B2F49" w:rsidP="00295FD1">
            <w:pPr>
              <w:jc w:val="center"/>
            </w:pPr>
            <w:r w:rsidRPr="000A4240">
              <w:t>Nedostatečn</w:t>
            </w:r>
            <w:r w:rsidR="6D6D4DB1" w:rsidRPr="000A4240">
              <w:t>ě</w:t>
            </w:r>
          </w:p>
        </w:tc>
      </w:tr>
    </w:tbl>
    <w:p w14:paraId="515C39ED" w14:textId="77777777" w:rsidR="00AD3A56" w:rsidRPr="000A4240" w:rsidRDefault="00AD3A56" w:rsidP="000B6209">
      <w:pPr>
        <w:ind w:left="1701"/>
      </w:pPr>
    </w:p>
    <w:p w14:paraId="5A271F39" w14:textId="77777777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 xml:space="preserve">Předmět lze také uznat na základě více absolvovaných předmětů z dřívějšího studia, které dohromady pokrývají studijní látku předmětu ze stávajícího studijního plánu v daném studijním programu na FAI, což musí být na žádosti o uznání výslovně uvedeno. Hodnocení se vypočítá jako vážený průměr z dílčích bodových hodnocení, přičemž výpočet bude uveden v žádosti. </w:t>
      </w:r>
    </w:p>
    <w:p w14:paraId="29E5BDA7" w14:textId="77777777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>Nelze-li hodnocení uznávaného předmětu stanovit žádným z výše uvedených způsobů, hodnocení stanoví garant uznávaného předmětu.</w:t>
      </w:r>
    </w:p>
    <w:p w14:paraId="6DA97161" w14:textId="77777777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>Předměty lze uznat 5 let od jejich úspěšného absolvování.</w:t>
      </w:r>
    </w:p>
    <w:p w14:paraId="2645BD54" w14:textId="77777777" w:rsidR="00882F68" w:rsidRPr="000A4240" w:rsidRDefault="00882F68" w:rsidP="00882F68">
      <w:pPr>
        <w:pStyle w:val="odstavce"/>
        <w:numPr>
          <w:ilvl w:val="0"/>
          <w:numId w:val="64"/>
        </w:numPr>
        <w:ind w:left="0" w:firstLine="284"/>
      </w:pPr>
      <w:r w:rsidRPr="000A4240">
        <w:t>Při posuzování doby uplynulé od úspěšného absolvování předmětu se vychází z data absolvování předmětu.</w:t>
      </w:r>
    </w:p>
    <w:p w14:paraId="186F7B8B" w14:textId="4C01875B" w:rsidR="00295FD1" w:rsidRPr="000A4240" w:rsidRDefault="00295FD1" w:rsidP="00B41967">
      <w:pPr>
        <w:pStyle w:val="odstavce"/>
        <w:numPr>
          <w:ilvl w:val="0"/>
          <w:numId w:val="64"/>
        </w:numPr>
        <w:ind w:left="0" w:firstLine="284"/>
      </w:pPr>
      <w:r w:rsidRPr="000A4240">
        <w:t>P</w:t>
      </w:r>
      <w:r w:rsidR="000B6209" w:rsidRPr="000A4240">
        <w:t xml:space="preserve">ředměty zakončené zkouškou nebo klasifikovaným zápočtem </w:t>
      </w:r>
      <w:r w:rsidRPr="000A4240">
        <w:t xml:space="preserve">lze uznat pouze </w:t>
      </w:r>
      <w:r w:rsidR="000B6209" w:rsidRPr="000A4240">
        <w:t>s</w:t>
      </w:r>
      <w:r w:rsidR="0046265C" w:rsidRPr="000A4240">
        <w:t> </w:t>
      </w:r>
      <w:r w:rsidR="000B6209" w:rsidRPr="000A4240">
        <w:t xml:space="preserve">hodnocením </w:t>
      </w:r>
      <w:r w:rsidR="007E672D" w:rsidRPr="000A4240">
        <w:t>70–100</w:t>
      </w:r>
      <w:r w:rsidR="000B6209" w:rsidRPr="000A4240">
        <w:t xml:space="preserve"> bodů (v ECTS klasifikaci předměty ukončené hodnocením A, B, C) </w:t>
      </w:r>
    </w:p>
    <w:p w14:paraId="07E34D28" w14:textId="1CA152C9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 xml:space="preserve">U studentů, kteří dříve studovali na některé fakultě UTB, lze využít </w:t>
      </w:r>
      <w:r w:rsidR="00295FD1" w:rsidRPr="000A4240">
        <w:t xml:space="preserve">pro účely uznání předmětů </w:t>
      </w:r>
      <w:r w:rsidRPr="000A4240">
        <w:t xml:space="preserve">údaje v </w:t>
      </w:r>
      <w:r w:rsidR="00004F6B" w:rsidRPr="000A4240">
        <w:t>IS/STAG</w:t>
      </w:r>
      <w:r w:rsidRPr="000A4240">
        <w:t>.</w:t>
      </w:r>
    </w:p>
    <w:p w14:paraId="361399D9" w14:textId="3FD7094A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>Žádost o uznání předmětu musí být podána</w:t>
      </w:r>
      <w:r w:rsidR="002213F7" w:rsidRPr="000A4240">
        <w:t xml:space="preserve"> </w:t>
      </w:r>
      <w:r w:rsidRPr="000A4240">
        <w:t>nejpozději 14 dnů po zahájení výuky.</w:t>
      </w:r>
    </w:p>
    <w:p w14:paraId="4C07927B" w14:textId="77777777" w:rsidR="00011933" w:rsidRPr="000A4240" w:rsidRDefault="00011933" w:rsidP="00CD10FD">
      <w:pPr>
        <w:pStyle w:val="odstavce"/>
        <w:numPr>
          <w:ilvl w:val="0"/>
          <w:numId w:val="0"/>
        </w:numPr>
      </w:pPr>
    </w:p>
    <w:p w14:paraId="598B6434" w14:textId="77777777" w:rsidR="00011933" w:rsidRPr="000A4240" w:rsidRDefault="00011933" w:rsidP="00CD10FD">
      <w:pPr>
        <w:pStyle w:val="odstavce"/>
        <w:numPr>
          <w:ilvl w:val="0"/>
          <w:numId w:val="0"/>
        </w:numPr>
        <w:rPr>
          <w:u w:val="single"/>
        </w:rPr>
      </w:pPr>
      <w:r w:rsidRPr="000A4240">
        <w:rPr>
          <w:u w:val="single"/>
        </w:rPr>
        <w:t>Ad odst. (5) SZŘ:</w:t>
      </w:r>
    </w:p>
    <w:p w14:paraId="539011D4" w14:textId="3470E7D1" w:rsidR="00011933" w:rsidRPr="000A4240" w:rsidRDefault="00011933" w:rsidP="00B41967">
      <w:pPr>
        <w:pStyle w:val="odstavce"/>
        <w:numPr>
          <w:ilvl w:val="0"/>
          <w:numId w:val="64"/>
        </w:numPr>
        <w:ind w:left="0" w:firstLine="284"/>
      </w:pPr>
      <w:r w:rsidRPr="000A4240">
        <w:t xml:space="preserve">Žádost o uznání předmětu se předkládá </w:t>
      </w:r>
      <w:r w:rsidR="00B61068" w:rsidRPr="000A4240">
        <w:t xml:space="preserve">děkanovi </w:t>
      </w:r>
      <w:r w:rsidRPr="000A4240">
        <w:t xml:space="preserve">prostřednictvím </w:t>
      </w:r>
      <w:r w:rsidR="00DF7FA3" w:rsidRPr="000A4240">
        <w:t>IS</w:t>
      </w:r>
      <w:r w:rsidR="0058778D" w:rsidRPr="000A4240">
        <w:t>/STAG</w:t>
      </w:r>
      <w:r w:rsidRPr="000A4240">
        <w:t>, který rozhodne s přihlédnutím k vyjádření garanta předmětu a garanta studijního programu.</w:t>
      </w:r>
    </w:p>
    <w:p w14:paraId="5908E448" w14:textId="77777777" w:rsidR="00011933" w:rsidRPr="000A4240" w:rsidRDefault="00011933" w:rsidP="00CD10FD">
      <w:pPr>
        <w:pStyle w:val="odstavce"/>
        <w:numPr>
          <w:ilvl w:val="0"/>
          <w:numId w:val="0"/>
        </w:numPr>
        <w:rPr>
          <w:u w:val="single"/>
        </w:rPr>
      </w:pPr>
    </w:p>
    <w:p w14:paraId="452A7812" w14:textId="77777777" w:rsidR="00011933" w:rsidRPr="000A4240" w:rsidRDefault="00011933" w:rsidP="00CD10FD">
      <w:pPr>
        <w:pStyle w:val="odstavce"/>
        <w:numPr>
          <w:ilvl w:val="0"/>
          <w:numId w:val="0"/>
        </w:numPr>
        <w:rPr>
          <w:u w:val="single"/>
        </w:rPr>
      </w:pPr>
      <w:r w:rsidRPr="000A4240">
        <w:rPr>
          <w:u w:val="single"/>
        </w:rPr>
        <w:t>Ad odst. (6) SZŘ:</w:t>
      </w:r>
    </w:p>
    <w:p w14:paraId="094D232F" w14:textId="302FF125" w:rsidR="00011933" w:rsidRPr="000A4240" w:rsidRDefault="00011933" w:rsidP="00B41967">
      <w:pPr>
        <w:pStyle w:val="odstavce"/>
        <w:numPr>
          <w:ilvl w:val="0"/>
          <w:numId w:val="64"/>
        </w:numPr>
        <w:ind w:left="0" w:firstLine="284"/>
      </w:pPr>
      <w:r w:rsidRPr="000A4240">
        <w:t>Uznání zahraničního studia se řídí vnitřní normou UTB (zahraniční mobility studentů</w:t>
      </w:r>
      <w:r w:rsidRPr="003D7178">
        <w:t>)</w:t>
      </w:r>
      <w:r w:rsidRPr="000A4240">
        <w:t>.</w:t>
      </w:r>
    </w:p>
    <w:p w14:paraId="7B641B93" w14:textId="77777777" w:rsidR="00220173" w:rsidRPr="000A4240" w:rsidRDefault="00220173" w:rsidP="00220173">
      <w:pPr>
        <w:pStyle w:val="odstavce"/>
        <w:numPr>
          <w:ilvl w:val="0"/>
          <w:numId w:val="0"/>
        </w:numPr>
      </w:pPr>
    </w:p>
    <w:p w14:paraId="6F4B70FA" w14:textId="77777777" w:rsidR="00011933" w:rsidRPr="000A4240" w:rsidRDefault="00011933" w:rsidP="00CD10FD">
      <w:pPr>
        <w:pStyle w:val="odstavce"/>
        <w:numPr>
          <w:ilvl w:val="0"/>
          <w:numId w:val="0"/>
        </w:numPr>
      </w:pPr>
    </w:p>
    <w:p w14:paraId="3C3A1BC9" w14:textId="77777777" w:rsidR="00D904D7" w:rsidRPr="000A4240" w:rsidRDefault="00D904D7" w:rsidP="000B6209">
      <w:pPr>
        <w:ind w:left="283"/>
      </w:pPr>
      <w:r w:rsidRPr="000A4240">
        <w:t xml:space="preserve"> </w:t>
      </w:r>
    </w:p>
    <w:p w14:paraId="1C48B654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2C8772DC" w14:textId="378C314D" w:rsidR="00D904D7" w:rsidRPr="000A4240" w:rsidRDefault="00D904D7" w:rsidP="002213F7">
      <w:pPr>
        <w:pStyle w:val="lnek"/>
      </w:pPr>
      <w:r w:rsidRPr="000A4240">
        <w:rPr>
          <w:b w:val="0"/>
          <w:i/>
          <w:iCs/>
        </w:rPr>
        <w:lastRenderedPageBreak/>
        <w:t>Díl 4</w:t>
      </w:r>
      <w:r w:rsidRPr="000A4240">
        <w:rPr>
          <w:b w:val="0"/>
          <w:i/>
          <w:iCs/>
        </w:rPr>
        <w:br/>
        <w:t>ŘÁDNÉ UKONČENÍ STUDIA</w:t>
      </w:r>
    </w:p>
    <w:p w14:paraId="634E1A31" w14:textId="3A42D642" w:rsidR="00D904D7" w:rsidRPr="000A4240" w:rsidRDefault="00D904D7">
      <w:pPr>
        <w:pStyle w:val="lnek"/>
      </w:pPr>
      <w:r w:rsidRPr="000A4240">
        <w:t xml:space="preserve">Článek </w:t>
      </w:r>
      <w:r w:rsidR="00C96F0F" w:rsidRPr="000A4240">
        <w:t>27</w:t>
      </w:r>
      <w:r w:rsidRPr="000A4240">
        <w:br/>
        <w:t>Podmínky řádného ukončení studia</w:t>
      </w:r>
    </w:p>
    <w:p w14:paraId="464FB373" w14:textId="77777777" w:rsidR="00D904D7" w:rsidRPr="000A4240" w:rsidRDefault="00D904D7" w:rsidP="00824932">
      <w:pPr>
        <w:jc w:val="center"/>
      </w:pPr>
      <w:r w:rsidRPr="000A4240">
        <w:t>(bez doplňků a upřesnění)</w:t>
      </w:r>
    </w:p>
    <w:p w14:paraId="7AA420F5" w14:textId="77777777" w:rsidR="00D904D7" w:rsidRPr="000A4240" w:rsidRDefault="00D904D7"/>
    <w:p w14:paraId="05916393" w14:textId="31227632" w:rsidR="00D904D7" w:rsidRPr="000A4240" w:rsidRDefault="00D904D7">
      <w:pPr>
        <w:pStyle w:val="lnek"/>
      </w:pPr>
      <w:r w:rsidRPr="000A4240">
        <w:t xml:space="preserve">Článek </w:t>
      </w:r>
      <w:r w:rsidR="00CE44C1" w:rsidRPr="000A4240">
        <w:t>28</w:t>
      </w:r>
      <w:r w:rsidRPr="000A4240">
        <w:br/>
        <w:t xml:space="preserve">Státní závěrečná zkouška </w:t>
      </w:r>
    </w:p>
    <w:p w14:paraId="35A5A897" w14:textId="77777777" w:rsidR="00D904D7" w:rsidRPr="000A4240" w:rsidRDefault="00D904D7">
      <w:pPr>
        <w:pStyle w:val="odkazSZR"/>
      </w:pPr>
      <w:r w:rsidRPr="000A4240">
        <w:t>Ad odst. (1) SZŘ:</w:t>
      </w:r>
    </w:p>
    <w:p w14:paraId="35FC53DF" w14:textId="77777777" w:rsidR="007332AA" w:rsidRPr="000A4240" w:rsidRDefault="007332AA" w:rsidP="007332AA">
      <w:pPr>
        <w:pStyle w:val="odstavce"/>
        <w:numPr>
          <w:ilvl w:val="0"/>
          <w:numId w:val="28"/>
        </w:numPr>
        <w:ind w:left="0" w:firstLine="283"/>
      </w:pPr>
      <w:r w:rsidRPr="000A4240">
        <w:t>SZZ se skládá ze dvou částí: obhajoby bakalářské nebo diplomové práce a zkoušky z předmětů SZZ stanovených studijním programem.</w:t>
      </w:r>
    </w:p>
    <w:p w14:paraId="2F416673" w14:textId="121D3C4D" w:rsidR="00D904D7" w:rsidRPr="000A4240" w:rsidRDefault="00D904D7" w:rsidP="0088412C">
      <w:pPr>
        <w:pStyle w:val="odstavce"/>
        <w:numPr>
          <w:ilvl w:val="0"/>
          <w:numId w:val="28"/>
        </w:numPr>
        <w:ind w:left="0" w:firstLine="283"/>
      </w:pPr>
      <w:r w:rsidRPr="000A4240">
        <w:t xml:space="preserve">V časovém plánu příslušného akademického roku (viz čl. 2 odst. 6 SZŘ) jsou na FAI určeny termíny konání státních závěrečných zkoušek (dále jen „SZZ“). Obsahovou a organizační stránkou přípravy a průběhu státních závěrečných zkoušek jsou děkanem pověřeni </w:t>
      </w:r>
      <w:r w:rsidR="00C61D4D" w:rsidRPr="000A4240">
        <w:t xml:space="preserve">vedoucí zaměstnanci </w:t>
      </w:r>
      <w:r w:rsidRPr="000A4240">
        <w:t>ústavů, na kterých působí garanti jednotlivých studijních programů. Na sekretariátech příslušných ústavů jsou vedeny veškeré administrativní náležitosti spojené se zadáváním diplomových nebo bakalářských prací, s</w:t>
      </w:r>
      <w:r w:rsidR="0046265C" w:rsidRPr="000A4240">
        <w:t> </w:t>
      </w:r>
      <w:r w:rsidRPr="000A4240">
        <w:t>jejich obhajobami i s průběhem státních závěrečných zkoušek.</w:t>
      </w:r>
    </w:p>
    <w:p w14:paraId="4D25AF40" w14:textId="77777777" w:rsidR="001739B9" w:rsidRPr="000A4240" w:rsidRDefault="001739B9" w:rsidP="001739B9">
      <w:pPr>
        <w:pStyle w:val="odstavce"/>
        <w:numPr>
          <w:ilvl w:val="0"/>
          <w:numId w:val="0"/>
        </w:numPr>
      </w:pPr>
    </w:p>
    <w:p w14:paraId="21EF0361" w14:textId="592C5D20" w:rsidR="001739B9" w:rsidRPr="000A4240" w:rsidRDefault="001739B9" w:rsidP="00B41967">
      <w:pPr>
        <w:pStyle w:val="odstavce"/>
        <w:numPr>
          <w:ilvl w:val="0"/>
          <w:numId w:val="0"/>
        </w:numPr>
      </w:pPr>
      <w:r w:rsidRPr="000A4240">
        <w:rPr>
          <w:u w:val="single"/>
        </w:rPr>
        <w:t>Ad odst. (3) SZŘ:</w:t>
      </w:r>
    </w:p>
    <w:p w14:paraId="64DDA3DA" w14:textId="45721B75" w:rsidR="00774237" w:rsidRPr="000A4240" w:rsidRDefault="6DCC2092" w:rsidP="67E320E8">
      <w:pPr>
        <w:pStyle w:val="odstavce"/>
        <w:ind w:firstLine="283"/>
      </w:pPr>
      <w:r w:rsidRPr="000A4240">
        <w:t>T</w:t>
      </w:r>
      <w:r w:rsidR="5BBE4903" w:rsidRPr="000A4240">
        <w:t>ermíny</w:t>
      </w:r>
      <w:r w:rsidRPr="000A4240">
        <w:t>, místo konání</w:t>
      </w:r>
      <w:r w:rsidR="5BBE4903" w:rsidRPr="000A4240">
        <w:t xml:space="preserve"> a administrativní záležitosti spojené s přihlášením k SZZ jsou v dostatečném předstihu zveřejněny </w:t>
      </w:r>
      <w:r w:rsidR="55D3E357" w:rsidRPr="000A4240">
        <w:rPr>
          <w:color w:val="000000" w:themeColor="text1"/>
        </w:rPr>
        <w:t>v příslušné sekci na webových stránkách FAI</w:t>
      </w:r>
      <w:r w:rsidR="5BBE4903" w:rsidRPr="000A4240">
        <w:t xml:space="preserve">. </w:t>
      </w:r>
    </w:p>
    <w:p w14:paraId="4C4A3186" w14:textId="26CEB317" w:rsidR="5F00E0FF" w:rsidRPr="000A4240" w:rsidRDefault="5F00E0FF" w:rsidP="67E320E8">
      <w:pPr>
        <w:pStyle w:val="odstavce"/>
        <w:ind w:firstLine="283"/>
      </w:pPr>
      <w:r w:rsidRPr="000A4240">
        <w:t>Student může konat SZZ za předpokladu, že v souladu s časovým plánem vyhlášeným děkanem:</w:t>
      </w:r>
    </w:p>
    <w:p w14:paraId="6E6D7E32" w14:textId="2A991C93" w:rsidR="37FA6993" w:rsidRPr="000A4240" w:rsidRDefault="37FA6993" w:rsidP="003D7178">
      <w:pPr>
        <w:pStyle w:val="cislovaneodstavce"/>
        <w:spacing w:before="0"/>
        <w:ind w:left="567"/>
        <w:rPr>
          <w:rFonts w:eastAsia="Arial Narrow" w:cs="Arial Narrow"/>
          <w:color w:val="000000" w:themeColor="text1"/>
        </w:rPr>
      </w:pPr>
      <w:r w:rsidRPr="000A4240">
        <w:rPr>
          <w:rFonts w:eastAsia="Arial Narrow" w:cs="Arial Narrow"/>
          <w:color w:val="000000" w:themeColor="text1"/>
        </w:rPr>
        <w:t xml:space="preserve">a) splnil všechny studijní povinnosti daného studijního programu, </w:t>
      </w:r>
    </w:p>
    <w:p w14:paraId="604DD79B" w14:textId="424FD739" w:rsidR="37FA6993" w:rsidRPr="000A4240" w:rsidRDefault="37FA6993" w:rsidP="003D7178">
      <w:pPr>
        <w:pStyle w:val="cislovaneodstavce"/>
        <w:spacing w:before="0"/>
        <w:ind w:left="567"/>
        <w:rPr>
          <w:rFonts w:eastAsia="Arial Narrow" w:cs="Arial Narrow"/>
          <w:color w:val="000000" w:themeColor="text1"/>
        </w:rPr>
      </w:pPr>
      <w:r w:rsidRPr="000A4240">
        <w:rPr>
          <w:rFonts w:eastAsia="Arial Narrow" w:cs="Arial Narrow"/>
          <w:color w:val="000000" w:themeColor="text1"/>
        </w:rPr>
        <w:t xml:space="preserve">b) přihlásil se k SZZ ve stanoveném termínu, </w:t>
      </w:r>
    </w:p>
    <w:p w14:paraId="77F4943E" w14:textId="44BD2333" w:rsidR="37FA6993" w:rsidRPr="000A4240" w:rsidRDefault="37FA6993" w:rsidP="003D7178">
      <w:pPr>
        <w:pStyle w:val="cislovaneodstavce"/>
        <w:spacing w:before="0"/>
        <w:ind w:left="567"/>
        <w:rPr>
          <w:rFonts w:eastAsia="Arial Narrow" w:cs="Arial Narrow"/>
          <w:color w:val="000000" w:themeColor="text1"/>
        </w:rPr>
      </w:pPr>
      <w:r w:rsidRPr="000A4240">
        <w:rPr>
          <w:rFonts w:eastAsia="Arial Narrow" w:cs="Arial Narrow"/>
          <w:color w:val="000000" w:themeColor="text1"/>
        </w:rPr>
        <w:t>c) odevzdal bakalářskou nebo diplomovou práci k obhajobě.</w:t>
      </w:r>
    </w:p>
    <w:p w14:paraId="5B080D9C" w14:textId="2D1A2081" w:rsidR="0107304B" w:rsidRPr="000A4240" w:rsidRDefault="0107304B" w:rsidP="67E320E8">
      <w:pPr>
        <w:pStyle w:val="odstavce"/>
        <w:ind w:firstLine="283"/>
      </w:pPr>
      <w:r w:rsidRPr="000A4240">
        <w:t>Doporučený časový průběh SZZ pro bakalářské a magisterské studijní programy je specifikován v Rámcovém časovém plánu rozvržení průběhu SZZ.</w:t>
      </w:r>
    </w:p>
    <w:p w14:paraId="5B7C5D52" w14:textId="6C7DBD7E" w:rsidR="3425AB9D" w:rsidRPr="000A4240" w:rsidRDefault="3425AB9D" w:rsidP="67E320E8">
      <w:pPr>
        <w:pStyle w:val="odstavce"/>
        <w:ind w:firstLine="283"/>
      </w:pPr>
      <w:r w:rsidRPr="000A4240">
        <w:rPr>
          <w:rFonts w:eastAsia="Arial Narrow" w:cs="Arial Narrow"/>
          <w:color w:val="000000" w:themeColor="text1"/>
        </w:rPr>
        <w:t>Student, který se nedostavil v určeném termínu k SZZ nebo k jejímu opakování, je povinen se nejpozději v den plánovaného termínu omluvit děkanovi. Je-li omluva uznána, určí děkan studentovi náhradní termín konání SZZ.</w:t>
      </w:r>
    </w:p>
    <w:p w14:paraId="06B5FDE8" w14:textId="3020FF44" w:rsidR="3425AB9D" w:rsidRPr="000A4240" w:rsidRDefault="3425AB9D" w:rsidP="67E320E8">
      <w:pPr>
        <w:pStyle w:val="odstavce"/>
        <w:ind w:firstLine="283"/>
      </w:pPr>
      <w:r w:rsidRPr="000A4240">
        <w:rPr>
          <w:rFonts w:eastAsia="Arial Narrow" w:cs="Arial Narrow"/>
          <w:color w:val="000000" w:themeColor="text1"/>
        </w:rPr>
        <w:t>Student, který se nedostavil k SZZ bez omluvy nebo student, jehož omluva neúčasti nebyla děkanem přijata, je klasifikován stupněm „nedostatečně“ (F).</w:t>
      </w:r>
    </w:p>
    <w:p w14:paraId="42581D55" w14:textId="67E85D5B" w:rsidR="00742C03" w:rsidRPr="000A4240" w:rsidRDefault="00742C03" w:rsidP="00B41967">
      <w:pPr>
        <w:pStyle w:val="odstavce"/>
        <w:numPr>
          <w:ilvl w:val="0"/>
          <w:numId w:val="0"/>
        </w:numPr>
      </w:pPr>
    </w:p>
    <w:p w14:paraId="2CB3490B" w14:textId="56BC6BF8" w:rsidR="001F15ED" w:rsidRPr="000A4240" w:rsidRDefault="001F15ED" w:rsidP="001F15ED">
      <w:pPr>
        <w:pStyle w:val="odstavce"/>
        <w:numPr>
          <w:ilvl w:val="0"/>
          <w:numId w:val="0"/>
        </w:numPr>
      </w:pPr>
      <w:r w:rsidRPr="000A4240">
        <w:rPr>
          <w:u w:val="single"/>
        </w:rPr>
        <w:t>Ad odst. (</w:t>
      </w:r>
      <w:r w:rsidR="00E45FBC" w:rsidRPr="000A4240">
        <w:rPr>
          <w:u w:val="single"/>
        </w:rPr>
        <w:t>4</w:t>
      </w:r>
      <w:r w:rsidRPr="000A4240">
        <w:rPr>
          <w:u w:val="single"/>
        </w:rPr>
        <w:t>)</w:t>
      </w:r>
      <w:r w:rsidR="00BC581F" w:rsidRPr="000A4240">
        <w:rPr>
          <w:u w:val="single"/>
        </w:rPr>
        <w:t>-(6)</w:t>
      </w:r>
      <w:r w:rsidRPr="000A4240">
        <w:rPr>
          <w:u w:val="single"/>
        </w:rPr>
        <w:t xml:space="preserve"> SZŘ:</w:t>
      </w:r>
    </w:p>
    <w:p w14:paraId="04A354F5" w14:textId="77777777" w:rsidR="00F711EF" w:rsidRPr="000A4240" w:rsidRDefault="007E1DF0" w:rsidP="00CD10FD">
      <w:pPr>
        <w:pStyle w:val="odstavce"/>
        <w:numPr>
          <w:ilvl w:val="0"/>
          <w:numId w:val="28"/>
        </w:numPr>
        <w:tabs>
          <w:tab w:val="clear" w:pos="1701"/>
        </w:tabs>
        <w:ind w:left="0" w:firstLine="284"/>
      </w:pPr>
      <w:r w:rsidRPr="000A4240">
        <w:rPr>
          <w:color w:val="000000"/>
        </w:rPr>
        <w:t xml:space="preserve">SZZ nebo kteroukoli její část lze jednou opakovat. </w:t>
      </w:r>
    </w:p>
    <w:p w14:paraId="26D2DDFC" w14:textId="615B2CF5" w:rsidR="00040FDB" w:rsidRPr="000A4240" w:rsidRDefault="2B704310" w:rsidP="67E320E8">
      <w:pPr>
        <w:pStyle w:val="odstavce"/>
        <w:ind w:firstLine="284"/>
      </w:pPr>
      <w:r w:rsidRPr="000A4240">
        <w:rPr>
          <w:color w:val="000000" w:themeColor="text1"/>
        </w:rPr>
        <w:t xml:space="preserve">Při opakování SZZ student koná jen tu její část, ze které byl klasifikován stupněm „nedostatečně“ (F) – v případě opakování </w:t>
      </w:r>
      <w:r w:rsidR="182144DF" w:rsidRPr="000A4240">
        <w:rPr>
          <w:color w:val="000000" w:themeColor="text1"/>
        </w:rPr>
        <w:t>zkoušky z předmětů</w:t>
      </w:r>
      <w:r w:rsidR="51FE18F3" w:rsidRPr="000A4240">
        <w:rPr>
          <w:color w:val="000000" w:themeColor="text1"/>
        </w:rPr>
        <w:t xml:space="preserve"> </w:t>
      </w:r>
      <w:r w:rsidR="51FE18F3" w:rsidRPr="000A4240">
        <w:t xml:space="preserve">SZZ </w:t>
      </w:r>
      <w:r w:rsidRPr="000A4240">
        <w:rPr>
          <w:color w:val="000000" w:themeColor="text1"/>
        </w:rPr>
        <w:t xml:space="preserve">je student zkoušen ze všech předmětů, tvořících tuto část SZZ. </w:t>
      </w:r>
    </w:p>
    <w:p w14:paraId="25E3BCA3" w14:textId="0A13C486" w:rsidR="00CA3A81" w:rsidRPr="000A4240" w:rsidRDefault="00040FDB" w:rsidP="00CD10FD">
      <w:pPr>
        <w:pStyle w:val="odstavce"/>
        <w:numPr>
          <w:ilvl w:val="0"/>
          <w:numId w:val="28"/>
        </w:numPr>
        <w:tabs>
          <w:tab w:val="clear" w:pos="1701"/>
        </w:tabs>
        <w:ind w:left="0" w:firstLine="284"/>
      </w:pPr>
      <w:r w:rsidRPr="000A4240">
        <w:rPr>
          <w:color w:val="000000"/>
        </w:rPr>
        <w:t>Poslední</w:t>
      </w:r>
      <w:r w:rsidR="004E7274" w:rsidRPr="000A4240">
        <w:rPr>
          <w:color w:val="000000"/>
        </w:rPr>
        <w:t xml:space="preserve"> c</w:t>
      </w:r>
      <w:r w:rsidR="007E1DF0" w:rsidRPr="000A4240">
        <w:rPr>
          <w:color w:val="000000"/>
        </w:rPr>
        <w:t>hybějící část SZZ lze vykonat nejpozději v roce, v němž od zápisu studenta do studijního programu uplynula doba rovná dvojnásobku standardní doby studia. Pokud student do této doby nevykoná SZZ, je mu studium ukončeno</w:t>
      </w:r>
      <w:r w:rsidR="007E672D" w:rsidRPr="000A4240">
        <w:rPr>
          <w:color w:val="000000"/>
        </w:rPr>
        <w:t xml:space="preserve"> podle § 56 odst. 1 písm. b) zákona</w:t>
      </w:r>
      <w:r w:rsidR="007E1DF0" w:rsidRPr="000A4240">
        <w:rPr>
          <w:color w:val="000000"/>
        </w:rPr>
        <w:t>.</w:t>
      </w:r>
      <w:r w:rsidR="007E672D" w:rsidRPr="000A4240">
        <w:rPr>
          <w:color w:val="000000"/>
        </w:rPr>
        <w:t xml:space="preserve"> </w:t>
      </w:r>
      <w:r w:rsidR="007E672D" w:rsidRPr="000A4240">
        <w:t>Na postup při rozhodování v této věci se vztahuje § 68 zákona.</w:t>
      </w:r>
    </w:p>
    <w:p w14:paraId="2CC875E9" w14:textId="77777777" w:rsidR="00CA3A81" w:rsidRPr="000A4240" w:rsidRDefault="00CA3A81" w:rsidP="00CD10FD">
      <w:pPr>
        <w:pStyle w:val="odstavce"/>
        <w:numPr>
          <w:ilvl w:val="0"/>
          <w:numId w:val="0"/>
        </w:numPr>
      </w:pPr>
    </w:p>
    <w:p w14:paraId="21602411" w14:textId="77777777" w:rsidR="00CA3A81" w:rsidRPr="000A4240" w:rsidRDefault="00CA3A81" w:rsidP="00CD10FD">
      <w:pPr>
        <w:pStyle w:val="odstavce"/>
        <w:numPr>
          <w:ilvl w:val="0"/>
          <w:numId w:val="0"/>
        </w:numPr>
        <w:rPr>
          <w:u w:val="single"/>
        </w:rPr>
      </w:pPr>
      <w:r w:rsidRPr="000A4240">
        <w:rPr>
          <w:u w:val="single"/>
        </w:rPr>
        <w:t>Ad odst. (7) SZŘ:</w:t>
      </w:r>
    </w:p>
    <w:p w14:paraId="00547167" w14:textId="729E591F" w:rsidR="003260D5" w:rsidRPr="000A4240" w:rsidRDefault="00CA3A81" w:rsidP="00CD10FD">
      <w:pPr>
        <w:pStyle w:val="odstavce"/>
        <w:numPr>
          <w:ilvl w:val="0"/>
          <w:numId w:val="28"/>
        </w:numPr>
        <w:tabs>
          <w:tab w:val="clear" w:pos="1701"/>
        </w:tabs>
        <w:ind w:left="0" w:firstLine="284"/>
      </w:pPr>
      <w:r w:rsidRPr="000A4240">
        <w:t xml:space="preserve">Průběh </w:t>
      </w:r>
      <w:r w:rsidR="007624A6" w:rsidRPr="000A4240">
        <w:t xml:space="preserve">a hodnocení </w:t>
      </w:r>
      <w:r w:rsidRPr="000A4240">
        <w:t>obhajoby bakalářské nebo diplomové práce</w:t>
      </w:r>
      <w:r w:rsidR="001C4BAB" w:rsidRPr="000A4240">
        <w:t>,</w:t>
      </w:r>
      <w:r w:rsidRPr="000A4240">
        <w:t xml:space="preserve"> </w:t>
      </w:r>
      <w:r w:rsidR="00E00E0E" w:rsidRPr="000A4240">
        <w:t xml:space="preserve">hodnocení </w:t>
      </w:r>
      <w:r w:rsidRPr="000A4240">
        <w:t>zkouš</w:t>
      </w:r>
      <w:r w:rsidR="00586E24" w:rsidRPr="000A4240">
        <w:t>ek</w:t>
      </w:r>
      <w:r w:rsidRPr="000A4240">
        <w:t xml:space="preserve"> z předmětů SZZ </w:t>
      </w:r>
      <w:r w:rsidR="00586E24" w:rsidRPr="000A4240">
        <w:t xml:space="preserve">a celková klasifikace SZZ </w:t>
      </w:r>
      <w:r w:rsidRPr="000A4240">
        <w:t>se zaznamenávají do protokolu o SZZ v</w:t>
      </w:r>
      <w:r w:rsidR="005F218F" w:rsidRPr="000A4240">
        <w:t> </w:t>
      </w:r>
      <w:r w:rsidR="001F22CB" w:rsidRPr="000A4240">
        <w:t>IS</w:t>
      </w:r>
      <w:r w:rsidR="005F218F" w:rsidRPr="000A4240">
        <w:t>/STAG</w:t>
      </w:r>
      <w:r w:rsidRPr="000A4240">
        <w:t>, příp. v listinné formě.</w:t>
      </w:r>
      <w:r w:rsidR="003260D5" w:rsidRPr="000A4240">
        <w:t xml:space="preserve"> Protokol vede </w:t>
      </w:r>
      <w:r w:rsidR="003260D5" w:rsidRPr="000A4240">
        <w:lastRenderedPageBreak/>
        <w:t>tajemník komise jmenovaný děkanem</w:t>
      </w:r>
      <w:r w:rsidRPr="000A4240">
        <w:t xml:space="preserve"> podle pokynů předsedy komise.</w:t>
      </w:r>
      <w:r w:rsidR="006D7E21" w:rsidRPr="000A4240">
        <w:t xml:space="preserve"> P</w:t>
      </w:r>
      <w:r w:rsidR="00D92BCB" w:rsidRPr="000A4240">
        <w:t>rotokol o SZZ</w:t>
      </w:r>
      <w:r w:rsidR="006D7E21" w:rsidRPr="000A4240">
        <w:t xml:space="preserve"> </w:t>
      </w:r>
      <w:r w:rsidR="00D92BCB" w:rsidRPr="000A4240">
        <w:t>podepíše předseda, případně v jeho zastoupení místopředseda, a všichni přítomní členové zkušební komise</w:t>
      </w:r>
      <w:r w:rsidR="006D7E21" w:rsidRPr="000A4240">
        <w:t>.</w:t>
      </w:r>
      <w:r w:rsidR="00D92BCB" w:rsidRPr="000A4240">
        <w:t xml:space="preserve"> </w:t>
      </w:r>
      <w:r w:rsidRPr="000A4240">
        <w:t>Za správnost a úplnost zápisu v</w:t>
      </w:r>
      <w:r w:rsidR="0046265C" w:rsidRPr="000A4240">
        <w:t> </w:t>
      </w:r>
      <w:r w:rsidRPr="000A4240">
        <w:t>protokolu odpovídá předseda komise děkanovi.</w:t>
      </w:r>
    </w:p>
    <w:p w14:paraId="774EC786" w14:textId="77777777" w:rsidR="003E1FD6" w:rsidRPr="000A4240" w:rsidRDefault="003E1FD6" w:rsidP="003E1FD6">
      <w:pPr>
        <w:pStyle w:val="odstavce"/>
        <w:numPr>
          <w:ilvl w:val="0"/>
          <w:numId w:val="0"/>
        </w:numPr>
        <w:rPr>
          <w:u w:val="single"/>
        </w:rPr>
      </w:pPr>
    </w:p>
    <w:p w14:paraId="428F2BFF" w14:textId="77777777" w:rsidR="00D904D7" w:rsidRPr="000A4240" w:rsidRDefault="00D904D7" w:rsidP="00CD10FD">
      <w:pPr>
        <w:pStyle w:val="odstavce"/>
        <w:numPr>
          <w:ilvl w:val="0"/>
          <w:numId w:val="0"/>
        </w:numPr>
        <w:ind w:left="284"/>
      </w:pPr>
    </w:p>
    <w:p w14:paraId="0997BC98" w14:textId="6E4196DE" w:rsidR="00D904D7" w:rsidRPr="000A4240" w:rsidRDefault="00D904D7">
      <w:pPr>
        <w:pStyle w:val="lnek"/>
      </w:pPr>
      <w:r w:rsidRPr="000A4240">
        <w:t xml:space="preserve">Článek </w:t>
      </w:r>
      <w:r w:rsidR="00B21B02" w:rsidRPr="000A4240">
        <w:t>29</w:t>
      </w:r>
      <w:r w:rsidRPr="000A4240">
        <w:br/>
        <w:t xml:space="preserve">Zkušební komise pro státní závěrečné zkoušky </w:t>
      </w:r>
    </w:p>
    <w:p w14:paraId="1D2AC4C0" w14:textId="77777777" w:rsidR="00D904D7" w:rsidRPr="000A4240" w:rsidRDefault="2812C8E1">
      <w:pPr>
        <w:pStyle w:val="odkazSZR"/>
      </w:pPr>
      <w:r w:rsidRPr="000A4240">
        <w:t>Ad odst. (3) SZŘ:</w:t>
      </w:r>
    </w:p>
    <w:p w14:paraId="47DAA10D" w14:textId="333B629F" w:rsidR="7D381291" w:rsidRPr="003D7178" w:rsidRDefault="7D381291" w:rsidP="003D7178">
      <w:pPr>
        <w:pStyle w:val="odstavce"/>
        <w:spacing w:line="259" w:lineRule="auto"/>
        <w:ind w:left="-180" w:firstLine="360"/>
      </w:pPr>
      <w:r w:rsidRPr="003D7178">
        <w:t>Zkušební komise pro SZZ (dále jen „zkušební komise“) v bakalářských i magisterských studijních programech je nejméně pětičlenná.</w:t>
      </w:r>
    </w:p>
    <w:p w14:paraId="441C9D7B" w14:textId="32EBBB16" w:rsidR="7D381291" w:rsidRPr="003D7178" w:rsidRDefault="7D381291" w:rsidP="003D7178">
      <w:pPr>
        <w:pStyle w:val="odstavce"/>
        <w:spacing w:line="259" w:lineRule="auto"/>
        <w:ind w:left="-180" w:firstLine="360"/>
      </w:pPr>
      <w:r w:rsidRPr="003D7178">
        <w:t>Zkušební komise je usnášeníschopná, je-li přítomna alespoň nadpoloviční většina jejich členů, přičemž musí být přítomen předseda nebo místopředseda zkušební komise. Jednání zkušební komise řídí předseda, v jeho nepřítomnosti místopředseda.</w:t>
      </w:r>
    </w:p>
    <w:p w14:paraId="13AC5F16" w14:textId="33D76E92" w:rsidR="7D381291" w:rsidRPr="003D7178" w:rsidRDefault="7D381291" w:rsidP="003D7178">
      <w:pPr>
        <w:pStyle w:val="odstavce"/>
        <w:spacing w:line="259" w:lineRule="auto"/>
        <w:ind w:left="-180" w:firstLine="360"/>
      </w:pPr>
      <w:r w:rsidRPr="003D7178">
        <w:t>Předsedu komise, který je zpravidla z jiné vysoké školy nebo spolupracující organizace, a další její členy jmenuje a odvolává děkan FAI. Děkan dále jmenuje tajemníka komise, který zajišťuje její organizačně administrativní činnost. Tajemník je členem komise pro SZZ se všemi právy a povinnostmi. Za činnost komise zodpovídá předseda komise děkanovi fakulty.</w:t>
      </w:r>
    </w:p>
    <w:p w14:paraId="0CCAAFB4" w14:textId="4E801185" w:rsidR="00D904D7" w:rsidRPr="000A4240" w:rsidRDefault="2812C8E1" w:rsidP="003D7178">
      <w:pPr>
        <w:pStyle w:val="odstavce"/>
      </w:pPr>
      <w:r w:rsidRPr="000A4240">
        <w:t xml:space="preserve">Zasedání zkušební komise svolává děkan fakulty písemně a v dostatečném předstihu. Děkanem pověřený předseda zkušební komise řídí jednání komise podle běžných pravidel vedení </w:t>
      </w:r>
      <w:r w:rsidR="15F1BE65" w:rsidRPr="000A4240">
        <w:t xml:space="preserve">obhajoby </w:t>
      </w:r>
      <w:r w:rsidR="49B5032E" w:rsidRPr="000A4240">
        <w:t xml:space="preserve">bakalářských a diplomových </w:t>
      </w:r>
      <w:r w:rsidR="15F1BE65" w:rsidRPr="000A4240">
        <w:t>prací a</w:t>
      </w:r>
      <w:r w:rsidR="7A5C1383" w:rsidRPr="000A4240">
        <w:t> </w:t>
      </w:r>
      <w:r w:rsidR="15F1BE65" w:rsidRPr="000A4240">
        <w:t>ověřování znalostí předmětů</w:t>
      </w:r>
      <w:r w:rsidR="645F5BA8" w:rsidRPr="000A4240">
        <w:t xml:space="preserve"> SZZ</w:t>
      </w:r>
      <w:r w:rsidRPr="000A4240">
        <w:t xml:space="preserve">. V době jeho nepřítomnosti řídí jednání </w:t>
      </w:r>
      <w:r w:rsidR="303759F3" w:rsidRPr="000A4240">
        <w:t xml:space="preserve">děkanem pověřený </w:t>
      </w:r>
      <w:r w:rsidRPr="000A4240">
        <w:t>místopředseda</w:t>
      </w:r>
      <w:r w:rsidR="303759F3" w:rsidRPr="000A4240">
        <w:t xml:space="preserve"> zkušební komise</w:t>
      </w:r>
      <w:r w:rsidRPr="000A4240">
        <w:t>.</w:t>
      </w:r>
    </w:p>
    <w:p w14:paraId="15106F5A" w14:textId="66FEDECE" w:rsidR="67E320E8" w:rsidRPr="000A4240" w:rsidRDefault="67E320E8"/>
    <w:p w14:paraId="08ED0759" w14:textId="77777777" w:rsidR="002E0936" w:rsidRPr="000A4240" w:rsidRDefault="002E0936"/>
    <w:p w14:paraId="56C33779" w14:textId="616C6060" w:rsidR="00D904D7" w:rsidRPr="000A4240" w:rsidRDefault="00D904D7">
      <w:pPr>
        <w:pStyle w:val="lnek"/>
      </w:pPr>
      <w:r w:rsidRPr="000A4240">
        <w:t xml:space="preserve">Článek </w:t>
      </w:r>
      <w:r w:rsidR="006C723F" w:rsidRPr="000A4240">
        <w:t>30</w:t>
      </w:r>
      <w:r w:rsidRPr="000A4240">
        <w:br/>
      </w:r>
      <w:r w:rsidR="006C723F" w:rsidRPr="000A4240">
        <w:t xml:space="preserve">Bakalářská </w:t>
      </w:r>
      <w:r w:rsidRPr="000A4240">
        <w:t xml:space="preserve">nebo </w:t>
      </w:r>
      <w:r w:rsidR="006C723F" w:rsidRPr="000A4240">
        <w:t xml:space="preserve">diplomová </w:t>
      </w:r>
      <w:r w:rsidRPr="000A4240">
        <w:t>práce</w:t>
      </w:r>
    </w:p>
    <w:p w14:paraId="1A3407CF" w14:textId="77777777" w:rsidR="00D904D7" w:rsidRPr="000A4240" w:rsidRDefault="00D904D7">
      <w:pPr>
        <w:pStyle w:val="odkazSZR"/>
      </w:pPr>
      <w:r w:rsidRPr="000A4240">
        <w:t>Ad odst. (1) SZŘ:</w:t>
      </w:r>
    </w:p>
    <w:p w14:paraId="591C446C" w14:textId="15BA3D50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t xml:space="preserve">Za obsah a kvalitu </w:t>
      </w:r>
      <w:r w:rsidR="00D05165" w:rsidRPr="000A4240">
        <w:t xml:space="preserve">bakalářské nebo </w:t>
      </w:r>
      <w:r w:rsidRPr="000A4240">
        <w:t>diplomové</w:t>
      </w:r>
      <w:r w:rsidR="00354D3B" w:rsidRPr="000A4240">
        <w:t xml:space="preserve"> </w:t>
      </w:r>
      <w:r w:rsidRPr="000A4240">
        <w:t xml:space="preserve">práce je plně odpovědný student. </w:t>
      </w:r>
      <w:r w:rsidR="00F400B9" w:rsidRPr="000A4240">
        <w:t xml:space="preserve">Bakalářské nebo diplomové </w:t>
      </w:r>
      <w:r w:rsidRPr="000A4240">
        <w:t xml:space="preserve">práce jsou písemné. Jejich rozsah a formu stanoví </w:t>
      </w:r>
      <w:r w:rsidR="00F400B9" w:rsidRPr="000A4240">
        <w:t xml:space="preserve">vnitřní norma </w:t>
      </w:r>
      <w:r w:rsidR="008F0E2A" w:rsidRPr="000A4240">
        <w:t xml:space="preserve">UTB, kterou doplňuje </w:t>
      </w:r>
      <w:r w:rsidR="00F400B9" w:rsidRPr="000A4240">
        <w:t>vnitřní norma FAI „Pravidla pro zadávání a zpracování bakalářský</w:t>
      </w:r>
      <w:r w:rsidR="002B1617" w:rsidRPr="000A4240">
        <w:t>ch</w:t>
      </w:r>
      <w:r w:rsidR="00F400B9" w:rsidRPr="000A4240">
        <w:t xml:space="preserve"> a diplomových prací, </w:t>
      </w:r>
      <w:r w:rsidR="00C45EF6" w:rsidRPr="000A4240">
        <w:t>organizaci, průběh a hodnocení státních závěrečných zkoušek na Fakultě aplikované informatiky UTB ve Zlíně</w:t>
      </w:r>
      <w:r w:rsidR="00F400B9" w:rsidRPr="000A4240">
        <w:t>“</w:t>
      </w:r>
      <w:r w:rsidRPr="000A4240">
        <w:t>.</w:t>
      </w:r>
    </w:p>
    <w:p w14:paraId="2C79D43A" w14:textId="77777777" w:rsidR="00D904D7" w:rsidRPr="000A4240" w:rsidRDefault="00D904D7"/>
    <w:p w14:paraId="58CF8B9C" w14:textId="77777777" w:rsidR="00D904D7" w:rsidRPr="000A4240" w:rsidRDefault="00D904D7">
      <w:pPr>
        <w:pStyle w:val="odkazSZR"/>
      </w:pPr>
      <w:r w:rsidRPr="000A4240">
        <w:t>Ad odst. (2) SZŘ:</w:t>
      </w:r>
    </w:p>
    <w:p w14:paraId="2D2BD802" w14:textId="02C00B62" w:rsidR="00D904D7" w:rsidRPr="000A4240" w:rsidRDefault="0078251C" w:rsidP="0088412C">
      <w:pPr>
        <w:pStyle w:val="odstavce"/>
        <w:numPr>
          <w:ilvl w:val="0"/>
          <w:numId w:val="29"/>
        </w:numPr>
        <w:ind w:left="0" w:firstLine="283"/>
      </w:pPr>
      <w:r w:rsidRPr="000A4240">
        <w:t>Garanti studijních programů</w:t>
      </w:r>
      <w:r w:rsidR="00D904D7" w:rsidRPr="000A4240">
        <w:t xml:space="preserve"> každoročně, nejpozději v</w:t>
      </w:r>
      <w:r w:rsidR="00B833A5" w:rsidRPr="000A4240">
        <w:t> </w:t>
      </w:r>
      <w:r w:rsidR="00D904D7" w:rsidRPr="000A4240">
        <w:t>říjnu</w:t>
      </w:r>
      <w:r w:rsidR="00B833A5" w:rsidRPr="000A4240">
        <w:t xml:space="preserve"> daného akademického roku</w:t>
      </w:r>
      <w:r w:rsidR="00D904D7" w:rsidRPr="000A4240">
        <w:t>, zveřejňují</w:t>
      </w:r>
      <w:r w:rsidR="00B833A5" w:rsidRPr="000A4240">
        <w:t xml:space="preserve"> vhodným způsobem</w:t>
      </w:r>
      <w:r w:rsidR="00D904D7" w:rsidRPr="000A4240">
        <w:t xml:space="preserve"> témata </w:t>
      </w:r>
      <w:r w:rsidR="00F400B9" w:rsidRPr="000A4240">
        <w:t xml:space="preserve">bakalářských nebo </w:t>
      </w:r>
      <w:r w:rsidR="00D904D7" w:rsidRPr="000A4240">
        <w:t xml:space="preserve">diplomových prací pro </w:t>
      </w:r>
      <w:r w:rsidR="00090C58" w:rsidRPr="000A4240">
        <w:t xml:space="preserve">daný </w:t>
      </w:r>
      <w:r w:rsidR="00D904D7" w:rsidRPr="000A4240">
        <w:t xml:space="preserve">akademický rok. Jejich minimální počet je dán počtem studentů, kteří v daném </w:t>
      </w:r>
      <w:r w:rsidR="00940040" w:rsidRPr="000A4240">
        <w:t xml:space="preserve">akademickém </w:t>
      </w:r>
      <w:r w:rsidR="00D904D7" w:rsidRPr="000A4240">
        <w:t>roce ukončují studium státní závěrečnou zkouškou.</w:t>
      </w:r>
    </w:p>
    <w:p w14:paraId="060A93A1" w14:textId="1C81569E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  <w:rPr>
          <w:rStyle w:val="ins"/>
        </w:rPr>
      </w:pPr>
      <w:r w:rsidRPr="000A4240">
        <w:t xml:space="preserve">Studenti bakalářského </w:t>
      </w:r>
      <w:r w:rsidR="008A6818" w:rsidRPr="000A4240">
        <w:t xml:space="preserve">nebo magisterského </w:t>
      </w:r>
      <w:r w:rsidRPr="000A4240">
        <w:t xml:space="preserve">studijního programu se přihlašují </w:t>
      </w:r>
      <w:r w:rsidR="00C10100" w:rsidRPr="000A4240">
        <w:t xml:space="preserve">v IS/STAG </w:t>
      </w:r>
      <w:r w:rsidRPr="000A4240">
        <w:t>k</w:t>
      </w:r>
      <w:r w:rsidR="00977123" w:rsidRPr="000A4240">
        <w:t> </w:t>
      </w:r>
      <w:r w:rsidRPr="000A4240">
        <w:t xml:space="preserve">tématům bakalářských nebo diplomových prací </w:t>
      </w:r>
      <w:r w:rsidR="00B833A5" w:rsidRPr="000A4240">
        <w:t>do konce listopadu daného akademického roku</w:t>
      </w:r>
      <w:r w:rsidRPr="000A4240">
        <w:t>.</w:t>
      </w:r>
    </w:p>
    <w:p w14:paraId="5ECE453A" w14:textId="26FB303B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rPr>
          <w:rStyle w:val="ins"/>
        </w:rPr>
        <w:t xml:space="preserve">Zpracování vlastního tématu bakalářské nebo diplomové práce je možné. Návrh student předkládá </w:t>
      </w:r>
      <w:r w:rsidRPr="000A4240">
        <w:t xml:space="preserve">v dostatečném předstihu před zveřejněním témat </w:t>
      </w:r>
      <w:r w:rsidR="00446396" w:rsidRPr="000A4240">
        <w:t>vybranému</w:t>
      </w:r>
      <w:r w:rsidR="00175064" w:rsidRPr="000A4240">
        <w:t xml:space="preserve"> vedoucímu </w:t>
      </w:r>
      <w:r w:rsidR="00100A1D" w:rsidRPr="000A4240">
        <w:t xml:space="preserve">bakalářské nebo diplomové práce </w:t>
      </w:r>
      <w:r w:rsidR="00001314" w:rsidRPr="000A4240">
        <w:t xml:space="preserve">a ten jej předloží </w:t>
      </w:r>
      <w:r w:rsidRPr="000A4240">
        <w:t>garantovi příslušného</w:t>
      </w:r>
      <w:r w:rsidR="00B70A09" w:rsidRPr="000A4240">
        <w:t xml:space="preserve"> studijního</w:t>
      </w:r>
      <w:r w:rsidRPr="000A4240">
        <w:t xml:space="preserve"> programu</w:t>
      </w:r>
      <w:r w:rsidR="008F5D1A" w:rsidRPr="000A4240">
        <w:t xml:space="preserve"> ke schválení.</w:t>
      </w:r>
    </w:p>
    <w:p w14:paraId="2A42B5B0" w14:textId="77777777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t xml:space="preserve">Oficiální zadání bakalářské nebo diplomové práce je studentovi předáno </w:t>
      </w:r>
      <w:r w:rsidR="00B70A09" w:rsidRPr="000A4240">
        <w:t>do konce prosince daného akademického roku.</w:t>
      </w:r>
      <w:r w:rsidRPr="000A4240">
        <w:t xml:space="preserve">  </w:t>
      </w:r>
    </w:p>
    <w:p w14:paraId="5C40DED4" w14:textId="0892F8FB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t>Student</w:t>
      </w:r>
      <w:r w:rsidR="008F44E8">
        <w:t xml:space="preserve"> odevzdává práci dle termínu uvedeném v oficiálním zadání bakalářské</w:t>
      </w:r>
      <w:r w:rsidR="004C7A03">
        <w:t xml:space="preserve"> nebo diplomové práce, přičemž obhajoba je mu umožněna až po splnění všech studijních povinností dle</w:t>
      </w:r>
      <w:r w:rsidR="009758DD">
        <w:t xml:space="preserve"> časového plánu výuky v daném </w:t>
      </w:r>
      <w:r w:rsidR="009758DD">
        <w:lastRenderedPageBreak/>
        <w:t>akademickém roce</w:t>
      </w:r>
      <w:r w:rsidR="00FE2378" w:rsidRPr="000A4240">
        <w:t xml:space="preserve">. </w:t>
      </w:r>
      <w:r w:rsidR="008F5D1A" w:rsidRPr="000A4240">
        <w:t>Potvrzení o splnění studijních povinností zašle Studijní oddělení FAI sekretariátům jednotlivých ústavů.</w:t>
      </w:r>
    </w:p>
    <w:p w14:paraId="3FB14634" w14:textId="77777777" w:rsidR="00D904D7" w:rsidRPr="000A4240" w:rsidRDefault="00D904D7"/>
    <w:p w14:paraId="0EDF14E8" w14:textId="28E49EBA" w:rsidR="00D904D7" w:rsidRPr="000A4240" w:rsidRDefault="00D904D7">
      <w:pPr>
        <w:pStyle w:val="odkazSZR"/>
      </w:pPr>
      <w:r w:rsidRPr="000A4240">
        <w:t>Ad odst. (</w:t>
      </w:r>
      <w:r w:rsidR="0004691C" w:rsidRPr="000A4240">
        <w:t>9</w:t>
      </w:r>
      <w:r w:rsidRPr="000A4240">
        <w:t>) SZŘ:</w:t>
      </w:r>
    </w:p>
    <w:p w14:paraId="1F31BDDB" w14:textId="4AA64F44" w:rsidR="00D904D7" w:rsidRPr="000A4240" w:rsidRDefault="008003C0" w:rsidP="00607CD9">
      <w:pPr>
        <w:pStyle w:val="odstavce"/>
        <w:numPr>
          <w:ilvl w:val="0"/>
          <w:numId w:val="29"/>
        </w:numPr>
        <w:ind w:left="0" w:firstLine="283"/>
      </w:pPr>
      <w:r w:rsidRPr="000A4240">
        <w:t>Obhajoba b</w:t>
      </w:r>
      <w:r w:rsidR="00D904D7" w:rsidRPr="000A4240">
        <w:t>akalářsk</w:t>
      </w:r>
      <w:r w:rsidRPr="000A4240">
        <w:t>é</w:t>
      </w:r>
      <w:r w:rsidR="00D904D7" w:rsidRPr="000A4240">
        <w:t xml:space="preserve"> nebo diplomov</w:t>
      </w:r>
      <w:r w:rsidRPr="000A4240">
        <w:t>é</w:t>
      </w:r>
      <w:r w:rsidR="00D904D7" w:rsidRPr="000A4240">
        <w:t xml:space="preserve"> práce </w:t>
      </w:r>
      <w:r w:rsidR="00BD0AD8" w:rsidRPr="000A4240">
        <w:t xml:space="preserve">může proběhnout </w:t>
      </w:r>
      <w:r w:rsidRPr="000A4240">
        <w:t xml:space="preserve">i v případě, že je </w:t>
      </w:r>
      <w:r w:rsidR="00D904D7" w:rsidRPr="000A4240">
        <w:t>hodnocená jejím vedoucím nebo oponentem známkou „</w:t>
      </w:r>
      <w:r w:rsidR="0078251C" w:rsidRPr="000A4240">
        <w:t>nedostačující</w:t>
      </w:r>
      <w:r w:rsidR="00D904D7" w:rsidRPr="000A4240">
        <w:t>“</w:t>
      </w:r>
      <w:r w:rsidRPr="000A4240">
        <w:t>.</w:t>
      </w:r>
    </w:p>
    <w:p w14:paraId="524D4F87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7AF0C721" w14:textId="693BB200" w:rsidR="00D904D7" w:rsidRPr="000A4240" w:rsidRDefault="00D904D7">
      <w:pPr>
        <w:pStyle w:val="odkazSZR"/>
      </w:pPr>
      <w:r w:rsidRPr="000A4240">
        <w:t>Ad odst. (</w:t>
      </w:r>
      <w:r w:rsidR="00EF6656" w:rsidRPr="000A4240">
        <w:t>15</w:t>
      </w:r>
      <w:r w:rsidRPr="000A4240">
        <w:t>) SZŘ:</w:t>
      </w:r>
    </w:p>
    <w:p w14:paraId="02143C12" w14:textId="5C054AD9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t xml:space="preserve">Student může požádat o odložení </w:t>
      </w:r>
      <w:r w:rsidR="000A0111" w:rsidRPr="000A4240">
        <w:t xml:space="preserve">zpřístupnění </w:t>
      </w:r>
      <w:r w:rsidRPr="000A4240">
        <w:t>bakalářské nebo diplomové práce. Podrobnosti této žádosti upřesňuje vnitřní norma FAI „</w:t>
      </w:r>
      <w:r w:rsidR="00BD2A50" w:rsidRPr="000A4240">
        <w:t>Postup při žádosti o odložení zpřístupnění závěrečné práce</w:t>
      </w:r>
      <w:r w:rsidRPr="000A4240">
        <w:t>“.</w:t>
      </w:r>
    </w:p>
    <w:p w14:paraId="0F5490FE" w14:textId="77777777" w:rsidR="00D904D7" w:rsidRPr="000A4240" w:rsidRDefault="00D904D7"/>
    <w:p w14:paraId="3A4B1985" w14:textId="52154817" w:rsidR="00D904D7" w:rsidRPr="000A4240" w:rsidRDefault="00D904D7">
      <w:pPr>
        <w:pStyle w:val="lnek"/>
      </w:pPr>
      <w:r w:rsidRPr="000A4240">
        <w:t xml:space="preserve">Článek </w:t>
      </w:r>
      <w:r w:rsidR="00A43038" w:rsidRPr="000A4240">
        <w:t>31</w:t>
      </w:r>
      <w:r w:rsidRPr="000A4240">
        <w:br/>
        <w:t>Hodnocení státní závěrečné zkoušky</w:t>
      </w:r>
    </w:p>
    <w:p w14:paraId="6E1ED476" w14:textId="77777777" w:rsidR="00D904D7" w:rsidRPr="000A4240" w:rsidRDefault="00D904D7">
      <w:pPr>
        <w:pStyle w:val="odkazSZR"/>
      </w:pPr>
      <w:r w:rsidRPr="000A4240">
        <w:t>Ad odst. (1) SZŘ:</w:t>
      </w:r>
    </w:p>
    <w:p w14:paraId="2FC9A835" w14:textId="0DB36EE8" w:rsidR="00D904D7" w:rsidRPr="000A4240" w:rsidRDefault="00D904D7" w:rsidP="0088412C">
      <w:pPr>
        <w:pStyle w:val="odstavce"/>
        <w:numPr>
          <w:ilvl w:val="0"/>
          <w:numId w:val="30"/>
        </w:numPr>
        <w:ind w:left="0" w:firstLine="283"/>
      </w:pPr>
      <w:r w:rsidRPr="000A4240">
        <w:t xml:space="preserve">O hodnocení </w:t>
      </w:r>
      <w:r w:rsidR="003C6AA2" w:rsidRPr="000A4240">
        <w:t xml:space="preserve">obhajoby bakalářské nebo diplomové práce a </w:t>
      </w:r>
      <w:r w:rsidR="001E61D5" w:rsidRPr="000A4240">
        <w:t>předmětů SZZ</w:t>
      </w:r>
      <w:r w:rsidRPr="000A4240">
        <w:t xml:space="preserve">, jakož i o hodnocení celkového výsledku SZZ, rozhoduje zkušební komise na neveřejném zasedání. Hodnocení </w:t>
      </w:r>
      <w:r w:rsidR="00F92342" w:rsidRPr="000A4240">
        <w:t xml:space="preserve">obhajoby práce </w:t>
      </w:r>
      <w:r w:rsidRPr="000A4240">
        <w:t>navrhuje předseda zkušební komise</w:t>
      </w:r>
      <w:r w:rsidR="008F5D1A" w:rsidRPr="000A4240">
        <w:t>, v jeho nepřítomnosti místopředseda,</w:t>
      </w:r>
      <w:r w:rsidRPr="000A4240">
        <w:t xml:space="preserve"> s tím, že přihlíží ke stanoviskům členů zkušební komise, k úrovni obhajované práce</w:t>
      </w:r>
      <w:r w:rsidR="00B07320" w:rsidRPr="000A4240">
        <w:t>, hodnocení vedoucího a oponent</w:t>
      </w:r>
      <w:r w:rsidR="009145B1" w:rsidRPr="000A4240">
        <w:t>a</w:t>
      </w:r>
      <w:r w:rsidR="00B07320" w:rsidRPr="000A4240">
        <w:t xml:space="preserve"> práce</w:t>
      </w:r>
      <w:r w:rsidRPr="000A4240">
        <w:t xml:space="preserve"> a průběhu její obhajoby</w:t>
      </w:r>
      <w:r w:rsidR="006A1BB7" w:rsidRPr="000A4240">
        <w:t>.</w:t>
      </w:r>
      <w:r w:rsidR="00B07320" w:rsidRPr="000A4240">
        <w:t xml:space="preserve"> </w:t>
      </w:r>
      <w:r w:rsidR="002E3E42" w:rsidRPr="000A4240">
        <w:t xml:space="preserve">Hodnocení předmětů navrhuje </w:t>
      </w:r>
      <w:r w:rsidR="00C5741B" w:rsidRPr="000A4240">
        <w:t xml:space="preserve">zkoušející člen </w:t>
      </w:r>
      <w:r w:rsidR="004112A6" w:rsidRPr="000A4240">
        <w:t xml:space="preserve">zkušební komise </w:t>
      </w:r>
      <w:r w:rsidR="008D4A14" w:rsidRPr="000A4240">
        <w:t>na základě</w:t>
      </w:r>
      <w:r w:rsidRPr="000A4240">
        <w:t xml:space="preserve"> úrovn</w:t>
      </w:r>
      <w:r w:rsidR="008D4A14" w:rsidRPr="000A4240">
        <w:t>ě</w:t>
      </w:r>
      <w:r w:rsidRPr="000A4240">
        <w:t xml:space="preserve"> znalostí, které student prokázal </w:t>
      </w:r>
      <w:r w:rsidR="002510C5" w:rsidRPr="000A4240">
        <w:t>při </w:t>
      </w:r>
      <w:r w:rsidRPr="000A4240">
        <w:t xml:space="preserve">ústní zkoušce. </w:t>
      </w:r>
    </w:p>
    <w:p w14:paraId="6646BE1C" w14:textId="77777777" w:rsidR="00B07320" w:rsidRPr="000A4240" w:rsidRDefault="003B643A" w:rsidP="00CD10FD">
      <w:pPr>
        <w:pStyle w:val="odstavce"/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 xml:space="preserve">Při hodnocení studentů u SZZ se vychází z klasifikační stupnice ECTS. </w:t>
      </w:r>
    </w:p>
    <w:p w14:paraId="42F8359A" w14:textId="36B980FE" w:rsidR="003B643A" w:rsidRPr="000A4240" w:rsidRDefault="003B643A" w:rsidP="00CD10FD">
      <w:pPr>
        <w:pStyle w:val="odstavce"/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 xml:space="preserve">Klasifikace </w:t>
      </w:r>
      <w:r w:rsidR="00B07320" w:rsidRPr="000A4240">
        <w:t>zkoušky z předmětů</w:t>
      </w:r>
      <w:r w:rsidRPr="000A4240">
        <w:t xml:space="preserve"> SZZ je složena z hodnocení </w:t>
      </w:r>
      <w:r w:rsidR="004041D8" w:rsidRPr="000A4240">
        <w:t>zkoušek z </w:t>
      </w:r>
      <w:r w:rsidRPr="000A4240">
        <w:t xml:space="preserve">jednotlivých předmětů SZZ. Každá dílčí zkouška je hodnocena samostatně. Výsledné hodnocení </w:t>
      </w:r>
      <w:r w:rsidR="00B07320" w:rsidRPr="000A4240">
        <w:t>zkoušky z předmětů SZZ</w:t>
      </w:r>
      <w:r w:rsidRPr="000A4240">
        <w:t xml:space="preserve"> provede zkušební komise s přihlédnutím ke klasifikaci jednotlivých zkoušek.  </w:t>
      </w:r>
    </w:p>
    <w:p w14:paraId="472D3155" w14:textId="37CFD852" w:rsidR="003B643A" w:rsidRPr="000A4240" w:rsidRDefault="003B643A" w:rsidP="003B643A">
      <w:pPr>
        <w:pStyle w:val="odstavce"/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 xml:space="preserve">V případě, že </w:t>
      </w:r>
      <w:r w:rsidR="006D79DC" w:rsidRPr="000A4240">
        <w:t xml:space="preserve">je </w:t>
      </w:r>
      <w:r w:rsidRPr="000A4240">
        <w:t xml:space="preserve">student z některého předmětu hodnocen stupněm „nedostatečně“ (F), je výsledné hodnocení </w:t>
      </w:r>
      <w:r w:rsidR="00B07320" w:rsidRPr="000A4240">
        <w:t>zkoušky z předmětů</w:t>
      </w:r>
      <w:r w:rsidRPr="000A4240">
        <w:t xml:space="preserve"> SZZ „nedostatečně“ (F).</w:t>
      </w:r>
      <w:r w:rsidR="00642EF3" w:rsidRPr="000A4240">
        <w:t xml:space="preserve"> Při opravném termínu vykonává </w:t>
      </w:r>
      <w:r w:rsidR="00766E15" w:rsidRPr="000A4240">
        <w:t xml:space="preserve">student </w:t>
      </w:r>
      <w:r w:rsidR="00642EF3" w:rsidRPr="000A4240">
        <w:t>zkoušku z</w:t>
      </w:r>
      <w:r w:rsidR="009673A3" w:rsidRPr="000A4240">
        <w:t>e všech</w:t>
      </w:r>
      <w:r w:rsidR="00642EF3" w:rsidRPr="000A4240">
        <w:t xml:space="preserve"> předmětů</w:t>
      </w:r>
      <w:r w:rsidR="00766E15" w:rsidRPr="000A4240">
        <w:t xml:space="preserve"> SZZ</w:t>
      </w:r>
      <w:r w:rsidR="00642EF3" w:rsidRPr="000A4240">
        <w:t>.</w:t>
      </w:r>
    </w:p>
    <w:p w14:paraId="2BCA624C" w14:textId="3BAA8214" w:rsidR="003B643A" w:rsidRPr="000A4240" w:rsidRDefault="003B643A" w:rsidP="003B643A">
      <w:pPr>
        <w:pStyle w:val="odstavce"/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>Pokud byla SZZ hodnocena stupněm „nedostatečně“ (F) a obhajoba bakalářské nebo diplomové práce byla hodnocena lépe než stupněm „nedostatečně“ (F), má student možnost v opravném termínu SZZ opakovat jen zkoušku z předmětů</w:t>
      </w:r>
      <w:r w:rsidR="00610FF8" w:rsidRPr="000A4240">
        <w:t xml:space="preserve"> SZZ</w:t>
      </w:r>
      <w:r w:rsidRPr="000A4240">
        <w:t>.</w:t>
      </w:r>
    </w:p>
    <w:p w14:paraId="0E29BDFA" w14:textId="1399D9F1" w:rsidR="003B643A" w:rsidRPr="000A4240" w:rsidRDefault="003B643A" w:rsidP="00CD10FD">
      <w:pPr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>Pokud byla SZZ hodnocena stupněm „nedostatečně“ (F), rozhodne zkušební komise, zda student doplní či zcela přepracuje bakalářskou nebo diplomovou práci nebo vypracuje práci s jiným zadáním. Zdůvodnění svého rozhodnutí uvede komise do protokolu o SZZ. Student má možnost v</w:t>
      </w:r>
      <w:r w:rsidR="0046265C" w:rsidRPr="000A4240">
        <w:t> </w:t>
      </w:r>
      <w:r w:rsidRPr="000A4240">
        <w:t xml:space="preserve">opravném termínu </w:t>
      </w:r>
      <w:r w:rsidR="00596C3C" w:rsidRPr="000A4240">
        <w:t>konat</w:t>
      </w:r>
      <w:r w:rsidRPr="000A4240">
        <w:t xml:space="preserve"> jen obhajobu bakalářské nebo diplomové práce.</w:t>
      </w:r>
    </w:p>
    <w:p w14:paraId="7269D46B" w14:textId="77777777" w:rsidR="00D904D7" w:rsidRPr="000A4240" w:rsidRDefault="00D904D7">
      <w:pPr>
        <w:jc w:val="center"/>
      </w:pPr>
    </w:p>
    <w:p w14:paraId="6106FA57" w14:textId="104A9F5C" w:rsidR="00D904D7" w:rsidRPr="000A4240" w:rsidRDefault="00D904D7">
      <w:pPr>
        <w:pStyle w:val="lnek"/>
      </w:pPr>
      <w:r w:rsidRPr="000A4240">
        <w:t xml:space="preserve">Článek </w:t>
      </w:r>
      <w:r w:rsidR="001D75A0" w:rsidRPr="000A4240">
        <w:t>32</w:t>
      </w:r>
      <w:r w:rsidRPr="000A4240">
        <w:br/>
        <w:t xml:space="preserve">Celkové hodnocení studia </w:t>
      </w:r>
    </w:p>
    <w:p w14:paraId="63BEC3FB" w14:textId="77777777" w:rsidR="00D904D7" w:rsidRPr="000A4240" w:rsidRDefault="00D904D7">
      <w:pPr>
        <w:pStyle w:val="odkazSZR"/>
      </w:pPr>
      <w:r w:rsidRPr="000A4240">
        <w:t>Ad odst. (3) SZŘ:</w:t>
      </w:r>
    </w:p>
    <w:p w14:paraId="28714F00" w14:textId="77777777" w:rsidR="008003C0" w:rsidRPr="000A4240" w:rsidRDefault="00D904D7" w:rsidP="008003C0">
      <w:r w:rsidRPr="000A4240">
        <w:t>Na FAI vynikajících studijních výsledků dosáhne student, který současně splní následující podmínky:</w:t>
      </w:r>
      <w:r w:rsidR="008003C0" w:rsidRPr="000A4240">
        <w:t xml:space="preserve"> </w:t>
      </w:r>
    </w:p>
    <w:p w14:paraId="1DF06C2C" w14:textId="77777777" w:rsidR="008003C0" w:rsidRPr="000A4240" w:rsidRDefault="008003C0" w:rsidP="0088412C">
      <w:pPr>
        <w:numPr>
          <w:ilvl w:val="0"/>
          <w:numId w:val="11"/>
        </w:numPr>
      </w:pPr>
      <w:r w:rsidRPr="000A4240">
        <w:t>průměrná klasifikace studenta za celé studium nepřesáhne hodnotu 1,50</w:t>
      </w:r>
      <w:r w:rsidR="00653C9E" w:rsidRPr="000A4240">
        <w:t>,</w:t>
      </w:r>
    </w:p>
    <w:p w14:paraId="2115DAFC" w14:textId="77777777" w:rsidR="005F60DB" w:rsidRPr="000A4240" w:rsidRDefault="005F60DB" w:rsidP="005F60DB">
      <w:pPr>
        <w:pStyle w:val="Odstavecseseznamem"/>
        <w:numPr>
          <w:ilvl w:val="0"/>
          <w:numId w:val="11"/>
        </w:numPr>
        <w:suppressAutoHyphens w:val="0"/>
        <w:textAlignment w:val="baseline"/>
      </w:pPr>
      <w:r w:rsidRPr="000A4240">
        <w:t>během studia absolvoval všechny předměty bez opakovaného zápisu, </w:t>
      </w:r>
    </w:p>
    <w:p w14:paraId="2B729E2A" w14:textId="097EACEE" w:rsidR="00D904D7" w:rsidRPr="000A4240" w:rsidRDefault="00D904D7" w:rsidP="0088412C">
      <w:pPr>
        <w:numPr>
          <w:ilvl w:val="0"/>
          <w:numId w:val="11"/>
        </w:numPr>
      </w:pPr>
      <w:r w:rsidRPr="000A4240">
        <w:t>v průběhu studia u žádné zkoušky ani klasifikovaného zápočtu nebyl hodnocen stupněm</w:t>
      </w:r>
      <w:r w:rsidR="008003C0" w:rsidRPr="000A4240">
        <w:t xml:space="preserve"> </w:t>
      </w:r>
      <w:r w:rsidR="005A4223" w:rsidRPr="000A4240">
        <w:t xml:space="preserve">„D – uspokojivě“ nebo </w:t>
      </w:r>
      <w:r w:rsidRPr="000A4240">
        <w:t>„E</w:t>
      </w:r>
      <w:r w:rsidR="008003C0" w:rsidRPr="000A4240">
        <w:t> </w:t>
      </w:r>
      <w:r w:rsidRPr="000A4240">
        <w:t>–</w:t>
      </w:r>
      <w:r w:rsidR="008003C0" w:rsidRPr="000A4240">
        <w:t> </w:t>
      </w:r>
      <w:r w:rsidRPr="000A4240">
        <w:t>dostatečně“,</w:t>
      </w:r>
    </w:p>
    <w:p w14:paraId="65245B64" w14:textId="1558CDBE" w:rsidR="00D904D7" w:rsidRPr="000A4240" w:rsidRDefault="00D904D7" w:rsidP="00E84072">
      <w:pPr>
        <w:numPr>
          <w:ilvl w:val="0"/>
          <w:numId w:val="11"/>
        </w:numPr>
      </w:pPr>
      <w:r w:rsidRPr="000A4240">
        <w:t>jeho celková klasifikace u SZZ je „A – výborně“ nebo „B – velmi dobře“.</w:t>
      </w:r>
    </w:p>
    <w:p w14:paraId="43FC5D99" w14:textId="0AD9B3E4" w:rsidR="00DA4122" w:rsidRPr="000A4240" w:rsidRDefault="00DA4122">
      <w:pPr>
        <w:pStyle w:val="lnek"/>
      </w:pPr>
    </w:p>
    <w:p w14:paraId="59830747" w14:textId="77777777" w:rsidR="00DA4122" w:rsidRPr="000A4240" w:rsidRDefault="00DA4122">
      <w:pPr>
        <w:pStyle w:val="lnek"/>
      </w:pPr>
    </w:p>
    <w:p w14:paraId="3ED2FE58" w14:textId="439F8375" w:rsidR="00D904D7" w:rsidRPr="000A4240" w:rsidRDefault="00D904D7">
      <w:pPr>
        <w:pStyle w:val="lnek"/>
      </w:pPr>
      <w:r w:rsidRPr="000A4240">
        <w:t>ČÁST TŘETÍ</w:t>
      </w:r>
    </w:p>
    <w:p w14:paraId="3F7448D7" w14:textId="77777777" w:rsidR="00D904D7" w:rsidRPr="000A4240" w:rsidRDefault="00D904D7">
      <w:pPr>
        <w:pStyle w:val="lnek"/>
      </w:pPr>
      <w:r w:rsidRPr="000A4240">
        <w:t xml:space="preserve">USTANOVENÍ </w:t>
      </w:r>
      <w:r w:rsidRPr="000A4240">
        <w:br/>
        <w:t>PRO STUDIUM V DOKTORSKÝCH STUDIJNÍCH PROGRAMECH</w:t>
      </w:r>
    </w:p>
    <w:p w14:paraId="6B1B35E5" w14:textId="77777777" w:rsidR="00D904D7" w:rsidRPr="000A4240" w:rsidRDefault="00D904D7"/>
    <w:p w14:paraId="0DEF9193" w14:textId="77777777" w:rsidR="00D904D7" w:rsidRPr="000A4240" w:rsidRDefault="00D904D7">
      <w:pPr>
        <w:pStyle w:val="lnek"/>
      </w:pPr>
      <w:r w:rsidRPr="000A4240">
        <w:rPr>
          <w:b w:val="0"/>
          <w:i/>
          <w:iCs/>
        </w:rPr>
        <w:t>Díl 1</w:t>
      </w:r>
      <w:r w:rsidRPr="000A4240">
        <w:rPr>
          <w:b w:val="0"/>
          <w:i/>
          <w:iCs/>
        </w:rPr>
        <w:br/>
        <w:t>ORGANIZACE A USKUTEČŇOVÁNÍ DOKTORSKÉHO STUDIJNÍHO PROGRAMU</w:t>
      </w:r>
    </w:p>
    <w:p w14:paraId="3AB05FC9" w14:textId="19D057BA" w:rsidR="00D904D7" w:rsidRPr="000A4240" w:rsidRDefault="00D904D7">
      <w:pPr>
        <w:pStyle w:val="lnek"/>
      </w:pPr>
      <w:r w:rsidRPr="000A4240">
        <w:t xml:space="preserve">Článek </w:t>
      </w:r>
      <w:r w:rsidR="00C056C3" w:rsidRPr="000A4240">
        <w:fldChar w:fldCharType="begin"/>
      </w:r>
      <w:r w:rsidR="00C056C3" w:rsidRPr="000A4240">
        <w:instrText>SEQ "AutoNr"</w:instrText>
      </w:r>
      <w:r w:rsidR="00C056C3" w:rsidRPr="000A4240">
        <w:fldChar w:fldCharType="separate"/>
      </w:r>
      <w:r w:rsidR="00C056C3" w:rsidRPr="000A4240">
        <w:rPr>
          <w:noProof/>
        </w:rPr>
        <w:t>33</w:t>
      </w:r>
      <w:r w:rsidR="00C056C3" w:rsidRPr="000A4240">
        <w:fldChar w:fldCharType="end"/>
      </w:r>
      <w:r w:rsidRPr="000A4240">
        <w:br/>
        <w:t>Doktorský studijní program</w:t>
      </w:r>
    </w:p>
    <w:p w14:paraId="1B578261" w14:textId="77777777" w:rsidR="00D904D7" w:rsidRPr="000A4240" w:rsidRDefault="00D904D7">
      <w:pPr>
        <w:jc w:val="center"/>
      </w:pPr>
      <w:r w:rsidRPr="000A4240">
        <w:t>(bez doplňků a upřesnění)</w:t>
      </w:r>
    </w:p>
    <w:p w14:paraId="07318D59" w14:textId="77777777" w:rsidR="00D904D7" w:rsidRPr="000A4240" w:rsidRDefault="00D904D7">
      <w:pPr>
        <w:jc w:val="center"/>
      </w:pPr>
    </w:p>
    <w:p w14:paraId="13083519" w14:textId="7F950FB0" w:rsidR="00D904D7" w:rsidRPr="000A4240" w:rsidRDefault="00D904D7">
      <w:pPr>
        <w:pStyle w:val="lnek"/>
      </w:pPr>
      <w:r w:rsidRPr="000A4240">
        <w:t xml:space="preserve">Článek </w:t>
      </w:r>
      <w:r w:rsidR="00E2315C" w:rsidRPr="000A4240">
        <w:fldChar w:fldCharType="begin"/>
      </w:r>
      <w:r w:rsidR="00E2315C" w:rsidRPr="000A4240">
        <w:instrText>SEQ "AutoNr"</w:instrText>
      </w:r>
      <w:r w:rsidR="00E2315C" w:rsidRPr="000A4240">
        <w:fldChar w:fldCharType="separate"/>
      </w:r>
      <w:r w:rsidR="00E2315C" w:rsidRPr="000A4240">
        <w:rPr>
          <w:noProof/>
        </w:rPr>
        <w:t>34</w:t>
      </w:r>
      <w:r w:rsidR="00E2315C" w:rsidRPr="000A4240">
        <w:fldChar w:fldCharType="end"/>
      </w:r>
      <w:r w:rsidRPr="000A4240">
        <w:br/>
      </w:r>
      <w:r w:rsidR="00E2315C" w:rsidRPr="000A4240">
        <w:t>Č</w:t>
      </w:r>
      <w:r w:rsidRPr="000A4240">
        <w:t>asové členění studia</w:t>
      </w:r>
    </w:p>
    <w:p w14:paraId="3CE9C88A" w14:textId="1487CB93" w:rsidR="00D904D7" w:rsidRPr="000A4240" w:rsidRDefault="00D904D7">
      <w:pPr>
        <w:pStyle w:val="odkazSZR"/>
      </w:pPr>
      <w:r w:rsidRPr="000A4240">
        <w:t>Ad odst. (</w:t>
      </w:r>
      <w:r w:rsidR="00291D19" w:rsidRPr="000A4240">
        <w:t>2</w:t>
      </w:r>
      <w:r w:rsidRPr="000A4240">
        <w:t>) SZŘ:</w:t>
      </w:r>
    </w:p>
    <w:p w14:paraId="6FBF2268" w14:textId="5CC0E0F7" w:rsidR="00D904D7" w:rsidRPr="000A4240" w:rsidRDefault="261E89F4" w:rsidP="004750E0">
      <w:pPr>
        <w:pStyle w:val="odstavce"/>
        <w:numPr>
          <w:ilvl w:val="0"/>
          <w:numId w:val="0"/>
        </w:numPr>
      </w:pPr>
      <w:r w:rsidRPr="000A4240">
        <w:t>Délka prázdnin v</w:t>
      </w:r>
      <w:r w:rsidR="6F04E67F" w:rsidRPr="000A4240">
        <w:t> doktorském studijním programu (dále jen „</w:t>
      </w:r>
      <w:r w:rsidRPr="000A4240">
        <w:t>DSP</w:t>
      </w:r>
      <w:r w:rsidR="6F04E67F" w:rsidRPr="000A4240">
        <w:t>“)</w:t>
      </w:r>
      <w:r w:rsidRPr="000A4240">
        <w:t xml:space="preserve"> je </w:t>
      </w:r>
      <w:r w:rsidR="49C06262" w:rsidRPr="000A4240">
        <w:t xml:space="preserve">osm </w:t>
      </w:r>
      <w:r w:rsidRPr="000A4240">
        <w:t xml:space="preserve">týdnů. </w:t>
      </w:r>
      <w:r w:rsidR="00E654E6" w:rsidRPr="000A4240">
        <w:t xml:space="preserve">Prázdniny jsou zpravidla čerpány v měsíci červenec a srpen. </w:t>
      </w:r>
      <w:r w:rsidR="563D2641" w:rsidRPr="000A4240">
        <w:rPr>
          <w:rFonts w:eastAsia="Arial Narrow" w:cs="Arial Narrow"/>
        </w:rPr>
        <w:t xml:space="preserve">Termín čerpání prázdnin je v dostatečném předstihu uveden ve sdíleném Výkazu činností doktoranda v rámci doktorského studia (dále jen „Výkaz činností“). </w:t>
      </w:r>
      <w:r w:rsidR="563D2641" w:rsidRPr="000A4240">
        <w:t xml:space="preserve"> </w:t>
      </w:r>
    </w:p>
    <w:p w14:paraId="1297EC8A" w14:textId="77777777" w:rsidR="00D904D7" w:rsidRPr="000A4240" w:rsidRDefault="00D904D7"/>
    <w:p w14:paraId="695A2E3E" w14:textId="1FE5AA9C" w:rsidR="008003C0" w:rsidRPr="000A4240" w:rsidRDefault="00D904D7" w:rsidP="008003C0">
      <w:pPr>
        <w:pStyle w:val="lnek"/>
      </w:pPr>
      <w:r w:rsidRPr="000A4240">
        <w:t xml:space="preserve">Článek </w:t>
      </w:r>
      <w:r w:rsidR="0007068B" w:rsidRPr="000A4240">
        <w:fldChar w:fldCharType="begin"/>
      </w:r>
      <w:r w:rsidR="0007068B" w:rsidRPr="000A4240">
        <w:instrText>SEQ "AutoNr"</w:instrText>
      </w:r>
      <w:r w:rsidR="0007068B" w:rsidRPr="000A4240">
        <w:fldChar w:fldCharType="separate"/>
      </w:r>
      <w:r w:rsidR="0007068B" w:rsidRPr="000A4240">
        <w:rPr>
          <w:noProof/>
        </w:rPr>
        <w:t>35</w:t>
      </w:r>
      <w:r w:rsidR="0007068B" w:rsidRPr="000A4240">
        <w:fldChar w:fldCharType="end"/>
      </w:r>
      <w:r w:rsidRPr="000A4240">
        <w:br/>
        <w:t xml:space="preserve">Formy studia </w:t>
      </w:r>
    </w:p>
    <w:p w14:paraId="1FCC246E" w14:textId="01D8A38D" w:rsidR="00BE6776" w:rsidRPr="000A4240" w:rsidRDefault="00BE6776" w:rsidP="00BE6776">
      <w:pPr>
        <w:pStyle w:val="odkazSZR"/>
      </w:pPr>
      <w:r w:rsidRPr="000A4240">
        <w:t>Ad odst. (</w:t>
      </w:r>
      <w:r w:rsidR="00420BAF" w:rsidRPr="000A4240">
        <w:t>2</w:t>
      </w:r>
      <w:r w:rsidRPr="000A4240">
        <w:t>) SZŘ:</w:t>
      </w:r>
    </w:p>
    <w:p w14:paraId="759E40A9" w14:textId="7B55EF56" w:rsidR="00BE6776" w:rsidRPr="000A4240" w:rsidRDefault="46BC2E7A" w:rsidP="00BE6776">
      <w:pPr>
        <w:pStyle w:val="odkazSZR"/>
        <w:rPr>
          <w:u w:val="none"/>
        </w:rPr>
      </w:pPr>
      <w:r w:rsidRPr="000A4240">
        <w:rPr>
          <w:u w:val="none"/>
        </w:rPr>
        <w:t>V případě, že student</w:t>
      </w:r>
      <w:r w:rsidR="6EE37B86" w:rsidRPr="000A4240">
        <w:rPr>
          <w:u w:val="none"/>
        </w:rPr>
        <w:t xml:space="preserve"> doktorského studijního programu (dále jen “doktorand”)</w:t>
      </w:r>
      <w:r w:rsidRPr="000A4240">
        <w:rPr>
          <w:u w:val="none"/>
        </w:rPr>
        <w:t xml:space="preserve"> neukončí studium ve standardní době studia, může písemně po souhlasu školitele a vyjádření oborové rady požádat děkana o postup do dalšího roku studia. Žádost o postup do dalšího roku studia a </w:t>
      </w:r>
      <w:r w:rsidR="0B8155B5" w:rsidRPr="000A4240">
        <w:rPr>
          <w:u w:val="none"/>
        </w:rPr>
        <w:t xml:space="preserve">případnou </w:t>
      </w:r>
      <w:r w:rsidRPr="000A4240">
        <w:rPr>
          <w:u w:val="none"/>
        </w:rPr>
        <w:t>změnu formy studia je nutné podat před uplynutím standardní doby studia.</w:t>
      </w:r>
    </w:p>
    <w:p w14:paraId="59E5CC16" w14:textId="77777777" w:rsidR="008003C0" w:rsidRPr="000A4240" w:rsidRDefault="008003C0">
      <w:pPr>
        <w:pStyle w:val="lnek"/>
      </w:pPr>
    </w:p>
    <w:p w14:paraId="5FD33CA9" w14:textId="258332A4" w:rsidR="00D904D7" w:rsidRPr="000A4240" w:rsidRDefault="00D904D7">
      <w:pPr>
        <w:pStyle w:val="lnek"/>
      </w:pPr>
      <w:r w:rsidRPr="000A4240">
        <w:t xml:space="preserve">Článek </w:t>
      </w:r>
      <w:r w:rsidR="0007068B" w:rsidRPr="000A4240">
        <w:fldChar w:fldCharType="begin"/>
      </w:r>
      <w:r w:rsidR="0007068B" w:rsidRPr="000A4240">
        <w:instrText>SEQ "AutoNr"</w:instrText>
      </w:r>
      <w:r w:rsidR="0007068B" w:rsidRPr="000A4240">
        <w:fldChar w:fldCharType="separate"/>
      </w:r>
      <w:r w:rsidR="0007068B" w:rsidRPr="000A4240">
        <w:rPr>
          <w:noProof/>
        </w:rPr>
        <w:t>36</w:t>
      </w:r>
      <w:r w:rsidR="0007068B" w:rsidRPr="000A4240">
        <w:fldChar w:fldCharType="end"/>
      </w:r>
      <w:r w:rsidRPr="000A4240">
        <w:br/>
        <w:t>Oborová rada</w:t>
      </w:r>
    </w:p>
    <w:p w14:paraId="45CB02F9" w14:textId="2ACBC056" w:rsidR="00D904D7" w:rsidRPr="000A4240" w:rsidRDefault="00D904D7">
      <w:pPr>
        <w:jc w:val="center"/>
      </w:pPr>
    </w:p>
    <w:p w14:paraId="23EF3908" w14:textId="7B60B202" w:rsidR="50DA7466" w:rsidRPr="000A4240" w:rsidRDefault="50DA7466" w:rsidP="003D7178">
      <w:pPr>
        <w:jc w:val="left"/>
      </w:pPr>
      <w:r w:rsidRPr="000A4240">
        <w:t>Ad odst</w:t>
      </w:r>
      <w:r w:rsidR="759D70C4" w:rsidRPr="000A4240">
        <w:t>.</w:t>
      </w:r>
      <w:r w:rsidRPr="000A4240">
        <w:t xml:space="preserve"> (6)</w:t>
      </w:r>
      <w:r w:rsidR="032ABE07" w:rsidRPr="000A4240">
        <w:t xml:space="preserve"> SZŘ</w:t>
      </w:r>
      <w:r w:rsidRPr="000A4240">
        <w:t>:</w:t>
      </w:r>
    </w:p>
    <w:p w14:paraId="6446D08B" w14:textId="46BDD704" w:rsidR="50DA7466" w:rsidRPr="000A4240" w:rsidRDefault="50DA7466" w:rsidP="67E320E8">
      <w:pPr>
        <w:jc w:val="left"/>
      </w:pPr>
      <w:r w:rsidRPr="000A4240">
        <w:t xml:space="preserve">Zasedání oborové rady DSP svolává její předseda nebo místopředseda </w:t>
      </w:r>
      <w:r w:rsidR="158A9B2B" w:rsidRPr="000A4240">
        <w:t>v termínech stanovených časovým plánem DSP.</w:t>
      </w:r>
    </w:p>
    <w:p w14:paraId="183DF3A9" w14:textId="77777777" w:rsidR="00D904D7" w:rsidRPr="000A4240" w:rsidRDefault="00D904D7">
      <w:pPr>
        <w:jc w:val="center"/>
      </w:pPr>
    </w:p>
    <w:p w14:paraId="1BB94EC6" w14:textId="353A75B3" w:rsidR="00D904D7" w:rsidRPr="000A4240" w:rsidRDefault="00D904D7">
      <w:pPr>
        <w:pStyle w:val="lnek"/>
      </w:pPr>
      <w:r w:rsidRPr="000A4240">
        <w:t xml:space="preserve">Článek </w:t>
      </w:r>
      <w:r w:rsidR="0007068B" w:rsidRPr="000A4240">
        <w:fldChar w:fldCharType="begin"/>
      </w:r>
      <w:r w:rsidR="0007068B" w:rsidRPr="000A4240">
        <w:instrText>SEQ "AutoNr"</w:instrText>
      </w:r>
      <w:r w:rsidR="0007068B" w:rsidRPr="000A4240">
        <w:fldChar w:fldCharType="separate"/>
      </w:r>
      <w:r w:rsidR="0007068B" w:rsidRPr="000A4240">
        <w:rPr>
          <w:noProof/>
        </w:rPr>
        <w:t>37</w:t>
      </w:r>
      <w:r w:rsidR="0007068B" w:rsidRPr="000A4240">
        <w:fldChar w:fldCharType="end"/>
      </w:r>
      <w:r w:rsidRPr="000A4240">
        <w:br/>
        <w:t>Školitel</w:t>
      </w:r>
    </w:p>
    <w:p w14:paraId="2F0FB422" w14:textId="1EC22FBE" w:rsidR="00D904D7" w:rsidRPr="000A4240" w:rsidRDefault="261E89F4">
      <w:pPr>
        <w:pStyle w:val="odkazSZR"/>
      </w:pPr>
      <w:r w:rsidRPr="000A4240">
        <w:t>Ad odst. (</w:t>
      </w:r>
      <w:r w:rsidR="189D7A56" w:rsidRPr="000A4240">
        <w:t>2</w:t>
      </w:r>
      <w:r w:rsidRPr="000A4240">
        <w:t>) SZŘ:</w:t>
      </w:r>
    </w:p>
    <w:p w14:paraId="5ECE40E0" w14:textId="1AAE4C17" w:rsidR="00576609" w:rsidRPr="000A4240" w:rsidRDefault="7B55D1B8" w:rsidP="003C164A">
      <w:pPr>
        <w:pStyle w:val="odstavce"/>
        <w:ind w:firstLine="284"/>
      </w:pPr>
      <w:r w:rsidRPr="000A4240">
        <w:t>Školitelem v DSP uskutečňovaném na FAI je zpravidla akademický nebo vědecký pracovník FAI.</w:t>
      </w:r>
      <w:r w:rsidR="0075015D" w:rsidRPr="000A4240">
        <w:t xml:space="preserve"> </w:t>
      </w:r>
    </w:p>
    <w:p w14:paraId="71BCD38A" w14:textId="3798347D" w:rsidR="00820599" w:rsidRPr="000A4240" w:rsidRDefault="225D2853" w:rsidP="00B41967">
      <w:pPr>
        <w:pStyle w:val="odstavce"/>
        <w:ind w:firstLine="284"/>
      </w:pPr>
      <w:r w:rsidRPr="000A4240">
        <w:t xml:space="preserve">Pokud je školitelem </w:t>
      </w:r>
      <w:r w:rsidR="59615EF9" w:rsidRPr="000A4240">
        <w:t>doktoranda</w:t>
      </w:r>
      <w:r w:rsidRPr="000A4240">
        <w:t xml:space="preserve"> externí spolupracovník FAI, je povinností proděkana, do jehož kompetence DSP náleží, ve spolupráci s externím školitelem navrhnout do funkce konzultanta tohoto </w:t>
      </w:r>
      <w:r w:rsidRPr="000A4240">
        <w:lastRenderedPageBreak/>
        <w:t>doktoranda akademického nebo vědeckého pracovníka z FAI. Postup pro jmenování konzultanta je blíže specifikován v</w:t>
      </w:r>
      <w:r w:rsidR="7D8DFC33" w:rsidRPr="000A4240">
        <w:t xml:space="preserve"> článku 45. </w:t>
      </w:r>
    </w:p>
    <w:p w14:paraId="22F74786" w14:textId="77777777" w:rsidR="00820599" w:rsidRPr="000A4240" w:rsidRDefault="00820599" w:rsidP="00820599">
      <w:pPr>
        <w:pStyle w:val="odkazSZR"/>
      </w:pPr>
    </w:p>
    <w:p w14:paraId="362E16BE" w14:textId="0425388E" w:rsidR="00820599" w:rsidRPr="000A4240" w:rsidRDefault="00820599" w:rsidP="00820599">
      <w:pPr>
        <w:pStyle w:val="odkazSZR"/>
      </w:pPr>
      <w:r w:rsidRPr="000A4240">
        <w:t>Ad odst. (4) SZŘ:</w:t>
      </w:r>
    </w:p>
    <w:p w14:paraId="212B348B" w14:textId="526B37B4" w:rsidR="00820599" w:rsidRPr="000A4240" w:rsidRDefault="55FA893B" w:rsidP="67E320E8">
      <w:pPr>
        <w:pStyle w:val="odstavce"/>
        <w:tabs>
          <w:tab w:val="num" w:pos="284"/>
        </w:tabs>
        <w:ind w:firstLine="284"/>
      </w:pPr>
      <w:r w:rsidRPr="000A4240">
        <w:t xml:space="preserve">Téma disertační práce </w:t>
      </w:r>
      <w:r w:rsidR="6F51F31E" w:rsidRPr="000A4240">
        <w:t>lze v průběhu studia měnit</w:t>
      </w:r>
      <w:r w:rsidR="395465BB" w:rsidRPr="000A4240">
        <w:t xml:space="preserve">. </w:t>
      </w:r>
      <w:r w:rsidR="4AD45D39" w:rsidRPr="000A4240">
        <w:t xml:space="preserve">Téma disertační práce </w:t>
      </w:r>
      <w:r w:rsidR="0760F1D6" w:rsidRPr="000A4240">
        <w:t>nelze změnit po úspěšném absolvování Rozpravy</w:t>
      </w:r>
      <w:r w:rsidR="732ADE7F" w:rsidRPr="000A4240">
        <w:t xml:space="preserve"> podle čl. 41 </w:t>
      </w:r>
      <w:proofErr w:type="spellStart"/>
      <w:r w:rsidR="732ADE7F" w:rsidRPr="000A4240">
        <w:t>odst</w:t>
      </w:r>
      <w:proofErr w:type="spellEnd"/>
      <w:r w:rsidR="732ADE7F" w:rsidRPr="000A4240">
        <w:t xml:space="preserve"> (9)</w:t>
      </w:r>
      <w:r w:rsidR="0760F1D6" w:rsidRPr="000A4240">
        <w:t xml:space="preserve">, pokud </w:t>
      </w:r>
      <w:r w:rsidR="3FD80FF1" w:rsidRPr="000A4240">
        <w:t xml:space="preserve">komise </w:t>
      </w:r>
      <w:r w:rsidR="5F186052" w:rsidRPr="000A4240">
        <w:t xml:space="preserve">pro </w:t>
      </w:r>
      <w:r w:rsidR="66EFE0E9" w:rsidRPr="000A4240">
        <w:t>Rozpravu</w:t>
      </w:r>
      <w:r w:rsidR="7251FEB0" w:rsidRPr="000A4240">
        <w:t xml:space="preserve"> nerozhodne jinak. </w:t>
      </w:r>
    </w:p>
    <w:p w14:paraId="24CAF7A3" w14:textId="3D1AB441" w:rsidR="449E4FD3" w:rsidRPr="000A4240" w:rsidRDefault="449E4FD3" w:rsidP="00B41967">
      <w:pPr>
        <w:pStyle w:val="odstavce"/>
        <w:numPr>
          <w:ilvl w:val="0"/>
          <w:numId w:val="0"/>
        </w:numPr>
        <w:ind w:left="283"/>
      </w:pPr>
    </w:p>
    <w:p w14:paraId="7002BB63" w14:textId="384968D2" w:rsidR="00D904D7" w:rsidRPr="000A4240" w:rsidRDefault="1D00F762" w:rsidP="449E4FD3">
      <w:pPr>
        <w:pStyle w:val="odstavce"/>
        <w:numPr>
          <w:ilvl w:val="0"/>
          <w:numId w:val="0"/>
        </w:numPr>
      </w:pPr>
      <w:r w:rsidRPr="000A4240">
        <w:t xml:space="preserve"> </w:t>
      </w:r>
    </w:p>
    <w:p w14:paraId="33DBB32F" w14:textId="77777777" w:rsidR="00D904D7" w:rsidRPr="000A4240" w:rsidRDefault="00D904D7"/>
    <w:p w14:paraId="7276FB72" w14:textId="77777777" w:rsidR="00D904D7" w:rsidRPr="000A4240" w:rsidRDefault="00D904D7"/>
    <w:p w14:paraId="59992FA3" w14:textId="78E49E4E" w:rsidR="00D904D7" w:rsidRPr="000A4240" w:rsidRDefault="00D904D7">
      <w:pPr>
        <w:pStyle w:val="lnek"/>
      </w:pPr>
      <w:r w:rsidRPr="000A4240">
        <w:t xml:space="preserve">Článek </w:t>
      </w:r>
      <w:r w:rsidR="00757FD7" w:rsidRPr="000A4240">
        <w:fldChar w:fldCharType="begin"/>
      </w:r>
      <w:r w:rsidR="00757FD7" w:rsidRPr="000A4240">
        <w:instrText>SEQ "AutoNr"</w:instrText>
      </w:r>
      <w:r w:rsidR="00757FD7" w:rsidRPr="000A4240">
        <w:fldChar w:fldCharType="separate"/>
      </w:r>
      <w:r w:rsidR="00757FD7" w:rsidRPr="000A4240">
        <w:rPr>
          <w:noProof/>
        </w:rPr>
        <w:t>38</w:t>
      </w:r>
      <w:r w:rsidR="00757FD7" w:rsidRPr="000A4240">
        <w:fldChar w:fldCharType="end"/>
      </w:r>
      <w:r w:rsidRPr="000A4240">
        <w:br/>
        <w:t xml:space="preserve">Individuální studijní plán </w:t>
      </w:r>
    </w:p>
    <w:p w14:paraId="64C5575B" w14:textId="77777777" w:rsidR="00D904D7" w:rsidRPr="000A4240" w:rsidRDefault="00D904D7" w:rsidP="008003C0">
      <w:pPr>
        <w:pStyle w:val="odkazSZR"/>
      </w:pPr>
      <w:r w:rsidRPr="000A4240">
        <w:t>Ad odst. (1) SZŘ:</w:t>
      </w:r>
    </w:p>
    <w:p w14:paraId="13EF1F11" w14:textId="7599FF3C" w:rsidR="00D904D7" w:rsidRPr="000A4240" w:rsidRDefault="1D00F762" w:rsidP="00B41967">
      <w:pPr>
        <w:pStyle w:val="odstavce"/>
        <w:numPr>
          <w:ilvl w:val="0"/>
          <w:numId w:val="101"/>
        </w:numPr>
        <w:tabs>
          <w:tab w:val="clear" w:pos="0"/>
          <w:tab w:val="num" w:pos="284"/>
        </w:tabs>
        <w:ind w:firstLine="284"/>
      </w:pPr>
      <w:r w:rsidRPr="000A4240">
        <w:t xml:space="preserve">Zapojení doktoranda do pedagogické činnosti je součástí jeho vědecké přípravy. Doktorand tak získává zkušenosti v předávání poznatků. </w:t>
      </w:r>
      <w:r w:rsidR="0FABFFE5" w:rsidRPr="000A4240">
        <w:t xml:space="preserve">Doktorand dle aktuálních možností fakulty absolvuje pedagogickou praxi formou náslechů ve vybraných předmětech, aktivního zapojení se do výuky určité části vybraných cvičení, jednorázových odborných přednášek, popřípadě přímé výuky vybraných předmětů. </w:t>
      </w:r>
    </w:p>
    <w:p w14:paraId="01B5216B" w14:textId="38C0E0D1" w:rsidR="00D904D7" w:rsidRPr="000A4240" w:rsidRDefault="0FABFFE5" w:rsidP="00B41967">
      <w:pPr>
        <w:pStyle w:val="odstavce"/>
        <w:tabs>
          <w:tab w:val="clear" w:pos="0"/>
          <w:tab w:val="num" w:pos="284"/>
        </w:tabs>
        <w:ind w:firstLine="284"/>
      </w:pPr>
      <w:r w:rsidRPr="000A4240">
        <w:t xml:space="preserve">Přímá výuka v rozsahu do 112 hodin (v rámci celého doktorského studia) není doktorandům v prezenční formě studia finančně odměňována. Výuka přesahující uvedený rozsah je doktorandům proplácena a může být realizována pouze po souhlasu školitele. </w:t>
      </w:r>
      <w:r w:rsidR="4CF81C9F" w:rsidRPr="000A4240">
        <w:t>Toto u</w:t>
      </w:r>
      <w:r w:rsidRPr="000A4240">
        <w:t>stanovení neplatí pro doktorandy, kteří jsou zároveň akademickými pracovníky FAI.</w:t>
      </w:r>
      <w:r w:rsidR="1D00F762" w:rsidRPr="000A4240">
        <w:t xml:space="preserve">  </w:t>
      </w:r>
    </w:p>
    <w:p w14:paraId="1CCFB3CE" w14:textId="0DD6ED1C" w:rsidR="007D3F0D" w:rsidRPr="000A4240" w:rsidRDefault="7F919478" w:rsidP="00B41967">
      <w:pPr>
        <w:pStyle w:val="odstavce"/>
        <w:tabs>
          <w:tab w:val="clear" w:pos="0"/>
          <w:tab w:val="clear" w:pos="737"/>
          <w:tab w:val="num" w:pos="284"/>
        </w:tabs>
        <w:ind w:firstLine="284"/>
      </w:pPr>
      <w:r w:rsidRPr="000A4240">
        <w:t>Pedagogická praxe, tvůrčí činnost v oblasti výzkumu a vývoje nebo vlastní vzdělávací činnost, kterou</w:t>
      </w:r>
      <w:r w:rsidR="65C859CD" w:rsidRPr="000A4240">
        <w:t xml:space="preserve"> </w:t>
      </w:r>
      <w:r w:rsidRPr="000A4240">
        <w:t>doktorand</w:t>
      </w:r>
      <w:r w:rsidR="65C859CD" w:rsidRPr="000A4240">
        <w:t xml:space="preserve"> </w:t>
      </w:r>
      <w:r w:rsidRPr="000A4240">
        <w:t>realizuje v rámci svého studia, je uskutečňována zpravidla v prostorách UTB. Podrobná specifikace rozsahu činností spojených se studiem v DSP</w:t>
      </w:r>
      <w:r w:rsidR="10BDEFA9" w:rsidRPr="000A4240">
        <w:t xml:space="preserve">, </w:t>
      </w:r>
      <w:r w:rsidRPr="000A4240">
        <w:t>režimu práce doktoranda</w:t>
      </w:r>
      <w:r w:rsidR="2BB17843" w:rsidRPr="000A4240">
        <w:t xml:space="preserve"> a času přítomnosti na školicím pracovišti</w:t>
      </w:r>
      <w:r w:rsidRPr="000A4240">
        <w:t xml:space="preserve"> je dána individuálním studijním plánem (dále jen „ISP“)</w:t>
      </w:r>
      <w:r w:rsidR="295CE0B4" w:rsidRPr="000A4240">
        <w:t xml:space="preserve">. </w:t>
      </w:r>
      <w:r w:rsidRPr="000A4240">
        <w:t xml:space="preserve">  </w:t>
      </w:r>
    </w:p>
    <w:p w14:paraId="70F7454E" w14:textId="08BC7EF1" w:rsidR="35C7CC18" w:rsidRPr="000A4240" w:rsidRDefault="35C7CC18" w:rsidP="35C7CC18">
      <w:pPr>
        <w:pStyle w:val="odkazSZR"/>
      </w:pPr>
    </w:p>
    <w:p w14:paraId="2EC7ABA2" w14:textId="77777777" w:rsidR="00D904D7" w:rsidRPr="000A4240" w:rsidRDefault="00D904D7">
      <w:pPr>
        <w:pStyle w:val="odkazSZR"/>
      </w:pPr>
      <w:r w:rsidRPr="000A4240">
        <w:t>Ad odst. (2) SZŘ:</w:t>
      </w:r>
    </w:p>
    <w:p w14:paraId="2FA078E9" w14:textId="61209D34" w:rsidR="007C2BCD" w:rsidRPr="000A4240" w:rsidRDefault="7F919478" w:rsidP="00B41967">
      <w:pPr>
        <w:pStyle w:val="odstavce"/>
        <w:tabs>
          <w:tab w:val="clear" w:pos="0"/>
          <w:tab w:val="num" w:pos="284"/>
        </w:tabs>
        <w:ind w:firstLine="284"/>
      </w:pPr>
      <w:r w:rsidRPr="000A4240">
        <w:t>ISP</w:t>
      </w:r>
      <w:r w:rsidR="05086390" w:rsidRPr="000A4240">
        <w:t xml:space="preserve"> </w:t>
      </w:r>
      <w:r w:rsidR="388C612C" w:rsidRPr="000A4240">
        <w:t xml:space="preserve">je </w:t>
      </w:r>
      <w:r w:rsidR="26EDA53F" w:rsidRPr="000A4240">
        <w:t xml:space="preserve">zpracován </w:t>
      </w:r>
      <w:r w:rsidR="41082DF4" w:rsidRPr="000A4240">
        <w:t>ve formě sdíleného souboru</w:t>
      </w:r>
      <w:r w:rsidR="1440DA9D" w:rsidRPr="000A4240">
        <w:t xml:space="preserve"> podle vzoru</w:t>
      </w:r>
      <w:r w:rsidR="1D00F762" w:rsidRPr="000A4240">
        <w:t xml:space="preserve">, </w:t>
      </w:r>
      <w:r w:rsidRPr="000A4240">
        <w:t>který</w:t>
      </w:r>
      <w:r w:rsidR="1D00F762" w:rsidRPr="000A4240">
        <w:t xml:space="preserve"> je </w:t>
      </w:r>
      <w:r w:rsidR="16F6ABBC" w:rsidRPr="000A4240">
        <w:t>dostupný</w:t>
      </w:r>
      <w:r w:rsidR="1D00F762" w:rsidRPr="000A4240">
        <w:t xml:space="preserve"> na internetových stránkách FAI.</w:t>
      </w:r>
      <w:r w:rsidR="0A532BAF" w:rsidRPr="000A4240">
        <w:t xml:space="preserve"> Takto vytvořený ISP je online přístupný relevantním osobám</w:t>
      </w:r>
      <w:r w:rsidR="1E45D6C1" w:rsidRPr="000A4240">
        <w:t xml:space="preserve"> po celou dobu studia doktoranda.</w:t>
      </w:r>
      <w:r w:rsidR="00360C84" w:rsidRPr="000A4240">
        <w:t xml:space="preserve"> </w:t>
      </w:r>
    </w:p>
    <w:p w14:paraId="7CE611A0" w14:textId="77777777" w:rsidR="00726EB3" w:rsidRPr="000A4240" w:rsidRDefault="6A264680" w:rsidP="00B41967">
      <w:pPr>
        <w:pStyle w:val="odstavce"/>
        <w:tabs>
          <w:tab w:val="clear" w:pos="0"/>
          <w:tab w:val="num" w:pos="284"/>
        </w:tabs>
        <w:ind w:firstLine="284"/>
      </w:pPr>
      <w:r w:rsidRPr="000A4240">
        <w:t xml:space="preserve">ISP </w:t>
      </w:r>
      <w:r w:rsidR="721111F1" w:rsidRPr="000A4240">
        <w:t>vedle základních informací o doktorandovi a tématu disertační práce obsahuje:</w:t>
      </w:r>
    </w:p>
    <w:p w14:paraId="67CD01DF" w14:textId="1F3459F9" w:rsidR="00726EB3" w:rsidRPr="000A4240" w:rsidRDefault="00F4264B" w:rsidP="00B41967">
      <w:pPr>
        <w:pStyle w:val="odstavce"/>
        <w:numPr>
          <w:ilvl w:val="1"/>
          <w:numId w:val="8"/>
        </w:numPr>
        <w:tabs>
          <w:tab w:val="clear" w:pos="737"/>
          <w:tab w:val="left" w:pos="993"/>
        </w:tabs>
        <w:ind w:left="993" w:hanging="284"/>
      </w:pPr>
      <w:r w:rsidRPr="000A4240">
        <w:t xml:space="preserve"> </w:t>
      </w:r>
      <w:r w:rsidRPr="000A4240">
        <w:tab/>
      </w:r>
      <w:r w:rsidR="00726EB3" w:rsidRPr="000A4240">
        <w:t>R</w:t>
      </w:r>
      <w:r w:rsidR="721111F1" w:rsidRPr="000A4240">
        <w:t>ámcový plán činností a povinností</w:t>
      </w:r>
      <w:r w:rsidR="1168A8B1" w:rsidRPr="000A4240">
        <w:t xml:space="preserve"> na celou dobu studia.</w:t>
      </w:r>
    </w:p>
    <w:p w14:paraId="439B3AA0" w14:textId="1B391EE6" w:rsidR="73070840" w:rsidRPr="000A4240" w:rsidRDefault="00F4264B" w:rsidP="00B41967">
      <w:pPr>
        <w:pStyle w:val="odstavce"/>
        <w:numPr>
          <w:ilvl w:val="1"/>
          <w:numId w:val="8"/>
        </w:numPr>
        <w:tabs>
          <w:tab w:val="clear" w:pos="737"/>
          <w:tab w:val="left" w:pos="993"/>
        </w:tabs>
        <w:ind w:left="993" w:hanging="284"/>
      </w:pPr>
      <w:r w:rsidRPr="000A4240">
        <w:t xml:space="preserve"> </w:t>
      </w:r>
      <w:r w:rsidRPr="000A4240">
        <w:tab/>
      </w:r>
      <w:r w:rsidR="1168A8B1" w:rsidRPr="000A4240">
        <w:t xml:space="preserve">Podrobný plán činností a povinností na </w:t>
      </w:r>
      <w:r w:rsidR="009C2DB1" w:rsidRPr="000A4240">
        <w:t>aktuální</w:t>
      </w:r>
      <w:r w:rsidR="1168A8B1" w:rsidRPr="000A4240">
        <w:t xml:space="preserve"> </w:t>
      </w:r>
      <w:r w:rsidR="00C802A4" w:rsidRPr="000A4240">
        <w:t xml:space="preserve">akademický </w:t>
      </w:r>
      <w:r w:rsidR="1168A8B1" w:rsidRPr="000A4240">
        <w:t>rok studia</w:t>
      </w:r>
      <w:r w:rsidR="00377466" w:rsidRPr="000A4240">
        <w:t xml:space="preserve">, který </w:t>
      </w:r>
      <w:r w:rsidR="62F84D4F" w:rsidRPr="000A4240">
        <w:t>je doplňován</w:t>
      </w:r>
      <w:r w:rsidR="00D85C0E" w:rsidRPr="000A4240">
        <w:t xml:space="preserve"> </w:t>
      </w:r>
      <w:r w:rsidR="000C3DD4" w:rsidRPr="000A4240">
        <w:t xml:space="preserve">na další </w:t>
      </w:r>
      <w:r w:rsidR="00BA142F" w:rsidRPr="000A4240">
        <w:t xml:space="preserve">akademický </w:t>
      </w:r>
      <w:r w:rsidR="000C3DD4" w:rsidRPr="000A4240">
        <w:t xml:space="preserve">rok </w:t>
      </w:r>
      <w:r w:rsidR="62F84D4F" w:rsidRPr="000A4240">
        <w:t xml:space="preserve">při ročním hodnocení doktoranda. </w:t>
      </w:r>
    </w:p>
    <w:p w14:paraId="303D9F72" w14:textId="77777777" w:rsidR="00D904D7" w:rsidRPr="000A4240" w:rsidRDefault="00D904D7" w:rsidP="00B41967">
      <w:pPr>
        <w:pStyle w:val="odstavce"/>
        <w:numPr>
          <w:ilvl w:val="0"/>
          <w:numId w:val="0"/>
        </w:numPr>
        <w:tabs>
          <w:tab w:val="clear" w:pos="737"/>
          <w:tab w:val="left" w:pos="1701"/>
        </w:tabs>
        <w:ind w:left="1701" w:hanging="850"/>
      </w:pPr>
    </w:p>
    <w:p w14:paraId="1DAB4726" w14:textId="77777777" w:rsidR="00D904D7" w:rsidRPr="000A4240" w:rsidRDefault="00D904D7"/>
    <w:p w14:paraId="4ED53440" w14:textId="2988BB61" w:rsidR="00D904D7" w:rsidRPr="000A4240" w:rsidRDefault="00D904D7">
      <w:pPr>
        <w:pStyle w:val="lnek"/>
      </w:pPr>
      <w:r w:rsidRPr="000A4240">
        <w:t xml:space="preserve">Článek </w:t>
      </w:r>
      <w:r w:rsidR="00757FD7" w:rsidRPr="000A4240">
        <w:fldChar w:fldCharType="begin"/>
      </w:r>
      <w:r w:rsidR="00757FD7" w:rsidRPr="000A4240">
        <w:instrText>SEQ "AutoNr"</w:instrText>
      </w:r>
      <w:r w:rsidR="00757FD7" w:rsidRPr="000A4240">
        <w:fldChar w:fldCharType="separate"/>
      </w:r>
      <w:r w:rsidR="00757FD7" w:rsidRPr="000A4240">
        <w:rPr>
          <w:noProof/>
        </w:rPr>
        <w:t>39</w:t>
      </w:r>
      <w:r w:rsidR="00757FD7" w:rsidRPr="000A4240">
        <w:fldChar w:fldCharType="end"/>
      </w:r>
      <w:r w:rsidRPr="000A4240">
        <w:br/>
        <w:t xml:space="preserve">Předměty doktorského studijního programu </w:t>
      </w:r>
    </w:p>
    <w:p w14:paraId="38B9557A" w14:textId="5C5E3037" w:rsidR="1D00F762" w:rsidRPr="000A4240" w:rsidRDefault="1D00F762" w:rsidP="00B41967">
      <w:pPr>
        <w:pStyle w:val="odstavce"/>
        <w:numPr>
          <w:ilvl w:val="0"/>
          <w:numId w:val="71"/>
        </w:numPr>
        <w:tabs>
          <w:tab w:val="clear" w:pos="0"/>
          <w:tab w:val="num" w:pos="284"/>
        </w:tabs>
        <w:spacing w:line="259" w:lineRule="auto"/>
        <w:ind w:firstLine="284"/>
      </w:pPr>
      <w:r w:rsidRPr="000A4240">
        <w:t>Předměty DSP jsou povinné a povinně volitelné. Doktorand skládá zkoušku minimálně z</w:t>
      </w:r>
      <w:r w:rsidR="527703BB" w:rsidRPr="000A4240">
        <w:t>e</w:t>
      </w:r>
      <w:r w:rsidRPr="000A4240">
        <w:t xml:space="preserve"> 6 předmětů. </w:t>
      </w:r>
      <w:r w:rsidR="5613955B" w:rsidRPr="000A4240">
        <w:t>Seznam</w:t>
      </w:r>
      <w:r w:rsidR="009B6DDC" w:rsidRPr="000A4240">
        <w:t>y</w:t>
      </w:r>
      <w:r w:rsidR="5613955B" w:rsidRPr="000A4240">
        <w:t xml:space="preserve"> předmětů </w:t>
      </w:r>
      <w:r w:rsidR="5DCA34B2" w:rsidRPr="000A4240">
        <w:t xml:space="preserve">pro jednotlivé studijní programy </w:t>
      </w:r>
      <w:r w:rsidR="5613955B" w:rsidRPr="000A4240">
        <w:t xml:space="preserve">a </w:t>
      </w:r>
      <w:r w:rsidR="74F0D5EE" w:rsidRPr="000A4240">
        <w:t>m</w:t>
      </w:r>
      <w:r w:rsidRPr="000A4240">
        <w:t xml:space="preserve">ožnosti </w:t>
      </w:r>
      <w:r w:rsidR="7919583C" w:rsidRPr="000A4240">
        <w:t xml:space="preserve">jejich </w:t>
      </w:r>
      <w:r w:rsidRPr="000A4240">
        <w:t>výběru</w:t>
      </w:r>
      <w:r w:rsidR="00DB645F" w:rsidRPr="000A4240">
        <w:t xml:space="preserve"> (včetně </w:t>
      </w:r>
      <w:r w:rsidR="003D188B" w:rsidRPr="000A4240">
        <w:t>zkoušejících)</w:t>
      </w:r>
      <w:r w:rsidRPr="000A4240">
        <w:t xml:space="preserve"> jsou uvedeny v dokumentaci studijního programu a </w:t>
      </w:r>
      <w:r w:rsidR="1759BB8A" w:rsidRPr="000A4240">
        <w:t xml:space="preserve">zveřejněny na internetových stránkách FAI. </w:t>
      </w:r>
    </w:p>
    <w:p w14:paraId="26210809" w14:textId="749E346C" w:rsidR="7AB17664" w:rsidRPr="000A4240" w:rsidRDefault="392A881D">
      <w:pPr>
        <w:pStyle w:val="odstavce"/>
        <w:spacing w:line="259" w:lineRule="auto"/>
        <w:ind w:firstLine="283"/>
      </w:pPr>
      <w:r w:rsidRPr="000A4240">
        <w:t xml:space="preserve">Pokud při sestavování </w:t>
      </w:r>
      <w:r w:rsidR="0244C33B" w:rsidRPr="000A4240">
        <w:t>ISP</w:t>
      </w:r>
      <w:r w:rsidRPr="000A4240">
        <w:t xml:space="preserve"> doktoranda jeho školitel shledá, že seznam povinně volitelných předmětů neobsahuje takový předmět, který by měl doktorand v rámci odbornosti podle svého tématu disertační práce nezbytně absolvovat, školitel požádá předsedu OR DSP o schválení tohoto předmětu. Nově navrhovaný předmět je součástí akreditovaného DSP na jiné</w:t>
      </w:r>
      <w:r w:rsidR="0FB50580" w:rsidRPr="000A4240">
        <w:t xml:space="preserve"> součásti UTB, jiné</w:t>
      </w:r>
      <w:r w:rsidRPr="000A4240">
        <w:t xml:space="preserve"> VŠ v ČR nebo zahraničí.</w:t>
      </w:r>
    </w:p>
    <w:p w14:paraId="3758BF07" w14:textId="1282CAD9" w:rsidR="00375BB4" w:rsidRPr="000A4240" w:rsidRDefault="00375BB4" w:rsidP="00B41967">
      <w:pPr>
        <w:pStyle w:val="odstavce"/>
        <w:spacing w:line="259" w:lineRule="auto"/>
        <w:ind w:firstLine="283"/>
      </w:pPr>
      <w:r w:rsidRPr="000A4240">
        <w:lastRenderedPageBreak/>
        <w:t>Výuka odborných předmětů je zpravidla realizována formou řízeného samostudia s</w:t>
      </w:r>
      <w:r w:rsidRPr="000A4240">
        <w:rPr>
          <w:rFonts w:ascii="Arial" w:hAnsi="Arial" w:cs="Arial"/>
        </w:rPr>
        <w:t> </w:t>
      </w:r>
      <w:r w:rsidRPr="000A4240">
        <w:t>konzultacemi. Výuka cizího jazyka a matematiky je realizována zpravidla formou organizované výuky. Minimální počet doktorandů pro organizovanou výuku je 6.</w:t>
      </w:r>
    </w:p>
    <w:p w14:paraId="483407C1" w14:textId="77777777" w:rsidR="00D904D7" w:rsidRPr="000A4240" w:rsidRDefault="00D904D7"/>
    <w:p w14:paraId="0F1A480A" w14:textId="4896336F" w:rsidR="00D904D7" w:rsidRPr="000A4240" w:rsidRDefault="00D904D7">
      <w:pPr>
        <w:pStyle w:val="lnek"/>
      </w:pPr>
      <w:r w:rsidRPr="000A4240">
        <w:t xml:space="preserve">Článek </w:t>
      </w:r>
      <w:r w:rsidR="00ED54CA" w:rsidRPr="000A4240">
        <w:t>40</w:t>
      </w:r>
      <w:r w:rsidRPr="000A4240">
        <w:br/>
        <w:t xml:space="preserve">Zkouška z předmětu doktorského studijního programu </w:t>
      </w:r>
    </w:p>
    <w:p w14:paraId="51922863" w14:textId="77777777" w:rsidR="00D904D7" w:rsidRPr="000A4240" w:rsidRDefault="00D904D7">
      <w:pPr>
        <w:pStyle w:val="odkazSZR"/>
      </w:pPr>
    </w:p>
    <w:p w14:paraId="6F2434BB" w14:textId="60D1BC01" w:rsidR="00D904D7" w:rsidRPr="000A4240" w:rsidRDefault="00D904D7">
      <w:pPr>
        <w:pStyle w:val="odkazSZR"/>
      </w:pPr>
      <w:r w:rsidRPr="000A4240">
        <w:t>Ad odst. (</w:t>
      </w:r>
      <w:r w:rsidR="007B5177" w:rsidRPr="000A4240">
        <w:t>2</w:t>
      </w:r>
      <w:r w:rsidRPr="000A4240">
        <w:t>) SZŘ:</w:t>
      </w:r>
    </w:p>
    <w:p w14:paraId="5B07D0CF" w14:textId="22BFC913" w:rsidR="00D904D7" w:rsidRPr="000A4240" w:rsidRDefault="00D904D7" w:rsidP="00B76EBC">
      <w:pPr>
        <w:pStyle w:val="odstavce"/>
        <w:numPr>
          <w:ilvl w:val="0"/>
          <w:numId w:val="33"/>
        </w:numPr>
        <w:ind w:left="0" w:firstLine="283"/>
      </w:pPr>
      <w:r w:rsidRPr="000A4240">
        <w:t>Školitel se zpravidla účastní zkoušky, osobu školitele může při konání zkoušky nahradit konzultant doktoranda. Školitel a konzultant nesmí být zkoušejícím při zkoušce ze studijních předmětů svého doktoranda.</w:t>
      </w:r>
      <w:r w:rsidR="00B76EBC" w:rsidRPr="000A4240">
        <w:t xml:space="preserve"> Školitel případně konzultant se povinně účastní opravné zkoušky.</w:t>
      </w:r>
      <w:r w:rsidRPr="000A4240">
        <w:t xml:space="preserve"> </w:t>
      </w:r>
    </w:p>
    <w:p w14:paraId="55E27E2C" w14:textId="77777777" w:rsidR="00D904D7" w:rsidRPr="000A4240" w:rsidRDefault="00D904D7"/>
    <w:p w14:paraId="6D0F4A2E" w14:textId="77777777" w:rsidR="00D904D7" w:rsidRPr="000A4240" w:rsidRDefault="00D904D7">
      <w:pPr>
        <w:pStyle w:val="odkazSZR"/>
      </w:pPr>
      <w:r w:rsidRPr="000A4240">
        <w:t>Ad odst. (5) SZŘ:</w:t>
      </w:r>
    </w:p>
    <w:p w14:paraId="7E9DABA3" w14:textId="56F289B0" w:rsidR="00D904D7" w:rsidRPr="000A4240" w:rsidRDefault="00D904D7" w:rsidP="0088412C">
      <w:pPr>
        <w:pStyle w:val="odstavce"/>
        <w:numPr>
          <w:ilvl w:val="0"/>
          <w:numId w:val="33"/>
        </w:numPr>
        <w:ind w:left="0" w:firstLine="283"/>
      </w:pPr>
      <w:r w:rsidRPr="000A4240">
        <w:t xml:space="preserve">Průběh a klasifikace zkoušky jsou zaznamenány v „Zápise o </w:t>
      </w:r>
      <w:r w:rsidR="00B76EBC" w:rsidRPr="000A4240">
        <w:t xml:space="preserve">vykonání </w:t>
      </w:r>
      <w:r w:rsidRPr="000A4240">
        <w:t>zkouš</w:t>
      </w:r>
      <w:r w:rsidR="00B76EBC" w:rsidRPr="000A4240">
        <w:t>ky z předmětu doktorského studia</w:t>
      </w:r>
      <w:r w:rsidRPr="000A4240">
        <w:t xml:space="preserve">“. Formulář tohoto zápisu o zkoušce ze studijního předmětu je zveřejněn a aktualizován na internetových stránkách FAI a je uložen na </w:t>
      </w:r>
      <w:r w:rsidR="00AE6370" w:rsidRPr="000A4240">
        <w:t>oddělení</w:t>
      </w:r>
      <w:r w:rsidRPr="000A4240">
        <w:t xml:space="preserve"> příslušného proděkana.</w:t>
      </w:r>
    </w:p>
    <w:p w14:paraId="01CE7FD5" w14:textId="69266A79" w:rsidR="00D904D7" w:rsidRPr="000A4240" w:rsidRDefault="00D904D7" w:rsidP="0088412C">
      <w:pPr>
        <w:pStyle w:val="odstavce"/>
        <w:numPr>
          <w:ilvl w:val="0"/>
          <w:numId w:val="33"/>
        </w:numPr>
        <w:ind w:left="0" w:firstLine="283"/>
      </w:pPr>
      <w:r w:rsidRPr="000A4240">
        <w:t xml:space="preserve">Podrobnosti zápisu výsledku zkoušky do IS/STAG jsou popsány v čl. </w:t>
      </w:r>
      <w:r w:rsidR="00AE5C5D" w:rsidRPr="000A4240">
        <w:t>57</w:t>
      </w:r>
      <w:r w:rsidRPr="000A4240">
        <w:t>.</w:t>
      </w:r>
    </w:p>
    <w:p w14:paraId="6A0ACC58" w14:textId="77777777" w:rsidR="00D904D7" w:rsidRPr="000A4240" w:rsidRDefault="00D904D7"/>
    <w:p w14:paraId="3B4E2E21" w14:textId="01CF8452" w:rsidR="00D904D7" w:rsidRPr="000A4240" w:rsidRDefault="00D904D7">
      <w:pPr>
        <w:pStyle w:val="lnek"/>
      </w:pPr>
      <w:r w:rsidRPr="000A4240">
        <w:t xml:space="preserve">Článek </w:t>
      </w:r>
      <w:r w:rsidR="00ED54CA" w:rsidRPr="000A4240">
        <w:t>41</w:t>
      </w:r>
      <w:r w:rsidRPr="000A4240">
        <w:br/>
        <w:t xml:space="preserve">Hodnocení a kontrola plnění individuálního studijního plánu </w:t>
      </w:r>
    </w:p>
    <w:p w14:paraId="338553A2" w14:textId="77777777" w:rsidR="00EE4FFD" w:rsidRDefault="0012212A" w:rsidP="00EE4FFD">
      <w:pPr>
        <w:pStyle w:val="odstavce"/>
        <w:numPr>
          <w:ilvl w:val="0"/>
          <w:numId w:val="34"/>
        </w:numPr>
        <w:ind w:firstLine="283"/>
      </w:pPr>
      <w:r w:rsidRPr="000A4240">
        <w:t>Doktorand referuje na školicím pracovišti o svém studiu</w:t>
      </w:r>
      <w:r w:rsidR="00B25020" w:rsidRPr="000A4240">
        <w:t>, výsledcích řešení tvůrčích</w:t>
      </w:r>
      <w:r w:rsidR="002120F1" w:rsidRPr="000A4240">
        <w:t xml:space="preserve"> úkolů, </w:t>
      </w:r>
      <w:r w:rsidR="005F12B0" w:rsidRPr="000A4240">
        <w:t>stavu plnění ISP</w:t>
      </w:r>
      <w:r w:rsidR="001B3E44" w:rsidRPr="000A4240">
        <w:t xml:space="preserve"> </w:t>
      </w:r>
      <w:r w:rsidR="00F34659" w:rsidRPr="000A4240">
        <w:t xml:space="preserve">a </w:t>
      </w:r>
      <w:r w:rsidR="000435FE" w:rsidRPr="000A4240">
        <w:t xml:space="preserve">o přípravě </w:t>
      </w:r>
      <w:r w:rsidR="00CF54B5" w:rsidRPr="000A4240">
        <w:t>disertační práce</w:t>
      </w:r>
      <w:r w:rsidR="001B3E44" w:rsidRPr="000A4240">
        <w:t xml:space="preserve"> </w:t>
      </w:r>
      <w:r w:rsidR="00D95CFB" w:rsidRPr="000A4240">
        <w:t xml:space="preserve">formou </w:t>
      </w:r>
      <w:r w:rsidR="00FC13BE" w:rsidRPr="000A4240">
        <w:t>měsíčních</w:t>
      </w:r>
      <w:r w:rsidR="00D95CFB" w:rsidRPr="000A4240">
        <w:t xml:space="preserve"> výkazů činnosti</w:t>
      </w:r>
      <w:r w:rsidR="00FC13BE" w:rsidRPr="000A4240">
        <w:t xml:space="preserve"> a roční</w:t>
      </w:r>
      <w:r w:rsidR="004676C6" w:rsidRPr="000A4240">
        <w:t xml:space="preserve"> zprávy o studiu.</w:t>
      </w:r>
    </w:p>
    <w:p w14:paraId="77576897" w14:textId="3199055F" w:rsidR="0012212A" w:rsidRPr="000A4240" w:rsidRDefault="63DA0E89" w:rsidP="00EE4FFD">
      <w:pPr>
        <w:pStyle w:val="odstavce"/>
        <w:numPr>
          <w:ilvl w:val="0"/>
          <w:numId w:val="34"/>
        </w:numPr>
        <w:ind w:firstLine="283"/>
      </w:pPr>
      <w:r w:rsidRPr="000A4240">
        <w:t>Podrobný p</w:t>
      </w:r>
      <w:r w:rsidR="2AF4F693" w:rsidRPr="000A4240">
        <w:t>opis činností</w:t>
      </w:r>
      <w:r w:rsidR="0215259A" w:rsidRPr="000A4240">
        <w:t xml:space="preserve"> a aktivit vykonávaných v rámci studia</w:t>
      </w:r>
      <w:r w:rsidR="156DE7D1" w:rsidRPr="000A4240">
        <w:t xml:space="preserve"> zaznamenává doktorand do </w:t>
      </w:r>
      <w:r w:rsidR="47FE8ECC" w:rsidRPr="000A4240">
        <w:t>v</w:t>
      </w:r>
      <w:r w:rsidR="7CE5FE35" w:rsidRPr="000A4240">
        <w:t>ýkazu činností</w:t>
      </w:r>
      <w:r w:rsidR="71FD8F8A" w:rsidRPr="000A4240">
        <w:t>,</w:t>
      </w:r>
      <w:r w:rsidR="2FE3A39E" w:rsidRPr="000A4240">
        <w:t xml:space="preserve"> který je povinen </w:t>
      </w:r>
      <w:r w:rsidR="671E57EB" w:rsidRPr="000A4240">
        <w:t>průběžně doplňovat</w:t>
      </w:r>
      <w:r w:rsidR="6D78982B" w:rsidRPr="000A4240">
        <w:t xml:space="preserve">, nejpozději však </w:t>
      </w:r>
      <w:r w:rsidR="1220CB81" w:rsidRPr="000A4240">
        <w:t xml:space="preserve">vždy </w:t>
      </w:r>
      <w:r w:rsidR="69C9834E" w:rsidRPr="000A4240">
        <w:t>k poslednímu dni v</w:t>
      </w:r>
      <w:r w:rsidR="4837863A" w:rsidRPr="000A4240">
        <w:t> </w:t>
      </w:r>
      <w:r w:rsidR="69C9834E" w:rsidRPr="000A4240">
        <w:t>měsíci</w:t>
      </w:r>
      <w:r w:rsidR="4837863A" w:rsidRPr="000A4240">
        <w:t>.</w:t>
      </w:r>
      <w:r w:rsidR="04B5F8F8" w:rsidRPr="000A4240">
        <w:t xml:space="preserve"> Výkaz činností je veden </w:t>
      </w:r>
      <w:r w:rsidR="3CB409C8" w:rsidRPr="000A4240">
        <w:t xml:space="preserve">formou </w:t>
      </w:r>
      <w:r w:rsidR="58A3321A" w:rsidRPr="000A4240">
        <w:t xml:space="preserve">online </w:t>
      </w:r>
      <w:r w:rsidR="3CB409C8" w:rsidRPr="000A4240">
        <w:t xml:space="preserve">sdíleného souboru, </w:t>
      </w:r>
      <w:r w:rsidR="01D0ADF8" w:rsidRPr="000A4240">
        <w:t xml:space="preserve">který je </w:t>
      </w:r>
      <w:r w:rsidR="58A3321A" w:rsidRPr="000A4240">
        <w:t>přístupný relevantním osobám po celou dobu studia doktoranda</w:t>
      </w:r>
      <w:r w:rsidR="01D0ADF8" w:rsidRPr="000A4240">
        <w:t xml:space="preserve">. </w:t>
      </w:r>
      <w:r w:rsidR="05E023E8" w:rsidRPr="000A4240">
        <w:t xml:space="preserve">Průběžnou kontrolu </w:t>
      </w:r>
      <w:r w:rsidR="6547A5AF" w:rsidRPr="000A4240">
        <w:t xml:space="preserve">činností doktoranda </w:t>
      </w:r>
      <w:r w:rsidR="46F986A5" w:rsidRPr="000A4240">
        <w:t>provádí školitel, konzultant</w:t>
      </w:r>
      <w:r w:rsidR="7511456A" w:rsidRPr="000A4240">
        <w:t xml:space="preserve"> nebo ředitel </w:t>
      </w:r>
      <w:r w:rsidR="20DEDCD5" w:rsidRPr="000A4240">
        <w:t>příslušného ústavu.</w:t>
      </w:r>
      <w:r w:rsidR="73D8C68D" w:rsidRPr="000A4240">
        <w:t xml:space="preserve"> Zařazení doktoranda </w:t>
      </w:r>
      <w:r w:rsidR="46BD36D1" w:rsidRPr="000A4240">
        <w:t>k</w:t>
      </w:r>
      <w:r w:rsidR="0A76DD64" w:rsidRPr="000A4240">
        <w:t> </w:t>
      </w:r>
      <w:r w:rsidR="46BD36D1" w:rsidRPr="000A4240">
        <w:t>ústavu</w:t>
      </w:r>
      <w:r w:rsidR="0A76DD64" w:rsidRPr="000A4240">
        <w:t xml:space="preserve"> FAI </w:t>
      </w:r>
      <w:r w:rsidR="73D8C68D" w:rsidRPr="000A4240">
        <w:t>odpovídá zařazení školitele</w:t>
      </w:r>
      <w:r w:rsidR="0A76DD64" w:rsidRPr="000A4240">
        <w:t>, v případě externího školitele zařazení konzultanta</w:t>
      </w:r>
      <w:r w:rsidR="31A922D6" w:rsidRPr="000A4240">
        <w:t>.</w:t>
      </w:r>
    </w:p>
    <w:p w14:paraId="71B83047" w14:textId="19F2BFA6" w:rsidR="00092E44" w:rsidRPr="000A4240" w:rsidRDefault="00561C1B" w:rsidP="0088412C">
      <w:pPr>
        <w:pStyle w:val="odstavce"/>
        <w:numPr>
          <w:ilvl w:val="0"/>
          <w:numId w:val="34"/>
        </w:numPr>
        <w:ind w:firstLine="283"/>
      </w:pPr>
      <w:r w:rsidRPr="000A4240">
        <w:t>Na konci</w:t>
      </w:r>
      <w:r w:rsidR="00D904D7" w:rsidRPr="000A4240">
        <w:t xml:space="preserve"> akademického roku je povinností doktoranda předložit</w:t>
      </w:r>
      <w:r w:rsidR="00092E44" w:rsidRPr="000A4240">
        <w:t>:</w:t>
      </w:r>
    </w:p>
    <w:p w14:paraId="2C857190" w14:textId="49763F54" w:rsidR="00D904D7" w:rsidRPr="000A4240" w:rsidRDefault="00D904D7" w:rsidP="00092E44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851"/>
          <w:tab w:val="left" w:pos="993"/>
        </w:tabs>
        <w:ind w:left="851" w:hanging="284"/>
      </w:pPr>
      <w:r w:rsidRPr="000A4240">
        <w:t xml:space="preserve"> </w:t>
      </w:r>
      <w:r w:rsidR="00092E44" w:rsidRPr="000A4240">
        <w:tab/>
      </w:r>
      <w:r w:rsidR="00452F8E" w:rsidRPr="000A4240">
        <w:t>Z</w:t>
      </w:r>
      <w:r w:rsidRPr="000A4240">
        <w:t>právu o studiu a tvůrčích a ostatních aktivitách. Tato zpráva je jedním z</w:t>
      </w:r>
      <w:r w:rsidR="0046265C" w:rsidRPr="000A4240">
        <w:t> </w:t>
      </w:r>
      <w:r w:rsidRPr="000A4240">
        <w:t>podkladů pro hodnocení doktoranda za předešlý akademický rok. Forma</w:t>
      </w:r>
      <w:r w:rsidR="00945451" w:rsidRPr="000A4240">
        <w:t>, harmonogram a další podrobnosti ke</w:t>
      </w:r>
      <w:r w:rsidRPr="000A4240">
        <w:t xml:space="preserve"> zpracování zprávy jsou </w:t>
      </w:r>
      <w:r w:rsidR="00627016" w:rsidRPr="000A4240">
        <w:t xml:space="preserve">zveřejněny </w:t>
      </w:r>
      <w:r w:rsidR="006F7F1C" w:rsidRPr="000A4240">
        <w:t xml:space="preserve">na internetových stránkách FAI. </w:t>
      </w:r>
    </w:p>
    <w:p w14:paraId="5FB87DF6" w14:textId="18E9515F" w:rsidR="006F7F1C" w:rsidRPr="000A4240" w:rsidRDefault="00541C2E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851"/>
        </w:tabs>
        <w:ind w:left="851" w:hanging="284"/>
      </w:pPr>
      <w:r w:rsidRPr="000A4240">
        <w:tab/>
      </w:r>
      <w:r w:rsidR="001A1363" w:rsidRPr="000A4240">
        <w:t xml:space="preserve">Podrobný plán činností a povinností na následující </w:t>
      </w:r>
      <w:r w:rsidR="00C802A4" w:rsidRPr="000A4240">
        <w:t xml:space="preserve">akademický </w:t>
      </w:r>
      <w:r w:rsidR="001A1363" w:rsidRPr="000A4240">
        <w:t xml:space="preserve">rok studia, který je </w:t>
      </w:r>
      <w:r w:rsidR="00C802A4" w:rsidRPr="000A4240">
        <w:t xml:space="preserve">přílohou ISP. </w:t>
      </w:r>
    </w:p>
    <w:p w14:paraId="59F905E7" w14:textId="77777777" w:rsidR="00D904D7" w:rsidRPr="000A4240" w:rsidRDefault="00D904D7"/>
    <w:p w14:paraId="0A166078" w14:textId="4258E5C9" w:rsidR="00EE4FFD" w:rsidRDefault="006245C0" w:rsidP="00EE4FFD">
      <w:pPr>
        <w:pStyle w:val="odstavce"/>
        <w:numPr>
          <w:ilvl w:val="0"/>
          <w:numId w:val="34"/>
        </w:numPr>
        <w:ind w:firstLine="283"/>
      </w:pPr>
      <w:r w:rsidRPr="000A4240">
        <w:t>Školitel</w:t>
      </w:r>
      <w:r w:rsidR="00022AE1" w:rsidRPr="000A4240">
        <w:t xml:space="preserve"> </w:t>
      </w:r>
      <w:r w:rsidR="00B35D7F" w:rsidRPr="000A4240">
        <w:t xml:space="preserve">hodnotí plnění </w:t>
      </w:r>
      <w:r w:rsidR="00F0040C" w:rsidRPr="000A4240">
        <w:t>studijních povinností doktoranda vyplývajíc</w:t>
      </w:r>
      <w:r w:rsidR="00C40C1B" w:rsidRPr="000A4240">
        <w:t>íc</w:t>
      </w:r>
      <w:r w:rsidR="004B6580" w:rsidRPr="000A4240">
        <w:t xml:space="preserve">h z ISP </w:t>
      </w:r>
      <w:r w:rsidR="00895AB6" w:rsidRPr="000A4240">
        <w:t xml:space="preserve">minimálně </w:t>
      </w:r>
      <w:r w:rsidR="00C47500" w:rsidRPr="000A4240">
        <w:t>jednou za 3</w:t>
      </w:r>
      <w:r w:rsidR="003E11B4" w:rsidRPr="000A4240">
        <w:t> </w:t>
      </w:r>
      <w:r w:rsidR="00C47500" w:rsidRPr="000A4240">
        <w:t>měsíce</w:t>
      </w:r>
      <w:r w:rsidR="00D67F33" w:rsidRPr="000A4240">
        <w:t xml:space="preserve"> a </w:t>
      </w:r>
      <w:r w:rsidR="00E12894" w:rsidRPr="000A4240">
        <w:t xml:space="preserve">na konci akademického roku </w:t>
      </w:r>
      <w:r w:rsidR="0040446C" w:rsidRPr="000A4240">
        <w:t xml:space="preserve">zhodnotí </w:t>
      </w:r>
      <w:r w:rsidR="008A63DC" w:rsidRPr="000A4240">
        <w:t xml:space="preserve">souhrnně </w:t>
      </w:r>
      <w:r w:rsidR="000D2E2D" w:rsidRPr="000A4240">
        <w:t>schopnosti doktoranda</w:t>
      </w:r>
      <w:r w:rsidR="00EE641F" w:rsidRPr="000A4240">
        <w:t xml:space="preserve"> napl</w:t>
      </w:r>
      <w:r w:rsidR="00591C83" w:rsidRPr="000A4240">
        <w:t>ň</w:t>
      </w:r>
      <w:r w:rsidR="00F27E4D" w:rsidRPr="000A4240">
        <w:t>ov</w:t>
      </w:r>
      <w:r w:rsidR="00381C0C" w:rsidRPr="000A4240">
        <w:t>at</w:t>
      </w:r>
      <w:r w:rsidR="00EE641F" w:rsidRPr="000A4240">
        <w:t xml:space="preserve"> náležitost</w:t>
      </w:r>
      <w:r w:rsidR="00633264" w:rsidRPr="000A4240">
        <w:t>i</w:t>
      </w:r>
      <w:r w:rsidR="00EE641F" w:rsidRPr="000A4240">
        <w:t xml:space="preserve"> doktorského studia</w:t>
      </w:r>
      <w:r w:rsidR="00DF1847" w:rsidRPr="000A4240">
        <w:t xml:space="preserve"> (výroční hodnocení doktoranda)</w:t>
      </w:r>
      <w:r w:rsidR="00591C83" w:rsidRPr="000A4240">
        <w:t>.</w:t>
      </w:r>
    </w:p>
    <w:p w14:paraId="5C0C2854" w14:textId="47D323EF" w:rsidR="00366ED1" w:rsidRPr="004C0202" w:rsidRDefault="1D70E9CA" w:rsidP="00EE4FFD">
      <w:pPr>
        <w:pStyle w:val="odstavce"/>
        <w:numPr>
          <w:ilvl w:val="0"/>
          <w:numId w:val="34"/>
        </w:numPr>
        <w:ind w:firstLine="283"/>
      </w:pPr>
      <w:r w:rsidRPr="000A4240">
        <w:t xml:space="preserve">Průběžné hodnocení (minimálně jednou za 3 měsíce) provádí školitel na základě plnění </w:t>
      </w:r>
      <w:r w:rsidR="0BA52EFB" w:rsidRPr="000A4240">
        <w:t>podrobného plánu činností a povinností</w:t>
      </w:r>
      <w:r w:rsidR="51C5212B" w:rsidRPr="000A4240">
        <w:t>, který je uveden v</w:t>
      </w:r>
      <w:r w:rsidR="4F0E7904" w:rsidRPr="000A4240">
        <w:t xml:space="preserve"> příloze</w:t>
      </w:r>
      <w:r w:rsidR="3FCD7FD6" w:rsidRPr="000A4240">
        <w:t> </w:t>
      </w:r>
      <w:r w:rsidR="51C5212B" w:rsidRPr="000A4240">
        <w:t>ISP</w:t>
      </w:r>
      <w:r w:rsidR="3FCD7FD6" w:rsidRPr="000A4240">
        <w:t>.</w:t>
      </w:r>
      <w:r w:rsidR="01B3E3D9" w:rsidRPr="000A4240">
        <w:t xml:space="preserve"> </w:t>
      </w:r>
      <w:r w:rsidR="2812C8E1" w:rsidRPr="000A4240">
        <w:t xml:space="preserve">Výroční hodnocení doktoranda zpracovává školitel na základě zprávy </w:t>
      </w:r>
      <w:r w:rsidR="2812C8E1" w:rsidRPr="004C0202">
        <w:t>předložené doktorandem</w:t>
      </w:r>
      <w:r w:rsidR="55994615" w:rsidRPr="004C0202">
        <w:t xml:space="preserve"> a</w:t>
      </w:r>
      <w:r w:rsidR="3BBF749A" w:rsidRPr="004C0202">
        <w:t xml:space="preserve"> podrobného plánu</w:t>
      </w:r>
      <w:r w:rsidR="121E9A0E" w:rsidRPr="004C0202">
        <w:t xml:space="preserve"> činností a povinností</w:t>
      </w:r>
      <w:r w:rsidR="6D9BB44F" w:rsidRPr="004C0202">
        <w:t xml:space="preserve"> na daný akademický rok, který je přílohou ISP.</w:t>
      </w:r>
      <w:r w:rsidR="2812C8E1" w:rsidRPr="004C0202">
        <w:t xml:space="preserve"> </w:t>
      </w:r>
      <w:r w:rsidR="6D1E2923" w:rsidRPr="004C0202">
        <w:t>Termíny prů</w:t>
      </w:r>
      <w:r w:rsidR="7D5C8830" w:rsidRPr="004C0202">
        <w:t xml:space="preserve">běžného hodnocení a výročního hodnocení </w:t>
      </w:r>
      <w:r w:rsidR="6D1E2923" w:rsidRPr="004C0202">
        <w:t>stanov</w:t>
      </w:r>
      <w:r w:rsidR="6062908E" w:rsidRPr="004C0202">
        <w:t>í</w:t>
      </w:r>
      <w:r w:rsidR="6D1E2923" w:rsidRPr="004C0202">
        <w:t xml:space="preserve"> oborov</w:t>
      </w:r>
      <w:r w:rsidR="5E02EE0B" w:rsidRPr="004C0202">
        <w:t>á</w:t>
      </w:r>
      <w:r w:rsidR="6D1E2923" w:rsidRPr="004C0202">
        <w:t xml:space="preserve"> rad</w:t>
      </w:r>
      <w:r w:rsidR="341F85BF" w:rsidRPr="004C0202">
        <w:t xml:space="preserve">a v dostatečném předstihu a </w:t>
      </w:r>
      <w:r w:rsidR="6D1E2923" w:rsidRPr="004C0202">
        <w:t>jsou zaznamenány v časovém plánu DSP</w:t>
      </w:r>
      <w:r w:rsidR="1347BFCD" w:rsidRPr="004C0202">
        <w:t>, který je aktualizován na internetových stránkách FAI.</w:t>
      </w:r>
    </w:p>
    <w:p w14:paraId="7BAEABD8" w14:textId="77777777" w:rsidR="00EE4FFD" w:rsidRDefault="00366ED1" w:rsidP="00EE4FFD">
      <w:pPr>
        <w:pStyle w:val="odstavce"/>
        <w:numPr>
          <w:ilvl w:val="0"/>
          <w:numId w:val="34"/>
        </w:numPr>
        <w:ind w:firstLine="283"/>
      </w:pPr>
      <w:r w:rsidRPr="004C0202">
        <w:t>Hodnocení provede</w:t>
      </w:r>
      <w:r w:rsidRPr="000A4240">
        <w:t xml:space="preserve"> </w:t>
      </w:r>
      <w:r w:rsidR="008D4C86" w:rsidRPr="000A4240">
        <w:t xml:space="preserve">školitel </w:t>
      </w:r>
      <w:r w:rsidRPr="000A4240">
        <w:t xml:space="preserve">písemně přímo ve sdíleném souboru ISP, kde se k němu může doktorand písemně vyjádřit.  </w:t>
      </w:r>
    </w:p>
    <w:p w14:paraId="3E5976E2" w14:textId="0360A1F4" w:rsidR="00D904D7" w:rsidRPr="000A4240" w:rsidRDefault="00D904D7" w:rsidP="00EE4FFD">
      <w:pPr>
        <w:pStyle w:val="odstavce"/>
        <w:numPr>
          <w:ilvl w:val="0"/>
          <w:numId w:val="34"/>
        </w:numPr>
        <w:ind w:firstLine="283"/>
      </w:pPr>
      <w:r w:rsidRPr="000A4240">
        <w:lastRenderedPageBreak/>
        <w:t>V případě, že</w:t>
      </w:r>
      <w:r w:rsidR="2812C8E1" w:rsidRPr="000A4240">
        <w:t xml:space="preserve"> doktorand nesouhlasí s hodnocením školitele, ustanoví předseda oborové rady minimálně tříčlennou komisi pro nezávislé projednání hodnocení doktoranda. Školitel doktoranda není členem této komise, ale vyjadřuje se k hodnocení na jednání komise.</w:t>
      </w:r>
    </w:p>
    <w:p w14:paraId="5E4ACB44" w14:textId="77777777" w:rsidR="00022577" w:rsidRPr="000A4240" w:rsidRDefault="00022577" w:rsidP="00022577">
      <w:pPr>
        <w:pStyle w:val="odstavce"/>
        <w:numPr>
          <w:ilvl w:val="0"/>
          <w:numId w:val="0"/>
        </w:numPr>
      </w:pPr>
    </w:p>
    <w:p w14:paraId="7E710138" w14:textId="799C9B74" w:rsidR="00022577" w:rsidRPr="000A4240" w:rsidRDefault="00022577" w:rsidP="00022577">
      <w:pPr>
        <w:pStyle w:val="odstavce"/>
        <w:numPr>
          <w:ilvl w:val="0"/>
          <w:numId w:val="0"/>
        </w:numPr>
        <w:rPr>
          <w:i/>
          <w:iCs/>
        </w:rPr>
      </w:pPr>
      <w:r w:rsidRPr="000A4240">
        <w:rPr>
          <w:i/>
          <w:iCs/>
        </w:rPr>
        <w:t>Kreditový systém v DSP</w:t>
      </w:r>
    </w:p>
    <w:p w14:paraId="08054BDE" w14:textId="77777777" w:rsidR="00022577" w:rsidRPr="000A4240" w:rsidRDefault="00022577" w:rsidP="00B41967">
      <w:pPr>
        <w:pStyle w:val="odstavce"/>
        <w:numPr>
          <w:ilvl w:val="0"/>
          <w:numId w:val="0"/>
        </w:numPr>
      </w:pPr>
    </w:p>
    <w:p w14:paraId="6E65C32C" w14:textId="77777777" w:rsidR="00023BF0" w:rsidRPr="000A4240" w:rsidRDefault="003C1388" w:rsidP="00023BF0">
      <w:pPr>
        <w:pStyle w:val="odstavce"/>
        <w:numPr>
          <w:ilvl w:val="0"/>
          <w:numId w:val="34"/>
        </w:numPr>
        <w:ind w:firstLine="283"/>
      </w:pPr>
      <w:r w:rsidRPr="000A4240">
        <w:t>Ke kontrole</w:t>
      </w:r>
      <w:r w:rsidR="00F63192" w:rsidRPr="000A4240">
        <w:t xml:space="preserve"> </w:t>
      </w:r>
      <w:r w:rsidR="00B42083" w:rsidRPr="000A4240">
        <w:t xml:space="preserve">a hodnocení </w:t>
      </w:r>
      <w:r w:rsidR="00F63192" w:rsidRPr="000A4240">
        <w:t>studia</w:t>
      </w:r>
      <w:r w:rsidR="005A314E" w:rsidRPr="000A4240">
        <w:t xml:space="preserve"> doktoranda </w:t>
      </w:r>
      <w:r w:rsidR="002B1DD7" w:rsidRPr="000A4240">
        <w:t xml:space="preserve">je na FAI využíván </w:t>
      </w:r>
      <w:r w:rsidR="003D2F2B" w:rsidRPr="000A4240">
        <w:t xml:space="preserve">také </w:t>
      </w:r>
      <w:r w:rsidR="002B1DD7" w:rsidRPr="000A4240">
        <w:t>kreditový systém</w:t>
      </w:r>
      <w:r w:rsidR="00942CA5" w:rsidRPr="000A4240">
        <w:t xml:space="preserve">, který vykazuje následující základní znaky: </w:t>
      </w:r>
    </w:p>
    <w:p w14:paraId="2EEAEB03" w14:textId="7DB98AA1" w:rsidR="00023BF0" w:rsidRPr="000A4240" w:rsidRDefault="006141C4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normaltextrun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jeden kredit představuje zpravidla 1/180 zátěže doktoranda při standardní době studia v</w:t>
      </w:r>
      <w:r w:rsidR="00654CA4" w:rsidRPr="000A4240">
        <w:rPr>
          <w:rStyle w:val="normaltextrun"/>
          <w:rFonts w:ascii="Arial" w:hAnsi="Arial" w:cs="Arial"/>
        </w:rPr>
        <w:t> </w:t>
      </w:r>
      <w:r w:rsidR="00654CA4" w:rsidRPr="000A4240">
        <w:rPr>
          <w:rStyle w:val="normaltextrun"/>
        </w:rPr>
        <w:t>DSP,</w:t>
      </w:r>
      <w:r w:rsidR="00EE598A" w:rsidRPr="000A4240">
        <w:rPr>
          <w:rStyle w:val="normaltextrun"/>
        </w:rPr>
        <w:t xml:space="preserve"> </w:t>
      </w:r>
    </w:p>
    <w:p w14:paraId="73D13998" w14:textId="0B955A15" w:rsidR="00023BF0" w:rsidRPr="000A4240" w:rsidRDefault="006141C4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složením zkoušky z předmětu předepsaného ISP získá doktorand počet kreditů přiřazený danému předmětu, </w:t>
      </w:r>
      <w:r w:rsidR="00654CA4" w:rsidRPr="000A4240">
        <w:rPr>
          <w:rStyle w:val="eop"/>
        </w:rPr>
        <w:t> </w:t>
      </w:r>
    </w:p>
    <w:p w14:paraId="22E8768D" w14:textId="7D32937E" w:rsidR="00023BF0" w:rsidRPr="000A4240" w:rsidRDefault="006141C4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tentýž předmět má stejné kreditní ohodnocení pro všechny doktorské studijní programy a formy studia, </w:t>
      </w:r>
      <w:r w:rsidR="00654CA4" w:rsidRPr="000A4240">
        <w:rPr>
          <w:rStyle w:val="eop"/>
        </w:rPr>
        <w:t> </w:t>
      </w:r>
    </w:p>
    <w:p w14:paraId="67E4695B" w14:textId="7025E088" w:rsidR="00023BF0" w:rsidRPr="000A4240" w:rsidRDefault="006141C4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za jeden předmět lze v průběhu studia získat kredity pouze jednou,</w:t>
      </w:r>
      <w:r w:rsidR="00654CA4" w:rsidRPr="000A4240">
        <w:rPr>
          <w:rStyle w:val="eop"/>
        </w:rPr>
        <w:t> </w:t>
      </w:r>
    </w:p>
    <w:p w14:paraId="21A3FEDF" w14:textId="3C9C26AF" w:rsidR="00023BF0" w:rsidRPr="000A4240" w:rsidRDefault="006141C4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za publikační, tvůrčí a grantovou činnost získá doktorand počet kreditů</w:t>
      </w:r>
      <w:r w:rsidR="00172CA3" w:rsidRPr="000A4240">
        <w:rPr>
          <w:rStyle w:val="normaltextrun"/>
        </w:rPr>
        <w:t xml:space="preserve"> přiřazený dané aktivitě</w:t>
      </w:r>
      <w:r w:rsidR="00654CA4" w:rsidRPr="000A4240">
        <w:rPr>
          <w:rStyle w:val="normaltextrun"/>
        </w:rPr>
        <w:t>,</w:t>
      </w:r>
      <w:r w:rsidR="00654CA4" w:rsidRPr="000A4240">
        <w:rPr>
          <w:rStyle w:val="eop"/>
        </w:rPr>
        <w:t> </w:t>
      </w:r>
    </w:p>
    <w:p w14:paraId="6C65B3F8" w14:textId="4C0E74E6" w:rsidR="00023BF0" w:rsidRPr="000A4240" w:rsidRDefault="006141C4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pedagogická praxe doktorandů a zahraniční mobility se započítávají do kreditního hodnocení,</w:t>
      </w:r>
      <w:r w:rsidR="00654CA4" w:rsidRPr="000A4240">
        <w:rPr>
          <w:rStyle w:val="eop"/>
        </w:rPr>
        <w:t> </w:t>
      </w:r>
    </w:p>
    <w:p w14:paraId="60E4A94B" w14:textId="7D38FB3E" w:rsidR="00023BF0" w:rsidRPr="000A4240" w:rsidRDefault="006141C4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kredity získané v rámci jednoho DSP se sčítají, </w:t>
      </w:r>
      <w:r w:rsidR="00654CA4" w:rsidRPr="000A4240">
        <w:rPr>
          <w:rStyle w:val="eop"/>
        </w:rPr>
        <w:t> </w:t>
      </w:r>
    </w:p>
    <w:p w14:paraId="3D04E5BE" w14:textId="7EF51A09" w:rsidR="00023BF0" w:rsidRPr="000A4240" w:rsidRDefault="006141C4" w:rsidP="00023BF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získaný počet kreditů je nástrojem pro kontrolu studia. </w:t>
      </w:r>
      <w:r w:rsidR="00654CA4" w:rsidRPr="000A4240">
        <w:rPr>
          <w:rStyle w:val="eop"/>
        </w:rPr>
        <w:t> </w:t>
      </w:r>
    </w:p>
    <w:p w14:paraId="230F89A8" w14:textId="77777777" w:rsidR="00362F68" w:rsidRPr="000A4240" w:rsidRDefault="00362F68" w:rsidP="00B41967">
      <w:pPr>
        <w:pStyle w:val="odstavce"/>
        <w:numPr>
          <w:ilvl w:val="0"/>
          <w:numId w:val="0"/>
        </w:numPr>
        <w:tabs>
          <w:tab w:val="clear" w:pos="737"/>
          <w:tab w:val="left" w:pos="993"/>
        </w:tabs>
        <w:ind w:left="709"/>
        <w:rPr>
          <w:rStyle w:val="eop"/>
        </w:rPr>
      </w:pPr>
    </w:p>
    <w:p w14:paraId="403D729A" w14:textId="4D84D367" w:rsidR="00022577" w:rsidRPr="000A4240" w:rsidRDefault="03E837AC" w:rsidP="67E320E8">
      <w:pPr>
        <w:pStyle w:val="odstavce"/>
        <w:ind w:firstLine="284"/>
        <w:rPr>
          <w:rStyle w:val="eop"/>
        </w:rPr>
      </w:pPr>
      <w:r w:rsidRPr="000A4240">
        <w:rPr>
          <w:rStyle w:val="normaltextrun"/>
        </w:rPr>
        <w:t>Doktorské studium má dvě části: </w:t>
      </w:r>
      <w:r w:rsidRPr="000A4240">
        <w:rPr>
          <w:rStyle w:val="eop"/>
        </w:rPr>
        <w:t> </w:t>
      </w:r>
    </w:p>
    <w:p w14:paraId="6BD258B3" w14:textId="54F72AF5" w:rsidR="00022577" w:rsidRPr="000A4240" w:rsidRDefault="00362F68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normaltextrun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 xml:space="preserve">studijní část ukončenou </w:t>
      </w:r>
      <w:r w:rsidR="00651659" w:rsidRPr="000A4240">
        <w:rPr>
          <w:rStyle w:val="normaltextrun"/>
        </w:rPr>
        <w:t>„</w:t>
      </w:r>
      <w:r w:rsidR="001C7FAA" w:rsidRPr="000A4240">
        <w:rPr>
          <w:rStyle w:val="normaltextrun"/>
        </w:rPr>
        <w:t>Odbornou r</w:t>
      </w:r>
      <w:r w:rsidR="00651659" w:rsidRPr="000A4240">
        <w:rPr>
          <w:rStyle w:val="normaltextrun"/>
        </w:rPr>
        <w:t>ozpr</w:t>
      </w:r>
      <w:r w:rsidR="001C7FAA" w:rsidRPr="000A4240">
        <w:rPr>
          <w:rStyle w:val="normaltextrun"/>
        </w:rPr>
        <w:t>a</w:t>
      </w:r>
      <w:r w:rsidR="00651659" w:rsidRPr="000A4240">
        <w:rPr>
          <w:rStyle w:val="normaltextrun"/>
        </w:rPr>
        <w:t>vou</w:t>
      </w:r>
      <w:r w:rsidR="008218EE" w:rsidRPr="000A4240">
        <w:rPr>
          <w:rStyle w:val="normaltextrun"/>
        </w:rPr>
        <w:t xml:space="preserve"> o disertační práci“ (dále jen </w:t>
      </w:r>
      <w:r w:rsidRPr="000A4240">
        <w:rPr>
          <w:rStyle w:val="normaltextrun"/>
        </w:rPr>
        <w:t>„</w:t>
      </w:r>
      <w:r w:rsidR="002839F7" w:rsidRPr="000A4240">
        <w:rPr>
          <w:rStyle w:val="normaltextrun"/>
        </w:rPr>
        <w:t>Rozpravou</w:t>
      </w:r>
      <w:r w:rsidRPr="000A4240">
        <w:rPr>
          <w:rStyle w:val="normaltextrun"/>
        </w:rPr>
        <w:t>“)</w:t>
      </w:r>
      <w:r w:rsidR="00654CA4" w:rsidRPr="000A4240">
        <w:rPr>
          <w:rStyle w:val="normaltextrun"/>
        </w:rPr>
        <w:t>,  </w:t>
      </w:r>
    </w:p>
    <w:p w14:paraId="04881ED2" w14:textId="77777777" w:rsidR="00E83BC6" w:rsidRPr="000A4240" w:rsidRDefault="00362F68" w:rsidP="00362F68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normaltextrun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vědecko-odbornou část zaměřenou na zpracování disertační práce ukončenou její obhajobou</w:t>
      </w:r>
      <w:r w:rsidR="00654CA4" w:rsidRPr="000A4240">
        <w:rPr>
          <w:rStyle w:val="normaltextrun"/>
          <w:color w:val="00000A"/>
        </w:rPr>
        <w:t>. </w:t>
      </w:r>
    </w:p>
    <w:p w14:paraId="7FA1CA07" w14:textId="67FD8946" w:rsidR="00022577" w:rsidRPr="000A4240" w:rsidRDefault="00654CA4" w:rsidP="00B41967">
      <w:pPr>
        <w:pStyle w:val="odstavce"/>
        <w:numPr>
          <w:ilvl w:val="0"/>
          <w:numId w:val="0"/>
        </w:numPr>
        <w:tabs>
          <w:tab w:val="clear" w:pos="737"/>
          <w:tab w:val="left" w:pos="993"/>
        </w:tabs>
        <w:ind w:left="709"/>
        <w:rPr>
          <w:rStyle w:val="eop"/>
        </w:rPr>
      </w:pPr>
      <w:r w:rsidRPr="000A4240">
        <w:rPr>
          <w:rStyle w:val="eop"/>
          <w:color w:val="00000A"/>
        </w:rPr>
        <w:t> </w:t>
      </w:r>
    </w:p>
    <w:p w14:paraId="2D176B77" w14:textId="77777777" w:rsidR="00961DC5" w:rsidRPr="000A4240" w:rsidRDefault="00654CA4" w:rsidP="00961DC5">
      <w:pPr>
        <w:pStyle w:val="odstavce"/>
        <w:numPr>
          <w:ilvl w:val="0"/>
          <w:numId w:val="34"/>
        </w:numPr>
        <w:tabs>
          <w:tab w:val="clear" w:pos="0"/>
          <w:tab w:val="num" w:pos="284"/>
        </w:tabs>
        <w:ind w:firstLine="284"/>
        <w:rPr>
          <w:rStyle w:val="eop"/>
        </w:rPr>
      </w:pPr>
      <w:r w:rsidRPr="000A4240">
        <w:rPr>
          <w:rStyle w:val="normaltextrun"/>
          <w:color w:val="00000A"/>
        </w:rPr>
        <w:t xml:space="preserve">Celkový rozsah studijní části je minimálně 90 kreditů a je stanoven </w:t>
      </w:r>
      <w:r w:rsidR="00D74067" w:rsidRPr="000A4240">
        <w:rPr>
          <w:rStyle w:val="normaltextrun"/>
          <w:color w:val="00000A"/>
        </w:rPr>
        <w:t xml:space="preserve">v </w:t>
      </w:r>
      <w:r w:rsidRPr="000A4240">
        <w:rPr>
          <w:rStyle w:val="normaltextrun"/>
          <w:color w:val="00000A"/>
        </w:rPr>
        <w:t xml:space="preserve">ISP doktoranda. Splnění studijní části ISP prokáže student vykonáním zkoušek z předmětů studijní části a </w:t>
      </w:r>
      <w:r w:rsidR="00CD262C" w:rsidRPr="000A4240">
        <w:rPr>
          <w:rStyle w:val="normaltextrun"/>
          <w:color w:val="00000A"/>
        </w:rPr>
        <w:t>úspěšným absolvováním Rozpravy</w:t>
      </w:r>
      <w:r w:rsidRPr="000A4240">
        <w:rPr>
          <w:rStyle w:val="normaltextrun"/>
          <w:color w:val="00000A"/>
        </w:rPr>
        <w:t>.</w:t>
      </w:r>
      <w:r w:rsidRPr="000A4240">
        <w:rPr>
          <w:rStyle w:val="eop"/>
          <w:color w:val="00000A"/>
        </w:rPr>
        <w:t> </w:t>
      </w:r>
    </w:p>
    <w:p w14:paraId="29DFA185" w14:textId="70C5FDAE" w:rsidR="00961DC5" w:rsidRPr="000A4240" w:rsidRDefault="00104FF6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normaltextrun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Úspěšné vykonání zkoušky z</w:t>
      </w:r>
      <w:r w:rsidR="00654CA4" w:rsidRPr="000A4240">
        <w:rPr>
          <w:rStyle w:val="normaltextrun"/>
          <w:rFonts w:ascii="Arial" w:hAnsi="Arial" w:cs="Arial"/>
        </w:rPr>
        <w:t> </w:t>
      </w:r>
      <w:r w:rsidR="00654CA4" w:rsidRPr="000A4240">
        <w:rPr>
          <w:rStyle w:val="normaltextrun"/>
        </w:rPr>
        <w:t>předmětu zapsaného v ISP studia v DSP je hodnoceno 10</w:t>
      </w:r>
      <w:r w:rsidR="00654CA4" w:rsidRPr="000A4240">
        <w:rPr>
          <w:rStyle w:val="normaltextrun"/>
          <w:rFonts w:ascii="Arial" w:hAnsi="Arial" w:cs="Arial"/>
        </w:rPr>
        <w:t> </w:t>
      </w:r>
      <w:r w:rsidR="00654CA4" w:rsidRPr="000A4240">
        <w:rPr>
          <w:rStyle w:val="normaltextrun"/>
        </w:rPr>
        <w:t>kredity.  </w:t>
      </w:r>
    </w:p>
    <w:p w14:paraId="2184805F" w14:textId="6BB8B73E" w:rsidR="0043417B" w:rsidRPr="000A4240" w:rsidRDefault="00104FF6" w:rsidP="00990AEC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normaltextrun"/>
        </w:rPr>
      </w:pPr>
      <w:r w:rsidRPr="000A4240">
        <w:rPr>
          <w:rStyle w:val="normaltextrun"/>
        </w:rPr>
        <w:tab/>
      </w:r>
      <w:r w:rsidR="00E83BC6" w:rsidRPr="000A4240">
        <w:rPr>
          <w:rStyle w:val="normaltextrun"/>
        </w:rPr>
        <w:t>Úspěšné absolvování Rozpravy</w:t>
      </w:r>
      <w:r w:rsidR="00654CA4" w:rsidRPr="000A4240">
        <w:rPr>
          <w:rStyle w:val="normaltextrun"/>
        </w:rPr>
        <w:t xml:space="preserve"> je hodnoceno 30 kredity. </w:t>
      </w:r>
      <w:r w:rsidR="00651769" w:rsidRPr="000A4240">
        <w:rPr>
          <w:rStyle w:val="normaltextrun"/>
        </w:rPr>
        <w:t>Podrobnosti k Rozpravě jsou uvedeny v</w:t>
      </w:r>
      <w:r w:rsidR="001F40FA" w:rsidRPr="000A4240">
        <w:rPr>
          <w:rStyle w:val="normaltextrun"/>
        </w:rPr>
        <w:t> </w:t>
      </w:r>
      <w:r w:rsidR="00651769" w:rsidRPr="000A4240">
        <w:rPr>
          <w:rStyle w:val="normaltextrun"/>
        </w:rPr>
        <w:t>pokynech</w:t>
      </w:r>
      <w:r w:rsidR="001F40FA" w:rsidRPr="000A4240">
        <w:rPr>
          <w:rStyle w:val="normaltextrun"/>
        </w:rPr>
        <w:t xml:space="preserve">, které vyhlašuje </w:t>
      </w:r>
      <w:r w:rsidR="0043261E" w:rsidRPr="000A4240">
        <w:rPr>
          <w:rStyle w:val="normaltextrun"/>
        </w:rPr>
        <w:t xml:space="preserve">příslušný proděkan a jsou zveřejněny </w:t>
      </w:r>
      <w:r w:rsidR="007803EB" w:rsidRPr="000A4240">
        <w:rPr>
          <w:rStyle w:val="normaltextrun"/>
        </w:rPr>
        <w:t>na internetových stránkách FAI.</w:t>
      </w:r>
    </w:p>
    <w:p w14:paraId="333ABAF7" w14:textId="77777777" w:rsidR="00996AF1" w:rsidRPr="000A4240" w:rsidRDefault="00654CA4" w:rsidP="00B41967">
      <w:pPr>
        <w:pStyle w:val="odstavce"/>
        <w:numPr>
          <w:ilvl w:val="0"/>
          <w:numId w:val="34"/>
        </w:numPr>
        <w:tabs>
          <w:tab w:val="clear" w:pos="0"/>
          <w:tab w:val="clear" w:pos="737"/>
          <w:tab w:val="num" w:pos="284"/>
          <w:tab w:val="left" w:pos="709"/>
        </w:tabs>
        <w:ind w:firstLine="284"/>
        <w:rPr>
          <w:rStyle w:val="eop"/>
        </w:rPr>
      </w:pPr>
      <w:r w:rsidRPr="000A4240">
        <w:rPr>
          <w:rStyle w:val="normaltextrun"/>
          <w:color w:val="00000A"/>
        </w:rPr>
        <w:t>Vědecko-odborná část studia je v</w:t>
      </w:r>
      <w:r w:rsidRPr="000A4240">
        <w:rPr>
          <w:rStyle w:val="normaltextrun"/>
          <w:rFonts w:ascii="Arial" w:hAnsi="Arial" w:cs="Arial"/>
          <w:color w:val="00000A"/>
        </w:rPr>
        <w:t> </w:t>
      </w:r>
      <w:r w:rsidRPr="000A4240">
        <w:rPr>
          <w:rStyle w:val="normaltextrun"/>
          <w:color w:val="00000A"/>
        </w:rPr>
        <w:t>rozsahu minimálně 90 kreditů, její obsah je stanoven v ISP doktoranda. </w:t>
      </w:r>
      <w:r w:rsidRPr="000A4240">
        <w:rPr>
          <w:rStyle w:val="eop"/>
          <w:color w:val="00000A"/>
        </w:rPr>
        <w:t> </w:t>
      </w:r>
    </w:p>
    <w:p w14:paraId="526F969B" w14:textId="637A84E5" w:rsidR="00996AF1" w:rsidRPr="000A4240" w:rsidRDefault="007A27FC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num" w:pos="1134"/>
        </w:tabs>
        <w:ind w:left="1134" w:hanging="274"/>
        <w:rPr>
          <w:rStyle w:val="eop"/>
        </w:rPr>
      </w:pPr>
      <w:r w:rsidRPr="000A4240">
        <w:rPr>
          <w:rStyle w:val="normaltextrun"/>
          <w:color w:val="00000A"/>
        </w:rPr>
        <w:tab/>
      </w:r>
      <w:r w:rsidR="00654CA4" w:rsidRPr="000A4240">
        <w:rPr>
          <w:rStyle w:val="normaltextrun"/>
          <w:color w:val="00000A"/>
        </w:rPr>
        <w:t>Vědecko-odborná část studia spočívá ve zpracování disertační práce, v</w:t>
      </w:r>
      <w:r w:rsidR="00654CA4" w:rsidRPr="000A4240">
        <w:rPr>
          <w:rStyle w:val="normaltextrun"/>
          <w:rFonts w:ascii="Arial" w:hAnsi="Arial" w:cs="Arial"/>
          <w:color w:val="00000A"/>
        </w:rPr>
        <w:t> </w:t>
      </w:r>
      <w:r w:rsidR="00654CA4" w:rsidRPr="000A4240">
        <w:rPr>
          <w:rStyle w:val="normaltextrun"/>
          <w:color w:val="00000A"/>
        </w:rPr>
        <w:t xml:space="preserve">publikační, tvůrčí, grantové, odborně pedagogické a </w:t>
      </w:r>
      <w:proofErr w:type="spellStart"/>
      <w:r w:rsidR="00654CA4" w:rsidRPr="000A4240">
        <w:rPr>
          <w:rStyle w:val="normaltextrun"/>
          <w:color w:val="00000A"/>
        </w:rPr>
        <w:t>mobilitní</w:t>
      </w:r>
      <w:proofErr w:type="spellEnd"/>
      <w:r w:rsidR="00654CA4" w:rsidRPr="000A4240">
        <w:rPr>
          <w:rStyle w:val="normaltextrun"/>
          <w:color w:val="00000A"/>
        </w:rPr>
        <w:t xml:space="preserve"> činnosti, ve kterých doktorand prokazuje schopnost dosahovat původních vědeckých výsledků. </w:t>
      </w:r>
      <w:r w:rsidR="00654CA4" w:rsidRPr="000A4240">
        <w:rPr>
          <w:rStyle w:val="eop"/>
          <w:color w:val="00000A"/>
        </w:rPr>
        <w:t> </w:t>
      </w:r>
    </w:p>
    <w:p w14:paraId="57C01022" w14:textId="2BBCFD50" w:rsidR="00996AF1" w:rsidRPr="000A4240" w:rsidRDefault="007A27FC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num" w:pos="1134"/>
        </w:tabs>
        <w:ind w:left="1134" w:hanging="274"/>
        <w:rPr>
          <w:rStyle w:val="eop"/>
        </w:rPr>
      </w:pPr>
      <w:r w:rsidRPr="000A4240">
        <w:rPr>
          <w:rStyle w:val="normaltextrun"/>
          <w:color w:val="00000A"/>
        </w:rPr>
        <w:tab/>
      </w:r>
      <w:r w:rsidR="00654CA4" w:rsidRPr="000A4240">
        <w:rPr>
          <w:rStyle w:val="normaltextrun"/>
          <w:color w:val="00000A"/>
        </w:rPr>
        <w:t>Požadavky pro splnění jednotlivých aktivit a jejich kreditové hodnocení je uvedeno v</w:t>
      </w:r>
      <w:r w:rsidR="00654CA4" w:rsidRPr="000A4240">
        <w:rPr>
          <w:rStyle w:val="normaltextrun"/>
          <w:rFonts w:ascii="Arial" w:hAnsi="Arial" w:cs="Arial"/>
          <w:color w:val="00000A"/>
        </w:rPr>
        <w:t> </w:t>
      </w:r>
      <w:r w:rsidR="004B27A6" w:rsidRPr="000A4240">
        <w:rPr>
          <w:rStyle w:val="normaltextrun"/>
          <w:rFonts w:cs="Arial"/>
          <w:color w:val="00000A"/>
        </w:rPr>
        <w:t>dokumentaci</w:t>
      </w:r>
      <w:r w:rsidR="00B02088" w:rsidRPr="000A4240">
        <w:rPr>
          <w:rStyle w:val="normaltextrun"/>
          <w:rFonts w:cs="Arial"/>
          <w:color w:val="00000A"/>
        </w:rPr>
        <w:t xml:space="preserve"> studijního programu a jsou dostupné</w:t>
      </w:r>
      <w:r w:rsidR="001F6D96" w:rsidRPr="000A4240">
        <w:rPr>
          <w:rStyle w:val="normaltextrun"/>
          <w:rFonts w:cs="Arial"/>
          <w:color w:val="00000A"/>
        </w:rPr>
        <w:t xml:space="preserve"> na internetových stránkách FAI.</w:t>
      </w:r>
      <w:r w:rsidR="00654CA4" w:rsidRPr="000A4240">
        <w:rPr>
          <w:rStyle w:val="eop"/>
          <w:color w:val="00000A"/>
        </w:rPr>
        <w:t> </w:t>
      </w:r>
    </w:p>
    <w:p w14:paraId="67C48F4A" w14:textId="7A0B49D9" w:rsidR="00996AF1" w:rsidRPr="000A4240" w:rsidRDefault="007A27FC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num" w:pos="1134"/>
        </w:tabs>
        <w:ind w:left="1134" w:hanging="274"/>
        <w:rPr>
          <w:rStyle w:val="eop"/>
        </w:rPr>
      </w:pPr>
      <w:r w:rsidRPr="000A4240">
        <w:rPr>
          <w:rStyle w:val="normaltextrun"/>
          <w:color w:val="00000A"/>
        </w:rPr>
        <w:tab/>
      </w:r>
      <w:r w:rsidR="00654CA4" w:rsidRPr="000A4240">
        <w:rPr>
          <w:rStyle w:val="normaltextrun"/>
          <w:color w:val="00000A"/>
        </w:rPr>
        <w:t>Odevzdání disertační práce je hodnoceno 30 kredity.</w:t>
      </w:r>
      <w:r w:rsidR="00654CA4" w:rsidRPr="000A4240">
        <w:rPr>
          <w:rStyle w:val="eop"/>
          <w:color w:val="00000A"/>
        </w:rPr>
        <w:t> </w:t>
      </w:r>
    </w:p>
    <w:p w14:paraId="0D3C7BF7" w14:textId="7DFC1D9D" w:rsidR="007A27FC" w:rsidRPr="000A4240" w:rsidRDefault="007A27FC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num" w:pos="1134"/>
        </w:tabs>
        <w:ind w:left="1134" w:hanging="274"/>
        <w:rPr>
          <w:rStyle w:val="eop"/>
        </w:rPr>
      </w:pPr>
      <w:r w:rsidRPr="000A4240">
        <w:rPr>
          <w:rStyle w:val="normaltextrun"/>
          <w:color w:val="00000A"/>
        </w:rPr>
        <w:tab/>
      </w:r>
      <w:r w:rsidR="00654CA4" w:rsidRPr="000A4240">
        <w:rPr>
          <w:rStyle w:val="normaltextrun"/>
          <w:color w:val="00000A"/>
        </w:rPr>
        <w:t>K</w:t>
      </w:r>
      <w:r w:rsidR="00654CA4" w:rsidRPr="000A4240">
        <w:rPr>
          <w:rStyle w:val="normaltextrun"/>
          <w:rFonts w:ascii="Arial" w:hAnsi="Arial" w:cs="Arial"/>
          <w:color w:val="00000A"/>
        </w:rPr>
        <w:t> </w:t>
      </w:r>
      <w:r w:rsidR="00654CA4" w:rsidRPr="000A4240">
        <w:rPr>
          <w:rStyle w:val="normaltextrun"/>
          <w:color w:val="00000A"/>
        </w:rPr>
        <w:t>termínu obhajoby disertační práce je třeba splnit všechny předepsané aktivity vědecko-odborné části studia.</w:t>
      </w:r>
      <w:r w:rsidR="00654CA4" w:rsidRPr="000A4240">
        <w:rPr>
          <w:rStyle w:val="eop"/>
          <w:color w:val="00000A"/>
        </w:rPr>
        <w:t> </w:t>
      </w:r>
    </w:p>
    <w:p w14:paraId="646C6D06" w14:textId="77777777" w:rsidR="007A27FC" w:rsidRPr="000A4240" w:rsidRDefault="00654CA4" w:rsidP="00B41967">
      <w:pPr>
        <w:pStyle w:val="odstavce"/>
        <w:numPr>
          <w:ilvl w:val="0"/>
          <w:numId w:val="34"/>
        </w:numPr>
        <w:tabs>
          <w:tab w:val="clear" w:pos="0"/>
          <w:tab w:val="clear" w:pos="737"/>
          <w:tab w:val="num" w:pos="284"/>
          <w:tab w:val="left" w:pos="709"/>
        </w:tabs>
        <w:ind w:firstLine="284"/>
        <w:rPr>
          <w:rStyle w:val="eop"/>
        </w:rPr>
      </w:pPr>
      <w:r w:rsidRPr="000A4240">
        <w:rPr>
          <w:rStyle w:val="normaltextrun"/>
          <w:color w:val="00000A"/>
        </w:rPr>
        <w:t>Pro pokračování ve studiu je nutné získat počet kreditů roven 30násobku počtu ukončených let studia.</w:t>
      </w:r>
      <w:r w:rsidRPr="000A4240">
        <w:rPr>
          <w:rStyle w:val="eop"/>
          <w:color w:val="00000A"/>
        </w:rPr>
        <w:t> </w:t>
      </w:r>
    </w:p>
    <w:p w14:paraId="2E9F6529" w14:textId="7BAEE95C" w:rsidR="00654CA4" w:rsidRPr="000A4240" w:rsidRDefault="00654CA4" w:rsidP="00B41967">
      <w:pPr>
        <w:pStyle w:val="odstavce"/>
        <w:numPr>
          <w:ilvl w:val="0"/>
          <w:numId w:val="34"/>
        </w:numPr>
        <w:tabs>
          <w:tab w:val="clear" w:pos="0"/>
          <w:tab w:val="clear" w:pos="737"/>
          <w:tab w:val="num" w:pos="284"/>
          <w:tab w:val="left" w:pos="709"/>
        </w:tabs>
        <w:ind w:firstLine="284"/>
      </w:pPr>
      <w:r w:rsidRPr="000A4240">
        <w:rPr>
          <w:rStyle w:val="normaltextrun"/>
        </w:rPr>
        <w:t>Pro úspěšné ukončení studia v DSP musí doktorand získat alespoň 180 kreditů, v</w:t>
      </w:r>
      <w:r w:rsidRPr="000A4240">
        <w:rPr>
          <w:rStyle w:val="normaltextrun"/>
          <w:rFonts w:ascii="Arial" w:hAnsi="Arial" w:cs="Arial"/>
        </w:rPr>
        <w:t> </w:t>
      </w:r>
      <w:r w:rsidRPr="000A4240">
        <w:rPr>
          <w:rStyle w:val="normaltextrun"/>
        </w:rPr>
        <w:t>souladu s</w:t>
      </w:r>
      <w:r w:rsidRPr="000A4240">
        <w:rPr>
          <w:rStyle w:val="normaltextrun"/>
          <w:rFonts w:ascii="Arial" w:hAnsi="Arial" w:cs="Arial"/>
        </w:rPr>
        <w:t> </w:t>
      </w:r>
      <w:r w:rsidRPr="000A4240">
        <w:rPr>
          <w:rStyle w:val="normaltextrun"/>
        </w:rPr>
        <w:t xml:space="preserve">odstavcem </w:t>
      </w:r>
      <w:r w:rsidR="00D712DA" w:rsidRPr="000A4240">
        <w:rPr>
          <w:rStyle w:val="normaltextrun"/>
        </w:rPr>
        <w:t>1</w:t>
      </w:r>
      <w:r w:rsidR="00D409D9" w:rsidRPr="000A4240">
        <w:rPr>
          <w:rStyle w:val="normaltextrun"/>
        </w:rPr>
        <w:t>1</w:t>
      </w:r>
      <w:r w:rsidRPr="000A4240">
        <w:rPr>
          <w:rStyle w:val="normaltextrun"/>
        </w:rPr>
        <w:t xml:space="preserve"> a odstavcem </w:t>
      </w:r>
      <w:r w:rsidR="00D712DA" w:rsidRPr="000A4240">
        <w:rPr>
          <w:rStyle w:val="normaltextrun"/>
        </w:rPr>
        <w:t>1</w:t>
      </w:r>
      <w:r w:rsidR="00D409D9" w:rsidRPr="000A4240">
        <w:rPr>
          <w:rStyle w:val="normaltextrun"/>
        </w:rPr>
        <w:t>2</w:t>
      </w:r>
      <w:r w:rsidRPr="000A4240">
        <w:rPr>
          <w:rStyle w:val="normaltextrun"/>
        </w:rPr>
        <w:t xml:space="preserve"> a </w:t>
      </w:r>
      <w:r w:rsidR="00EB3014" w:rsidRPr="000A4240">
        <w:rPr>
          <w:rStyle w:val="normaltextrun"/>
        </w:rPr>
        <w:t>ISP</w:t>
      </w:r>
      <w:r w:rsidRPr="000A4240">
        <w:rPr>
          <w:rStyle w:val="normaltextrun"/>
        </w:rPr>
        <w:t xml:space="preserve"> bez ohledu na formu a celkovou dobu doktorského studia.</w:t>
      </w:r>
      <w:r w:rsidRPr="000A4240">
        <w:rPr>
          <w:rStyle w:val="eop"/>
        </w:rPr>
        <w:t> </w:t>
      </w:r>
    </w:p>
    <w:p w14:paraId="7422368F" w14:textId="77777777" w:rsidR="00D904D7" w:rsidRPr="000A4240" w:rsidRDefault="00D904D7"/>
    <w:p w14:paraId="4E70C22D" w14:textId="72E8AA48" w:rsidR="00DA4122" w:rsidRPr="000A4240" w:rsidRDefault="00DA4122" w:rsidP="00E42B48">
      <w:pPr>
        <w:pStyle w:val="lnek"/>
        <w:spacing w:after="0"/>
      </w:pPr>
    </w:p>
    <w:p w14:paraId="51EDCF4A" w14:textId="0A3E292E" w:rsidR="0030030A" w:rsidRPr="000A4240" w:rsidRDefault="0030030A" w:rsidP="0030030A">
      <w:pPr>
        <w:pStyle w:val="lnek"/>
        <w:spacing w:after="0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Pr="000A4240">
        <w:rPr>
          <w:noProof/>
        </w:rPr>
        <w:t>4</w:t>
      </w:r>
      <w:r w:rsidRPr="000A4240">
        <w:fldChar w:fldCharType="end"/>
      </w:r>
      <w:r w:rsidR="00D736D9" w:rsidRPr="000A4240">
        <w:t>2</w:t>
      </w:r>
      <w:r w:rsidRPr="000A4240">
        <w:t xml:space="preserve"> </w:t>
      </w:r>
    </w:p>
    <w:p w14:paraId="409EA209" w14:textId="6068B4EA" w:rsidR="0030030A" w:rsidRPr="000A4240" w:rsidRDefault="00D736D9" w:rsidP="0030030A">
      <w:pPr>
        <w:pStyle w:val="lnek"/>
        <w:spacing w:after="0"/>
      </w:pPr>
      <w:r w:rsidRPr="000A4240">
        <w:t>Přerušení studia v</w:t>
      </w:r>
      <w:r w:rsidRPr="000A4240">
        <w:rPr>
          <w:rFonts w:ascii="Arial" w:hAnsi="Arial" w:cs="Arial"/>
        </w:rPr>
        <w:t> </w:t>
      </w:r>
      <w:r w:rsidRPr="000A4240">
        <w:t>doktorsk</w:t>
      </w:r>
      <w:r w:rsidRPr="000A4240">
        <w:rPr>
          <w:rFonts w:cs="Arial Narrow"/>
        </w:rPr>
        <w:t>é</w:t>
      </w:r>
      <w:r w:rsidRPr="000A4240">
        <w:t>m studijn</w:t>
      </w:r>
      <w:r w:rsidRPr="000A4240">
        <w:rPr>
          <w:rFonts w:cs="Arial Narrow"/>
        </w:rPr>
        <w:t>í</w:t>
      </w:r>
      <w:r w:rsidRPr="000A4240">
        <w:t>m programu</w:t>
      </w:r>
      <w:r w:rsidR="0030030A" w:rsidRPr="000A4240">
        <w:t xml:space="preserve"> </w:t>
      </w:r>
    </w:p>
    <w:p w14:paraId="303F0907" w14:textId="77777777" w:rsidR="0050445F" w:rsidRPr="000A4240" w:rsidRDefault="0050445F" w:rsidP="0050445F">
      <w:pPr>
        <w:pStyle w:val="lnek"/>
        <w:rPr>
          <w:b w:val="0"/>
        </w:rPr>
      </w:pPr>
      <w:r w:rsidRPr="000A4240">
        <w:rPr>
          <w:b w:val="0"/>
        </w:rPr>
        <w:t>(bez doplňků a upřesnění)</w:t>
      </w:r>
    </w:p>
    <w:p w14:paraId="14016A32" w14:textId="77777777" w:rsidR="00D736D9" w:rsidRPr="000A4240" w:rsidRDefault="00D736D9" w:rsidP="0030030A">
      <w:pPr>
        <w:pStyle w:val="lnek"/>
        <w:spacing w:after="0"/>
      </w:pPr>
    </w:p>
    <w:p w14:paraId="7400441F" w14:textId="77777777" w:rsidR="000F2F95" w:rsidRPr="000A4240" w:rsidRDefault="000F2F95" w:rsidP="00E84072">
      <w:pPr>
        <w:pStyle w:val="lnek"/>
        <w:spacing w:after="0"/>
      </w:pPr>
    </w:p>
    <w:p w14:paraId="3893E3B8" w14:textId="77777777" w:rsidR="003A1499" w:rsidRPr="000A4240" w:rsidRDefault="000F2F95" w:rsidP="00B41967">
      <w:pPr>
        <w:pStyle w:val="lnek"/>
        <w:spacing w:after="0"/>
      </w:pPr>
      <w:r w:rsidRPr="000A4240">
        <w:lastRenderedPageBreak/>
        <w:t>Článek 4</w:t>
      </w:r>
      <w:r w:rsidR="00654646" w:rsidRPr="000A4240">
        <w:t>3</w:t>
      </w:r>
    </w:p>
    <w:p w14:paraId="4942556B" w14:textId="58C8E77A" w:rsidR="00D904D7" w:rsidRPr="000A4240" w:rsidRDefault="003A1499" w:rsidP="001145C4">
      <w:pPr>
        <w:pStyle w:val="lnek"/>
        <w:rPr>
          <w:b w:val="0"/>
        </w:rPr>
      </w:pPr>
      <w:r w:rsidRPr="000A4240">
        <w:t>Zanechání studia v</w:t>
      </w:r>
      <w:r w:rsidRPr="000A4240">
        <w:rPr>
          <w:rFonts w:ascii="Arial" w:hAnsi="Arial" w:cs="Arial"/>
        </w:rPr>
        <w:t> </w:t>
      </w:r>
      <w:r w:rsidRPr="000A4240">
        <w:t>doktorsk</w:t>
      </w:r>
      <w:r w:rsidRPr="000A4240">
        <w:rPr>
          <w:rFonts w:cs="Arial Narrow"/>
        </w:rPr>
        <w:t>é</w:t>
      </w:r>
      <w:r w:rsidRPr="000A4240">
        <w:t>m studijn</w:t>
      </w:r>
      <w:r w:rsidRPr="000A4240">
        <w:rPr>
          <w:rFonts w:cs="Arial Narrow"/>
        </w:rPr>
        <w:t>í</w:t>
      </w:r>
      <w:r w:rsidRPr="000A4240">
        <w:t>m programu</w:t>
      </w:r>
      <w:r w:rsidRPr="000A4240" w:rsidDel="00654646">
        <w:t xml:space="preserve"> </w:t>
      </w:r>
      <w:r w:rsidR="00D904D7" w:rsidRPr="000A4240">
        <w:br/>
      </w:r>
      <w:r w:rsidR="00D904D7" w:rsidRPr="000A4240">
        <w:rPr>
          <w:b w:val="0"/>
        </w:rPr>
        <w:t>(bez doplňků a upřesnění)</w:t>
      </w:r>
    </w:p>
    <w:p w14:paraId="10D3C2F7" w14:textId="2E650A51" w:rsidR="00D904D7" w:rsidRPr="000A4240" w:rsidRDefault="00D904D7" w:rsidP="00CD10FD">
      <w:pPr>
        <w:pStyle w:val="lnek"/>
        <w:spacing w:before="360"/>
      </w:pPr>
      <w:r w:rsidRPr="000A4240">
        <w:t xml:space="preserve">Článek </w:t>
      </w:r>
      <w:r w:rsidR="006D1440" w:rsidRPr="000A4240">
        <w:t>44</w:t>
      </w:r>
      <w:r w:rsidRPr="000A4240">
        <w:br/>
        <w:t>Uznání části studia v doktorském studijním programu</w:t>
      </w:r>
    </w:p>
    <w:p w14:paraId="26EB3016" w14:textId="77777777" w:rsidR="00D904D7" w:rsidRPr="000A4240" w:rsidRDefault="00D904D7">
      <w:pPr>
        <w:pStyle w:val="odkazSZR"/>
      </w:pPr>
      <w:r w:rsidRPr="000A4240">
        <w:t>Ad odst. (1) SZŘ:</w:t>
      </w:r>
    </w:p>
    <w:p w14:paraId="27A071DE" w14:textId="75498B7B" w:rsidR="00D904D7" w:rsidRPr="000A4240" w:rsidRDefault="00D904D7" w:rsidP="0088412C">
      <w:pPr>
        <w:pStyle w:val="odstavce"/>
        <w:numPr>
          <w:ilvl w:val="0"/>
          <w:numId w:val="35"/>
        </w:numPr>
        <w:ind w:left="0" w:firstLine="283"/>
      </w:pPr>
      <w:r w:rsidRPr="000A4240">
        <w:t>Doktorand může požádat o uznání předmětů z dřívějšího doktorského studia, souběžně probíhajícího doktorského studia nebo studia v rámci mobility.</w:t>
      </w:r>
    </w:p>
    <w:p w14:paraId="5CD72F6E" w14:textId="62D98683" w:rsidR="00D904D7" w:rsidRPr="000A4240" w:rsidRDefault="00D904D7" w:rsidP="0088412C">
      <w:pPr>
        <w:pStyle w:val="odstavce"/>
        <w:numPr>
          <w:ilvl w:val="0"/>
          <w:numId w:val="35"/>
        </w:numPr>
        <w:ind w:left="0" w:firstLine="283"/>
      </w:pPr>
      <w:r w:rsidRPr="000A4240">
        <w:t xml:space="preserve">Předměty absolvované v rámci jiného doktorského studia </w:t>
      </w:r>
      <w:r w:rsidR="002563B2" w:rsidRPr="000A4240">
        <w:t xml:space="preserve">nebo mobility </w:t>
      </w:r>
      <w:r w:rsidRPr="000A4240">
        <w:t>lze uznat maximálně 5 let od jejich úspěšného absolvování.</w:t>
      </w:r>
    </w:p>
    <w:p w14:paraId="46438379" w14:textId="36569A48" w:rsidR="00D904D7" w:rsidRPr="000A4240" w:rsidRDefault="00E21ABF" w:rsidP="0088412C">
      <w:pPr>
        <w:pStyle w:val="odstavce"/>
        <w:numPr>
          <w:ilvl w:val="0"/>
          <w:numId w:val="35"/>
        </w:numPr>
        <w:ind w:left="0" w:firstLine="283"/>
      </w:pPr>
      <w:r w:rsidRPr="000A4240">
        <w:t xml:space="preserve">Studijní povinnost „Rozprava o disertační práci“ </w:t>
      </w:r>
      <w:r w:rsidR="00D904D7" w:rsidRPr="000A4240">
        <w:t xml:space="preserve">nelze uznat z </w:t>
      </w:r>
      <w:r w:rsidR="002563B2" w:rsidRPr="000A4240">
        <w:t xml:space="preserve">jiného </w:t>
      </w:r>
      <w:r w:rsidR="00D904D7" w:rsidRPr="000A4240">
        <w:t>doktorského studia.</w:t>
      </w:r>
    </w:p>
    <w:p w14:paraId="2717A41B" w14:textId="77777777" w:rsidR="00D904D7" w:rsidRPr="000A4240" w:rsidRDefault="00D904D7" w:rsidP="0088412C">
      <w:pPr>
        <w:pStyle w:val="odstavce"/>
        <w:numPr>
          <w:ilvl w:val="0"/>
          <w:numId w:val="35"/>
        </w:numPr>
        <w:ind w:left="0" w:firstLine="283"/>
      </w:pPr>
      <w:r w:rsidRPr="000A4240">
        <w:t>Výsledky publikační a tvůrčí činnosti dosažené před zahájením studia v daném DSP se nezapočítávají mezi splněné povinnosti doktoranda.</w:t>
      </w:r>
    </w:p>
    <w:p w14:paraId="50FF6FE8" w14:textId="77777777" w:rsidR="004354FE" w:rsidRPr="000A4240" w:rsidRDefault="004354FE" w:rsidP="004354FE">
      <w:pPr>
        <w:pStyle w:val="lnek"/>
        <w:rPr>
          <w:b w:val="0"/>
          <w:i/>
          <w:iCs/>
        </w:rPr>
      </w:pPr>
    </w:p>
    <w:p w14:paraId="7274F7C9" w14:textId="33698224" w:rsidR="00D904D7" w:rsidRPr="000A4240" w:rsidRDefault="00D904D7" w:rsidP="004354FE">
      <w:pPr>
        <w:pStyle w:val="lnek"/>
      </w:pPr>
      <w:r w:rsidRPr="000A4240">
        <w:rPr>
          <w:b w:val="0"/>
          <w:i/>
          <w:iCs/>
        </w:rPr>
        <w:t>Díl 2</w:t>
      </w:r>
      <w:r w:rsidRPr="000A4240">
        <w:rPr>
          <w:b w:val="0"/>
          <w:i/>
          <w:iCs/>
        </w:rPr>
        <w:br/>
      </w:r>
      <w:r w:rsidR="00915C3B" w:rsidRPr="000A4240">
        <w:rPr>
          <w:b w:val="0"/>
          <w:i/>
          <w:iCs/>
        </w:rPr>
        <w:t>DISERTAČNÍ PRÁCE A JEJÍ OBHAJOBA</w:t>
      </w:r>
    </w:p>
    <w:p w14:paraId="62A49598" w14:textId="77777777" w:rsidR="004354FE" w:rsidRPr="000A4240" w:rsidRDefault="004354FE">
      <w:pPr>
        <w:pStyle w:val="lnek"/>
        <w:rPr>
          <w:b w:val="0"/>
          <w:i/>
          <w:iCs/>
        </w:rPr>
      </w:pPr>
    </w:p>
    <w:p w14:paraId="5F0BCCD9" w14:textId="77777777" w:rsidR="00AD5E05" w:rsidRPr="000A4240" w:rsidRDefault="00AD5E05">
      <w:pPr>
        <w:pStyle w:val="lnek"/>
        <w:rPr>
          <w:b w:val="0"/>
          <w:i/>
          <w:iCs/>
        </w:rPr>
      </w:pPr>
    </w:p>
    <w:p w14:paraId="62BE787F" w14:textId="40B9D406" w:rsidR="00D904D7" w:rsidRPr="000A4240" w:rsidRDefault="00DA4122">
      <w:pPr>
        <w:pStyle w:val="lnek"/>
      </w:pPr>
      <w:r w:rsidRPr="000A4240">
        <w:rPr>
          <w:b w:val="0"/>
          <w:i/>
          <w:iCs/>
        </w:rPr>
        <w:br w:type="page"/>
      </w:r>
    </w:p>
    <w:p w14:paraId="40218DE8" w14:textId="3407B4F6" w:rsidR="00D904D7" w:rsidRPr="000A4240" w:rsidRDefault="261E89F4">
      <w:pPr>
        <w:pStyle w:val="lnek"/>
      </w:pPr>
      <w:r w:rsidRPr="000A4240">
        <w:lastRenderedPageBreak/>
        <w:t xml:space="preserve">Článek </w:t>
      </w:r>
      <w:r w:rsidR="0A39C572" w:rsidRPr="000A4240">
        <w:t>45</w:t>
      </w:r>
      <w:r w:rsidR="00D904D7" w:rsidRPr="000A4240">
        <w:br/>
      </w:r>
      <w:r w:rsidRPr="000A4240">
        <w:t>Disertační práce</w:t>
      </w:r>
    </w:p>
    <w:p w14:paraId="13A09F9B" w14:textId="331F7AF8" w:rsidR="1E477EB9" w:rsidRPr="000A4240" w:rsidRDefault="1E477EB9" w:rsidP="002A4BDA">
      <w:pPr>
        <w:pStyle w:val="odkazSZR"/>
      </w:pPr>
      <w:r w:rsidRPr="000A4240">
        <w:t>Ad odst. (3) SZŘ:</w:t>
      </w:r>
    </w:p>
    <w:p w14:paraId="4B5195B0" w14:textId="201BE414" w:rsidR="5C6095F9" w:rsidRPr="003D7178" w:rsidRDefault="5C6095F9" w:rsidP="35C7CC18">
      <w:pPr>
        <w:pStyle w:val="odkazSZR"/>
        <w:rPr>
          <w:u w:val="none"/>
        </w:rPr>
      </w:pPr>
      <w:r w:rsidRPr="003D7178">
        <w:rPr>
          <w:u w:val="none"/>
        </w:rPr>
        <w:t xml:space="preserve">Návrh na jmenování konzultanta pro konkrétní disertační práci podává zpravidla školitel. Návrh </w:t>
      </w:r>
      <w:r w:rsidR="002A647F" w:rsidRPr="000A4240">
        <w:rPr>
          <w:u w:val="none"/>
        </w:rPr>
        <w:t>může být</w:t>
      </w:r>
      <w:r w:rsidRPr="003D7178">
        <w:rPr>
          <w:u w:val="none"/>
        </w:rPr>
        <w:t xml:space="preserve"> předložen současně s návrhem tématu disertační práce</w:t>
      </w:r>
      <w:r w:rsidR="00366F93" w:rsidRPr="000A4240">
        <w:rPr>
          <w:u w:val="none"/>
        </w:rPr>
        <w:t xml:space="preserve"> </w:t>
      </w:r>
      <w:r w:rsidR="08C64690" w:rsidRPr="003D7178">
        <w:rPr>
          <w:u w:val="none"/>
        </w:rPr>
        <w:t xml:space="preserve">nebo </w:t>
      </w:r>
      <w:r w:rsidR="00D34AED" w:rsidRPr="000A4240">
        <w:rPr>
          <w:u w:val="none"/>
        </w:rPr>
        <w:t xml:space="preserve">v </w:t>
      </w:r>
      <w:r w:rsidR="08C64690" w:rsidRPr="003D7178">
        <w:rPr>
          <w:u w:val="none"/>
        </w:rPr>
        <w:t>průběhu</w:t>
      </w:r>
      <w:r w:rsidR="00507D19" w:rsidRPr="000A4240">
        <w:rPr>
          <w:u w:val="none"/>
        </w:rPr>
        <w:t xml:space="preserve"> studia</w:t>
      </w:r>
      <w:r w:rsidR="08C64690" w:rsidRPr="003D7178">
        <w:rPr>
          <w:u w:val="none"/>
        </w:rPr>
        <w:t xml:space="preserve">. </w:t>
      </w:r>
      <w:r w:rsidR="000D0163" w:rsidRPr="000A4240">
        <w:rPr>
          <w:u w:val="none"/>
        </w:rPr>
        <w:t>K návrhu je přiložena charakteristika dokumentující způsobilost konzultanta.</w:t>
      </w:r>
      <w:r w:rsidR="00E645EE" w:rsidRPr="000A4240">
        <w:rPr>
          <w:u w:val="none"/>
        </w:rPr>
        <w:t xml:space="preserve"> </w:t>
      </w:r>
      <w:r w:rsidRPr="003D7178">
        <w:rPr>
          <w:u w:val="none"/>
        </w:rPr>
        <w:t xml:space="preserve">K návrhu konzultanta se vyjadřuje příslušná oborová rada. Návrh na jmenování konzultanta k disertační práci je realizován prostřednictvím formuláře, který je dostupný </w:t>
      </w:r>
      <w:r w:rsidR="74C583E9" w:rsidRPr="003D7178">
        <w:rPr>
          <w:u w:val="none"/>
        </w:rPr>
        <w:t xml:space="preserve">na internetových stránkách FAI. </w:t>
      </w:r>
    </w:p>
    <w:p w14:paraId="6C716ECE" w14:textId="76A519C1" w:rsidR="00F40C4B" w:rsidRPr="000A4240" w:rsidRDefault="00F40C4B" w:rsidP="003D7178">
      <w:pPr>
        <w:pStyle w:val="odkazSZR"/>
      </w:pPr>
      <w:r w:rsidRPr="000A4240">
        <w:t>Ad odst. (5) SZŘ:</w:t>
      </w:r>
    </w:p>
    <w:p w14:paraId="5FDAEB14" w14:textId="3BA58A0F" w:rsidR="00D904D7" w:rsidRPr="000A4240" w:rsidRDefault="002A4BDA">
      <w:pPr>
        <w:rPr>
          <w:i/>
          <w:iCs/>
        </w:rPr>
      </w:pPr>
      <w:r w:rsidRPr="000A4240">
        <w:t>U studijního programu akreditovaného v českém jazyce je možné předložit disertační práci ve slovenském jazyce.</w:t>
      </w:r>
      <w:r w:rsidR="00AA55D4" w:rsidRPr="000A4240">
        <w:t xml:space="preserve"> </w:t>
      </w:r>
    </w:p>
    <w:p w14:paraId="6C79436B" w14:textId="77777777" w:rsidR="00D904D7" w:rsidRPr="000A4240" w:rsidRDefault="00D904D7">
      <w:pPr>
        <w:pStyle w:val="lnek"/>
        <w:rPr>
          <w:b w:val="0"/>
          <w:i/>
          <w:iCs/>
        </w:rPr>
      </w:pPr>
    </w:p>
    <w:p w14:paraId="031C41F5" w14:textId="20ABFEF2" w:rsidR="00D904D7" w:rsidRPr="000A4240" w:rsidRDefault="00D904D7">
      <w:pPr>
        <w:pStyle w:val="lnek"/>
      </w:pPr>
      <w:r w:rsidRPr="000A4240">
        <w:t xml:space="preserve">Článek </w:t>
      </w:r>
      <w:r w:rsidR="00783FF0" w:rsidRPr="000A4240">
        <w:t>46</w:t>
      </w:r>
      <w:r w:rsidRPr="000A4240">
        <w:br/>
        <w:t xml:space="preserve">Přihláška k obhajobě disertační práce </w:t>
      </w:r>
    </w:p>
    <w:p w14:paraId="6E1AFEA3" w14:textId="77777777" w:rsidR="00D904D7" w:rsidRPr="000A4240" w:rsidRDefault="00D904D7">
      <w:pPr>
        <w:pStyle w:val="odkazSZR"/>
      </w:pPr>
      <w:r w:rsidRPr="000A4240">
        <w:t>Ad odst. (1) SZŘ:</w:t>
      </w:r>
    </w:p>
    <w:p w14:paraId="4E74D606" w14:textId="44AA8274" w:rsidR="006343CB" w:rsidRPr="000A4240" w:rsidRDefault="00341633" w:rsidP="00B41967">
      <w:pPr>
        <w:pStyle w:val="Odstavecseseznamem"/>
        <w:numPr>
          <w:ilvl w:val="0"/>
          <w:numId w:val="38"/>
        </w:numPr>
        <w:tabs>
          <w:tab w:val="clear" w:pos="1701"/>
          <w:tab w:val="num" w:pos="0"/>
        </w:tabs>
        <w:ind w:left="0" w:firstLine="284"/>
        <w:rPr>
          <w:rFonts w:cs="Lucida Sans"/>
          <w:szCs w:val="24"/>
        </w:rPr>
      </w:pPr>
      <w:r w:rsidRPr="000A4240">
        <w:t>Před podáním přihlášky k obhajobě disertační práce proběhne prezentace připravených podkladů na veřejné schůzi příslušného ústavu (dále jen „interní obhajoba“). Z jednání je proveden zápis.</w:t>
      </w:r>
      <w:r w:rsidR="006343CB" w:rsidRPr="000A4240">
        <w:t xml:space="preserve"> Z</w:t>
      </w:r>
      <w:r w:rsidR="006343CB" w:rsidRPr="000A4240">
        <w:rPr>
          <w:rFonts w:cs="Lucida Sans"/>
          <w:szCs w:val="24"/>
        </w:rPr>
        <w:t xml:space="preserve">ápis z interní obhajoby </w:t>
      </w:r>
      <w:r w:rsidR="00766728" w:rsidRPr="000A4240">
        <w:rPr>
          <w:rFonts w:cs="Lucida Sans"/>
          <w:szCs w:val="24"/>
        </w:rPr>
        <w:t>předkládá doktorand spolu s přihláškou k obhajobě disertační práce.</w:t>
      </w:r>
    </w:p>
    <w:p w14:paraId="1CA79A9F" w14:textId="5E94FF56" w:rsidR="00D904D7" w:rsidRPr="000A4240" w:rsidRDefault="00D904D7" w:rsidP="0088412C">
      <w:pPr>
        <w:pStyle w:val="odstavce"/>
        <w:numPr>
          <w:ilvl w:val="0"/>
          <w:numId w:val="38"/>
        </w:numPr>
        <w:ind w:left="0" w:firstLine="283"/>
      </w:pPr>
      <w:r w:rsidRPr="000A4240">
        <w:t>Formulář Přihlášky k obhajobě disertační práce je zveřejněn a aktualizován na internetových stránkách FAI.</w:t>
      </w:r>
    </w:p>
    <w:p w14:paraId="64E3836D" w14:textId="644212BC" w:rsidR="00D904D7" w:rsidRPr="000A4240" w:rsidRDefault="00D904D7" w:rsidP="0088412C">
      <w:pPr>
        <w:pStyle w:val="odstavce"/>
        <w:numPr>
          <w:ilvl w:val="0"/>
          <w:numId w:val="38"/>
        </w:numPr>
        <w:ind w:left="0" w:firstLine="283"/>
      </w:pPr>
      <w:r w:rsidRPr="000A4240">
        <w:t>Pravidla a termíny spojené s obhajobou disertační práce jsou specifikovány v</w:t>
      </w:r>
      <w:r w:rsidR="00BE63C3" w:rsidRPr="000A4240">
        <w:t xml:space="preserve"> „Harmonogramu obhajoby disertační práce</w:t>
      </w:r>
      <w:r w:rsidR="00A96C04" w:rsidRPr="000A4240">
        <w:t>“, který je dostupný</w:t>
      </w:r>
      <w:r w:rsidR="00DE51FB" w:rsidRPr="000A4240">
        <w:t xml:space="preserve"> na internetových stránkách</w:t>
      </w:r>
      <w:r w:rsidR="0004777F" w:rsidRPr="000A4240">
        <w:t xml:space="preserve"> FAI. </w:t>
      </w:r>
    </w:p>
    <w:p w14:paraId="0735D93F" w14:textId="77777777" w:rsidR="00D904D7" w:rsidRPr="000A4240" w:rsidRDefault="00D904D7"/>
    <w:p w14:paraId="72CB13CD" w14:textId="77777777" w:rsidR="00DA4122" w:rsidRPr="000A4240" w:rsidRDefault="00DA4122">
      <w:pPr>
        <w:pStyle w:val="lnek"/>
      </w:pPr>
    </w:p>
    <w:p w14:paraId="07643EB0" w14:textId="7FC4C0D4" w:rsidR="00D904D7" w:rsidRPr="000A4240" w:rsidRDefault="00D904D7">
      <w:pPr>
        <w:pStyle w:val="lnek"/>
      </w:pPr>
      <w:r w:rsidRPr="000A4240">
        <w:t xml:space="preserve">Článek </w:t>
      </w:r>
      <w:r w:rsidR="00801EBB" w:rsidRPr="000A4240">
        <w:t>47</w:t>
      </w:r>
      <w:r w:rsidRPr="000A4240">
        <w:br/>
        <w:t xml:space="preserve">Komise pro obhajobu disertační práce </w:t>
      </w:r>
    </w:p>
    <w:p w14:paraId="2BC589C1" w14:textId="77777777" w:rsidR="00D904D7" w:rsidRPr="000A4240" w:rsidRDefault="00D904D7">
      <w:pPr>
        <w:pStyle w:val="odkazSZR"/>
      </w:pPr>
      <w:r w:rsidRPr="000A4240">
        <w:t>Ad odst. (1) SZŘ:</w:t>
      </w:r>
    </w:p>
    <w:p w14:paraId="54428435" w14:textId="77777777" w:rsidR="00D904D7" w:rsidRPr="000A4240" w:rsidRDefault="00D904D7">
      <w:r w:rsidRPr="000A4240">
        <w:t xml:space="preserve">Komise je jmenována „ad hoc“. </w:t>
      </w:r>
    </w:p>
    <w:p w14:paraId="16D6CFF4" w14:textId="3A267CAD" w:rsidR="00D904D7" w:rsidRPr="000A4240" w:rsidRDefault="00D904D7" w:rsidP="00CD10FD">
      <w:pPr>
        <w:pStyle w:val="lnek"/>
        <w:spacing w:before="360"/>
      </w:pPr>
      <w:r w:rsidRPr="000A4240">
        <w:t xml:space="preserve">Článek </w:t>
      </w:r>
      <w:r w:rsidR="00801EBB" w:rsidRPr="000A4240">
        <w:t xml:space="preserve">48 </w:t>
      </w:r>
      <w:r w:rsidRPr="000A4240">
        <w:br/>
        <w:t>Oponenti disertační práce a jejich posudky</w:t>
      </w:r>
    </w:p>
    <w:p w14:paraId="49F4904B" w14:textId="77777777" w:rsidR="00D904D7" w:rsidRPr="000A4240" w:rsidRDefault="00D904D7">
      <w:pPr>
        <w:jc w:val="center"/>
      </w:pPr>
      <w:r w:rsidRPr="000A4240">
        <w:t>(bez doplňků a upřesnění)</w:t>
      </w:r>
    </w:p>
    <w:p w14:paraId="4650601E" w14:textId="77777777" w:rsidR="00AD5E05" w:rsidRPr="000A4240" w:rsidRDefault="00AD5E05">
      <w:pPr>
        <w:jc w:val="center"/>
      </w:pPr>
    </w:p>
    <w:p w14:paraId="148434B2" w14:textId="7189D5D5" w:rsidR="00D904D7" w:rsidRPr="000A4240" w:rsidRDefault="00D904D7">
      <w:pPr>
        <w:pStyle w:val="lnek"/>
      </w:pPr>
      <w:r w:rsidRPr="000A4240">
        <w:t xml:space="preserve">Článek </w:t>
      </w:r>
      <w:r w:rsidR="0004103B" w:rsidRPr="000A4240">
        <w:t>49</w:t>
      </w:r>
      <w:r w:rsidRPr="000A4240">
        <w:br/>
        <w:t>Obhajoba disertační práce</w:t>
      </w:r>
    </w:p>
    <w:p w14:paraId="2EE64351" w14:textId="77777777" w:rsidR="00D904D7" w:rsidRPr="000A4240" w:rsidRDefault="00D904D7" w:rsidP="00CD10FD">
      <w:pPr>
        <w:pStyle w:val="odstavce"/>
        <w:numPr>
          <w:ilvl w:val="0"/>
          <w:numId w:val="49"/>
        </w:numPr>
        <w:tabs>
          <w:tab w:val="clear" w:pos="1701"/>
        </w:tabs>
        <w:ind w:left="0" w:firstLine="284"/>
      </w:pPr>
      <w:r w:rsidRPr="000A4240">
        <w:t>Obhajoba disertační práce se uskuteční i v případě, že některý z oponentů nedoporučil disertační práci k obhajobě, pokud doktorand na obhajobě předložené práce trvá.</w:t>
      </w:r>
    </w:p>
    <w:p w14:paraId="52B14C2C" w14:textId="66E91B4C" w:rsidR="00D904D7" w:rsidRPr="000A4240" w:rsidRDefault="00D904D7" w:rsidP="00CD10FD">
      <w:pPr>
        <w:pStyle w:val="odstavce"/>
        <w:numPr>
          <w:ilvl w:val="0"/>
          <w:numId w:val="49"/>
        </w:numPr>
        <w:ind w:left="0" w:firstLine="283"/>
      </w:pPr>
      <w:r w:rsidRPr="000A4240">
        <w:t xml:space="preserve">Pokud </w:t>
      </w:r>
      <w:r w:rsidR="0074736F" w:rsidRPr="000A4240">
        <w:t xml:space="preserve">některý z </w:t>
      </w:r>
      <w:r w:rsidRPr="000A4240">
        <w:t>oponentů nedoporučuj</w:t>
      </w:r>
      <w:r w:rsidR="0074736F" w:rsidRPr="000A4240">
        <w:t>e</w:t>
      </w:r>
      <w:r w:rsidRPr="000A4240">
        <w:t xml:space="preserve"> disertační práci k obhajobě, má doktorand právo prohlásit, že se k obhajobě nedostaví bez omluvy. Toto prohlášení musí v listinné podobě s</w:t>
      </w:r>
      <w:r w:rsidR="0046265C" w:rsidRPr="000A4240">
        <w:t> </w:t>
      </w:r>
      <w:r w:rsidRPr="000A4240">
        <w:t>vlastnoručním podpisem doručit na oddělení příslušného proděkana nejpozději 10 dnů před termínem obhajoby. Na základě takového prohlášení bude obhajoba klasifikována stupněm „ne</w:t>
      </w:r>
      <w:r w:rsidR="00033A39" w:rsidRPr="000A4240">
        <w:t>splnil</w:t>
      </w:r>
      <w:r w:rsidRPr="000A4240">
        <w:t>“.</w:t>
      </w:r>
    </w:p>
    <w:p w14:paraId="5B4D3E12" w14:textId="77777777" w:rsidR="002C15D2" w:rsidRPr="000A4240" w:rsidRDefault="002C15D2">
      <w:pPr>
        <w:pStyle w:val="odkazSZR"/>
      </w:pPr>
    </w:p>
    <w:p w14:paraId="12C317F5" w14:textId="77777777" w:rsidR="00D904D7" w:rsidRPr="000A4240" w:rsidRDefault="00D904D7"/>
    <w:p w14:paraId="617AC268" w14:textId="77777777" w:rsidR="00D904D7" w:rsidRPr="000A4240" w:rsidRDefault="00D904D7">
      <w:pPr>
        <w:pStyle w:val="odkazSZR"/>
      </w:pPr>
      <w:r w:rsidRPr="000A4240">
        <w:t>Ad odst. (13) SZŘ:</w:t>
      </w:r>
    </w:p>
    <w:p w14:paraId="3D80F6A9" w14:textId="77777777" w:rsidR="00D904D7" w:rsidRPr="000A4240" w:rsidRDefault="00D904D7" w:rsidP="00CD10FD">
      <w:pPr>
        <w:pStyle w:val="odstavce"/>
        <w:numPr>
          <w:ilvl w:val="0"/>
          <w:numId w:val="49"/>
        </w:numPr>
        <w:ind w:left="0" w:firstLine="283"/>
      </w:pPr>
      <w:r w:rsidRPr="000A4240">
        <w:t>Formulář Protokolu o obhajobě disertační práce je zveřejněn a aktualizován na internetových stránkách FAI.</w:t>
      </w:r>
    </w:p>
    <w:p w14:paraId="238A3BB8" w14:textId="77777777" w:rsidR="00C208AA" w:rsidRPr="000A4240" w:rsidRDefault="00C208AA" w:rsidP="00C208AA">
      <w:pPr>
        <w:pStyle w:val="odstavce"/>
        <w:numPr>
          <w:ilvl w:val="0"/>
          <w:numId w:val="0"/>
        </w:numPr>
      </w:pPr>
    </w:p>
    <w:p w14:paraId="0CFADB85" w14:textId="340021D2" w:rsidR="00C208AA" w:rsidRPr="000A4240" w:rsidRDefault="00C208AA" w:rsidP="00C208AA">
      <w:pPr>
        <w:pStyle w:val="odstavce"/>
        <w:numPr>
          <w:ilvl w:val="0"/>
          <w:numId w:val="0"/>
        </w:numPr>
      </w:pPr>
      <w:r w:rsidRPr="000A4240">
        <w:t>Ad odst.</w:t>
      </w:r>
      <w:r w:rsidR="000E7290" w:rsidRPr="000A4240">
        <w:t xml:space="preserve"> (14) SZŘ:</w:t>
      </w:r>
    </w:p>
    <w:p w14:paraId="364173EB" w14:textId="6F3AD507" w:rsidR="000E7290" w:rsidRPr="000A4240" w:rsidRDefault="00DB67F1" w:rsidP="003D7178">
      <w:pPr>
        <w:pStyle w:val="odstavce"/>
        <w:numPr>
          <w:ilvl w:val="0"/>
          <w:numId w:val="49"/>
        </w:numPr>
        <w:ind w:left="0" w:firstLine="283"/>
      </w:pPr>
      <w:r w:rsidRPr="000A4240">
        <w:t>V případě, že děkan přijme omluvu z</w:t>
      </w:r>
      <w:r w:rsidR="007A1543" w:rsidRPr="000A4240">
        <w:t xml:space="preserve"> plánované </w:t>
      </w:r>
      <w:r w:rsidRPr="000A4240">
        <w:t>obhajoby</w:t>
      </w:r>
      <w:r w:rsidR="00BD7EE4" w:rsidRPr="000A4240">
        <w:t xml:space="preserve"> disertační práce</w:t>
      </w:r>
      <w:r w:rsidR="00F278D7" w:rsidRPr="000A4240">
        <w:t>, navrhne předseda komise n</w:t>
      </w:r>
      <w:r w:rsidR="00D7303E" w:rsidRPr="000A4240">
        <w:t>ový</w:t>
      </w:r>
      <w:r w:rsidR="00F278D7" w:rsidRPr="000A4240">
        <w:t xml:space="preserve"> termín</w:t>
      </w:r>
      <w:r w:rsidR="00D7303E" w:rsidRPr="000A4240">
        <w:t xml:space="preserve"> obhajoby</w:t>
      </w:r>
      <w:r w:rsidR="00F278D7" w:rsidRPr="000A4240">
        <w:t>.</w:t>
      </w:r>
    </w:p>
    <w:p w14:paraId="6FA5459D" w14:textId="77777777" w:rsidR="000E7290" w:rsidRPr="000A4240" w:rsidRDefault="000E7290" w:rsidP="003D7178">
      <w:pPr>
        <w:pStyle w:val="odstavce"/>
        <w:numPr>
          <w:ilvl w:val="0"/>
          <w:numId w:val="0"/>
        </w:numPr>
      </w:pPr>
    </w:p>
    <w:p w14:paraId="40655E70" w14:textId="77777777" w:rsidR="00DA4122" w:rsidRPr="000A4240" w:rsidRDefault="00DA4122"/>
    <w:p w14:paraId="290356B1" w14:textId="77777777" w:rsidR="002C15D2" w:rsidRPr="000A4240" w:rsidRDefault="002C15D2">
      <w:pPr>
        <w:pStyle w:val="lnek"/>
        <w:rPr>
          <w:b w:val="0"/>
          <w:i/>
          <w:iCs/>
        </w:rPr>
      </w:pPr>
    </w:p>
    <w:p w14:paraId="002186FE" w14:textId="37ED9830" w:rsidR="00D904D7" w:rsidRPr="000A4240" w:rsidRDefault="00D904D7">
      <w:pPr>
        <w:pStyle w:val="lnek"/>
      </w:pPr>
      <w:r w:rsidRPr="000A4240">
        <w:rPr>
          <w:b w:val="0"/>
          <w:i/>
          <w:iCs/>
        </w:rPr>
        <w:t xml:space="preserve">DÍL </w:t>
      </w:r>
      <w:r w:rsidR="00EA7B14" w:rsidRPr="000A4240">
        <w:rPr>
          <w:b w:val="0"/>
          <w:i/>
          <w:iCs/>
        </w:rPr>
        <w:t>3</w:t>
      </w:r>
      <w:r w:rsidRPr="000A4240">
        <w:rPr>
          <w:b w:val="0"/>
          <w:i/>
          <w:iCs/>
        </w:rPr>
        <w:t xml:space="preserve"> </w:t>
      </w:r>
      <w:r w:rsidRPr="000A4240">
        <w:rPr>
          <w:b w:val="0"/>
          <w:i/>
          <w:iCs/>
        </w:rPr>
        <w:br/>
        <w:t>ŘÁDNÉ UKONČENÍ STUDIA V DOKTORSKÉM STUDIJNÍM PROGRAMU</w:t>
      </w:r>
    </w:p>
    <w:p w14:paraId="214464B7" w14:textId="30F43498" w:rsidR="00D904D7" w:rsidRPr="000A4240" w:rsidRDefault="00D904D7">
      <w:pPr>
        <w:pStyle w:val="lnek"/>
      </w:pPr>
      <w:r w:rsidRPr="000A4240">
        <w:t xml:space="preserve">Článek </w:t>
      </w:r>
      <w:r w:rsidR="00E93C6A" w:rsidRPr="000A4240">
        <w:t>50</w:t>
      </w:r>
      <w:r w:rsidRPr="000A4240">
        <w:br/>
        <w:t>Podmínky řádného ukončení studia</w:t>
      </w:r>
    </w:p>
    <w:p w14:paraId="57D87AED" w14:textId="77777777" w:rsidR="001145C4" w:rsidRPr="000A4240" w:rsidRDefault="00D904D7" w:rsidP="001145C4">
      <w:pPr>
        <w:spacing w:after="120"/>
        <w:rPr>
          <w:u w:val="single"/>
        </w:rPr>
      </w:pPr>
      <w:r w:rsidRPr="000A4240">
        <w:rPr>
          <w:u w:val="single"/>
        </w:rPr>
        <w:t>Ad odst. (3) SZŘ:</w:t>
      </w:r>
    </w:p>
    <w:p w14:paraId="26F0B209" w14:textId="5BA8FD71" w:rsidR="00D904D7" w:rsidRPr="000A4240" w:rsidRDefault="00D904D7">
      <w:r w:rsidRPr="000A4240">
        <w:t xml:space="preserve">Doktorské studium končí dnem úspěšné obhajoby disertační práce. V den úspěšného ukončení studia obdrží doktorand potvrzení o absolvování DSP. Diplom a </w:t>
      </w:r>
      <w:r w:rsidR="00B013E2" w:rsidRPr="000A4240">
        <w:t>Dodatek k diplomu</w:t>
      </w:r>
      <w:r w:rsidRPr="000A4240">
        <w:t xml:space="preserve"> je absolventovi předán zpravidla na slavnostní promoci, kterou organizuje UTB. O termínu promoce bude absolvent včas informován.</w:t>
      </w:r>
    </w:p>
    <w:p w14:paraId="7AEAD83C" w14:textId="77777777" w:rsidR="009F716A" w:rsidRPr="000A4240" w:rsidRDefault="009F716A" w:rsidP="00607CD9">
      <w:pPr>
        <w:pStyle w:val="lnek"/>
      </w:pPr>
    </w:p>
    <w:p w14:paraId="1E767541" w14:textId="77777777" w:rsidR="00D904D7" w:rsidRPr="000A4240" w:rsidRDefault="00D904D7" w:rsidP="007D19AE">
      <w:pPr>
        <w:pStyle w:val="lnek"/>
      </w:pPr>
      <w:r w:rsidRPr="000A4240">
        <w:t>ČÁST ČTVRTÁ</w:t>
      </w:r>
    </w:p>
    <w:p w14:paraId="417CF10A" w14:textId="77777777" w:rsidR="00D904D7" w:rsidRPr="000A4240" w:rsidRDefault="00D904D7">
      <w:pPr>
        <w:pStyle w:val="lnek"/>
      </w:pPr>
      <w:r w:rsidRPr="000A4240">
        <w:t>USTANOVENÉ PRO RIGORÓZNÍ ŘÍZENÍ</w:t>
      </w:r>
    </w:p>
    <w:p w14:paraId="7137EFD6" w14:textId="4258B80D" w:rsidR="00D904D7" w:rsidRPr="000A4240" w:rsidRDefault="00D904D7">
      <w:pPr>
        <w:pStyle w:val="lnek"/>
      </w:pPr>
      <w:r w:rsidRPr="000A4240">
        <w:t xml:space="preserve">Článek </w:t>
      </w:r>
      <w:r w:rsidR="00937832" w:rsidRPr="000A4240">
        <w:t xml:space="preserve">51 </w:t>
      </w:r>
      <w:r w:rsidRPr="000A4240">
        <w:t xml:space="preserve">až </w:t>
      </w:r>
      <w:r w:rsidR="00937832" w:rsidRPr="000A4240">
        <w:t>56</w:t>
      </w:r>
    </w:p>
    <w:p w14:paraId="09F8D177" w14:textId="77777777" w:rsidR="00D904D7" w:rsidRPr="000A4240" w:rsidRDefault="00D904D7">
      <w:pPr>
        <w:jc w:val="center"/>
      </w:pPr>
      <w:r w:rsidRPr="000A4240">
        <w:t>(bez doplňků a upřesnění)</w:t>
      </w:r>
    </w:p>
    <w:p w14:paraId="29888B4A" w14:textId="77777777" w:rsidR="004750E0" w:rsidRPr="000A4240" w:rsidRDefault="004750E0" w:rsidP="00CD10FD">
      <w:pPr>
        <w:jc w:val="left"/>
      </w:pPr>
    </w:p>
    <w:p w14:paraId="1B21B980" w14:textId="77777777" w:rsidR="00D904D7" w:rsidRPr="000A4240" w:rsidRDefault="00D904D7">
      <w:pPr>
        <w:jc w:val="center"/>
      </w:pPr>
    </w:p>
    <w:p w14:paraId="77D62A9B" w14:textId="77777777" w:rsidR="00D904D7" w:rsidRPr="000A4240" w:rsidRDefault="00D904D7">
      <w:pPr>
        <w:pStyle w:val="lnek"/>
      </w:pPr>
      <w:r w:rsidRPr="000A4240">
        <w:t>ČÁST PÁTÁ</w:t>
      </w:r>
    </w:p>
    <w:p w14:paraId="6E2D649B" w14:textId="77777777" w:rsidR="00D904D7" w:rsidRPr="000A4240" w:rsidRDefault="00D904D7">
      <w:pPr>
        <w:pStyle w:val="lnek"/>
      </w:pPr>
      <w:r w:rsidRPr="000A4240">
        <w:t>SPOLEČNÁ USTANOVENÍ</w:t>
      </w:r>
    </w:p>
    <w:p w14:paraId="5E798884" w14:textId="60999C3E" w:rsidR="00D904D7" w:rsidRPr="000A4240" w:rsidRDefault="00D904D7">
      <w:pPr>
        <w:pStyle w:val="lnek"/>
      </w:pPr>
      <w:r w:rsidRPr="000A4240">
        <w:t xml:space="preserve">Článek </w:t>
      </w:r>
      <w:r w:rsidR="00C60248" w:rsidRPr="000A4240">
        <w:t>57</w:t>
      </w:r>
      <w:r w:rsidRPr="000A4240">
        <w:br/>
        <w:t>Dokumentace o studiu</w:t>
      </w:r>
    </w:p>
    <w:p w14:paraId="777713AE" w14:textId="77777777" w:rsidR="00D904D7" w:rsidRPr="000A4240" w:rsidRDefault="00D904D7" w:rsidP="001145C4">
      <w:pPr>
        <w:pStyle w:val="odkazSZR"/>
      </w:pPr>
      <w:r w:rsidRPr="000A4240">
        <w:t>Ad odst. (2) SZŘ:</w:t>
      </w:r>
    </w:p>
    <w:p w14:paraId="2E3AF159" w14:textId="0FCF4C91" w:rsidR="00D904D7" w:rsidRPr="000A4240" w:rsidRDefault="00D904D7" w:rsidP="0088412C">
      <w:pPr>
        <w:pStyle w:val="odstavce"/>
        <w:numPr>
          <w:ilvl w:val="0"/>
          <w:numId w:val="40"/>
        </w:numPr>
        <w:ind w:left="0" w:firstLine="283"/>
      </w:pPr>
      <w:r w:rsidRPr="000A4240">
        <w:t>Udělení zápočtu zapíše vyučující do IS/STAG nejpozději do 7 dnů od data ode dne splnění podmínek pro udělení zápočtu. Student je povinen si zapsaný zápočet zkontrolovat v IS/STAG. Jakékoliv nesrovnalosti v zápisu zápočtu okamžitě řeší s vyučujícím, který je povinen do 4</w:t>
      </w:r>
      <w:r w:rsidR="00855FC0" w:rsidRPr="000A4240">
        <w:t> </w:t>
      </w:r>
      <w:r w:rsidRPr="000A4240">
        <w:t xml:space="preserve">pracovních dní vyřešit zjištěné nedostatky. V případě, že tak </w:t>
      </w:r>
      <w:r w:rsidR="00FF383A" w:rsidRPr="000A4240">
        <w:t xml:space="preserve">vyučující </w:t>
      </w:r>
      <w:r w:rsidRPr="000A4240">
        <w:t xml:space="preserve">neučiní, kontaktuje student </w:t>
      </w:r>
      <w:r w:rsidR="003F11D8" w:rsidRPr="000A4240">
        <w:t xml:space="preserve">příslušného </w:t>
      </w:r>
      <w:r w:rsidRPr="000A4240">
        <w:t xml:space="preserve">proděkana pro studium; ten musí zjednat nápravu do </w:t>
      </w:r>
      <w:r w:rsidR="0032230F" w:rsidRPr="000A4240">
        <w:t>3 </w:t>
      </w:r>
      <w:r w:rsidRPr="000A4240">
        <w:t xml:space="preserve">pracovních dní. </w:t>
      </w:r>
      <w:r w:rsidR="00FF383A" w:rsidRPr="000A4240">
        <w:t>Ujednání tohoto odstavce se přiměřeně použije i pro klasifikovaný zápočet a zkoušku.</w:t>
      </w:r>
    </w:p>
    <w:p w14:paraId="2649B5FB" w14:textId="63DD2812" w:rsidR="00D904D7" w:rsidRPr="000A4240" w:rsidRDefault="00D904D7" w:rsidP="00607184">
      <w:pPr>
        <w:pStyle w:val="odstavce"/>
        <w:numPr>
          <w:ilvl w:val="0"/>
          <w:numId w:val="40"/>
        </w:numPr>
        <w:ind w:left="0" w:firstLine="283"/>
      </w:pPr>
      <w:r w:rsidRPr="000A4240">
        <w:t xml:space="preserve"> Pracovnice sekretariátu ústavů ani referentky Studijního oddělení FAI nesmí bez souhlasu vyučujícího zasahovat jakýmkoliv způsobem do zápisů v IS/STAG. </w:t>
      </w:r>
      <w:r w:rsidR="00BA4188" w:rsidRPr="000A4240">
        <w:t>V</w:t>
      </w:r>
      <w:r w:rsidRPr="000A4240">
        <w:t xml:space="preserve">časnost zápisů zápočtů a zkoušek </w:t>
      </w:r>
      <w:r w:rsidR="00705067" w:rsidRPr="000A4240">
        <w:t xml:space="preserve">namátkově kontroluje příslušný </w:t>
      </w:r>
      <w:r w:rsidRPr="000A4240">
        <w:t xml:space="preserve">proděkan pro </w:t>
      </w:r>
      <w:r w:rsidR="00705067" w:rsidRPr="000A4240">
        <w:t>studium</w:t>
      </w:r>
      <w:r w:rsidRPr="000A4240">
        <w:t>.</w:t>
      </w:r>
    </w:p>
    <w:p w14:paraId="7BCFDAEA" w14:textId="14D2E216" w:rsidR="00D904D7" w:rsidRPr="000A4240" w:rsidRDefault="00D904D7" w:rsidP="0088412C">
      <w:pPr>
        <w:pStyle w:val="odstavce"/>
        <w:numPr>
          <w:ilvl w:val="0"/>
          <w:numId w:val="40"/>
        </w:numPr>
        <w:ind w:left="0" w:firstLine="283"/>
      </w:pPr>
      <w:r w:rsidRPr="000A4240">
        <w:lastRenderedPageBreak/>
        <w:t>Průběh zkoušky v DSP a klasifikaci zapisuje zkoušející do formuláře Zápis o zkoušce, který je dostupný na internetových stránkách FAI. Neprodleně po skončení zkoušky doručí vyplněný a</w:t>
      </w:r>
      <w:r w:rsidR="00855FC0" w:rsidRPr="000A4240">
        <w:t> </w:t>
      </w:r>
      <w:r w:rsidRPr="000A4240">
        <w:t>podepsaný formulář na oddělení příslušného proděkana. Studijní referentka zapíše hodnocení do IS/</w:t>
      </w:r>
      <w:r w:rsidR="00E84072" w:rsidRPr="000A4240">
        <w:t>STAG,</w:t>
      </w:r>
      <w:r w:rsidRPr="000A4240">
        <w:t xml:space="preserve"> a to nejpozději do 7 dnů po datu konání zkoušky. Doktorand je povinen si tento zápis zkontrolovat a v případě nesrovnalostí řešit nápravu se studijním referentkou a se zkoušejícím nebo školitelem. Pokud nebude záležitost vyřešena, kontaktuje doktorand příslušného proděkana a ten musí zjednat nápravu do 3 pracovních dní.  </w:t>
      </w:r>
    </w:p>
    <w:p w14:paraId="6CD69024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7E64998E" w14:textId="0D6F1732" w:rsidR="00D904D7" w:rsidRPr="000A4240" w:rsidRDefault="00D904D7">
      <w:pPr>
        <w:pStyle w:val="lnek"/>
      </w:pPr>
      <w:r w:rsidRPr="000A4240">
        <w:t xml:space="preserve">Článek </w:t>
      </w:r>
      <w:r w:rsidR="00556F61" w:rsidRPr="000A4240">
        <w:t>58</w:t>
      </w:r>
      <w:r w:rsidRPr="000A4240">
        <w:br/>
        <w:t>Vypořádání závazků</w:t>
      </w:r>
    </w:p>
    <w:p w14:paraId="7463CCC0" w14:textId="77777777" w:rsidR="00D904D7" w:rsidRPr="000A4240" w:rsidRDefault="00D904D7">
      <w:pPr>
        <w:jc w:val="center"/>
      </w:pPr>
      <w:r w:rsidRPr="000A4240">
        <w:t>(bez doplňků a upřesnění)</w:t>
      </w:r>
    </w:p>
    <w:p w14:paraId="33B2DECE" w14:textId="77777777" w:rsidR="00D904D7" w:rsidRPr="000A4240" w:rsidRDefault="00D904D7">
      <w:pPr>
        <w:jc w:val="center"/>
      </w:pPr>
    </w:p>
    <w:p w14:paraId="701A64D1" w14:textId="79D97E53" w:rsidR="00D904D7" w:rsidRPr="000A4240" w:rsidRDefault="00D904D7">
      <w:pPr>
        <w:pStyle w:val="lnek"/>
      </w:pPr>
      <w:r w:rsidRPr="000A4240">
        <w:t xml:space="preserve">Článek </w:t>
      </w:r>
      <w:r w:rsidR="001A31A2" w:rsidRPr="000A4240">
        <w:t>59</w:t>
      </w:r>
      <w:r w:rsidRPr="000A4240">
        <w:br/>
        <w:t>Způsob doručování</w:t>
      </w:r>
    </w:p>
    <w:p w14:paraId="3F9A99EA" w14:textId="77777777" w:rsidR="00D904D7" w:rsidRPr="000A4240" w:rsidRDefault="00D904D7">
      <w:pPr>
        <w:jc w:val="center"/>
      </w:pPr>
      <w:r w:rsidRPr="000A4240">
        <w:t>(bez doplňků a upřesnění)</w:t>
      </w:r>
    </w:p>
    <w:p w14:paraId="290F86BE" w14:textId="77777777" w:rsidR="00D904D7" w:rsidRPr="000A4240" w:rsidRDefault="00D904D7"/>
    <w:p w14:paraId="47CC70EB" w14:textId="1336E6AB" w:rsidR="00B073F0" w:rsidRPr="000A4240" w:rsidRDefault="00B073F0" w:rsidP="00B073F0">
      <w:pPr>
        <w:pStyle w:val="lnek"/>
      </w:pPr>
      <w:r w:rsidRPr="000A4240">
        <w:t xml:space="preserve">Článek </w:t>
      </w:r>
      <w:r w:rsidR="00132DA5" w:rsidRPr="000A4240">
        <w:t>60</w:t>
      </w:r>
      <w:r w:rsidRPr="000A4240">
        <w:br/>
      </w:r>
      <w:r w:rsidR="00B73DD7" w:rsidRPr="000A4240">
        <w:t>P</w:t>
      </w:r>
      <w:r w:rsidR="00DB747B" w:rsidRPr="000A4240">
        <w:t>odání k</w:t>
      </w:r>
      <w:r w:rsidR="00DB747B" w:rsidRPr="000A4240">
        <w:rPr>
          <w:rFonts w:ascii="Arial" w:hAnsi="Arial" w:cs="Arial"/>
        </w:rPr>
        <w:t> </w:t>
      </w:r>
      <w:r w:rsidR="00DB747B" w:rsidRPr="000A4240">
        <w:t>UTB</w:t>
      </w:r>
    </w:p>
    <w:p w14:paraId="4B009363" w14:textId="77777777" w:rsidR="00B073F0" w:rsidRPr="000A4240" w:rsidRDefault="00B073F0" w:rsidP="00B073F0">
      <w:pPr>
        <w:pStyle w:val="lnek"/>
        <w:rPr>
          <w:b w:val="0"/>
          <w:bCs/>
        </w:rPr>
      </w:pPr>
      <w:r w:rsidRPr="000A4240">
        <w:rPr>
          <w:b w:val="0"/>
          <w:bCs/>
        </w:rPr>
        <w:t>(bez doplňků a upřesnění)</w:t>
      </w:r>
    </w:p>
    <w:p w14:paraId="53B0ED9B" w14:textId="27D039F4" w:rsidR="00D904D7" w:rsidRPr="000A4240" w:rsidRDefault="00D904D7" w:rsidP="00B073F0">
      <w:pPr>
        <w:pStyle w:val="lnek"/>
      </w:pPr>
      <w:r w:rsidRPr="000A4240">
        <w:t xml:space="preserve">Článek </w:t>
      </w:r>
      <w:r w:rsidR="002F1307" w:rsidRPr="000A4240">
        <w:t>61</w:t>
      </w:r>
      <w:r w:rsidRPr="000A4240">
        <w:br/>
        <w:t>Den ukončení studia</w:t>
      </w:r>
    </w:p>
    <w:p w14:paraId="45983132" w14:textId="77777777" w:rsidR="00D904D7" w:rsidRPr="000A4240" w:rsidRDefault="00D904D7">
      <w:pPr>
        <w:jc w:val="center"/>
      </w:pPr>
      <w:r w:rsidRPr="000A4240">
        <w:t>(bez doplňků a upřesnění)</w:t>
      </w:r>
    </w:p>
    <w:p w14:paraId="7AA4157D" w14:textId="77777777" w:rsidR="00D904D7" w:rsidRPr="000A4240" w:rsidRDefault="00D904D7"/>
    <w:p w14:paraId="03D963CF" w14:textId="7A4C0C98" w:rsidR="00D904D7" w:rsidRPr="000A4240" w:rsidRDefault="00D904D7">
      <w:pPr>
        <w:pStyle w:val="lnek"/>
      </w:pPr>
      <w:r w:rsidRPr="000A4240">
        <w:t xml:space="preserve">Článek </w:t>
      </w:r>
      <w:r w:rsidR="002518BF" w:rsidRPr="000A4240">
        <w:t>62</w:t>
      </w:r>
      <w:r w:rsidRPr="000A4240">
        <w:br/>
        <w:t xml:space="preserve">Pochvaly a ocenění </w:t>
      </w:r>
    </w:p>
    <w:p w14:paraId="635D54AD" w14:textId="2B9A99EB" w:rsidR="00D904D7" w:rsidRPr="000A4240" w:rsidRDefault="004656E7" w:rsidP="00B41967">
      <w:pPr>
        <w:pStyle w:val="odstavce"/>
        <w:numPr>
          <w:ilvl w:val="0"/>
          <w:numId w:val="0"/>
        </w:numPr>
        <w:ind w:left="283"/>
        <w:jc w:val="center"/>
      </w:pPr>
      <w:r w:rsidRPr="000A4240">
        <w:t>(bez doplňků a upřesnění)</w:t>
      </w:r>
    </w:p>
    <w:p w14:paraId="0E8658C7" w14:textId="77777777" w:rsidR="00D904D7" w:rsidRPr="000A4240" w:rsidRDefault="00D904D7"/>
    <w:p w14:paraId="53087B4C" w14:textId="23AD5FB2" w:rsidR="00D904D7" w:rsidRPr="000A4240" w:rsidRDefault="00D904D7">
      <w:pPr>
        <w:pStyle w:val="lnek"/>
      </w:pPr>
      <w:r w:rsidRPr="000A4240">
        <w:t xml:space="preserve">Článek </w:t>
      </w:r>
      <w:r w:rsidR="00336CF1" w:rsidRPr="000A4240">
        <w:t>63</w:t>
      </w:r>
      <w:r w:rsidRPr="000A4240">
        <w:br/>
        <w:t xml:space="preserve">Řízení o vyslovení neplatnosti vykonání státní zkoušky nebo její části </w:t>
      </w:r>
    </w:p>
    <w:p w14:paraId="076EE483" w14:textId="77777777" w:rsidR="00D904D7" w:rsidRPr="000A4240" w:rsidRDefault="00D904D7">
      <w:pPr>
        <w:jc w:val="center"/>
      </w:pPr>
      <w:r w:rsidRPr="000A4240">
        <w:t xml:space="preserve"> (bez doplňků a upřesnění)</w:t>
      </w:r>
    </w:p>
    <w:p w14:paraId="44411728" w14:textId="77777777" w:rsidR="00D904D7" w:rsidRPr="000A4240" w:rsidRDefault="00D904D7">
      <w:pPr>
        <w:pStyle w:val="zvyrazneni"/>
      </w:pPr>
    </w:p>
    <w:p w14:paraId="102241C2" w14:textId="43DBBDF1" w:rsidR="00D904D7" w:rsidRPr="000A4240" w:rsidRDefault="00D904D7"/>
    <w:p w14:paraId="60128D95" w14:textId="77777777" w:rsidR="00DA4122" w:rsidRPr="000A4240" w:rsidRDefault="00DA4122"/>
    <w:p w14:paraId="0D417C5B" w14:textId="5F7EB326" w:rsidR="00D904D7" w:rsidRPr="000A4240" w:rsidRDefault="00D904D7">
      <w:pPr>
        <w:pStyle w:val="lnek"/>
      </w:pPr>
      <w:r w:rsidRPr="000A4240">
        <w:t>ČÁST ŠESTÁ</w:t>
      </w:r>
    </w:p>
    <w:p w14:paraId="244C7079" w14:textId="77777777" w:rsidR="00D904D7" w:rsidRPr="000A4240" w:rsidRDefault="00D904D7">
      <w:pPr>
        <w:pStyle w:val="lnek"/>
      </w:pPr>
      <w:r w:rsidRPr="000A4240">
        <w:t>PŘECHODNÁ A ZÁVĚREČNÁ USTANOVENÍ</w:t>
      </w:r>
    </w:p>
    <w:p w14:paraId="23839B64" w14:textId="4D3D0861" w:rsidR="00D904D7" w:rsidRPr="000A4240" w:rsidRDefault="00D904D7">
      <w:pPr>
        <w:pStyle w:val="lnek"/>
        <w:rPr>
          <w:rStyle w:val="ins"/>
        </w:rPr>
      </w:pPr>
      <w:r w:rsidRPr="000A4240">
        <w:t xml:space="preserve">Článek </w:t>
      </w:r>
      <w:r w:rsidR="008D2670" w:rsidRPr="000A4240">
        <w:t>64</w:t>
      </w:r>
      <w:r w:rsidRPr="000A4240">
        <w:br/>
        <w:t>Přechodná ustanovení</w:t>
      </w:r>
    </w:p>
    <w:p w14:paraId="0AECFF1B" w14:textId="30E40BCD" w:rsidR="00D904D7" w:rsidRPr="000A4240" w:rsidRDefault="00AC5343" w:rsidP="00B41967">
      <w:pPr>
        <w:jc w:val="center"/>
      </w:pPr>
      <w:r w:rsidRPr="000A4240">
        <w:rPr>
          <w:rStyle w:val="ins"/>
        </w:rPr>
        <w:t>(bez doplňků a upřesnění)</w:t>
      </w:r>
    </w:p>
    <w:p w14:paraId="410375FE" w14:textId="77777777" w:rsidR="00D904D7" w:rsidRPr="000A4240" w:rsidRDefault="00D904D7">
      <w:pPr>
        <w:jc w:val="center"/>
      </w:pPr>
    </w:p>
    <w:p w14:paraId="3CD25A2E" w14:textId="37A58014" w:rsidR="00D904D7" w:rsidRPr="000A4240" w:rsidRDefault="00D904D7">
      <w:pPr>
        <w:pStyle w:val="lnek"/>
      </w:pPr>
      <w:r w:rsidRPr="000A4240">
        <w:t xml:space="preserve">Článek </w:t>
      </w:r>
      <w:r w:rsidR="00FD4A42" w:rsidRPr="000A4240">
        <w:t>65</w:t>
      </w:r>
      <w:r w:rsidRPr="000A4240">
        <w:br/>
        <w:t>Platnost a účinnost</w:t>
      </w:r>
    </w:p>
    <w:p w14:paraId="6CDA666F" w14:textId="544F8387" w:rsidR="00B565F0" w:rsidRPr="000A4240" w:rsidRDefault="00B565F0" w:rsidP="00B565F0">
      <w:pPr>
        <w:pStyle w:val="Odstavec-2"/>
        <w:spacing w:after="0"/>
        <w:rPr>
          <w:rFonts w:ascii="Arial Narrow" w:hAnsi="Arial Narrow"/>
        </w:rPr>
      </w:pPr>
      <w:r w:rsidRPr="000A4240">
        <w:rPr>
          <w:rFonts w:ascii="Arial Narrow" w:hAnsi="Arial Narrow"/>
        </w:rPr>
        <w:t xml:space="preserve">(1) Tato pravidla nabývají účinnosti dnem </w:t>
      </w:r>
      <w:proofErr w:type="spellStart"/>
      <w:r w:rsidR="00101C46" w:rsidRPr="000A4240">
        <w:rPr>
          <w:rFonts w:ascii="Arial Narrow" w:hAnsi="Arial Narrow"/>
        </w:rPr>
        <w:t>xx</w:t>
      </w:r>
      <w:proofErr w:type="spellEnd"/>
      <w:r w:rsidRPr="000A4240">
        <w:rPr>
          <w:rFonts w:ascii="Arial Narrow" w:hAnsi="Arial Narrow"/>
        </w:rPr>
        <w:t xml:space="preserve">. </w:t>
      </w:r>
      <w:proofErr w:type="spellStart"/>
      <w:r w:rsidR="00101C46" w:rsidRPr="000A4240">
        <w:rPr>
          <w:rFonts w:ascii="Arial Narrow" w:hAnsi="Arial Narrow"/>
        </w:rPr>
        <w:t>xxx</w:t>
      </w:r>
      <w:proofErr w:type="spellEnd"/>
      <w:r w:rsidR="00101C46" w:rsidRPr="000A4240">
        <w:rPr>
          <w:rFonts w:ascii="Arial Narrow" w:hAnsi="Arial Narrow"/>
        </w:rPr>
        <w:t xml:space="preserve"> </w:t>
      </w:r>
      <w:r w:rsidR="00B4225F" w:rsidRPr="000A4240">
        <w:rPr>
          <w:rFonts w:ascii="Arial Narrow" w:hAnsi="Arial Narrow"/>
        </w:rPr>
        <w:t>2025</w:t>
      </w:r>
      <w:r w:rsidRPr="000A4240">
        <w:rPr>
          <w:rFonts w:ascii="Arial Narrow" w:hAnsi="Arial Narrow"/>
        </w:rPr>
        <w:t>.</w:t>
      </w:r>
    </w:p>
    <w:p w14:paraId="1198945B" w14:textId="4AFA9588" w:rsidR="00D904D7" w:rsidRPr="000A4240" w:rsidRDefault="00B565F0">
      <w:r w:rsidRPr="000A4240">
        <w:lastRenderedPageBreak/>
        <w:t xml:space="preserve">(2) </w:t>
      </w:r>
      <w:bookmarkStart w:id="1" w:name="_Hlk71937039"/>
      <w:r w:rsidRPr="000A4240">
        <w:t>Dnem nabytí úči</w:t>
      </w:r>
      <w:r w:rsidR="00DB660B" w:rsidRPr="000A4240">
        <w:t>nnosti těchto pravidel</w:t>
      </w:r>
      <w:r w:rsidRPr="000A4240">
        <w:t xml:space="preserve"> pozbývají platnosti </w:t>
      </w:r>
      <w:bookmarkEnd w:id="1"/>
      <w:r w:rsidRPr="000A4240">
        <w:t xml:space="preserve">Pravidla průběhu studia ve studijních programech uskutečňovaných na Fakultě aplikované informatiky ze dne </w:t>
      </w:r>
      <w:r w:rsidR="00092080" w:rsidRPr="000A4240">
        <w:t>29</w:t>
      </w:r>
      <w:r w:rsidRPr="000A4240">
        <w:t xml:space="preserve">. </w:t>
      </w:r>
      <w:r w:rsidR="00092080" w:rsidRPr="000A4240">
        <w:t>č</w:t>
      </w:r>
      <w:r w:rsidR="00604DDD" w:rsidRPr="000A4240">
        <w:t>e</w:t>
      </w:r>
      <w:r w:rsidR="00092080" w:rsidRPr="000A4240">
        <w:t>r</w:t>
      </w:r>
      <w:r w:rsidR="007168C7" w:rsidRPr="000A4240">
        <w:t>vna</w:t>
      </w:r>
      <w:r w:rsidR="00092080" w:rsidRPr="000A4240">
        <w:t xml:space="preserve"> </w:t>
      </w:r>
      <w:r w:rsidR="007168C7" w:rsidRPr="000A4240">
        <w:t>2021</w:t>
      </w:r>
      <w:r w:rsidRPr="000A4240">
        <w:t xml:space="preserve">. </w:t>
      </w:r>
    </w:p>
    <w:p w14:paraId="25802D6B" w14:textId="77777777" w:rsidR="00D904D7" w:rsidRPr="000A4240" w:rsidRDefault="00D904D7"/>
    <w:p w14:paraId="415B2ADA" w14:textId="77777777" w:rsidR="00E42B48" w:rsidRPr="000A4240" w:rsidRDefault="00E42B48"/>
    <w:p w14:paraId="6187C3E3" w14:textId="77777777" w:rsidR="00E42B48" w:rsidRPr="000A4240" w:rsidRDefault="00E42B48"/>
    <w:p w14:paraId="3072BB60" w14:textId="77777777" w:rsidR="00E42B48" w:rsidRPr="000A4240" w:rsidRDefault="00E42B48"/>
    <w:p w14:paraId="3C8B1888" w14:textId="77777777" w:rsidR="00D904D7" w:rsidRPr="000A4240" w:rsidRDefault="00D904D7"/>
    <w:p w14:paraId="3F38FE43" w14:textId="77777777" w:rsidR="00D904D7" w:rsidRPr="000A4240" w:rsidRDefault="00D904D7"/>
    <w:p w14:paraId="087F168D" w14:textId="77777777" w:rsidR="00D904D7" w:rsidRPr="000A4240" w:rsidRDefault="00D904D7">
      <w:pPr>
        <w:tabs>
          <w:tab w:val="left" w:pos="737"/>
          <w:tab w:val="center" w:pos="1923"/>
          <w:tab w:val="center" w:pos="7241"/>
        </w:tabs>
      </w:pPr>
      <w:r w:rsidRPr="000A4240">
        <w:tab/>
        <w:t xml:space="preserve">……………………………………….. </w:t>
      </w:r>
      <w:r w:rsidRPr="000A4240">
        <w:tab/>
        <w:t>……………………………………….</w:t>
      </w:r>
    </w:p>
    <w:p w14:paraId="0E90DA45" w14:textId="7CEBDF9B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</w:r>
      <w:r w:rsidR="00D46F49" w:rsidRPr="000A4240">
        <w:tab/>
      </w:r>
      <w:r w:rsidRPr="000A4240">
        <w:t xml:space="preserve">Ing. </w:t>
      </w:r>
      <w:r w:rsidR="004E4D2A" w:rsidRPr="000A4240">
        <w:t>Tomáš Sysala</w:t>
      </w:r>
      <w:r w:rsidRPr="000A4240">
        <w:t>, Ph.D.</w:t>
      </w:r>
      <w:r w:rsidR="00DB660B" w:rsidRPr="000A4240">
        <w:t xml:space="preserve"> v. r.</w:t>
      </w:r>
      <w:r w:rsidRPr="000A4240">
        <w:tab/>
        <w:t xml:space="preserve">doc. </w:t>
      </w:r>
      <w:r w:rsidR="004454FA" w:rsidRPr="000A4240">
        <w:t>Ing Jiří Vojtěšek, Ph.D. v. r.</w:t>
      </w:r>
    </w:p>
    <w:p w14:paraId="661241A3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</w:r>
      <w:r w:rsidR="00D46F49" w:rsidRPr="000A4240">
        <w:tab/>
      </w:r>
      <w:r w:rsidRPr="000A4240">
        <w:t>předseda A</w:t>
      </w:r>
      <w:r w:rsidR="00DB660B" w:rsidRPr="000A4240">
        <w:t>kademického senátu</w:t>
      </w:r>
      <w:r w:rsidRPr="000A4240">
        <w:t xml:space="preserve"> FAI</w:t>
      </w:r>
      <w:r w:rsidRPr="000A4240">
        <w:tab/>
        <w:t>děkan FAI</w:t>
      </w:r>
    </w:p>
    <w:p w14:paraId="656CE95F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</w:p>
    <w:p w14:paraId="1E41D594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5EAB501A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6D2CDE44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6D57DB53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5E85EC79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52CDB865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</w:p>
    <w:p w14:paraId="3927DDBF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  <w:t xml:space="preserve">……………………………………….. </w:t>
      </w:r>
      <w:r w:rsidRPr="000A4240">
        <w:tab/>
        <w:t>……………………………………….</w:t>
      </w:r>
    </w:p>
    <w:p w14:paraId="4972C72C" w14:textId="4218B360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</w:r>
      <w:r w:rsidR="00D46F49" w:rsidRPr="000A4240">
        <w:tab/>
      </w:r>
      <w:r w:rsidR="0032230F" w:rsidRPr="000A4240">
        <w:t xml:space="preserve">doc. </w:t>
      </w:r>
      <w:r w:rsidRPr="000A4240">
        <w:t xml:space="preserve">Ing. </w:t>
      </w:r>
      <w:r w:rsidR="0032230F" w:rsidRPr="000A4240">
        <w:t>Martin Sysel, Ph.D.</w:t>
      </w:r>
      <w:r w:rsidR="00DB660B" w:rsidRPr="000A4240">
        <w:t xml:space="preserve"> v. r.</w:t>
      </w:r>
      <w:r w:rsidRPr="000A4240">
        <w:tab/>
        <w:t xml:space="preserve">prof. </w:t>
      </w:r>
      <w:r w:rsidR="004454FA" w:rsidRPr="000A4240">
        <w:t>Mgr. Milan Adámek, Ph.D. v. r.</w:t>
      </w:r>
    </w:p>
    <w:p w14:paraId="534FB435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</w:r>
      <w:r w:rsidR="00D46F49" w:rsidRPr="000A4240">
        <w:tab/>
      </w:r>
      <w:r w:rsidR="0032230F" w:rsidRPr="000A4240">
        <w:t xml:space="preserve">předseda </w:t>
      </w:r>
      <w:r w:rsidR="00DB660B" w:rsidRPr="000A4240">
        <w:t xml:space="preserve">Akademického senátu </w:t>
      </w:r>
      <w:r w:rsidRPr="000A4240">
        <w:t>UTB</w:t>
      </w:r>
      <w:r w:rsidRPr="000A4240">
        <w:tab/>
        <w:t>rektor UTB</w:t>
      </w:r>
    </w:p>
    <w:sectPr w:rsidR="00D904D7" w:rsidRPr="000A4240">
      <w:headerReference w:type="default" r:id="rId11"/>
      <w:footerReference w:type="default" r:id="rId12"/>
      <w:pgSz w:w="11906" w:h="16838"/>
      <w:pgMar w:top="1700" w:right="1134" w:bottom="1700" w:left="1134" w:header="1134" w:footer="1134" w:gutter="0"/>
      <w:cols w:space="708"/>
      <w:docGrid w:linePitch="312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D260F8" w14:textId="77777777" w:rsidR="00EC7559" w:rsidRDefault="00EC7559">
      <w:r>
        <w:separator/>
      </w:r>
    </w:p>
  </w:endnote>
  <w:endnote w:type="continuationSeparator" w:id="0">
    <w:p w14:paraId="42B35DD6" w14:textId="77777777" w:rsidR="00EC7559" w:rsidRDefault="00EC7559">
      <w:r>
        <w:continuationSeparator/>
      </w:r>
    </w:p>
  </w:endnote>
  <w:endnote w:type="continuationNotice" w:id="1">
    <w:p w14:paraId="53D35E4A" w14:textId="77777777" w:rsidR="00EC7559" w:rsidRDefault="00EC75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57970" w14:textId="77777777" w:rsidR="004750E0" w:rsidRDefault="004750E0">
    <w:pPr>
      <w:pStyle w:val="Zpat"/>
    </w:pPr>
    <w:r>
      <w:rPr>
        <w:iCs/>
        <w:sz w:val="22"/>
        <w:szCs w:val="22"/>
      </w:rPr>
      <w:t>Pravidla průběhu studia ve studijních programech uskutečňovaných na FAI</w:t>
    </w:r>
    <w:r>
      <w:rPr>
        <w:iCs/>
        <w:sz w:val="22"/>
        <w:szCs w:val="22"/>
      </w:rPr>
      <w:tab/>
    </w:r>
    <w:r>
      <w:fldChar w:fldCharType="begin"/>
    </w:r>
    <w:r>
      <w:instrText xml:space="preserve"> PAGE </w:instrText>
    </w:r>
    <w:r>
      <w:fldChar w:fldCharType="separate"/>
    </w:r>
    <w:r w:rsidR="00574256">
      <w:rPr>
        <w:noProof/>
      </w:rPr>
      <w:t>8</w:t>
    </w:r>
    <w:r>
      <w:fldChar w:fldCharType="end"/>
    </w:r>
    <w:r>
      <w:rPr>
        <w:iCs/>
        <w:sz w:val="22"/>
        <w:szCs w:val="22"/>
      </w:rPr>
      <w:t>/</w:t>
    </w:r>
    <w:r>
      <w:fldChar w:fldCharType="begin"/>
    </w:r>
    <w:r>
      <w:instrText>NUMPAGES</w:instrText>
    </w:r>
    <w:r>
      <w:fldChar w:fldCharType="separate"/>
    </w:r>
    <w:r w:rsidR="00574256">
      <w:rPr>
        <w:noProof/>
      </w:rPr>
      <w:t>2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83F9A4" w14:textId="77777777" w:rsidR="00EC7559" w:rsidRDefault="00EC7559">
      <w:r>
        <w:separator/>
      </w:r>
    </w:p>
  </w:footnote>
  <w:footnote w:type="continuationSeparator" w:id="0">
    <w:p w14:paraId="0899941A" w14:textId="77777777" w:rsidR="00EC7559" w:rsidRDefault="00EC7559">
      <w:r>
        <w:continuationSeparator/>
      </w:r>
    </w:p>
  </w:footnote>
  <w:footnote w:type="continuationNotice" w:id="1">
    <w:p w14:paraId="76C5CE36" w14:textId="77777777" w:rsidR="00EC7559" w:rsidRDefault="00EC75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EC41D" w14:textId="77777777" w:rsidR="004750E0" w:rsidRDefault="004750E0">
    <w:pPr>
      <w:pStyle w:val="Zhlav"/>
    </w:pPr>
    <w:r>
      <w:rPr>
        <w:iCs/>
      </w:rPr>
      <w:t>Vnitřní předpis Fakulty aplikované informatiky Univerzity Tomáše Bati ve Zlíně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4F8C1234"/>
    <w:lvl w:ilvl="0" w:tplc="C16CEBB8">
      <w:start w:val="1"/>
      <w:numFmt w:val="decimal"/>
      <w:pStyle w:val="odstavce"/>
      <w:lvlText w:val="(%1)"/>
      <w:lvlJc w:val="left"/>
      <w:pPr>
        <w:tabs>
          <w:tab w:val="num" w:pos="0"/>
        </w:tabs>
        <w:ind w:left="0" w:firstLine="0"/>
      </w:pPr>
      <w:rPr>
        <w:b w:val="0"/>
        <w:bCs/>
        <w:i w:val="0"/>
      </w:rPr>
    </w:lvl>
    <w:lvl w:ilvl="1" w:tplc="0E784DAC">
      <w:start w:val="1"/>
      <w:numFmt w:val="lowerLetter"/>
      <w:suff w:val="nothing"/>
      <w:lvlText w:val="%2)"/>
      <w:lvlJc w:val="left"/>
      <w:pPr>
        <w:ind w:left="567" w:hanging="567"/>
      </w:pPr>
      <w:rPr>
        <w:rFonts w:hint="default"/>
      </w:rPr>
    </w:lvl>
    <w:lvl w:ilvl="2" w:tplc="CC22E7F4">
      <w:start w:val="1"/>
      <w:numFmt w:val="lowerRoman"/>
      <w:suff w:val="nothing"/>
      <w:lvlText w:val="%3)"/>
      <w:lvlJc w:val="right"/>
      <w:pPr>
        <w:tabs>
          <w:tab w:val="num" w:pos="720"/>
        </w:tabs>
        <w:ind w:left="720" w:hanging="720"/>
      </w:pPr>
    </w:lvl>
    <w:lvl w:ilvl="3" w:tplc="0F4AD2C0">
      <w:start w:val="1"/>
      <w:numFmt w:val="decimal"/>
      <w:suff w:val="nothing"/>
      <w:lvlText w:val="(%4)"/>
      <w:lvlJc w:val="left"/>
      <w:pPr>
        <w:tabs>
          <w:tab w:val="num" w:pos="864"/>
        </w:tabs>
        <w:ind w:left="864" w:hanging="864"/>
      </w:pPr>
    </w:lvl>
    <w:lvl w:ilvl="4" w:tplc="AF2E063E">
      <w:start w:val="1"/>
      <w:numFmt w:val="lowerLetter"/>
      <w:suff w:val="nothing"/>
      <w:lvlText w:val="(%5)"/>
      <w:lvlJc w:val="left"/>
      <w:pPr>
        <w:tabs>
          <w:tab w:val="num" w:pos="1008"/>
        </w:tabs>
        <w:ind w:left="1008" w:hanging="1008"/>
      </w:pPr>
    </w:lvl>
    <w:lvl w:ilvl="5" w:tplc="B892568E">
      <w:start w:val="1"/>
      <w:numFmt w:val="lowerRoman"/>
      <w:suff w:val="nothing"/>
      <w:lvlText w:val="(%6)"/>
      <w:lvlJc w:val="right"/>
      <w:pPr>
        <w:tabs>
          <w:tab w:val="num" w:pos="1152"/>
        </w:tabs>
        <w:ind w:left="1152" w:hanging="1152"/>
      </w:pPr>
    </w:lvl>
    <w:lvl w:ilvl="6" w:tplc="193C89FA">
      <w:start w:val="1"/>
      <w:numFmt w:val="decimal"/>
      <w:suff w:val="nothing"/>
      <w:lvlText w:val="%7."/>
      <w:lvlJc w:val="left"/>
      <w:pPr>
        <w:tabs>
          <w:tab w:val="num" w:pos="1296"/>
        </w:tabs>
        <w:ind w:left="1296" w:hanging="1296"/>
      </w:pPr>
    </w:lvl>
    <w:lvl w:ilvl="7" w:tplc="9E7C8CC6">
      <w:start w:val="1"/>
      <w:numFmt w:val="lowerLetter"/>
      <w:suff w:val="nothing"/>
      <w:lvlText w:val="%8."/>
      <w:lvlJc w:val="left"/>
      <w:pPr>
        <w:tabs>
          <w:tab w:val="num" w:pos="1440"/>
        </w:tabs>
        <w:ind w:left="1440" w:hanging="1440"/>
      </w:pPr>
    </w:lvl>
    <w:lvl w:ilvl="8" w:tplc="F59885B4">
      <w:start w:val="1"/>
      <w:numFmt w:val="lowerRoman"/>
      <w:suff w:val="nothing"/>
      <w:lvlText w:val="%9."/>
      <w:lvlJc w:val="righ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0000004"/>
    <w:multiLevelType w:val="multilevel"/>
    <w:tmpl w:val="00000004"/>
    <w:name w:val="WWNum5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2.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2.%3.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2.%3.%4.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2.%3.%4.%5.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2.%3.%4.%5.%6.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2.%3.%4.%5.%6.%7.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2.%3.%4.%5.%6.%7.%8.%9)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Num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2.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2.%3.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2.%3.%4.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2.%3.%4.%5.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2.%3.%4.%5.%6.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2.%3.%4.%5.%6.%7.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2.%3.%4.%5.%6.%7.%8.%9)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Num7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upperLetter"/>
      <w:lvlText w:val="%2.%3)"/>
      <w:lvlJc w:val="left"/>
      <w:pPr>
        <w:tabs>
          <w:tab w:val="num" w:pos="1440"/>
        </w:tabs>
        <w:ind w:left="1440" w:hanging="360"/>
      </w:pPr>
    </w:lvl>
    <w:lvl w:ilvl="3">
      <w:start w:val="1"/>
      <w:numFmt w:val="upperLetter"/>
      <w:lvlText w:val="%2.%3.%4)"/>
      <w:lvlJc w:val="left"/>
      <w:pPr>
        <w:tabs>
          <w:tab w:val="num" w:pos="1800"/>
        </w:tabs>
        <w:ind w:left="1800" w:hanging="360"/>
      </w:pPr>
    </w:lvl>
    <w:lvl w:ilvl="4">
      <w:start w:val="1"/>
      <w:numFmt w:val="upperLetter"/>
      <w:lvlText w:val="%2.%3.%4.%5)"/>
      <w:lvlJc w:val="left"/>
      <w:pPr>
        <w:tabs>
          <w:tab w:val="num" w:pos="2160"/>
        </w:tabs>
        <w:ind w:left="2160" w:hanging="360"/>
      </w:pPr>
    </w:lvl>
    <w:lvl w:ilvl="5">
      <w:start w:val="1"/>
      <w:numFmt w:val="upperLetter"/>
      <w:lvlText w:val="%2.%3.%4.%5.%6)"/>
      <w:lvlJc w:val="left"/>
      <w:pPr>
        <w:tabs>
          <w:tab w:val="num" w:pos="2520"/>
        </w:tabs>
        <w:ind w:left="2520" w:hanging="360"/>
      </w:pPr>
    </w:lvl>
    <w:lvl w:ilvl="6">
      <w:start w:val="1"/>
      <w:numFmt w:val="upperLetter"/>
      <w:lvlText w:val="%2.%3.%4.%5.%6.%7)"/>
      <w:lvlJc w:val="left"/>
      <w:pPr>
        <w:tabs>
          <w:tab w:val="num" w:pos="2880"/>
        </w:tabs>
        <w:ind w:left="2880" w:hanging="360"/>
      </w:pPr>
    </w:lvl>
    <w:lvl w:ilvl="7">
      <w:start w:val="1"/>
      <w:numFmt w:val="upperLetter"/>
      <w:lvlText w:val="%2.%3.%4.%5.%6.%7.%8)"/>
      <w:lvlJc w:val="left"/>
      <w:pPr>
        <w:tabs>
          <w:tab w:val="num" w:pos="3240"/>
        </w:tabs>
        <w:ind w:left="3240" w:hanging="360"/>
      </w:pPr>
    </w:lvl>
    <w:lvl w:ilvl="8">
      <w:start w:val="1"/>
      <w:numFmt w:val="upperLetter"/>
      <w:lvlText w:val="%2.%3.%4.%5.%6.%7.%8.%9)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Num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7" w15:restartNumberingAfterBreak="0">
    <w:nsid w:val="00000008"/>
    <w:multiLevelType w:val="multilevel"/>
    <w:tmpl w:val="00000008"/>
    <w:name w:val="WWNum10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9" w15:restartNumberingAfterBreak="0">
    <w:nsid w:val="0000000A"/>
    <w:multiLevelType w:val="multilevel"/>
    <w:tmpl w:val="58E4914E"/>
    <w:name w:val="WWNum12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sz w:val="24"/>
        <w:szCs w:val="24"/>
      </w:r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0" w15:restartNumberingAfterBreak="0">
    <w:nsid w:val="0000000B"/>
    <w:multiLevelType w:val="multilevel"/>
    <w:tmpl w:val="0000000B"/>
    <w:name w:val="WWNum13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1" w15:restartNumberingAfterBreak="0">
    <w:nsid w:val="0000000C"/>
    <w:multiLevelType w:val="multilevel"/>
    <w:tmpl w:val="0000000C"/>
    <w:name w:val="WWNum1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3" w15:restartNumberingAfterBreak="0">
    <w:nsid w:val="0000000E"/>
    <w:multiLevelType w:val="multilevel"/>
    <w:tmpl w:val="0000000E"/>
    <w:name w:val="WWNum1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4" w15:restartNumberingAfterBreak="0">
    <w:nsid w:val="0000000F"/>
    <w:multiLevelType w:val="multilevel"/>
    <w:tmpl w:val="2DAC6D6E"/>
    <w:lvl w:ilvl="0">
      <w:start w:val="3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  <w:rPr>
        <w:rFonts w:hint="default"/>
      </w:r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  <w:rPr>
        <w:rFonts w:hint="default"/>
      </w:r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  <w:rPr>
        <w:rFonts w:hint="default"/>
      </w:r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  <w:rPr>
        <w:rFonts w:hint="default"/>
      </w:r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  <w:rPr>
        <w:rFonts w:hint="default"/>
      </w:r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  <w:rPr>
        <w:rFonts w:hint="default"/>
      </w:r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  <w:rPr>
        <w:rFonts w:hint="default"/>
      </w:r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  <w:rPr>
        <w:rFonts w:hint="default"/>
      </w:rPr>
    </w:lvl>
  </w:abstractNum>
  <w:abstractNum w:abstractNumId="15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6" w15:restartNumberingAfterBreak="0">
    <w:nsid w:val="00000011"/>
    <w:multiLevelType w:val="multilevel"/>
    <w:tmpl w:val="00000011"/>
    <w:name w:val="WWNum1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7" w15:restartNumberingAfterBreak="0">
    <w:nsid w:val="00000012"/>
    <w:multiLevelType w:val="multilevel"/>
    <w:tmpl w:val="713CABAE"/>
    <w:name w:val="WWNum20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b w:val="0"/>
        <w:bCs w:val="0"/>
        <w:color w:val="auto"/>
      </w:r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8" w15:restartNumberingAfterBreak="0">
    <w:nsid w:val="00000013"/>
    <w:multiLevelType w:val="multilevel"/>
    <w:tmpl w:val="00000013"/>
    <w:name w:val="WWNum21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9" w15:restartNumberingAfterBreak="0">
    <w:nsid w:val="00000014"/>
    <w:multiLevelType w:val="multilevel"/>
    <w:tmpl w:val="00000014"/>
    <w:name w:val="WWNum22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0" w15:restartNumberingAfterBreak="0">
    <w:nsid w:val="00000015"/>
    <w:multiLevelType w:val="multilevel"/>
    <w:tmpl w:val="00000015"/>
    <w:name w:val="WWNum23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1" w15:restartNumberingAfterBreak="0">
    <w:nsid w:val="00000016"/>
    <w:multiLevelType w:val="multilevel"/>
    <w:tmpl w:val="0000001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2" w15:restartNumberingAfterBreak="0">
    <w:nsid w:val="00000017"/>
    <w:multiLevelType w:val="multilevel"/>
    <w:tmpl w:val="00000017"/>
    <w:name w:val="WWNum25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3" w15:restartNumberingAfterBreak="0">
    <w:nsid w:val="00000018"/>
    <w:multiLevelType w:val="multilevel"/>
    <w:tmpl w:val="00000018"/>
    <w:name w:val="WWNum2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4" w15:restartNumberingAfterBreak="0">
    <w:nsid w:val="00000019"/>
    <w:multiLevelType w:val="multilevel"/>
    <w:tmpl w:val="0000001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5" w15:restartNumberingAfterBreak="0">
    <w:nsid w:val="0000001A"/>
    <w:multiLevelType w:val="multilevel"/>
    <w:tmpl w:val="0000001A"/>
    <w:name w:val="WWNum28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6" w15:restartNumberingAfterBreak="0">
    <w:nsid w:val="0000001B"/>
    <w:multiLevelType w:val="multilevel"/>
    <w:tmpl w:val="0000001B"/>
    <w:name w:val="WWNum2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7" w15:restartNumberingAfterBreak="0">
    <w:nsid w:val="0000001C"/>
    <w:multiLevelType w:val="multilevel"/>
    <w:tmpl w:val="0000001C"/>
    <w:name w:val="WWNum30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8" w15:restartNumberingAfterBreak="0">
    <w:nsid w:val="0000001D"/>
    <w:multiLevelType w:val="multilevel"/>
    <w:tmpl w:val="0000001D"/>
    <w:name w:val="WWNum31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9" w15:restartNumberingAfterBreak="0">
    <w:nsid w:val="0000001E"/>
    <w:multiLevelType w:val="multilevel"/>
    <w:tmpl w:val="0000001E"/>
    <w:name w:val="WWNum32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0" w15:restartNumberingAfterBreak="0">
    <w:nsid w:val="0000001F"/>
    <w:multiLevelType w:val="multilevel"/>
    <w:tmpl w:val="A778258C"/>
    <w:lvl w:ilvl="0">
      <w:start w:val="1"/>
      <w:numFmt w:val="decimal"/>
      <w:lvlText w:val="(%1)"/>
      <w:lvlJc w:val="left"/>
      <w:pPr>
        <w:tabs>
          <w:tab w:val="num" w:pos="0"/>
        </w:tabs>
        <w:ind w:left="0" w:firstLine="0"/>
      </w:pPr>
      <w:rPr>
        <w:b w:val="0"/>
        <w:bCs/>
        <w:i w:val="0"/>
      </w:rPr>
    </w:lvl>
    <w:lvl w:ilvl="1">
      <w:start w:val="1"/>
      <w:numFmt w:val="lowerLetter"/>
      <w:suff w:val="nothing"/>
      <w:lvlText w:val="%2)"/>
      <w:lvlJc w:val="left"/>
      <w:pPr>
        <w:tabs>
          <w:tab w:val="num" w:pos="576"/>
        </w:tabs>
        <w:ind w:left="576" w:hanging="576"/>
      </w:pPr>
    </w:lvl>
    <w:lvl w:ilvl="2">
      <w:start w:val="1"/>
      <w:numFmt w:val="lowerRoman"/>
      <w:suff w:val="nothing"/>
      <w:lvlText w:val="%3)"/>
      <w:lvlJc w:val="righ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(%4)"/>
      <w:lvlJc w:val="left"/>
      <w:pPr>
        <w:tabs>
          <w:tab w:val="num" w:pos="864"/>
        </w:tabs>
        <w:ind w:left="864" w:hanging="864"/>
      </w:pPr>
    </w:lvl>
    <w:lvl w:ilvl="4">
      <w:start w:val="1"/>
      <w:numFmt w:val="lowerLetter"/>
      <w:suff w:val="nothing"/>
      <w:lvlText w:val="(%5)"/>
      <w:lvlJc w:val="left"/>
      <w:pPr>
        <w:tabs>
          <w:tab w:val="num" w:pos="1008"/>
        </w:tabs>
        <w:ind w:left="1008" w:hanging="1008"/>
      </w:pPr>
    </w:lvl>
    <w:lvl w:ilvl="5">
      <w:start w:val="1"/>
      <w:numFmt w:val="lowerRoman"/>
      <w:suff w:val="nothing"/>
      <w:lvlText w:val="(%6)"/>
      <w:lvlJc w:val="righ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%7."/>
      <w:lvlJc w:val="left"/>
      <w:pPr>
        <w:tabs>
          <w:tab w:val="num" w:pos="1296"/>
        </w:tabs>
        <w:ind w:left="1296" w:hanging="1296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1440"/>
        </w:tabs>
        <w:ind w:left="1440" w:hanging="1440"/>
      </w:pPr>
    </w:lvl>
    <w:lvl w:ilvl="8">
      <w:start w:val="1"/>
      <w:numFmt w:val="lowerRoman"/>
      <w:suff w:val="nothing"/>
      <w:lvlText w:val="%9."/>
      <w:lvlJc w:val="right"/>
      <w:pPr>
        <w:tabs>
          <w:tab w:val="num" w:pos="1584"/>
        </w:tabs>
        <w:ind w:left="1584" w:hanging="1584"/>
      </w:pPr>
    </w:lvl>
  </w:abstractNum>
  <w:abstractNum w:abstractNumId="31" w15:restartNumberingAfterBreak="0">
    <w:nsid w:val="00000020"/>
    <w:multiLevelType w:val="multilevel"/>
    <w:tmpl w:val="00000020"/>
    <w:name w:val="WWNum3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2" w15:restartNumberingAfterBreak="0">
    <w:nsid w:val="00000021"/>
    <w:multiLevelType w:val="multilevel"/>
    <w:tmpl w:val="00000021"/>
    <w:name w:val="WWNum35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3" w15:restartNumberingAfterBreak="0">
    <w:nsid w:val="00000022"/>
    <w:multiLevelType w:val="multilevel"/>
    <w:tmpl w:val="00000022"/>
    <w:name w:val="WWNum3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4" w15:restartNumberingAfterBreak="0">
    <w:nsid w:val="00000023"/>
    <w:multiLevelType w:val="multilevel"/>
    <w:tmpl w:val="00000023"/>
    <w:name w:val="WWNum37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5" w15:restartNumberingAfterBreak="0">
    <w:nsid w:val="00000024"/>
    <w:multiLevelType w:val="multilevel"/>
    <w:tmpl w:val="0000002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6" w15:restartNumberingAfterBreak="0">
    <w:nsid w:val="00000025"/>
    <w:multiLevelType w:val="multilevel"/>
    <w:tmpl w:val="00000025"/>
    <w:name w:val="WWNum3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7" w15:restartNumberingAfterBreak="0">
    <w:nsid w:val="00000026"/>
    <w:multiLevelType w:val="multilevel"/>
    <w:tmpl w:val="00000026"/>
    <w:name w:val="WWNum40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8" w15:restartNumberingAfterBreak="0">
    <w:nsid w:val="00000027"/>
    <w:multiLevelType w:val="multilevel"/>
    <w:tmpl w:val="00000027"/>
    <w:name w:val="WWNum41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9" w15:restartNumberingAfterBreak="0">
    <w:nsid w:val="02437AF0"/>
    <w:multiLevelType w:val="multilevel"/>
    <w:tmpl w:val="31AE651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07A6165B"/>
    <w:multiLevelType w:val="multilevel"/>
    <w:tmpl w:val="CB34120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0972B788"/>
    <w:multiLevelType w:val="hybridMultilevel"/>
    <w:tmpl w:val="B1E65CF6"/>
    <w:lvl w:ilvl="0" w:tplc="AF70F82C">
      <w:start w:val="1"/>
      <w:numFmt w:val="lowerLetter"/>
      <w:lvlText w:val="%1)"/>
      <w:lvlJc w:val="left"/>
      <w:pPr>
        <w:ind w:left="1068" w:hanging="360"/>
      </w:pPr>
    </w:lvl>
    <w:lvl w:ilvl="1" w:tplc="4B9C1B9C">
      <w:start w:val="1"/>
      <w:numFmt w:val="lowerLetter"/>
      <w:lvlText w:val="%2."/>
      <w:lvlJc w:val="left"/>
      <w:pPr>
        <w:ind w:left="1788" w:hanging="360"/>
      </w:pPr>
    </w:lvl>
    <w:lvl w:ilvl="2" w:tplc="BABEB670">
      <w:start w:val="1"/>
      <w:numFmt w:val="lowerRoman"/>
      <w:lvlText w:val="%3."/>
      <w:lvlJc w:val="right"/>
      <w:pPr>
        <w:ind w:left="2508" w:hanging="180"/>
      </w:pPr>
    </w:lvl>
    <w:lvl w:ilvl="3" w:tplc="76D43C34">
      <w:start w:val="1"/>
      <w:numFmt w:val="decimal"/>
      <w:lvlText w:val="%4."/>
      <w:lvlJc w:val="left"/>
      <w:pPr>
        <w:ind w:left="3228" w:hanging="360"/>
      </w:pPr>
    </w:lvl>
    <w:lvl w:ilvl="4" w:tplc="2632C036">
      <w:start w:val="1"/>
      <w:numFmt w:val="lowerLetter"/>
      <w:lvlText w:val="%5."/>
      <w:lvlJc w:val="left"/>
      <w:pPr>
        <w:ind w:left="3948" w:hanging="360"/>
      </w:pPr>
    </w:lvl>
    <w:lvl w:ilvl="5" w:tplc="7B669F96">
      <w:start w:val="1"/>
      <w:numFmt w:val="lowerRoman"/>
      <w:lvlText w:val="%6."/>
      <w:lvlJc w:val="right"/>
      <w:pPr>
        <w:ind w:left="4668" w:hanging="180"/>
      </w:pPr>
    </w:lvl>
    <w:lvl w:ilvl="6" w:tplc="CEB80582">
      <w:start w:val="1"/>
      <w:numFmt w:val="decimal"/>
      <w:lvlText w:val="%7."/>
      <w:lvlJc w:val="left"/>
      <w:pPr>
        <w:ind w:left="5388" w:hanging="360"/>
      </w:pPr>
    </w:lvl>
    <w:lvl w:ilvl="7" w:tplc="A2A40510">
      <w:start w:val="1"/>
      <w:numFmt w:val="lowerLetter"/>
      <w:lvlText w:val="%8."/>
      <w:lvlJc w:val="left"/>
      <w:pPr>
        <w:ind w:left="6108" w:hanging="360"/>
      </w:pPr>
    </w:lvl>
    <w:lvl w:ilvl="8" w:tplc="99723A38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0B90531D"/>
    <w:multiLevelType w:val="multilevel"/>
    <w:tmpl w:val="3F4221BC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061" w:hanging="360"/>
      </w:pPr>
      <w:rPr>
        <w:rFonts w:hint="default"/>
      </w:r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  <w:rPr>
        <w:rFonts w:hint="default"/>
      </w:r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  <w:rPr>
        <w:rFonts w:hint="default"/>
      </w:r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  <w:rPr>
        <w:rFonts w:hint="default"/>
      </w:r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  <w:rPr>
        <w:rFonts w:hint="default"/>
      </w:r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  <w:rPr>
        <w:rFonts w:hint="default"/>
      </w:r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  <w:rPr>
        <w:rFonts w:hint="default"/>
      </w:r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  <w:rPr>
        <w:rFonts w:hint="default"/>
      </w:rPr>
    </w:lvl>
  </w:abstractNum>
  <w:abstractNum w:abstractNumId="43" w15:restartNumberingAfterBreak="0">
    <w:nsid w:val="0BF14A5A"/>
    <w:multiLevelType w:val="multilevel"/>
    <w:tmpl w:val="51C8E5B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0FAE3F1F"/>
    <w:multiLevelType w:val="hybridMultilevel"/>
    <w:tmpl w:val="983230E6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1175187"/>
    <w:multiLevelType w:val="multilevel"/>
    <w:tmpl w:val="D47E63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4524C30"/>
    <w:multiLevelType w:val="multilevel"/>
    <w:tmpl w:val="0B0C3CE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52030B0"/>
    <w:multiLevelType w:val="hybridMultilevel"/>
    <w:tmpl w:val="E440F7C6"/>
    <w:lvl w:ilvl="0" w:tplc="E946DA02">
      <w:start w:val="1"/>
      <w:numFmt w:val="decimal"/>
      <w:lvlText w:val="(%1)"/>
      <w:lvlJc w:val="left"/>
      <w:pPr>
        <w:ind w:left="928" w:hanging="360"/>
      </w:pPr>
      <w:rPr>
        <w:rFonts w:hint="default"/>
        <w:i w:val="0"/>
        <w:i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5C6792A"/>
    <w:multiLevelType w:val="multilevel"/>
    <w:tmpl w:val="00000007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49" w15:restartNumberingAfterBreak="0">
    <w:nsid w:val="1CAF24FE"/>
    <w:multiLevelType w:val="multilevel"/>
    <w:tmpl w:val="C8CEFA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F832C9F"/>
    <w:multiLevelType w:val="multilevel"/>
    <w:tmpl w:val="2064266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0022BD7"/>
    <w:multiLevelType w:val="multilevel"/>
    <w:tmpl w:val="45B6AC8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9C7255"/>
    <w:multiLevelType w:val="multilevel"/>
    <w:tmpl w:val="E9144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5A96F56"/>
    <w:multiLevelType w:val="multilevel"/>
    <w:tmpl w:val="F7749E6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6C916D2"/>
    <w:multiLevelType w:val="multilevel"/>
    <w:tmpl w:val="0000002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55" w15:restartNumberingAfterBreak="0">
    <w:nsid w:val="2EF22F16"/>
    <w:multiLevelType w:val="multilevel"/>
    <w:tmpl w:val="DB7A4FD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1"/>
      <w:numFmt w:val="lowerLetter"/>
      <w:lvlText w:val="%2)"/>
      <w:lvlJc w:val="left"/>
      <w:pPr>
        <w:ind w:left="2061" w:hanging="360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56" w15:restartNumberingAfterBreak="0">
    <w:nsid w:val="30001A22"/>
    <w:multiLevelType w:val="multilevel"/>
    <w:tmpl w:val="0000001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57" w15:restartNumberingAfterBreak="0">
    <w:nsid w:val="31DD1BEB"/>
    <w:multiLevelType w:val="multilevel"/>
    <w:tmpl w:val="96C0D7E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35926CA8"/>
    <w:multiLevelType w:val="multilevel"/>
    <w:tmpl w:val="6DD8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35E01ED1"/>
    <w:multiLevelType w:val="multilevel"/>
    <w:tmpl w:val="BBE250A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36A50171"/>
    <w:multiLevelType w:val="hybridMultilevel"/>
    <w:tmpl w:val="97DEBE4C"/>
    <w:lvl w:ilvl="0" w:tplc="FCC81AA4">
      <w:start w:val="1"/>
      <w:numFmt w:val="decimal"/>
      <w:lvlText w:val="(%1)"/>
      <w:lvlJc w:val="left"/>
      <w:pPr>
        <w:ind w:left="720" w:hanging="360"/>
      </w:pPr>
    </w:lvl>
    <w:lvl w:ilvl="1" w:tplc="5298FD90">
      <w:start w:val="1"/>
      <w:numFmt w:val="lowerLetter"/>
      <w:lvlText w:val="%2."/>
      <w:lvlJc w:val="left"/>
      <w:pPr>
        <w:ind w:left="1440" w:hanging="360"/>
      </w:pPr>
    </w:lvl>
    <w:lvl w:ilvl="2" w:tplc="17045D52">
      <w:start w:val="1"/>
      <w:numFmt w:val="lowerRoman"/>
      <w:lvlText w:val="%3."/>
      <w:lvlJc w:val="right"/>
      <w:pPr>
        <w:ind w:left="2160" w:hanging="180"/>
      </w:pPr>
    </w:lvl>
    <w:lvl w:ilvl="3" w:tplc="82F216EC">
      <w:start w:val="1"/>
      <w:numFmt w:val="decimal"/>
      <w:lvlText w:val="%4."/>
      <w:lvlJc w:val="left"/>
      <w:pPr>
        <w:ind w:left="2880" w:hanging="360"/>
      </w:pPr>
    </w:lvl>
    <w:lvl w:ilvl="4" w:tplc="C30EA524">
      <w:start w:val="1"/>
      <w:numFmt w:val="lowerLetter"/>
      <w:lvlText w:val="%5."/>
      <w:lvlJc w:val="left"/>
      <w:pPr>
        <w:ind w:left="3600" w:hanging="360"/>
      </w:pPr>
    </w:lvl>
    <w:lvl w:ilvl="5" w:tplc="CE4272AE">
      <w:start w:val="1"/>
      <w:numFmt w:val="lowerRoman"/>
      <w:lvlText w:val="%6."/>
      <w:lvlJc w:val="right"/>
      <w:pPr>
        <w:ind w:left="4320" w:hanging="180"/>
      </w:pPr>
    </w:lvl>
    <w:lvl w:ilvl="6" w:tplc="F3188626">
      <w:start w:val="1"/>
      <w:numFmt w:val="decimal"/>
      <w:lvlText w:val="%7."/>
      <w:lvlJc w:val="left"/>
      <w:pPr>
        <w:ind w:left="5040" w:hanging="360"/>
      </w:pPr>
    </w:lvl>
    <w:lvl w:ilvl="7" w:tplc="04020BFA">
      <w:start w:val="1"/>
      <w:numFmt w:val="lowerLetter"/>
      <w:lvlText w:val="%8."/>
      <w:lvlJc w:val="left"/>
      <w:pPr>
        <w:ind w:left="5760" w:hanging="360"/>
      </w:pPr>
    </w:lvl>
    <w:lvl w:ilvl="8" w:tplc="E0781ABE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6C737A5"/>
    <w:multiLevelType w:val="hybridMultilevel"/>
    <w:tmpl w:val="07384456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8FC6B7A"/>
    <w:multiLevelType w:val="hybridMultilevel"/>
    <w:tmpl w:val="6C182BA0"/>
    <w:lvl w:ilvl="0" w:tplc="F0C8BC82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3" w15:restartNumberingAfterBreak="0">
    <w:nsid w:val="394F4AD7"/>
    <w:multiLevelType w:val="hybridMultilevel"/>
    <w:tmpl w:val="B3566D02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3C3BEC38"/>
    <w:multiLevelType w:val="hybridMultilevel"/>
    <w:tmpl w:val="1528FD00"/>
    <w:lvl w:ilvl="0" w:tplc="6D70CC5A">
      <w:start w:val="1"/>
      <w:numFmt w:val="decimal"/>
      <w:lvlText w:val="(%1)"/>
      <w:lvlJc w:val="left"/>
      <w:pPr>
        <w:ind w:left="720" w:hanging="360"/>
      </w:pPr>
    </w:lvl>
    <w:lvl w:ilvl="1" w:tplc="25269FC6">
      <w:start w:val="1"/>
      <w:numFmt w:val="lowerLetter"/>
      <w:lvlText w:val="%2."/>
      <w:lvlJc w:val="left"/>
      <w:pPr>
        <w:ind w:left="1440" w:hanging="360"/>
      </w:pPr>
    </w:lvl>
    <w:lvl w:ilvl="2" w:tplc="EF3E9BBA">
      <w:start w:val="1"/>
      <w:numFmt w:val="lowerRoman"/>
      <w:lvlText w:val="%3."/>
      <w:lvlJc w:val="right"/>
      <w:pPr>
        <w:ind w:left="2160" w:hanging="180"/>
      </w:pPr>
    </w:lvl>
    <w:lvl w:ilvl="3" w:tplc="A8AA0E00">
      <w:start w:val="1"/>
      <w:numFmt w:val="decimal"/>
      <w:lvlText w:val="%4."/>
      <w:lvlJc w:val="left"/>
      <w:pPr>
        <w:ind w:left="2880" w:hanging="360"/>
      </w:pPr>
    </w:lvl>
    <w:lvl w:ilvl="4" w:tplc="52D65F7A">
      <w:start w:val="1"/>
      <w:numFmt w:val="lowerLetter"/>
      <w:lvlText w:val="%5."/>
      <w:lvlJc w:val="left"/>
      <w:pPr>
        <w:ind w:left="3600" w:hanging="360"/>
      </w:pPr>
    </w:lvl>
    <w:lvl w:ilvl="5" w:tplc="2C448DA6">
      <w:start w:val="1"/>
      <w:numFmt w:val="lowerRoman"/>
      <w:lvlText w:val="%6."/>
      <w:lvlJc w:val="right"/>
      <w:pPr>
        <w:ind w:left="4320" w:hanging="180"/>
      </w:pPr>
    </w:lvl>
    <w:lvl w:ilvl="6" w:tplc="C598FF26">
      <w:start w:val="1"/>
      <w:numFmt w:val="decimal"/>
      <w:lvlText w:val="%7."/>
      <w:lvlJc w:val="left"/>
      <w:pPr>
        <w:ind w:left="5040" w:hanging="360"/>
      </w:pPr>
    </w:lvl>
    <w:lvl w:ilvl="7" w:tplc="E84E931E">
      <w:start w:val="1"/>
      <w:numFmt w:val="lowerLetter"/>
      <w:lvlText w:val="%8."/>
      <w:lvlJc w:val="left"/>
      <w:pPr>
        <w:ind w:left="5760" w:hanging="360"/>
      </w:pPr>
    </w:lvl>
    <w:lvl w:ilvl="8" w:tplc="5B3C6C3E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3C8740A2"/>
    <w:multiLevelType w:val="multilevel"/>
    <w:tmpl w:val="A778258C"/>
    <w:lvl w:ilvl="0">
      <w:start w:val="1"/>
      <w:numFmt w:val="decimal"/>
      <w:lvlText w:val="(%1)"/>
      <w:lvlJc w:val="left"/>
      <w:pPr>
        <w:tabs>
          <w:tab w:val="num" w:pos="737"/>
        </w:tabs>
        <w:ind w:left="737" w:firstLine="0"/>
      </w:pPr>
      <w:rPr>
        <w:b w:val="0"/>
        <w:bCs/>
        <w:i w:val="0"/>
      </w:rPr>
    </w:lvl>
    <w:lvl w:ilvl="1">
      <w:start w:val="1"/>
      <w:numFmt w:val="lowerLetter"/>
      <w:suff w:val="nothing"/>
      <w:lvlText w:val="%2)"/>
      <w:lvlJc w:val="left"/>
      <w:pPr>
        <w:tabs>
          <w:tab w:val="num" w:pos="1313"/>
        </w:tabs>
        <w:ind w:left="1313" w:hanging="576"/>
      </w:pPr>
    </w:lvl>
    <w:lvl w:ilvl="2">
      <w:start w:val="1"/>
      <w:numFmt w:val="lowerRoman"/>
      <w:suff w:val="nothing"/>
      <w:lvlText w:val="%3)"/>
      <w:lvlJc w:val="right"/>
      <w:pPr>
        <w:tabs>
          <w:tab w:val="num" w:pos="1457"/>
        </w:tabs>
        <w:ind w:left="1457" w:hanging="720"/>
      </w:pPr>
    </w:lvl>
    <w:lvl w:ilvl="3">
      <w:start w:val="1"/>
      <w:numFmt w:val="decimal"/>
      <w:suff w:val="nothing"/>
      <w:lvlText w:val="(%4)"/>
      <w:lvlJc w:val="left"/>
      <w:pPr>
        <w:tabs>
          <w:tab w:val="num" w:pos="1601"/>
        </w:tabs>
        <w:ind w:left="1601" w:hanging="864"/>
      </w:pPr>
    </w:lvl>
    <w:lvl w:ilvl="4">
      <w:start w:val="1"/>
      <w:numFmt w:val="lowerLetter"/>
      <w:suff w:val="nothing"/>
      <w:lvlText w:val="(%5)"/>
      <w:lvlJc w:val="left"/>
      <w:pPr>
        <w:tabs>
          <w:tab w:val="num" w:pos="1745"/>
        </w:tabs>
        <w:ind w:left="1745" w:hanging="1008"/>
      </w:pPr>
    </w:lvl>
    <w:lvl w:ilvl="5">
      <w:start w:val="1"/>
      <w:numFmt w:val="lowerRoman"/>
      <w:suff w:val="nothing"/>
      <w:lvlText w:val="(%6)"/>
      <w:lvlJc w:val="right"/>
      <w:pPr>
        <w:tabs>
          <w:tab w:val="num" w:pos="1889"/>
        </w:tabs>
        <w:ind w:left="1889" w:hanging="1152"/>
      </w:pPr>
    </w:lvl>
    <w:lvl w:ilvl="6">
      <w:start w:val="1"/>
      <w:numFmt w:val="decimal"/>
      <w:suff w:val="nothing"/>
      <w:lvlText w:val="%7."/>
      <w:lvlJc w:val="left"/>
      <w:pPr>
        <w:tabs>
          <w:tab w:val="num" w:pos="2033"/>
        </w:tabs>
        <w:ind w:left="2033" w:hanging="1296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2177"/>
        </w:tabs>
        <w:ind w:left="2177" w:hanging="1440"/>
      </w:pPr>
    </w:lvl>
    <w:lvl w:ilvl="8">
      <w:start w:val="1"/>
      <w:numFmt w:val="lowerRoman"/>
      <w:suff w:val="nothing"/>
      <w:lvlText w:val="%9."/>
      <w:lvlJc w:val="right"/>
      <w:pPr>
        <w:tabs>
          <w:tab w:val="num" w:pos="2321"/>
        </w:tabs>
        <w:ind w:left="2321" w:hanging="1584"/>
      </w:pPr>
    </w:lvl>
  </w:abstractNum>
  <w:abstractNum w:abstractNumId="66" w15:restartNumberingAfterBreak="0">
    <w:nsid w:val="40BE7ADD"/>
    <w:multiLevelType w:val="hybridMultilevel"/>
    <w:tmpl w:val="8768027C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32A5F05"/>
    <w:multiLevelType w:val="multilevel"/>
    <w:tmpl w:val="A778258C"/>
    <w:styleLink w:val="Aktulnseznam1"/>
    <w:lvl w:ilvl="0">
      <w:start w:val="1"/>
      <w:numFmt w:val="decimal"/>
      <w:lvlText w:val="(%1)"/>
      <w:lvlJc w:val="left"/>
      <w:pPr>
        <w:tabs>
          <w:tab w:val="num" w:pos="0"/>
        </w:tabs>
        <w:ind w:left="0" w:firstLine="0"/>
      </w:pPr>
      <w:rPr>
        <w:b w:val="0"/>
        <w:bCs/>
        <w:i w:val="0"/>
      </w:rPr>
    </w:lvl>
    <w:lvl w:ilvl="1">
      <w:start w:val="1"/>
      <w:numFmt w:val="lowerLetter"/>
      <w:suff w:val="nothing"/>
      <w:lvlText w:val="%2)"/>
      <w:lvlJc w:val="left"/>
      <w:pPr>
        <w:tabs>
          <w:tab w:val="num" w:pos="576"/>
        </w:tabs>
        <w:ind w:left="576" w:hanging="576"/>
      </w:pPr>
    </w:lvl>
    <w:lvl w:ilvl="2">
      <w:start w:val="1"/>
      <w:numFmt w:val="lowerRoman"/>
      <w:suff w:val="nothing"/>
      <w:lvlText w:val="%3)"/>
      <w:lvlJc w:val="righ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(%4)"/>
      <w:lvlJc w:val="left"/>
      <w:pPr>
        <w:tabs>
          <w:tab w:val="num" w:pos="864"/>
        </w:tabs>
        <w:ind w:left="864" w:hanging="864"/>
      </w:pPr>
    </w:lvl>
    <w:lvl w:ilvl="4">
      <w:start w:val="1"/>
      <w:numFmt w:val="lowerLetter"/>
      <w:suff w:val="nothing"/>
      <w:lvlText w:val="(%5)"/>
      <w:lvlJc w:val="left"/>
      <w:pPr>
        <w:tabs>
          <w:tab w:val="num" w:pos="1008"/>
        </w:tabs>
        <w:ind w:left="1008" w:hanging="1008"/>
      </w:pPr>
    </w:lvl>
    <w:lvl w:ilvl="5">
      <w:start w:val="1"/>
      <w:numFmt w:val="lowerRoman"/>
      <w:suff w:val="nothing"/>
      <w:lvlText w:val="(%6)"/>
      <w:lvlJc w:val="righ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%7."/>
      <w:lvlJc w:val="left"/>
      <w:pPr>
        <w:tabs>
          <w:tab w:val="num" w:pos="1296"/>
        </w:tabs>
        <w:ind w:left="1296" w:hanging="1296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1440"/>
        </w:tabs>
        <w:ind w:left="1440" w:hanging="1440"/>
      </w:pPr>
    </w:lvl>
    <w:lvl w:ilvl="8">
      <w:start w:val="1"/>
      <w:numFmt w:val="lowerRoman"/>
      <w:suff w:val="nothing"/>
      <w:lvlText w:val="%9."/>
      <w:lvlJc w:val="right"/>
      <w:pPr>
        <w:tabs>
          <w:tab w:val="num" w:pos="1584"/>
        </w:tabs>
        <w:ind w:left="1584" w:hanging="1584"/>
      </w:pPr>
    </w:lvl>
  </w:abstractNum>
  <w:abstractNum w:abstractNumId="68" w15:restartNumberingAfterBreak="0">
    <w:nsid w:val="47AC6089"/>
    <w:multiLevelType w:val="multilevel"/>
    <w:tmpl w:val="4D5C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4D020884"/>
    <w:multiLevelType w:val="multilevel"/>
    <w:tmpl w:val="47EC8664"/>
    <w:styleLink w:val="Aktulnseznam2"/>
    <w:lvl w:ilvl="0">
      <w:start w:val="1"/>
      <w:numFmt w:val="decimal"/>
      <w:lvlText w:val="(%1)"/>
      <w:lvlJc w:val="left"/>
      <w:pPr>
        <w:tabs>
          <w:tab w:val="num" w:pos="0"/>
        </w:tabs>
        <w:ind w:left="0" w:firstLine="0"/>
      </w:pPr>
      <w:rPr>
        <w:b w:val="0"/>
        <w:bCs/>
        <w:i w:val="0"/>
      </w:rPr>
    </w:lvl>
    <w:lvl w:ilvl="1">
      <w:start w:val="1"/>
      <w:numFmt w:val="lowerLetter"/>
      <w:suff w:val="nothing"/>
      <w:lvlText w:val="%2)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suff w:val="nothing"/>
      <w:lvlText w:val="%3)"/>
      <w:lvlJc w:val="righ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(%4)"/>
      <w:lvlJc w:val="left"/>
      <w:pPr>
        <w:tabs>
          <w:tab w:val="num" w:pos="864"/>
        </w:tabs>
        <w:ind w:left="864" w:hanging="864"/>
      </w:pPr>
    </w:lvl>
    <w:lvl w:ilvl="4">
      <w:start w:val="1"/>
      <w:numFmt w:val="lowerLetter"/>
      <w:suff w:val="nothing"/>
      <w:lvlText w:val="(%5)"/>
      <w:lvlJc w:val="left"/>
      <w:pPr>
        <w:tabs>
          <w:tab w:val="num" w:pos="1008"/>
        </w:tabs>
        <w:ind w:left="1008" w:hanging="1008"/>
      </w:pPr>
    </w:lvl>
    <w:lvl w:ilvl="5">
      <w:start w:val="1"/>
      <w:numFmt w:val="lowerRoman"/>
      <w:suff w:val="nothing"/>
      <w:lvlText w:val="(%6)"/>
      <w:lvlJc w:val="righ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%7."/>
      <w:lvlJc w:val="left"/>
      <w:pPr>
        <w:tabs>
          <w:tab w:val="num" w:pos="1296"/>
        </w:tabs>
        <w:ind w:left="1296" w:hanging="1296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1440"/>
        </w:tabs>
        <w:ind w:left="1440" w:hanging="1440"/>
      </w:pPr>
    </w:lvl>
    <w:lvl w:ilvl="8">
      <w:start w:val="1"/>
      <w:numFmt w:val="lowerRoman"/>
      <w:suff w:val="nothing"/>
      <w:lvlText w:val="%9."/>
      <w:lvlJc w:val="right"/>
      <w:pPr>
        <w:tabs>
          <w:tab w:val="num" w:pos="1584"/>
        </w:tabs>
        <w:ind w:left="1584" w:hanging="1584"/>
      </w:pPr>
    </w:lvl>
  </w:abstractNum>
  <w:abstractNum w:abstractNumId="70" w15:restartNumberingAfterBreak="0">
    <w:nsid w:val="4D7953FA"/>
    <w:multiLevelType w:val="multilevel"/>
    <w:tmpl w:val="BC1AEC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4E4B572F"/>
    <w:multiLevelType w:val="multilevel"/>
    <w:tmpl w:val="E8B026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4F885304"/>
    <w:multiLevelType w:val="multilevel"/>
    <w:tmpl w:val="F6060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17C5575"/>
    <w:multiLevelType w:val="multilevel"/>
    <w:tmpl w:val="4C68898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52841A52"/>
    <w:multiLevelType w:val="hybridMultilevel"/>
    <w:tmpl w:val="C172D210"/>
    <w:lvl w:ilvl="0" w:tplc="31A280A2">
      <w:start w:val="1"/>
      <w:numFmt w:val="decimal"/>
      <w:lvlText w:val="(%1)"/>
      <w:lvlJc w:val="left"/>
      <w:pPr>
        <w:ind w:left="720" w:hanging="360"/>
      </w:pPr>
    </w:lvl>
    <w:lvl w:ilvl="1" w:tplc="2FAC5AD0">
      <w:start w:val="1"/>
      <w:numFmt w:val="lowerLetter"/>
      <w:lvlText w:val="%2."/>
      <w:lvlJc w:val="left"/>
      <w:pPr>
        <w:ind w:left="1440" w:hanging="360"/>
      </w:pPr>
    </w:lvl>
    <w:lvl w:ilvl="2" w:tplc="6AA80F18">
      <w:start w:val="1"/>
      <w:numFmt w:val="lowerRoman"/>
      <w:lvlText w:val="%3."/>
      <w:lvlJc w:val="right"/>
      <w:pPr>
        <w:ind w:left="2160" w:hanging="180"/>
      </w:pPr>
    </w:lvl>
    <w:lvl w:ilvl="3" w:tplc="81F4F810">
      <w:start w:val="1"/>
      <w:numFmt w:val="decimal"/>
      <w:lvlText w:val="%4."/>
      <w:lvlJc w:val="left"/>
      <w:pPr>
        <w:ind w:left="2880" w:hanging="360"/>
      </w:pPr>
    </w:lvl>
    <w:lvl w:ilvl="4" w:tplc="4552C4A0">
      <w:start w:val="1"/>
      <w:numFmt w:val="lowerLetter"/>
      <w:lvlText w:val="%5."/>
      <w:lvlJc w:val="left"/>
      <w:pPr>
        <w:ind w:left="3600" w:hanging="360"/>
      </w:pPr>
    </w:lvl>
    <w:lvl w:ilvl="5" w:tplc="A56A5E68">
      <w:start w:val="1"/>
      <w:numFmt w:val="lowerRoman"/>
      <w:lvlText w:val="%6."/>
      <w:lvlJc w:val="right"/>
      <w:pPr>
        <w:ind w:left="4320" w:hanging="180"/>
      </w:pPr>
    </w:lvl>
    <w:lvl w:ilvl="6" w:tplc="4836BFF2">
      <w:start w:val="1"/>
      <w:numFmt w:val="decimal"/>
      <w:lvlText w:val="%7."/>
      <w:lvlJc w:val="left"/>
      <w:pPr>
        <w:ind w:left="5040" w:hanging="360"/>
      </w:pPr>
    </w:lvl>
    <w:lvl w:ilvl="7" w:tplc="55703D90">
      <w:start w:val="1"/>
      <w:numFmt w:val="lowerLetter"/>
      <w:lvlText w:val="%8."/>
      <w:lvlJc w:val="left"/>
      <w:pPr>
        <w:ind w:left="5760" w:hanging="360"/>
      </w:pPr>
    </w:lvl>
    <w:lvl w:ilvl="8" w:tplc="2440EC46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6B9512D"/>
    <w:multiLevelType w:val="multilevel"/>
    <w:tmpl w:val="0000002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76" w15:restartNumberingAfterBreak="0">
    <w:nsid w:val="58267477"/>
    <w:multiLevelType w:val="multilevel"/>
    <w:tmpl w:val="6794F822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b w:val="0"/>
        <w:bCs/>
        <w:sz w:val="24"/>
        <w:szCs w:val="24"/>
      </w:r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77" w15:restartNumberingAfterBreak="0">
    <w:nsid w:val="5B14699E"/>
    <w:multiLevelType w:val="multilevel"/>
    <w:tmpl w:val="4F8AEDE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5ED1FBB2"/>
    <w:multiLevelType w:val="hybridMultilevel"/>
    <w:tmpl w:val="5DAE703A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6CB4A004">
      <w:start w:val="1"/>
      <w:numFmt w:val="lowerLetter"/>
      <w:lvlText w:val="%2."/>
      <w:lvlJc w:val="left"/>
      <w:pPr>
        <w:ind w:left="1440" w:hanging="360"/>
      </w:pPr>
    </w:lvl>
    <w:lvl w:ilvl="2" w:tplc="62EC695E">
      <w:start w:val="1"/>
      <w:numFmt w:val="lowerRoman"/>
      <w:lvlText w:val="%3."/>
      <w:lvlJc w:val="right"/>
      <w:pPr>
        <w:ind w:left="2160" w:hanging="180"/>
      </w:pPr>
    </w:lvl>
    <w:lvl w:ilvl="3" w:tplc="D1322724">
      <w:start w:val="1"/>
      <w:numFmt w:val="decimal"/>
      <w:lvlText w:val="%4."/>
      <w:lvlJc w:val="left"/>
      <w:pPr>
        <w:ind w:left="2880" w:hanging="360"/>
      </w:pPr>
    </w:lvl>
    <w:lvl w:ilvl="4" w:tplc="1E9CD09A">
      <w:start w:val="1"/>
      <w:numFmt w:val="lowerLetter"/>
      <w:lvlText w:val="%5."/>
      <w:lvlJc w:val="left"/>
      <w:pPr>
        <w:ind w:left="3600" w:hanging="360"/>
      </w:pPr>
    </w:lvl>
    <w:lvl w:ilvl="5" w:tplc="4836C88E">
      <w:start w:val="1"/>
      <w:numFmt w:val="lowerRoman"/>
      <w:lvlText w:val="%6."/>
      <w:lvlJc w:val="right"/>
      <w:pPr>
        <w:ind w:left="4320" w:hanging="180"/>
      </w:pPr>
    </w:lvl>
    <w:lvl w:ilvl="6" w:tplc="97F29D10">
      <w:start w:val="1"/>
      <w:numFmt w:val="decimal"/>
      <w:lvlText w:val="%7."/>
      <w:lvlJc w:val="left"/>
      <w:pPr>
        <w:ind w:left="5040" w:hanging="360"/>
      </w:pPr>
    </w:lvl>
    <w:lvl w:ilvl="7" w:tplc="F6466074">
      <w:start w:val="1"/>
      <w:numFmt w:val="lowerLetter"/>
      <w:lvlText w:val="%8."/>
      <w:lvlJc w:val="left"/>
      <w:pPr>
        <w:ind w:left="5760" w:hanging="360"/>
      </w:pPr>
    </w:lvl>
    <w:lvl w:ilvl="8" w:tplc="B750130A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58E4549"/>
    <w:multiLevelType w:val="multilevel"/>
    <w:tmpl w:val="0000002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80" w15:restartNumberingAfterBreak="0">
    <w:nsid w:val="66BD3CD4"/>
    <w:multiLevelType w:val="multilevel"/>
    <w:tmpl w:val="BDDADF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6BED42AB"/>
    <w:multiLevelType w:val="multilevel"/>
    <w:tmpl w:val="00000008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82" w15:restartNumberingAfterBreak="0">
    <w:nsid w:val="7282417C"/>
    <w:multiLevelType w:val="multilevel"/>
    <w:tmpl w:val="0D887ED8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42A141C"/>
    <w:multiLevelType w:val="hybridMultilevel"/>
    <w:tmpl w:val="EF80A156"/>
    <w:lvl w:ilvl="0" w:tplc="C86C92DE">
      <w:start w:val="1"/>
      <w:numFmt w:val="lowerLetter"/>
      <w:lvlText w:val="%1)"/>
      <w:lvlJc w:val="left"/>
      <w:pPr>
        <w:ind w:left="1068" w:hanging="360"/>
      </w:pPr>
    </w:lvl>
    <w:lvl w:ilvl="1" w:tplc="CFDA5476">
      <w:start w:val="1"/>
      <w:numFmt w:val="lowerLetter"/>
      <w:lvlText w:val="%2."/>
      <w:lvlJc w:val="left"/>
      <w:pPr>
        <w:ind w:left="1788" w:hanging="360"/>
      </w:pPr>
    </w:lvl>
    <w:lvl w:ilvl="2" w:tplc="B00AE24C">
      <w:start w:val="1"/>
      <w:numFmt w:val="lowerRoman"/>
      <w:lvlText w:val="%3."/>
      <w:lvlJc w:val="right"/>
      <w:pPr>
        <w:ind w:left="2508" w:hanging="180"/>
      </w:pPr>
    </w:lvl>
    <w:lvl w:ilvl="3" w:tplc="1CE4AFEA">
      <w:start w:val="1"/>
      <w:numFmt w:val="decimal"/>
      <w:lvlText w:val="%4."/>
      <w:lvlJc w:val="left"/>
      <w:pPr>
        <w:ind w:left="3228" w:hanging="360"/>
      </w:pPr>
    </w:lvl>
    <w:lvl w:ilvl="4" w:tplc="26EA454A">
      <w:start w:val="1"/>
      <w:numFmt w:val="lowerLetter"/>
      <w:lvlText w:val="%5."/>
      <w:lvlJc w:val="left"/>
      <w:pPr>
        <w:ind w:left="3948" w:hanging="360"/>
      </w:pPr>
    </w:lvl>
    <w:lvl w:ilvl="5" w:tplc="8F6461E6">
      <w:start w:val="1"/>
      <w:numFmt w:val="lowerRoman"/>
      <w:lvlText w:val="%6."/>
      <w:lvlJc w:val="right"/>
      <w:pPr>
        <w:ind w:left="4668" w:hanging="180"/>
      </w:pPr>
    </w:lvl>
    <w:lvl w:ilvl="6" w:tplc="456CA5B0">
      <w:start w:val="1"/>
      <w:numFmt w:val="decimal"/>
      <w:lvlText w:val="%7."/>
      <w:lvlJc w:val="left"/>
      <w:pPr>
        <w:ind w:left="5388" w:hanging="360"/>
      </w:pPr>
    </w:lvl>
    <w:lvl w:ilvl="7" w:tplc="C51AF61E">
      <w:start w:val="1"/>
      <w:numFmt w:val="lowerLetter"/>
      <w:lvlText w:val="%8."/>
      <w:lvlJc w:val="left"/>
      <w:pPr>
        <w:ind w:left="6108" w:hanging="360"/>
      </w:pPr>
    </w:lvl>
    <w:lvl w:ilvl="8" w:tplc="74E4A86E">
      <w:start w:val="1"/>
      <w:numFmt w:val="lowerRoman"/>
      <w:lvlText w:val="%9."/>
      <w:lvlJc w:val="right"/>
      <w:pPr>
        <w:ind w:left="6828" w:hanging="180"/>
      </w:pPr>
    </w:lvl>
  </w:abstractNum>
  <w:abstractNum w:abstractNumId="84" w15:restartNumberingAfterBreak="0">
    <w:nsid w:val="77FD79F6"/>
    <w:multiLevelType w:val="hybridMultilevel"/>
    <w:tmpl w:val="0D9A1944"/>
    <w:lvl w:ilvl="0" w:tplc="C490545E">
      <w:start w:val="1"/>
      <w:numFmt w:val="decimal"/>
      <w:lvlText w:val="(%1)"/>
      <w:lvlJc w:val="left"/>
      <w:pPr>
        <w:ind w:left="720" w:hanging="360"/>
      </w:pPr>
    </w:lvl>
    <w:lvl w:ilvl="1" w:tplc="F5729946">
      <w:start w:val="1"/>
      <w:numFmt w:val="lowerLetter"/>
      <w:lvlText w:val="%2."/>
      <w:lvlJc w:val="left"/>
      <w:pPr>
        <w:ind w:left="1440" w:hanging="360"/>
      </w:pPr>
    </w:lvl>
    <w:lvl w:ilvl="2" w:tplc="A2785D10">
      <w:start w:val="1"/>
      <w:numFmt w:val="lowerRoman"/>
      <w:lvlText w:val="%3."/>
      <w:lvlJc w:val="right"/>
      <w:pPr>
        <w:ind w:left="2160" w:hanging="180"/>
      </w:pPr>
    </w:lvl>
    <w:lvl w:ilvl="3" w:tplc="94CE45D0">
      <w:start w:val="1"/>
      <w:numFmt w:val="decimal"/>
      <w:lvlText w:val="%4."/>
      <w:lvlJc w:val="left"/>
      <w:pPr>
        <w:ind w:left="2880" w:hanging="360"/>
      </w:pPr>
    </w:lvl>
    <w:lvl w:ilvl="4" w:tplc="C428C372">
      <w:start w:val="1"/>
      <w:numFmt w:val="lowerLetter"/>
      <w:lvlText w:val="%5."/>
      <w:lvlJc w:val="left"/>
      <w:pPr>
        <w:ind w:left="3600" w:hanging="360"/>
      </w:pPr>
    </w:lvl>
    <w:lvl w:ilvl="5" w:tplc="A5E85012">
      <w:start w:val="1"/>
      <w:numFmt w:val="lowerRoman"/>
      <w:lvlText w:val="%6."/>
      <w:lvlJc w:val="right"/>
      <w:pPr>
        <w:ind w:left="4320" w:hanging="180"/>
      </w:pPr>
    </w:lvl>
    <w:lvl w:ilvl="6" w:tplc="5D0639D2">
      <w:start w:val="1"/>
      <w:numFmt w:val="decimal"/>
      <w:lvlText w:val="%7."/>
      <w:lvlJc w:val="left"/>
      <w:pPr>
        <w:ind w:left="5040" w:hanging="360"/>
      </w:pPr>
    </w:lvl>
    <w:lvl w:ilvl="7" w:tplc="A838FE0C">
      <w:start w:val="1"/>
      <w:numFmt w:val="lowerLetter"/>
      <w:lvlText w:val="%8."/>
      <w:lvlJc w:val="left"/>
      <w:pPr>
        <w:ind w:left="5760" w:hanging="360"/>
      </w:pPr>
    </w:lvl>
    <w:lvl w:ilvl="8" w:tplc="D146F612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9726295"/>
    <w:multiLevelType w:val="hybridMultilevel"/>
    <w:tmpl w:val="2E2A4D96"/>
    <w:lvl w:ilvl="0" w:tplc="B232DA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98248BE"/>
    <w:multiLevelType w:val="multilevel"/>
    <w:tmpl w:val="C61229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7E182B9B"/>
    <w:multiLevelType w:val="hybridMultilevel"/>
    <w:tmpl w:val="8C0291A0"/>
    <w:lvl w:ilvl="0" w:tplc="DA0EEFDC">
      <w:start w:val="1"/>
      <w:numFmt w:val="decimal"/>
      <w:lvlText w:val="(%1)"/>
      <w:lvlJc w:val="left"/>
      <w:pPr>
        <w:ind w:left="106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1522298">
    <w:abstractNumId w:val="84"/>
  </w:num>
  <w:num w:numId="2" w16cid:durableId="1617129366">
    <w:abstractNumId w:val="60"/>
  </w:num>
  <w:num w:numId="3" w16cid:durableId="781070590">
    <w:abstractNumId w:val="74"/>
  </w:num>
  <w:num w:numId="4" w16cid:durableId="2097357906">
    <w:abstractNumId w:val="78"/>
  </w:num>
  <w:num w:numId="5" w16cid:durableId="2122064867">
    <w:abstractNumId w:val="64"/>
  </w:num>
  <w:num w:numId="6" w16cid:durableId="569197871">
    <w:abstractNumId w:val="83"/>
  </w:num>
  <w:num w:numId="7" w16cid:durableId="2114545243">
    <w:abstractNumId w:val="41"/>
  </w:num>
  <w:num w:numId="8" w16cid:durableId="1599025960">
    <w:abstractNumId w:val="0"/>
  </w:num>
  <w:num w:numId="9" w16cid:durableId="527450838">
    <w:abstractNumId w:val="1"/>
  </w:num>
  <w:num w:numId="10" w16cid:durableId="2106419370">
    <w:abstractNumId w:val="2"/>
  </w:num>
  <w:num w:numId="11" w16cid:durableId="1625380475">
    <w:abstractNumId w:val="4"/>
  </w:num>
  <w:num w:numId="12" w16cid:durableId="162594824">
    <w:abstractNumId w:val="5"/>
  </w:num>
  <w:num w:numId="13" w16cid:durableId="241110043">
    <w:abstractNumId w:val="6"/>
  </w:num>
  <w:num w:numId="14" w16cid:durableId="2040203692">
    <w:abstractNumId w:val="7"/>
  </w:num>
  <w:num w:numId="15" w16cid:durableId="1131098682">
    <w:abstractNumId w:val="8"/>
  </w:num>
  <w:num w:numId="16" w16cid:durableId="881552774">
    <w:abstractNumId w:val="9"/>
  </w:num>
  <w:num w:numId="17" w16cid:durableId="526453734">
    <w:abstractNumId w:val="10"/>
  </w:num>
  <w:num w:numId="18" w16cid:durableId="590622874">
    <w:abstractNumId w:val="11"/>
  </w:num>
  <w:num w:numId="19" w16cid:durableId="1939950319">
    <w:abstractNumId w:val="12"/>
  </w:num>
  <w:num w:numId="20" w16cid:durableId="965741680">
    <w:abstractNumId w:val="13"/>
  </w:num>
  <w:num w:numId="21" w16cid:durableId="1567034161">
    <w:abstractNumId w:val="14"/>
  </w:num>
  <w:num w:numId="22" w16cid:durableId="1346633811">
    <w:abstractNumId w:val="15"/>
  </w:num>
  <w:num w:numId="23" w16cid:durableId="1163743931">
    <w:abstractNumId w:val="16"/>
  </w:num>
  <w:num w:numId="24" w16cid:durableId="594555766">
    <w:abstractNumId w:val="17"/>
  </w:num>
  <w:num w:numId="25" w16cid:durableId="341131968">
    <w:abstractNumId w:val="18"/>
  </w:num>
  <w:num w:numId="26" w16cid:durableId="525876405">
    <w:abstractNumId w:val="19"/>
  </w:num>
  <w:num w:numId="27" w16cid:durableId="1073696029">
    <w:abstractNumId w:val="21"/>
  </w:num>
  <w:num w:numId="28" w16cid:durableId="1473446878">
    <w:abstractNumId w:val="22"/>
  </w:num>
  <w:num w:numId="29" w16cid:durableId="425269582">
    <w:abstractNumId w:val="23"/>
  </w:num>
  <w:num w:numId="30" w16cid:durableId="2138840447">
    <w:abstractNumId w:val="24"/>
  </w:num>
  <w:num w:numId="31" w16cid:durableId="1467812974">
    <w:abstractNumId w:val="26"/>
  </w:num>
  <w:num w:numId="32" w16cid:durableId="490099572">
    <w:abstractNumId w:val="27"/>
  </w:num>
  <w:num w:numId="33" w16cid:durableId="863519783">
    <w:abstractNumId w:val="29"/>
  </w:num>
  <w:num w:numId="34" w16cid:durableId="774446170">
    <w:abstractNumId w:val="30"/>
  </w:num>
  <w:num w:numId="35" w16cid:durableId="558979036">
    <w:abstractNumId w:val="31"/>
  </w:num>
  <w:num w:numId="36" w16cid:durableId="149910330">
    <w:abstractNumId w:val="32"/>
  </w:num>
  <w:num w:numId="37" w16cid:durableId="710422442">
    <w:abstractNumId w:val="33"/>
  </w:num>
  <w:num w:numId="38" w16cid:durableId="436297520">
    <w:abstractNumId w:val="34"/>
  </w:num>
  <w:num w:numId="39" w16cid:durableId="1586954268">
    <w:abstractNumId w:val="35"/>
  </w:num>
  <w:num w:numId="40" w16cid:durableId="230772571">
    <w:abstractNumId w:val="36"/>
  </w:num>
  <w:num w:numId="41" w16cid:durableId="1608469131">
    <w:abstractNumId w:val="37"/>
  </w:num>
  <w:num w:numId="42" w16cid:durableId="1773012608">
    <w:abstractNumId w:val="38"/>
  </w:num>
  <w:num w:numId="43" w16cid:durableId="577791739">
    <w:abstractNumId w:val="47"/>
  </w:num>
  <w:num w:numId="44" w16cid:durableId="970523459">
    <w:abstractNumId w:val="85"/>
  </w:num>
  <w:num w:numId="45" w16cid:durableId="552233027">
    <w:abstractNumId w:val="48"/>
  </w:num>
  <w:num w:numId="46" w16cid:durableId="1573928575">
    <w:abstractNumId w:val="0"/>
  </w:num>
  <w:num w:numId="47" w16cid:durableId="1047796499">
    <w:abstractNumId w:val="0"/>
  </w:num>
  <w:num w:numId="48" w16cid:durableId="19867371">
    <w:abstractNumId w:val="0"/>
  </w:num>
  <w:num w:numId="49" w16cid:durableId="1206288137">
    <w:abstractNumId w:val="75"/>
  </w:num>
  <w:num w:numId="50" w16cid:durableId="127627281">
    <w:abstractNumId w:val="79"/>
  </w:num>
  <w:num w:numId="51" w16cid:durableId="457376608">
    <w:abstractNumId w:val="0"/>
  </w:num>
  <w:num w:numId="52" w16cid:durableId="754282588">
    <w:abstractNumId w:val="0"/>
  </w:num>
  <w:num w:numId="53" w16cid:durableId="1093353286">
    <w:abstractNumId w:val="0"/>
  </w:num>
  <w:num w:numId="54" w16cid:durableId="2065833455">
    <w:abstractNumId w:val="0"/>
  </w:num>
  <w:num w:numId="55" w16cid:durableId="1727994577">
    <w:abstractNumId w:val="81"/>
  </w:num>
  <w:num w:numId="56" w16cid:durableId="1748842119">
    <w:abstractNumId w:val="0"/>
  </w:num>
  <w:num w:numId="57" w16cid:durableId="556476083">
    <w:abstractNumId w:val="55"/>
  </w:num>
  <w:num w:numId="58" w16cid:durableId="1270358232">
    <w:abstractNumId w:val="0"/>
  </w:num>
  <w:num w:numId="59" w16cid:durableId="676077712">
    <w:abstractNumId w:val="42"/>
  </w:num>
  <w:num w:numId="60" w16cid:durableId="235551330">
    <w:abstractNumId w:val="0"/>
  </w:num>
  <w:num w:numId="61" w16cid:durableId="115872091">
    <w:abstractNumId w:val="76"/>
  </w:num>
  <w:num w:numId="62" w16cid:durableId="1993484636">
    <w:abstractNumId w:val="87"/>
  </w:num>
  <w:num w:numId="63" w16cid:durableId="1894076307">
    <w:abstractNumId w:val="0"/>
  </w:num>
  <w:num w:numId="64" w16cid:durableId="1666666015">
    <w:abstractNumId w:val="56"/>
  </w:num>
  <w:num w:numId="65" w16cid:durableId="133107988">
    <w:abstractNumId w:val="0"/>
  </w:num>
  <w:num w:numId="66" w16cid:durableId="412165080">
    <w:abstractNumId w:val="62"/>
  </w:num>
  <w:num w:numId="67" w16cid:durableId="1090127959">
    <w:abstractNumId w:val="66"/>
  </w:num>
  <w:num w:numId="68" w16cid:durableId="757168978">
    <w:abstractNumId w:val="44"/>
  </w:num>
  <w:num w:numId="69" w16cid:durableId="536431913">
    <w:abstractNumId w:val="67"/>
  </w:num>
  <w:num w:numId="70" w16cid:durableId="1111629510">
    <w:abstractNumId w:val="69"/>
  </w:num>
  <w:num w:numId="71" w16cid:durableId="1022433293">
    <w:abstractNumId w:val="0"/>
    <w:lvlOverride w:ilvl="0">
      <w:startOverride w:val="1"/>
    </w:lvlOverride>
  </w:num>
  <w:num w:numId="72" w16cid:durableId="1060589769">
    <w:abstractNumId w:val="68"/>
  </w:num>
  <w:num w:numId="73" w16cid:durableId="1343360737">
    <w:abstractNumId w:val="72"/>
  </w:num>
  <w:num w:numId="74" w16cid:durableId="439228246">
    <w:abstractNumId w:val="59"/>
  </w:num>
  <w:num w:numId="75" w16cid:durableId="1512574070">
    <w:abstractNumId w:val="70"/>
  </w:num>
  <w:num w:numId="76" w16cid:durableId="844440016">
    <w:abstractNumId w:val="86"/>
  </w:num>
  <w:num w:numId="77" w16cid:durableId="1324120432">
    <w:abstractNumId w:val="51"/>
  </w:num>
  <w:num w:numId="78" w16cid:durableId="1974745871">
    <w:abstractNumId w:val="82"/>
  </w:num>
  <w:num w:numId="79" w16cid:durableId="951745501">
    <w:abstractNumId w:val="53"/>
  </w:num>
  <w:num w:numId="80" w16cid:durableId="716930991">
    <w:abstractNumId w:val="46"/>
  </w:num>
  <w:num w:numId="81" w16cid:durableId="787430368">
    <w:abstractNumId w:val="71"/>
  </w:num>
  <w:num w:numId="82" w16cid:durableId="319239892">
    <w:abstractNumId w:val="49"/>
  </w:num>
  <w:num w:numId="83" w16cid:durableId="147214198">
    <w:abstractNumId w:val="40"/>
  </w:num>
  <w:num w:numId="84" w16cid:durableId="1897860540">
    <w:abstractNumId w:val="45"/>
  </w:num>
  <w:num w:numId="85" w16cid:durableId="937830623">
    <w:abstractNumId w:val="58"/>
  </w:num>
  <w:num w:numId="86" w16cid:durableId="775247007">
    <w:abstractNumId w:val="39"/>
  </w:num>
  <w:num w:numId="87" w16cid:durableId="983781140">
    <w:abstractNumId w:val="43"/>
  </w:num>
  <w:num w:numId="88" w16cid:durableId="1472558781">
    <w:abstractNumId w:val="73"/>
  </w:num>
  <w:num w:numId="89" w16cid:durableId="1932272324">
    <w:abstractNumId w:val="50"/>
  </w:num>
  <w:num w:numId="90" w16cid:durableId="818033749">
    <w:abstractNumId w:val="52"/>
  </w:num>
  <w:num w:numId="91" w16cid:durableId="1779524646">
    <w:abstractNumId w:val="77"/>
  </w:num>
  <w:num w:numId="92" w16cid:durableId="1164471083">
    <w:abstractNumId w:val="80"/>
  </w:num>
  <w:num w:numId="93" w16cid:durableId="2101100677">
    <w:abstractNumId w:val="57"/>
  </w:num>
  <w:num w:numId="94" w16cid:durableId="639922701">
    <w:abstractNumId w:val="65"/>
  </w:num>
  <w:num w:numId="95" w16cid:durableId="1400440940">
    <w:abstractNumId w:val="0"/>
  </w:num>
  <w:num w:numId="96" w16cid:durableId="1750731978">
    <w:abstractNumId w:val="0"/>
  </w:num>
  <w:num w:numId="97" w16cid:durableId="688025722">
    <w:abstractNumId w:val="0"/>
  </w:num>
  <w:num w:numId="98" w16cid:durableId="738795462">
    <w:abstractNumId w:val="0"/>
    <w:lvlOverride w:ilvl="0">
      <w:startOverride w:val="1"/>
    </w:lvlOverride>
  </w:num>
  <w:num w:numId="99" w16cid:durableId="2019841701">
    <w:abstractNumId w:val="63"/>
  </w:num>
  <w:num w:numId="100" w16cid:durableId="1286086323">
    <w:abstractNumId w:val="61"/>
  </w:num>
  <w:num w:numId="101" w16cid:durableId="1313565641">
    <w:abstractNumId w:val="0"/>
    <w:lvlOverride w:ilvl="0">
      <w:startOverride w:val="1"/>
    </w:lvlOverride>
  </w:num>
  <w:num w:numId="102" w16cid:durableId="641078046">
    <w:abstractNumId w:val="0"/>
  </w:num>
  <w:num w:numId="103" w16cid:durableId="1993631440">
    <w:abstractNumId w:val="54"/>
  </w:num>
  <w:num w:numId="104" w16cid:durableId="674459189">
    <w:abstractNumId w:val="0"/>
  </w:num>
  <w:numIdMacAtCleanup w:val="10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cumentProtection w:edit="trackedChanges" w:enforcement="1" w:cryptProviderType="rsaAES" w:cryptAlgorithmClass="hash" w:cryptAlgorithmType="typeAny" w:cryptAlgorithmSid="14" w:cryptSpinCount="100000" w:hash="feRLtI1QEE4hzEwrczFDlu+C2xmepK/Whk4i4VlrE7PBrhv6V8oH7q6CQ9fapqbU21sE9mKKZQ21kxvt1R6w0w==" w:salt="skiVzvZwDCkUwy8Q5uzIsQ==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tzQxNzQzMzE1NzFU0lEKTi0uzszPAykwNKgFAFc7KMMtAAAA"/>
  </w:docVars>
  <w:rsids>
    <w:rsidRoot w:val="00BA29B3"/>
    <w:rsid w:val="00001314"/>
    <w:rsid w:val="000041F9"/>
    <w:rsid w:val="00004B45"/>
    <w:rsid w:val="00004F6B"/>
    <w:rsid w:val="000075D4"/>
    <w:rsid w:val="00010F2A"/>
    <w:rsid w:val="000111C9"/>
    <w:rsid w:val="000113C2"/>
    <w:rsid w:val="00011898"/>
    <w:rsid w:val="00011933"/>
    <w:rsid w:val="00012013"/>
    <w:rsid w:val="000136A6"/>
    <w:rsid w:val="0001469B"/>
    <w:rsid w:val="00015456"/>
    <w:rsid w:val="00021B5A"/>
    <w:rsid w:val="00022577"/>
    <w:rsid w:val="00022AE1"/>
    <w:rsid w:val="00023BF0"/>
    <w:rsid w:val="00032136"/>
    <w:rsid w:val="000339DC"/>
    <w:rsid w:val="00033A39"/>
    <w:rsid w:val="00035FA5"/>
    <w:rsid w:val="00036F2B"/>
    <w:rsid w:val="00040FDB"/>
    <w:rsid w:val="0004103B"/>
    <w:rsid w:val="0004209A"/>
    <w:rsid w:val="000435FE"/>
    <w:rsid w:val="00044567"/>
    <w:rsid w:val="00045096"/>
    <w:rsid w:val="0004691C"/>
    <w:rsid w:val="0004777F"/>
    <w:rsid w:val="0005073C"/>
    <w:rsid w:val="00050CBE"/>
    <w:rsid w:val="0005262C"/>
    <w:rsid w:val="00053C76"/>
    <w:rsid w:val="00056E72"/>
    <w:rsid w:val="00060271"/>
    <w:rsid w:val="0006049B"/>
    <w:rsid w:val="000608E3"/>
    <w:rsid w:val="0006217E"/>
    <w:rsid w:val="00064BC1"/>
    <w:rsid w:val="0007068B"/>
    <w:rsid w:val="0007155B"/>
    <w:rsid w:val="000734CA"/>
    <w:rsid w:val="00073C79"/>
    <w:rsid w:val="00077A4A"/>
    <w:rsid w:val="00077EF3"/>
    <w:rsid w:val="000820C9"/>
    <w:rsid w:val="00082CC8"/>
    <w:rsid w:val="00084863"/>
    <w:rsid w:val="000869B2"/>
    <w:rsid w:val="00086B24"/>
    <w:rsid w:val="00090C58"/>
    <w:rsid w:val="000912A7"/>
    <w:rsid w:val="00092080"/>
    <w:rsid w:val="00092E44"/>
    <w:rsid w:val="000947A1"/>
    <w:rsid w:val="00095826"/>
    <w:rsid w:val="00096F51"/>
    <w:rsid w:val="000A0111"/>
    <w:rsid w:val="000A4240"/>
    <w:rsid w:val="000A6B20"/>
    <w:rsid w:val="000A74E1"/>
    <w:rsid w:val="000B22CB"/>
    <w:rsid w:val="000B2305"/>
    <w:rsid w:val="000B33A6"/>
    <w:rsid w:val="000B364F"/>
    <w:rsid w:val="000B4ED8"/>
    <w:rsid w:val="000B60B4"/>
    <w:rsid w:val="000B6209"/>
    <w:rsid w:val="000B7D65"/>
    <w:rsid w:val="000C05FB"/>
    <w:rsid w:val="000C1104"/>
    <w:rsid w:val="000C2A4E"/>
    <w:rsid w:val="000C3DD4"/>
    <w:rsid w:val="000C409D"/>
    <w:rsid w:val="000C40CE"/>
    <w:rsid w:val="000C7CA5"/>
    <w:rsid w:val="000D0163"/>
    <w:rsid w:val="000D1585"/>
    <w:rsid w:val="000D1C9F"/>
    <w:rsid w:val="000D23F7"/>
    <w:rsid w:val="000D2E2D"/>
    <w:rsid w:val="000D58BA"/>
    <w:rsid w:val="000E11A3"/>
    <w:rsid w:val="000E3D3A"/>
    <w:rsid w:val="000E473E"/>
    <w:rsid w:val="000E6095"/>
    <w:rsid w:val="000E6CE2"/>
    <w:rsid w:val="000E7290"/>
    <w:rsid w:val="000E7535"/>
    <w:rsid w:val="000E7C0B"/>
    <w:rsid w:val="000F0222"/>
    <w:rsid w:val="000F180D"/>
    <w:rsid w:val="000F2400"/>
    <w:rsid w:val="000F2F95"/>
    <w:rsid w:val="000F446A"/>
    <w:rsid w:val="000F4A2F"/>
    <w:rsid w:val="000F5B58"/>
    <w:rsid w:val="00100A1D"/>
    <w:rsid w:val="00101C40"/>
    <w:rsid w:val="00101C46"/>
    <w:rsid w:val="001029CE"/>
    <w:rsid w:val="00102D00"/>
    <w:rsid w:val="00102E55"/>
    <w:rsid w:val="00103EC3"/>
    <w:rsid w:val="00104FF6"/>
    <w:rsid w:val="0010590C"/>
    <w:rsid w:val="00105AA1"/>
    <w:rsid w:val="00110D6C"/>
    <w:rsid w:val="00112A6D"/>
    <w:rsid w:val="00112C22"/>
    <w:rsid w:val="00113515"/>
    <w:rsid w:val="001145C4"/>
    <w:rsid w:val="001151CF"/>
    <w:rsid w:val="0012212A"/>
    <w:rsid w:val="001247EE"/>
    <w:rsid w:val="0012553C"/>
    <w:rsid w:val="00125A2B"/>
    <w:rsid w:val="0012620B"/>
    <w:rsid w:val="00131A33"/>
    <w:rsid w:val="00132DA5"/>
    <w:rsid w:val="00134C0F"/>
    <w:rsid w:val="001366D1"/>
    <w:rsid w:val="0013752B"/>
    <w:rsid w:val="00141745"/>
    <w:rsid w:val="00144B5D"/>
    <w:rsid w:val="00144CFA"/>
    <w:rsid w:val="00145C5A"/>
    <w:rsid w:val="00146ED9"/>
    <w:rsid w:val="00151C2B"/>
    <w:rsid w:val="00153523"/>
    <w:rsid w:val="00154693"/>
    <w:rsid w:val="0016087D"/>
    <w:rsid w:val="0016520D"/>
    <w:rsid w:val="001655FD"/>
    <w:rsid w:val="001669B9"/>
    <w:rsid w:val="001723F9"/>
    <w:rsid w:val="00172CA3"/>
    <w:rsid w:val="001739B9"/>
    <w:rsid w:val="00174216"/>
    <w:rsid w:val="00174A91"/>
    <w:rsid w:val="00175064"/>
    <w:rsid w:val="00175DF4"/>
    <w:rsid w:val="00181F64"/>
    <w:rsid w:val="00182C26"/>
    <w:rsid w:val="00183919"/>
    <w:rsid w:val="00185681"/>
    <w:rsid w:val="00187C8E"/>
    <w:rsid w:val="00187D02"/>
    <w:rsid w:val="00190EC3"/>
    <w:rsid w:val="0019259C"/>
    <w:rsid w:val="00192B02"/>
    <w:rsid w:val="00193461"/>
    <w:rsid w:val="00197AFD"/>
    <w:rsid w:val="001A0AC6"/>
    <w:rsid w:val="001A1362"/>
    <w:rsid w:val="001A1363"/>
    <w:rsid w:val="001A17F5"/>
    <w:rsid w:val="001A31A2"/>
    <w:rsid w:val="001A3881"/>
    <w:rsid w:val="001A517A"/>
    <w:rsid w:val="001A7EEC"/>
    <w:rsid w:val="001B26D7"/>
    <w:rsid w:val="001B3E44"/>
    <w:rsid w:val="001B48E4"/>
    <w:rsid w:val="001B4EA9"/>
    <w:rsid w:val="001B622F"/>
    <w:rsid w:val="001B7E21"/>
    <w:rsid w:val="001C43FE"/>
    <w:rsid w:val="001C4BAB"/>
    <w:rsid w:val="001C5C71"/>
    <w:rsid w:val="001C7FAA"/>
    <w:rsid w:val="001D0211"/>
    <w:rsid w:val="001D1262"/>
    <w:rsid w:val="001D27AA"/>
    <w:rsid w:val="001D5626"/>
    <w:rsid w:val="001D6B44"/>
    <w:rsid w:val="001D75A0"/>
    <w:rsid w:val="001D7FE0"/>
    <w:rsid w:val="001E01FC"/>
    <w:rsid w:val="001E0BFD"/>
    <w:rsid w:val="001E27BB"/>
    <w:rsid w:val="001E280F"/>
    <w:rsid w:val="001E3184"/>
    <w:rsid w:val="001E4413"/>
    <w:rsid w:val="001E61D5"/>
    <w:rsid w:val="001E70EF"/>
    <w:rsid w:val="001E7501"/>
    <w:rsid w:val="001F0529"/>
    <w:rsid w:val="001F15ED"/>
    <w:rsid w:val="001F22CB"/>
    <w:rsid w:val="001F3DC1"/>
    <w:rsid w:val="001F40CA"/>
    <w:rsid w:val="001F40FA"/>
    <w:rsid w:val="001F4859"/>
    <w:rsid w:val="001F49FE"/>
    <w:rsid w:val="001F6D96"/>
    <w:rsid w:val="00203501"/>
    <w:rsid w:val="0020495E"/>
    <w:rsid w:val="00204F2A"/>
    <w:rsid w:val="00204FF5"/>
    <w:rsid w:val="002074D2"/>
    <w:rsid w:val="002120F1"/>
    <w:rsid w:val="00212DA8"/>
    <w:rsid w:val="00213813"/>
    <w:rsid w:val="0021529E"/>
    <w:rsid w:val="00215635"/>
    <w:rsid w:val="00215826"/>
    <w:rsid w:val="00215C58"/>
    <w:rsid w:val="00220173"/>
    <w:rsid w:val="002213F7"/>
    <w:rsid w:val="00222413"/>
    <w:rsid w:val="002273F0"/>
    <w:rsid w:val="00231159"/>
    <w:rsid w:val="0023175A"/>
    <w:rsid w:val="002356C3"/>
    <w:rsid w:val="00236498"/>
    <w:rsid w:val="00242540"/>
    <w:rsid w:val="00246B53"/>
    <w:rsid w:val="00250181"/>
    <w:rsid w:val="002510C5"/>
    <w:rsid w:val="002518BF"/>
    <w:rsid w:val="00256064"/>
    <w:rsid w:val="00256089"/>
    <w:rsid w:val="002563B2"/>
    <w:rsid w:val="0026203B"/>
    <w:rsid w:val="0026344C"/>
    <w:rsid w:val="00266F27"/>
    <w:rsid w:val="0026769A"/>
    <w:rsid w:val="002728C6"/>
    <w:rsid w:val="002729BD"/>
    <w:rsid w:val="0027686A"/>
    <w:rsid w:val="00277AB8"/>
    <w:rsid w:val="00277D77"/>
    <w:rsid w:val="00281ABC"/>
    <w:rsid w:val="002839F7"/>
    <w:rsid w:val="0028421B"/>
    <w:rsid w:val="002914F2"/>
    <w:rsid w:val="00291D19"/>
    <w:rsid w:val="00292216"/>
    <w:rsid w:val="002938D2"/>
    <w:rsid w:val="00295FD1"/>
    <w:rsid w:val="00297537"/>
    <w:rsid w:val="002A210E"/>
    <w:rsid w:val="002A2C16"/>
    <w:rsid w:val="002A3BFD"/>
    <w:rsid w:val="002A3E26"/>
    <w:rsid w:val="002A451C"/>
    <w:rsid w:val="002A4BDA"/>
    <w:rsid w:val="002A647F"/>
    <w:rsid w:val="002B0108"/>
    <w:rsid w:val="002B0A06"/>
    <w:rsid w:val="002B1451"/>
    <w:rsid w:val="002B1617"/>
    <w:rsid w:val="002B1B64"/>
    <w:rsid w:val="002B1DD7"/>
    <w:rsid w:val="002B21E7"/>
    <w:rsid w:val="002B2722"/>
    <w:rsid w:val="002B5166"/>
    <w:rsid w:val="002B7989"/>
    <w:rsid w:val="002C15D2"/>
    <w:rsid w:val="002C411B"/>
    <w:rsid w:val="002C52AC"/>
    <w:rsid w:val="002C573F"/>
    <w:rsid w:val="002C6A1E"/>
    <w:rsid w:val="002D018F"/>
    <w:rsid w:val="002D0898"/>
    <w:rsid w:val="002D10BB"/>
    <w:rsid w:val="002D24C9"/>
    <w:rsid w:val="002D3A6C"/>
    <w:rsid w:val="002D4331"/>
    <w:rsid w:val="002D6FED"/>
    <w:rsid w:val="002D75A1"/>
    <w:rsid w:val="002E0936"/>
    <w:rsid w:val="002E113D"/>
    <w:rsid w:val="002E3E42"/>
    <w:rsid w:val="002E5516"/>
    <w:rsid w:val="002E66B8"/>
    <w:rsid w:val="002F0BB7"/>
    <w:rsid w:val="002F12BA"/>
    <w:rsid w:val="002F1307"/>
    <w:rsid w:val="002F1EA2"/>
    <w:rsid w:val="002F6472"/>
    <w:rsid w:val="0030030A"/>
    <w:rsid w:val="003039C8"/>
    <w:rsid w:val="00303D3C"/>
    <w:rsid w:val="00304FB8"/>
    <w:rsid w:val="00306A1B"/>
    <w:rsid w:val="00307E15"/>
    <w:rsid w:val="00310052"/>
    <w:rsid w:val="00313B0B"/>
    <w:rsid w:val="0031659A"/>
    <w:rsid w:val="0031716D"/>
    <w:rsid w:val="00321104"/>
    <w:rsid w:val="003218B1"/>
    <w:rsid w:val="00321995"/>
    <w:rsid w:val="0032230F"/>
    <w:rsid w:val="00322B4F"/>
    <w:rsid w:val="003238D4"/>
    <w:rsid w:val="00324972"/>
    <w:rsid w:val="00326057"/>
    <w:rsid w:val="003260D5"/>
    <w:rsid w:val="0032689D"/>
    <w:rsid w:val="00330F6F"/>
    <w:rsid w:val="003311C9"/>
    <w:rsid w:val="003324E2"/>
    <w:rsid w:val="00332A66"/>
    <w:rsid w:val="003344A8"/>
    <w:rsid w:val="00336CF1"/>
    <w:rsid w:val="00336FD9"/>
    <w:rsid w:val="00341633"/>
    <w:rsid w:val="0034242C"/>
    <w:rsid w:val="00346EAE"/>
    <w:rsid w:val="00347E57"/>
    <w:rsid w:val="00350C97"/>
    <w:rsid w:val="00351DFA"/>
    <w:rsid w:val="00352921"/>
    <w:rsid w:val="00352EB2"/>
    <w:rsid w:val="00352F8C"/>
    <w:rsid w:val="003531BE"/>
    <w:rsid w:val="00354D3B"/>
    <w:rsid w:val="0035705B"/>
    <w:rsid w:val="0036099E"/>
    <w:rsid w:val="00360C84"/>
    <w:rsid w:val="00360DE4"/>
    <w:rsid w:val="00362F68"/>
    <w:rsid w:val="00366ED1"/>
    <w:rsid w:val="00366F93"/>
    <w:rsid w:val="0036748C"/>
    <w:rsid w:val="00373D16"/>
    <w:rsid w:val="00374C6A"/>
    <w:rsid w:val="00375A47"/>
    <w:rsid w:val="00375BB4"/>
    <w:rsid w:val="00377173"/>
    <w:rsid w:val="00377466"/>
    <w:rsid w:val="0038051E"/>
    <w:rsid w:val="00381C0C"/>
    <w:rsid w:val="0038212F"/>
    <w:rsid w:val="00382685"/>
    <w:rsid w:val="003850CD"/>
    <w:rsid w:val="0039144D"/>
    <w:rsid w:val="00393223"/>
    <w:rsid w:val="00393F60"/>
    <w:rsid w:val="00394217"/>
    <w:rsid w:val="00394F87"/>
    <w:rsid w:val="00395AC8"/>
    <w:rsid w:val="00395E14"/>
    <w:rsid w:val="003A1499"/>
    <w:rsid w:val="003A4777"/>
    <w:rsid w:val="003A610B"/>
    <w:rsid w:val="003A6587"/>
    <w:rsid w:val="003B0F4A"/>
    <w:rsid w:val="003B23E9"/>
    <w:rsid w:val="003B643A"/>
    <w:rsid w:val="003B7614"/>
    <w:rsid w:val="003C1388"/>
    <w:rsid w:val="003C164A"/>
    <w:rsid w:val="003C31F0"/>
    <w:rsid w:val="003C52D9"/>
    <w:rsid w:val="003C6982"/>
    <w:rsid w:val="003C6AA2"/>
    <w:rsid w:val="003C7EB7"/>
    <w:rsid w:val="003D188B"/>
    <w:rsid w:val="003D2EEA"/>
    <w:rsid w:val="003D2F2B"/>
    <w:rsid w:val="003D334C"/>
    <w:rsid w:val="003D5A19"/>
    <w:rsid w:val="003D64D1"/>
    <w:rsid w:val="003D7178"/>
    <w:rsid w:val="003E00AC"/>
    <w:rsid w:val="003E11B4"/>
    <w:rsid w:val="003E1FD6"/>
    <w:rsid w:val="003E542B"/>
    <w:rsid w:val="003E6940"/>
    <w:rsid w:val="003E6AE1"/>
    <w:rsid w:val="003E6F30"/>
    <w:rsid w:val="003F0398"/>
    <w:rsid w:val="003F05E2"/>
    <w:rsid w:val="003F0A34"/>
    <w:rsid w:val="003F0C2C"/>
    <w:rsid w:val="003F11D8"/>
    <w:rsid w:val="003F1279"/>
    <w:rsid w:val="003F1490"/>
    <w:rsid w:val="003F14E3"/>
    <w:rsid w:val="003F18E9"/>
    <w:rsid w:val="003F2A41"/>
    <w:rsid w:val="0040084B"/>
    <w:rsid w:val="004041D8"/>
    <w:rsid w:val="0040446C"/>
    <w:rsid w:val="00404E35"/>
    <w:rsid w:val="00405021"/>
    <w:rsid w:val="004053C2"/>
    <w:rsid w:val="00406669"/>
    <w:rsid w:val="00406F05"/>
    <w:rsid w:val="004112A6"/>
    <w:rsid w:val="004149D9"/>
    <w:rsid w:val="00414D89"/>
    <w:rsid w:val="00415042"/>
    <w:rsid w:val="004152E3"/>
    <w:rsid w:val="00415C46"/>
    <w:rsid w:val="00415D0D"/>
    <w:rsid w:val="00417F88"/>
    <w:rsid w:val="00420BAF"/>
    <w:rsid w:val="00427429"/>
    <w:rsid w:val="00431AF3"/>
    <w:rsid w:val="0043261E"/>
    <w:rsid w:val="0043417B"/>
    <w:rsid w:val="004354FE"/>
    <w:rsid w:val="00436B76"/>
    <w:rsid w:val="00441190"/>
    <w:rsid w:val="004427C7"/>
    <w:rsid w:val="004454FA"/>
    <w:rsid w:val="00446396"/>
    <w:rsid w:val="0045073E"/>
    <w:rsid w:val="00452016"/>
    <w:rsid w:val="004529B2"/>
    <w:rsid w:val="00452F8E"/>
    <w:rsid w:val="00457A4E"/>
    <w:rsid w:val="00460D84"/>
    <w:rsid w:val="0046265C"/>
    <w:rsid w:val="004630DF"/>
    <w:rsid w:val="00463388"/>
    <w:rsid w:val="00463F9D"/>
    <w:rsid w:val="004656E7"/>
    <w:rsid w:val="004662CD"/>
    <w:rsid w:val="004676C6"/>
    <w:rsid w:val="004705F8"/>
    <w:rsid w:val="00471373"/>
    <w:rsid w:val="004715AF"/>
    <w:rsid w:val="004750E0"/>
    <w:rsid w:val="004751E3"/>
    <w:rsid w:val="0048029B"/>
    <w:rsid w:val="004822F7"/>
    <w:rsid w:val="00482591"/>
    <w:rsid w:val="004829F2"/>
    <w:rsid w:val="004832E6"/>
    <w:rsid w:val="0048420F"/>
    <w:rsid w:val="0048632C"/>
    <w:rsid w:val="00486818"/>
    <w:rsid w:val="004918AF"/>
    <w:rsid w:val="00491B43"/>
    <w:rsid w:val="00493C70"/>
    <w:rsid w:val="004949D0"/>
    <w:rsid w:val="004969C6"/>
    <w:rsid w:val="004979C3"/>
    <w:rsid w:val="00497CAA"/>
    <w:rsid w:val="00497D47"/>
    <w:rsid w:val="004A0982"/>
    <w:rsid w:val="004A3B76"/>
    <w:rsid w:val="004B0069"/>
    <w:rsid w:val="004B196D"/>
    <w:rsid w:val="004B27A6"/>
    <w:rsid w:val="004B5D4D"/>
    <w:rsid w:val="004B6580"/>
    <w:rsid w:val="004B706E"/>
    <w:rsid w:val="004B7FFD"/>
    <w:rsid w:val="004C0202"/>
    <w:rsid w:val="004C05AB"/>
    <w:rsid w:val="004C1698"/>
    <w:rsid w:val="004C1AE0"/>
    <w:rsid w:val="004C31CD"/>
    <w:rsid w:val="004C3873"/>
    <w:rsid w:val="004C427F"/>
    <w:rsid w:val="004C5BF3"/>
    <w:rsid w:val="004C60A9"/>
    <w:rsid w:val="004C797F"/>
    <w:rsid w:val="004C7A03"/>
    <w:rsid w:val="004D0412"/>
    <w:rsid w:val="004D0DC7"/>
    <w:rsid w:val="004D42A9"/>
    <w:rsid w:val="004D69E0"/>
    <w:rsid w:val="004E1D2D"/>
    <w:rsid w:val="004E380B"/>
    <w:rsid w:val="004E4496"/>
    <w:rsid w:val="004E4D2A"/>
    <w:rsid w:val="004E5CB8"/>
    <w:rsid w:val="004E7274"/>
    <w:rsid w:val="004E7351"/>
    <w:rsid w:val="004F1832"/>
    <w:rsid w:val="004F63C0"/>
    <w:rsid w:val="004F6E3C"/>
    <w:rsid w:val="004F7D13"/>
    <w:rsid w:val="00500FEC"/>
    <w:rsid w:val="00502283"/>
    <w:rsid w:val="0050445F"/>
    <w:rsid w:val="00504A06"/>
    <w:rsid w:val="00504B33"/>
    <w:rsid w:val="0050601D"/>
    <w:rsid w:val="005072C3"/>
    <w:rsid w:val="00507D19"/>
    <w:rsid w:val="00507FA1"/>
    <w:rsid w:val="0051021E"/>
    <w:rsid w:val="00515B84"/>
    <w:rsid w:val="005179D5"/>
    <w:rsid w:val="00521461"/>
    <w:rsid w:val="00521AA4"/>
    <w:rsid w:val="00522778"/>
    <w:rsid w:val="0052386E"/>
    <w:rsid w:val="00523F63"/>
    <w:rsid w:val="00524012"/>
    <w:rsid w:val="005240EF"/>
    <w:rsid w:val="0052599A"/>
    <w:rsid w:val="00526D14"/>
    <w:rsid w:val="00531664"/>
    <w:rsid w:val="005322AE"/>
    <w:rsid w:val="005326E9"/>
    <w:rsid w:val="00533390"/>
    <w:rsid w:val="00533FE3"/>
    <w:rsid w:val="00534D2D"/>
    <w:rsid w:val="00535908"/>
    <w:rsid w:val="00536312"/>
    <w:rsid w:val="00536445"/>
    <w:rsid w:val="00540B41"/>
    <w:rsid w:val="00541C2E"/>
    <w:rsid w:val="00544AE8"/>
    <w:rsid w:val="005501C8"/>
    <w:rsid w:val="005503B4"/>
    <w:rsid w:val="00554158"/>
    <w:rsid w:val="0055653C"/>
    <w:rsid w:val="00556F61"/>
    <w:rsid w:val="0055730B"/>
    <w:rsid w:val="00561C1B"/>
    <w:rsid w:val="00563AC8"/>
    <w:rsid w:val="0056574E"/>
    <w:rsid w:val="005660D4"/>
    <w:rsid w:val="00566169"/>
    <w:rsid w:val="00566B2E"/>
    <w:rsid w:val="00567E86"/>
    <w:rsid w:val="0057282F"/>
    <w:rsid w:val="00574256"/>
    <w:rsid w:val="00576609"/>
    <w:rsid w:val="00576A64"/>
    <w:rsid w:val="00580059"/>
    <w:rsid w:val="00582181"/>
    <w:rsid w:val="00585852"/>
    <w:rsid w:val="00586A16"/>
    <w:rsid w:val="00586E24"/>
    <w:rsid w:val="0058778D"/>
    <w:rsid w:val="00591247"/>
    <w:rsid w:val="00591C83"/>
    <w:rsid w:val="005928DC"/>
    <w:rsid w:val="0059389A"/>
    <w:rsid w:val="00594560"/>
    <w:rsid w:val="00594961"/>
    <w:rsid w:val="005953DF"/>
    <w:rsid w:val="00596C3C"/>
    <w:rsid w:val="00596D8A"/>
    <w:rsid w:val="005A07D5"/>
    <w:rsid w:val="005A1E92"/>
    <w:rsid w:val="005A314E"/>
    <w:rsid w:val="005A3F09"/>
    <w:rsid w:val="005A4223"/>
    <w:rsid w:val="005A5791"/>
    <w:rsid w:val="005A6F9C"/>
    <w:rsid w:val="005A716E"/>
    <w:rsid w:val="005B01C3"/>
    <w:rsid w:val="005B05B6"/>
    <w:rsid w:val="005B14B8"/>
    <w:rsid w:val="005B2535"/>
    <w:rsid w:val="005B2E36"/>
    <w:rsid w:val="005B4196"/>
    <w:rsid w:val="005B4307"/>
    <w:rsid w:val="005B4B3E"/>
    <w:rsid w:val="005B7A57"/>
    <w:rsid w:val="005C148A"/>
    <w:rsid w:val="005C15BB"/>
    <w:rsid w:val="005C5BC9"/>
    <w:rsid w:val="005D044B"/>
    <w:rsid w:val="005D1238"/>
    <w:rsid w:val="005D1A5D"/>
    <w:rsid w:val="005D3616"/>
    <w:rsid w:val="005D6F92"/>
    <w:rsid w:val="005E1F04"/>
    <w:rsid w:val="005E2F1F"/>
    <w:rsid w:val="005E35D6"/>
    <w:rsid w:val="005E3E62"/>
    <w:rsid w:val="005E745A"/>
    <w:rsid w:val="005F12B0"/>
    <w:rsid w:val="005F14E4"/>
    <w:rsid w:val="005F218F"/>
    <w:rsid w:val="005F31D5"/>
    <w:rsid w:val="005F35AD"/>
    <w:rsid w:val="005F3C9A"/>
    <w:rsid w:val="005F4446"/>
    <w:rsid w:val="005F44EF"/>
    <w:rsid w:val="005F4EBD"/>
    <w:rsid w:val="005F60DB"/>
    <w:rsid w:val="00600AF4"/>
    <w:rsid w:val="00601B9E"/>
    <w:rsid w:val="00602AE4"/>
    <w:rsid w:val="00603394"/>
    <w:rsid w:val="00603DE6"/>
    <w:rsid w:val="00604103"/>
    <w:rsid w:val="00604DDD"/>
    <w:rsid w:val="00606F88"/>
    <w:rsid w:val="00607184"/>
    <w:rsid w:val="00607C4A"/>
    <w:rsid w:val="00607CD9"/>
    <w:rsid w:val="00610FF8"/>
    <w:rsid w:val="006111E8"/>
    <w:rsid w:val="0061308F"/>
    <w:rsid w:val="006141C4"/>
    <w:rsid w:val="00614CE1"/>
    <w:rsid w:val="00615456"/>
    <w:rsid w:val="0062044E"/>
    <w:rsid w:val="006226DA"/>
    <w:rsid w:val="006245C0"/>
    <w:rsid w:val="006245EC"/>
    <w:rsid w:val="006247AF"/>
    <w:rsid w:val="006250CA"/>
    <w:rsid w:val="00625D91"/>
    <w:rsid w:val="00626D26"/>
    <w:rsid w:val="00627016"/>
    <w:rsid w:val="00633264"/>
    <w:rsid w:val="006343CB"/>
    <w:rsid w:val="006350A3"/>
    <w:rsid w:val="00635C6F"/>
    <w:rsid w:val="006371B0"/>
    <w:rsid w:val="0063771A"/>
    <w:rsid w:val="00640610"/>
    <w:rsid w:val="00641450"/>
    <w:rsid w:val="00642EF3"/>
    <w:rsid w:val="006438C6"/>
    <w:rsid w:val="00643EBC"/>
    <w:rsid w:val="0064408A"/>
    <w:rsid w:val="00644B34"/>
    <w:rsid w:val="00645731"/>
    <w:rsid w:val="00645804"/>
    <w:rsid w:val="00647722"/>
    <w:rsid w:val="00647BEF"/>
    <w:rsid w:val="00647D0D"/>
    <w:rsid w:val="00651659"/>
    <w:rsid w:val="00651769"/>
    <w:rsid w:val="00651D25"/>
    <w:rsid w:val="00653C9E"/>
    <w:rsid w:val="00654646"/>
    <w:rsid w:val="00654CA4"/>
    <w:rsid w:val="0065613E"/>
    <w:rsid w:val="00661C59"/>
    <w:rsid w:val="00663490"/>
    <w:rsid w:val="00664081"/>
    <w:rsid w:val="006652BE"/>
    <w:rsid w:val="00667274"/>
    <w:rsid w:val="00670C16"/>
    <w:rsid w:val="00670CA8"/>
    <w:rsid w:val="006718A4"/>
    <w:rsid w:val="00672568"/>
    <w:rsid w:val="006731EF"/>
    <w:rsid w:val="00674383"/>
    <w:rsid w:val="0067563A"/>
    <w:rsid w:val="00675753"/>
    <w:rsid w:val="006763F9"/>
    <w:rsid w:val="006775BE"/>
    <w:rsid w:val="006776CA"/>
    <w:rsid w:val="00681FDF"/>
    <w:rsid w:val="006837E6"/>
    <w:rsid w:val="006848DA"/>
    <w:rsid w:val="00687393"/>
    <w:rsid w:val="006874A6"/>
    <w:rsid w:val="00690734"/>
    <w:rsid w:val="00692A64"/>
    <w:rsid w:val="00692BFD"/>
    <w:rsid w:val="00697122"/>
    <w:rsid w:val="006A00E0"/>
    <w:rsid w:val="006A17A8"/>
    <w:rsid w:val="006A1BB7"/>
    <w:rsid w:val="006A1F65"/>
    <w:rsid w:val="006A3431"/>
    <w:rsid w:val="006A3ADF"/>
    <w:rsid w:val="006A44BB"/>
    <w:rsid w:val="006A51BF"/>
    <w:rsid w:val="006B1B22"/>
    <w:rsid w:val="006B51BA"/>
    <w:rsid w:val="006B6FBE"/>
    <w:rsid w:val="006C19CF"/>
    <w:rsid w:val="006C31EB"/>
    <w:rsid w:val="006C503D"/>
    <w:rsid w:val="006C723F"/>
    <w:rsid w:val="006D1440"/>
    <w:rsid w:val="006D2397"/>
    <w:rsid w:val="006D344D"/>
    <w:rsid w:val="006D5711"/>
    <w:rsid w:val="006D79DC"/>
    <w:rsid w:val="006D7E21"/>
    <w:rsid w:val="006E07EB"/>
    <w:rsid w:val="006E08E4"/>
    <w:rsid w:val="006E2CE9"/>
    <w:rsid w:val="006E6B85"/>
    <w:rsid w:val="006F0E17"/>
    <w:rsid w:val="006F141F"/>
    <w:rsid w:val="006F42BB"/>
    <w:rsid w:val="006F4C4C"/>
    <w:rsid w:val="006F7F1C"/>
    <w:rsid w:val="00705067"/>
    <w:rsid w:val="00706CE0"/>
    <w:rsid w:val="00710515"/>
    <w:rsid w:val="00713E3E"/>
    <w:rsid w:val="00715109"/>
    <w:rsid w:val="00715676"/>
    <w:rsid w:val="007168C7"/>
    <w:rsid w:val="00717C56"/>
    <w:rsid w:val="00717E4B"/>
    <w:rsid w:val="0072010F"/>
    <w:rsid w:val="0072085D"/>
    <w:rsid w:val="0072139C"/>
    <w:rsid w:val="007214CD"/>
    <w:rsid w:val="00721633"/>
    <w:rsid w:val="00722E7E"/>
    <w:rsid w:val="00726EB3"/>
    <w:rsid w:val="007273EA"/>
    <w:rsid w:val="00727BD7"/>
    <w:rsid w:val="00732E78"/>
    <w:rsid w:val="007332AA"/>
    <w:rsid w:val="007362AD"/>
    <w:rsid w:val="007362FD"/>
    <w:rsid w:val="00736FA8"/>
    <w:rsid w:val="00737544"/>
    <w:rsid w:val="00737F14"/>
    <w:rsid w:val="00742C03"/>
    <w:rsid w:val="0074736F"/>
    <w:rsid w:val="0075015D"/>
    <w:rsid w:val="00751285"/>
    <w:rsid w:val="00751286"/>
    <w:rsid w:val="00751A86"/>
    <w:rsid w:val="00752CF0"/>
    <w:rsid w:val="007539FC"/>
    <w:rsid w:val="00753C04"/>
    <w:rsid w:val="0075519A"/>
    <w:rsid w:val="007555F3"/>
    <w:rsid w:val="0075646A"/>
    <w:rsid w:val="00757FD7"/>
    <w:rsid w:val="007624A6"/>
    <w:rsid w:val="00762FEE"/>
    <w:rsid w:val="00766728"/>
    <w:rsid w:val="007669D8"/>
    <w:rsid w:val="00766E15"/>
    <w:rsid w:val="00774237"/>
    <w:rsid w:val="007803EB"/>
    <w:rsid w:val="0078251C"/>
    <w:rsid w:val="00782781"/>
    <w:rsid w:val="00782919"/>
    <w:rsid w:val="00783FF0"/>
    <w:rsid w:val="00785D7A"/>
    <w:rsid w:val="00786741"/>
    <w:rsid w:val="00786EE1"/>
    <w:rsid w:val="00786EF1"/>
    <w:rsid w:val="0078748C"/>
    <w:rsid w:val="00791A16"/>
    <w:rsid w:val="007925B9"/>
    <w:rsid w:val="0079320F"/>
    <w:rsid w:val="007937AE"/>
    <w:rsid w:val="00795216"/>
    <w:rsid w:val="00796621"/>
    <w:rsid w:val="00797913"/>
    <w:rsid w:val="007A1543"/>
    <w:rsid w:val="007A27FC"/>
    <w:rsid w:val="007A2AEC"/>
    <w:rsid w:val="007A4748"/>
    <w:rsid w:val="007A58B9"/>
    <w:rsid w:val="007A6231"/>
    <w:rsid w:val="007A6D6D"/>
    <w:rsid w:val="007B129D"/>
    <w:rsid w:val="007B4744"/>
    <w:rsid w:val="007B5177"/>
    <w:rsid w:val="007B7641"/>
    <w:rsid w:val="007C22DB"/>
    <w:rsid w:val="007C2BCD"/>
    <w:rsid w:val="007C3CFE"/>
    <w:rsid w:val="007C68A6"/>
    <w:rsid w:val="007C6BED"/>
    <w:rsid w:val="007C753C"/>
    <w:rsid w:val="007D0820"/>
    <w:rsid w:val="007D11C7"/>
    <w:rsid w:val="007D19AE"/>
    <w:rsid w:val="007D2EDC"/>
    <w:rsid w:val="007D3F0D"/>
    <w:rsid w:val="007D6020"/>
    <w:rsid w:val="007D6907"/>
    <w:rsid w:val="007D7175"/>
    <w:rsid w:val="007E0064"/>
    <w:rsid w:val="007E172F"/>
    <w:rsid w:val="007E1DF0"/>
    <w:rsid w:val="007E1EC1"/>
    <w:rsid w:val="007E672D"/>
    <w:rsid w:val="007E68C1"/>
    <w:rsid w:val="007E724B"/>
    <w:rsid w:val="007E7A67"/>
    <w:rsid w:val="007F3880"/>
    <w:rsid w:val="008003C0"/>
    <w:rsid w:val="00801937"/>
    <w:rsid w:val="00801EBB"/>
    <w:rsid w:val="008023B5"/>
    <w:rsid w:val="00803B2C"/>
    <w:rsid w:val="00806218"/>
    <w:rsid w:val="008073D4"/>
    <w:rsid w:val="00810662"/>
    <w:rsid w:val="0081112F"/>
    <w:rsid w:val="00811E95"/>
    <w:rsid w:val="00820599"/>
    <w:rsid w:val="008218EE"/>
    <w:rsid w:val="00824932"/>
    <w:rsid w:val="0082664F"/>
    <w:rsid w:val="00826A1D"/>
    <w:rsid w:val="00826B82"/>
    <w:rsid w:val="00831865"/>
    <w:rsid w:val="00840070"/>
    <w:rsid w:val="00840266"/>
    <w:rsid w:val="0084080D"/>
    <w:rsid w:val="0084101B"/>
    <w:rsid w:val="00843B30"/>
    <w:rsid w:val="00847629"/>
    <w:rsid w:val="00850E2D"/>
    <w:rsid w:val="0085235A"/>
    <w:rsid w:val="00852451"/>
    <w:rsid w:val="00853F98"/>
    <w:rsid w:val="00854293"/>
    <w:rsid w:val="008557CF"/>
    <w:rsid w:val="00855976"/>
    <w:rsid w:val="00855FC0"/>
    <w:rsid w:val="008564A6"/>
    <w:rsid w:val="00856603"/>
    <w:rsid w:val="008606E5"/>
    <w:rsid w:val="0086114E"/>
    <w:rsid w:val="008619D8"/>
    <w:rsid w:val="00861E91"/>
    <w:rsid w:val="00862B18"/>
    <w:rsid w:val="00862E95"/>
    <w:rsid w:val="008649D3"/>
    <w:rsid w:val="00866F41"/>
    <w:rsid w:val="008722C0"/>
    <w:rsid w:val="00873694"/>
    <w:rsid w:val="008748DF"/>
    <w:rsid w:val="008759A7"/>
    <w:rsid w:val="00876CBD"/>
    <w:rsid w:val="0088259A"/>
    <w:rsid w:val="00882F68"/>
    <w:rsid w:val="0088412C"/>
    <w:rsid w:val="00884D5A"/>
    <w:rsid w:val="00885441"/>
    <w:rsid w:val="00885B44"/>
    <w:rsid w:val="00885C8B"/>
    <w:rsid w:val="0088637C"/>
    <w:rsid w:val="008864BE"/>
    <w:rsid w:val="0089170A"/>
    <w:rsid w:val="00895AB6"/>
    <w:rsid w:val="008A151B"/>
    <w:rsid w:val="008A2E36"/>
    <w:rsid w:val="008A3BE6"/>
    <w:rsid w:val="008A53FC"/>
    <w:rsid w:val="008A5E9C"/>
    <w:rsid w:val="008A63DC"/>
    <w:rsid w:val="008A6818"/>
    <w:rsid w:val="008A69DB"/>
    <w:rsid w:val="008A7FD0"/>
    <w:rsid w:val="008B2806"/>
    <w:rsid w:val="008B4EDF"/>
    <w:rsid w:val="008B6DF1"/>
    <w:rsid w:val="008C3245"/>
    <w:rsid w:val="008C48A1"/>
    <w:rsid w:val="008D10D6"/>
    <w:rsid w:val="008D2670"/>
    <w:rsid w:val="008D270A"/>
    <w:rsid w:val="008D3B29"/>
    <w:rsid w:val="008D4A14"/>
    <w:rsid w:val="008D4C86"/>
    <w:rsid w:val="008D540E"/>
    <w:rsid w:val="008D5991"/>
    <w:rsid w:val="008D670D"/>
    <w:rsid w:val="008D6A56"/>
    <w:rsid w:val="008D717B"/>
    <w:rsid w:val="008D7808"/>
    <w:rsid w:val="008E037C"/>
    <w:rsid w:val="008E13D1"/>
    <w:rsid w:val="008E75C0"/>
    <w:rsid w:val="008F0E2A"/>
    <w:rsid w:val="008F184C"/>
    <w:rsid w:val="008F3B8E"/>
    <w:rsid w:val="008F44E8"/>
    <w:rsid w:val="008F5D1A"/>
    <w:rsid w:val="008F6F89"/>
    <w:rsid w:val="008F759C"/>
    <w:rsid w:val="008F75FE"/>
    <w:rsid w:val="008F7A4C"/>
    <w:rsid w:val="009021D7"/>
    <w:rsid w:val="009025C9"/>
    <w:rsid w:val="009032DD"/>
    <w:rsid w:val="00903542"/>
    <w:rsid w:val="00903AB8"/>
    <w:rsid w:val="00906563"/>
    <w:rsid w:val="00906F9C"/>
    <w:rsid w:val="009073E9"/>
    <w:rsid w:val="0091021F"/>
    <w:rsid w:val="00910687"/>
    <w:rsid w:val="00911BF3"/>
    <w:rsid w:val="00912745"/>
    <w:rsid w:val="009145B1"/>
    <w:rsid w:val="009153A1"/>
    <w:rsid w:val="00915C3B"/>
    <w:rsid w:val="00916854"/>
    <w:rsid w:val="00916B4D"/>
    <w:rsid w:val="009202F8"/>
    <w:rsid w:val="00926B6E"/>
    <w:rsid w:val="0092767F"/>
    <w:rsid w:val="00930446"/>
    <w:rsid w:val="00930D4C"/>
    <w:rsid w:val="00930DDE"/>
    <w:rsid w:val="009315A2"/>
    <w:rsid w:val="0093277B"/>
    <w:rsid w:val="00932BEA"/>
    <w:rsid w:val="00932F14"/>
    <w:rsid w:val="00934005"/>
    <w:rsid w:val="00935546"/>
    <w:rsid w:val="00935C92"/>
    <w:rsid w:val="00936831"/>
    <w:rsid w:val="00937162"/>
    <w:rsid w:val="00937832"/>
    <w:rsid w:val="00940040"/>
    <w:rsid w:val="0094022F"/>
    <w:rsid w:val="00942CA5"/>
    <w:rsid w:val="009432A7"/>
    <w:rsid w:val="00944B4A"/>
    <w:rsid w:val="00945451"/>
    <w:rsid w:val="00945B63"/>
    <w:rsid w:val="00946311"/>
    <w:rsid w:val="00946A30"/>
    <w:rsid w:val="00946F40"/>
    <w:rsid w:val="00951D01"/>
    <w:rsid w:val="009528CA"/>
    <w:rsid w:val="00954EDF"/>
    <w:rsid w:val="00960539"/>
    <w:rsid w:val="00960E32"/>
    <w:rsid w:val="00961584"/>
    <w:rsid w:val="00961ABC"/>
    <w:rsid w:val="00961DC5"/>
    <w:rsid w:val="0096450B"/>
    <w:rsid w:val="00965AAE"/>
    <w:rsid w:val="009673A3"/>
    <w:rsid w:val="00970325"/>
    <w:rsid w:val="00970656"/>
    <w:rsid w:val="00971603"/>
    <w:rsid w:val="009718BB"/>
    <w:rsid w:val="009721DF"/>
    <w:rsid w:val="009758DD"/>
    <w:rsid w:val="00976083"/>
    <w:rsid w:val="00977123"/>
    <w:rsid w:val="00980506"/>
    <w:rsid w:val="009825EA"/>
    <w:rsid w:val="00982B73"/>
    <w:rsid w:val="00983154"/>
    <w:rsid w:val="009838F9"/>
    <w:rsid w:val="00984CFB"/>
    <w:rsid w:val="0098717B"/>
    <w:rsid w:val="00990AEC"/>
    <w:rsid w:val="00990B0A"/>
    <w:rsid w:val="009923C8"/>
    <w:rsid w:val="00994C8E"/>
    <w:rsid w:val="0099644B"/>
    <w:rsid w:val="00996AF1"/>
    <w:rsid w:val="00997A0F"/>
    <w:rsid w:val="009A260A"/>
    <w:rsid w:val="009A36AD"/>
    <w:rsid w:val="009A3973"/>
    <w:rsid w:val="009A5C63"/>
    <w:rsid w:val="009A635B"/>
    <w:rsid w:val="009A797C"/>
    <w:rsid w:val="009B085D"/>
    <w:rsid w:val="009B0DE6"/>
    <w:rsid w:val="009B109C"/>
    <w:rsid w:val="009B1792"/>
    <w:rsid w:val="009B252A"/>
    <w:rsid w:val="009B4EEC"/>
    <w:rsid w:val="009B6AA8"/>
    <w:rsid w:val="009B6DDC"/>
    <w:rsid w:val="009C02E5"/>
    <w:rsid w:val="009C2DB1"/>
    <w:rsid w:val="009C5308"/>
    <w:rsid w:val="009C5BBB"/>
    <w:rsid w:val="009C6774"/>
    <w:rsid w:val="009D015D"/>
    <w:rsid w:val="009D5AC8"/>
    <w:rsid w:val="009D6C32"/>
    <w:rsid w:val="009E08EE"/>
    <w:rsid w:val="009E244C"/>
    <w:rsid w:val="009E2B00"/>
    <w:rsid w:val="009E3EDF"/>
    <w:rsid w:val="009E4239"/>
    <w:rsid w:val="009E6687"/>
    <w:rsid w:val="009F0571"/>
    <w:rsid w:val="009F09C8"/>
    <w:rsid w:val="009F446A"/>
    <w:rsid w:val="009F5B17"/>
    <w:rsid w:val="009F716A"/>
    <w:rsid w:val="00A011F5"/>
    <w:rsid w:val="00A029DB"/>
    <w:rsid w:val="00A02B10"/>
    <w:rsid w:val="00A059CD"/>
    <w:rsid w:val="00A06439"/>
    <w:rsid w:val="00A06EC2"/>
    <w:rsid w:val="00A07B79"/>
    <w:rsid w:val="00A07C35"/>
    <w:rsid w:val="00A109A7"/>
    <w:rsid w:val="00A11E40"/>
    <w:rsid w:val="00A123D4"/>
    <w:rsid w:val="00A14511"/>
    <w:rsid w:val="00A14E03"/>
    <w:rsid w:val="00A223E6"/>
    <w:rsid w:val="00A22908"/>
    <w:rsid w:val="00A24E23"/>
    <w:rsid w:val="00A25482"/>
    <w:rsid w:val="00A30A00"/>
    <w:rsid w:val="00A34250"/>
    <w:rsid w:val="00A351A1"/>
    <w:rsid w:val="00A36718"/>
    <w:rsid w:val="00A42E36"/>
    <w:rsid w:val="00A43038"/>
    <w:rsid w:val="00A44CCB"/>
    <w:rsid w:val="00A505B9"/>
    <w:rsid w:val="00A51C6F"/>
    <w:rsid w:val="00A53A1A"/>
    <w:rsid w:val="00A53CE3"/>
    <w:rsid w:val="00A5480B"/>
    <w:rsid w:val="00A54958"/>
    <w:rsid w:val="00A55B62"/>
    <w:rsid w:val="00A56658"/>
    <w:rsid w:val="00A56739"/>
    <w:rsid w:val="00A569BA"/>
    <w:rsid w:val="00A7036B"/>
    <w:rsid w:val="00A70B5A"/>
    <w:rsid w:val="00A74BC1"/>
    <w:rsid w:val="00A766D4"/>
    <w:rsid w:val="00A774F7"/>
    <w:rsid w:val="00A77CCC"/>
    <w:rsid w:val="00A81217"/>
    <w:rsid w:val="00A823CB"/>
    <w:rsid w:val="00A82EA3"/>
    <w:rsid w:val="00A8726D"/>
    <w:rsid w:val="00A90FD6"/>
    <w:rsid w:val="00A923ED"/>
    <w:rsid w:val="00A9248D"/>
    <w:rsid w:val="00A92E21"/>
    <w:rsid w:val="00A92E4B"/>
    <w:rsid w:val="00A932FE"/>
    <w:rsid w:val="00A9357D"/>
    <w:rsid w:val="00A94671"/>
    <w:rsid w:val="00A948C8"/>
    <w:rsid w:val="00A96C04"/>
    <w:rsid w:val="00A97928"/>
    <w:rsid w:val="00AA08F6"/>
    <w:rsid w:val="00AA10CF"/>
    <w:rsid w:val="00AA159D"/>
    <w:rsid w:val="00AA55D4"/>
    <w:rsid w:val="00AA62D2"/>
    <w:rsid w:val="00AB19AE"/>
    <w:rsid w:val="00AB47CA"/>
    <w:rsid w:val="00AB48C7"/>
    <w:rsid w:val="00AB7213"/>
    <w:rsid w:val="00AC3A21"/>
    <w:rsid w:val="00AC4929"/>
    <w:rsid w:val="00AC5343"/>
    <w:rsid w:val="00AC673F"/>
    <w:rsid w:val="00AC7583"/>
    <w:rsid w:val="00AC7B2F"/>
    <w:rsid w:val="00AD3A56"/>
    <w:rsid w:val="00AD4535"/>
    <w:rsid w:val="00AD5A1F"/>
    <w:rsid w:val="00AD5E05"/>
    <w:rsid w:val="00AD69CA"/>
    <w:rsid w:val="00AE3AC0"/>
    <w:rsid w:val="00AE5B28"/>
    <w:rsid w:val="00AE5BD4"/>
    <w:rsid w:val="00AE5C5D"/>
    <w:rsid w:val="00AE6370"/>
    <w:rsid w:val="00AF10DC"/>
    <w:rsid w:val="00AF10E0"/>
    <w:rsid w:val="00AF14D6"/>
    <w:rsid w:val="00AF233A"/>
    <w:rsid w:val="00AF2716"/>
    <w:rsid w:val="00AF305A"/>
    <w:rsid w:val="00AF4C59"/>
    <w:rsid w:val="00AF4E1C"/>
    <w:rsid w:val="00AF656A"/>
    <w:rsid w:val="00AF7A2D"/>
    <w:rsid w:val="00B001BD"/>
    <w:rsid w:val="00B006C8"/>
    <w:rsid w:val="00B013E2"/>
    <w:rsid w:val="00B02088"/>
    <w:rsid w:val="00B02AD5"/>
    <w:rsid w:val="00B042BF"/>
    <w:rsid w:val="00B05989"/>
    <w:rsid w:val="00B07320"/>
    <w:rsid w:val="00B073F0"/>
    <w:rsid w:val="00B100A2"/>
    <w:rsid w:val="00B11836"/>
    <w:rsid w:val="00B1627E"/>
    <w:rsid w:val="00B17945"/>
    <w:rsid w:val="00B17DA8"/>
    <w:rsid w:val="00B17E8E"/>
    <w:rsid w:val="00B21B02"/>
    <w:rsid w:val="00B25020"/>
    <w:rsid w:val="00B25A99"/>
    <w:rsid w:val="00B26E3C"/>
    <w:rsid w:val="00B35D7F"/>
    <w:rsid w:val="00B408A6"/>
    <w:rsid w:val="00B41967"/>
    <w:rsid w:val="00B42083"/>
    <w:rsid w:val="00B4225F"/>
    <w:rsid w:val="00B4371B"/>
    <w:rsid w:val="00B4466B"/>
    <w:rsid w:val="00B45DE8"/>
    <w:rsid w:val="00B4769D"/>
    <w:rsid w:val="00B477BC"/>
    <w:rsid w:val="00B500F3"/>
    <w:rsid w:val="00B50786"/>
    <w:rsid w:val="00B52828"/>
    <w:rsid w:val="00B52E67"/>
    <w:rsid w:val="00B54830"/>
    <w:rsid w:val="00B55414"/>
    <w:rsid w:val="00B555DD"/>
    <w:rsid w:val="00B565F0"/>
    <w:rsid w:val="00B57A6A"/>
    <w:rsid w:val="00B57E48"/>
    <w:rsid w:val="00B57E9A"/>
    <w:rsid w:val="00B60386"/>
    <w:rsid w:val="00B60E5F"/>
    <w:rsid w:val="00B61068"/>
    <w:rsid w:val="00B618CB"/>
    <w:rsid w:val="00B623A9"/>
    <w:rsid w:val="00B62D5D"/>
    <w:rsid w:val="00B633B3"/>
    <w:rsid w:val="00B6641B"/>
    <w:rsid w:val="00B66D41"/>
    <w:rsid w:val="00B707B8"/>
    <w:rsid w:val="00B70A09"/>
    <w:rsid w:val="00B70CE6"/>
    <w:rsid w:val="00B712A9"/>
    <w:rsid w:val="00B733C8"/>
    <w:rsid w:val="00B73DD7"/>
    <w:rsid w:val="00B75122"/>
    <w:rsid w:val="00B76EBC"/>
    <w:rsid w:val="00B770D2"/>
    <w:rsid w:val="00B824AF"/>
    <w:rsid w:val="00B826FC"/>
    <w:rsid w:val="00B82EFB"/>
    <w:rsid w:val="00B833A5"/>
    <w:rsid w:val="00B84024"/>
    <w:rsid w:val="00B86456"/>
    <w:rsid w:val="00B921C8"/>
    <w:rsid w:val="00B93FB1"/>
    <w:rsid w:val="00B95B4A"/>
    <w:rsid w:val="00B96414"/>
    <w:rsid w:val="00B96B55"/>
    <w:rsid w:val="00B97973"/>
    <w:rsid w:val="00BA0B9B"/>
    <w:rsid w:val="00BA0DB8"/>
    <w:rsid w:val="00BA142F"/>
    <w:rsid w:val="00BA28B0"/>
    <w:rsid w:val="00BA29B3"/>
    <w:rsid w:val="00BA3270"/>
    <w:rsid w:val="00BA4188"/>
    <w:rsid w:val="00BA55B3"/>
    <w:rsid w:val="00BA629D"/>
    <w:rsid w:val="00BA6A8F"/>
    <w:rsid w:val="00BA734B"/>
    <w:rsid w:val="00BB37A6"/>
    <w:rsid w:val="00BB45B4"/>
    <w:rsid w:val="00BB5363"/>
    <w:rsid w:val="00BB632F"/>
    <w:rsid w:val="00BC37EB"/>
    <w:rsid w:val="00BC3A29"/>
    <w:rsid w:val="00BC46CC"/>
    <w:rsid w:val="00BC4F63"/>
    <w:rsid w:val="00BC581F"/>
    <w:rsid w:val="00BC7052"/>
    <w:rsid w:val="00BD0AD8"/>
    <w:rsid w:val="00BD29BF"/>
    <w:rsid w:val="00BD2A50"/>
    <w:rsid w:val="00BD2FC9"/>
    <w:rsid w:val="00BD5349"/>
    <w:rsid w:val="00BD7405"/>
    <w:rsid w:val="00BD7EE4"/>
    <w:rsid w:val="00BE0303"/>
    <w:rsid w:val="00BE2D8A"/>
    <w:rsid w:val="00BE382D"/>
    <w:rsid w:val="00BE53E9"/>
    <w:rsid w:val="00BE63C3"/>
    <w:rsid w:val="00BE6776"/>
    <w:rsid w:val="00BF26CE"/>
    <w:rsid w:val="00C00CA4"/>
    <w:rsid w:val="00C051C5"/>
    <w:rsid w:val="00C056C3"/>
    <w:rsid w:val="00C0682E"/>
    <w:rsid w:val="00C10100"/>
    <w:rsid w:val="00C101D9"/>
    <w:rsid w:val="00C11F90"/>
    <w:rsid w:val="00C156EF"/>
    <w:rsid w:val="00C20437"/>
    <w:rsid w:val="00C208AA"/>
    <w:rsid w:val="00C220BD"/>
    <w:rsid w:val="00C2265E"/>
    <w:rsid w:val="00C2357E"/>
    <w:rsid w:val="00C2358A"/>
    <w:rsid w:val="00C25BC5"/>
    <w:rsid w:val="00C37744"/>
    <w:rsid w:val="00C37785"/>
    <w:rsid w:val="00C40387"/>
    <w:rsid w:val="00C40C1B"/>
    <w:rsid w:val="00C41251"/>
    <w:rsid w:val="00C43EB4"/>
    <w:rsid w:val="00C45EF6"/>
    <w:rsid w:val="00C466C7"/>
    <w:rsid w:val="00C47500"/>
    <w:rsid w:val="00C50D7D"/>
    <w:rsid w:val="00C56E9E"/>
    <w:rsid w:val="00C57117"/>
    <w:rsid w:val="00C5741B"/>
    <w:rsid w:val="00C60248"/>
    <w:rsid w:val="00C61D4D"/>
    <w:rsid w:val="00C63DDC"/>
    <w:rsid w:val="00C64773"/>
    <w:rsid w:val="00C65C78"/>
    <w:rsid w:val="00C70C9E"/>
    <w:rsid w:val="00C73336"/>
    <w:rsid w:val="00C73622"/>
    <w:rsid w:val="00C73AC5"/>
    <w:rsid w:val="00C745C6"/>
    <w:rsid w:val="00C76D3D"/>
    <w:rsid w:val="00C77D1E"/>
    <w:rsid w:val="00C802A4"/>
    <w:rsid w:val="00C8067A"/>
    <w:rsid w:val="00C8071C"/>
    <w:rsid w:val="00C81201"/>
    <w:rsid w:val="00C82294"/>
    <w:rsid w:val="00C82BA1"/>
    <w:rsid w:val="00C83203"/>
    <w:rsid w:val="00C8607A"/>
    <w:rsid w:val="00C86CA2"/>
    <w:rsid w:val="00C87314"/>
    <w:rsid w:val="00C90341"/>
    <w:rsid w:val="00C9123B"/>
    <w:rsid w:val="00C914B1"/>
    <w:rsid w:val="00C9469A"/>
    <w:rsid w:val="00C96939"/>
    <w:rsid w:val="00C96F0F"/>
    <w:rsid w:val="00CA05A5"/>
    <w:rsid w:val="00CA20AC"/>
    <w:rsid w:val="00CA2D3D"/>
    <w:rsid w:val="00CA3A81"/>
    <w:rsid w:val="00CA564E"/>
    <w:rsid w:val="00CA5A87"/>
    <w:rsid w:val="00CB0508"/>
    <w:rsid w:val="00CB119E"/>
    <w:rsid w:val="00CB25EC"/>
    <w:rsid w:val="00CB33A8"/>
    <w:rsid w:val="00CB36C4"/>
    <w:rsid w:val="00CC0C75"/>
    <w:rsid w:val="00CC0E79"/>
    <w:rsid w:val="00CC6C16"/>
    <w:rsid w:val="00CC7C50"/>
    <w:rsid w:val="00CD0867"/>
    <w:rsid w:val="00CD10FD"/>
    <w:rsid w:val="00CD18ED"/>
    <w:rsid w:val="00CD1E17"/>
    <w:rsid w:val="00CD262C"/>
    <w:rsid w:val="00CD425F"/>
    <w:rsid w:val="00CD65D9"/>
    <w:rsid w:val="00CD7C7C"/>
    <w:rsid w:val="00CE040F"/>
    <w:rsid w:val="00CE245F"/>
    <w:rsid w:val="00CE303F"/>
    <w:rsid w:val="00CE44C1"/>
    <w:rsid w:val="00CE5C1F"/>
    <w:rsid w:val="00CF06E5"/>
    <w:rsid w:val="00CF2091"/>
    <w:rsid w:val="00CF22ED"/>
    <w:rsid w:val="00CF3578"/>
    <w:rsid w:val="00CF3A9B"/>
    <w:rsid w:val="00CF3F0A"/>
    <w:rsid w:val="00CF4706"/>
    <w:rsid w:val="00CF54B5"/>
    <w:rsid w:val="00D018D9"/>
    <w:rsid w:val="00D0193D"/>
    <w:rsid w:val="00D022E9"/>
    <w:rsid w:val="00D02C22"/>
    <w:rsid w:val="00D05165"/>
    <w:rsid w:val="00D07758"/>
    <w:rsid w:val="00D14B05"/>
    <w:rsid w:val="00D15F17"/>
    <w:rsid w:val="00D1607A"/>
    <w:rsid w:val="00D16930"/>
    <w:rsid w:val="00D17B48"/>
    <w:rsid w:val="00D2215B"/>
    <w:rsid w:val="00D229CC"/>
    <w:rsid w:val="00D24935"/>
    <w:rsid w:val="00D2622F"/>
    <w:rsid w:val="00D27B8E"/>
    <w:rsid w:val="00D31A36"/>
    <w:rsid w:val="00D33860"/>
    <w:rsid w:val="00D34AED"/>
    <w:rsid w:val="00D3687F"/>
    <w:rsid w:val="00D37577"/>
    <w:rsid w:val="00D409D9"/>
    <w:rsid w:val="00D4155B"/>
    <w:rsid w:val="00D41793"/>
    <w:rsid w:val="00D41F43"/>
    <w:rsid w:val="00D42E9F"/>
    <w:rsid w:val="00D44137"/>
    <w:rsid w:val="00D46F49"/>
    <w:rsid w:val="00D532D1"/>
    <w:rsid w:val="00D537F7"/>
    <w:rsid w:val="00D54AC7"/>
    <w:rsid w:val="00D55FB9"/>
    <w:rsid w:val="00D5785B"/>
    <w:rsid w:val="00D62B9C"/>
    <w:rsid w:val="00D646C2"/>
    <w:rsid w:val="00D65217"/>
    <w:rsid w:val="00D67F33"/>
    <w:rsid w:val="00D70285"/>
    <w:rsid w:val="00D712DA"/>
    <w:rsid w:val="00D71880"/>
    <w:rsid w:val="00D7303E"/>
    <w:rsid w:val="00D736D9"/>
    <w:rsid w:val="00D74067"/>
    <w:rsid w:val="00D75A1A"/>
    <w:rsid w:val="00D765C0"/>
    <w:rsid w:val="00D77755"/>
    <w:rsid w:val="00D80793"/>
    <w:rsid w:val="00D8096D"/>
    <w:rsid w:val="00D81777"/>
    <w:rsid w:val="00D83165"/>
    <w:rsid w:val="00D83AE1"/>
    <w:rsid w:val="00D8429B"/>
    <w:rsid w:val="00D85C0E"/>
    <w:rsid w:val="00D85DB2"/>
    <w:rsid w:val="00D86411"/>
    <w:rsid w:val="00D8EB81"/>
    <w:rsid w:val="00D904D7"/>
    <w:rsid w:val="00D92BCB"/>
    <w:rsid w:val="00D9422C"/>
    <w:rsid w:val="00D94F4E"/>
    <w:rsid w:val="00D95381"/>
    <w:rsid w:val="00D95CFB"/>
    <w:rsid w:val="00D95F39"/>
    <w:rsid w:val="00D962DA"/>
    <w:rsid w:val="00D96512"/>
    <w:rsid w:val="00DA10A9"/>
    <w:rsid w:val="00DA15F7"/>
    <w:rsid w:val="00DA29C3"/>
    <w:rsid w:val="00DA3731"/>
    <w:rsid w:val="00DA4122"/>
    <w:rsid w:val="00DA4D00"/>
    <w:rsid w:val="00DA5379"/>
    <w:rsid w:val="00DA5B6B"/>
    <w:rsid w:val="00DA5E07"/>
    <w:rsid w:val="00DB16D7"/>
    <w:rsid w:val="00DB1FC1"/>
    <w:rsid w:val="00DB645F"/>
    <w:rsid w:val="00DB660B"/>
    <w:rsid w:val="00DB67F1"/>
    <w:rsid w:val="00DB747B"/>
    <w:rsid w:val="00DC042B"/>
    <w:rsid w:val="00DC0AED"/>
    <w:rsid w:val="00DC4380"/>
    <w:rsid w:val="00DC4953"/>
    <w:rsid w:val="00DD0775"/>
    <w:rsid w:val="00DD22FD"/>
    <w:rsid w:val="00DD339D"/>
    <w:rsid w:val="00DD3DB4"/>
    <w:rsid w:val="00DD625A"/>
    <w:rsid w:val="00DD64D3"/>
    <w:rsid w:val="00DD7048"/>
    <w:rsid w:val="00DD75B8"/>
    <w:rsid w:val="00DD7822"/>
    <w:rsid w:val="00DE51FB"/>
    <w:rsid w:val="00DE6773"/>
    <w:rsid w:val="00DE74DB"/>
    <w:rsid w:val="00DE760D"/>
    <w:rsid w:val="00DE7889"/>
    <w:rsid w:val="00DF17AE"/>
    <w:rsid w:val="00DF17E2"/>
    <w:rsid w:val="00DF1847"/>
    <w:rsid w:val="00DF223E"/>
    <w:rsid w:val="00DF601C"/>
    <w:rsid w:val="00DF7FA3"/>
    <w:rsid w:val="00E00E0E"/>
    <w:rsid w:val="00E02503"/>
    <w:rsid w:val="00E05639"/>
    <w:rsid w:val="00E0569C"/>
    <w:rsid w:val="00E07E0F"/>
    <w:rsid w:val="00E12894"/>
    <w:rsid w:val="00E128A6"/>
    <w:rsid w:val="00E13C43"/>
    <w:rsid w:val="00E14B35"/>
    <w:rsid w:val="00E17138"/>
    <w:rsid w:val="00E17A73"/>
    <w:rsid w:val="00E1F2C6"/>
    <w:rsid w:val="00E205AD"/>
    <w:rsid w:val="00E21ABF"/>
    <w:rsid w:val="00E22FDE"/>
    <w:rsid w:val="00E2315C"/>
    <w:rsid w:val="00E23790"/>
    <w:rsid w:val="00E250DC"/>
    <w:rsid w:val="00E25357"/>
    <w:rsid w:val="00E27D5B"/>
    <w:rsid w:val="00E32365"/>
    <w:rsid w:val="00E32F69"/>
    <w:rsid w:val="00E35817"/>
    <w:rsid w:val="00E36D25"/>
    <w:rsid w:val="00E36DE5"/>
    <w:rsid w:val="00E3755F"/>
    <w:rsid w:val="00E402FE"/>
    <w:rsid w:val="00E41327"/>
    <w:rsid w:val="00E41D59"/>
    <w:rsid w:val="00E42B48"/>
    <w:rsid w:val="00E45FBC"/>
    <w:rsid w:val="00E50C51"/>
    <w:rsid w:val="00E52940"/>
    <w:rsid w:val="00E53984"/>
    <w:rsid w:val="00E541FB"/>
    <w:rsid w:val="00E579A5"/>
    <w:rsid w:val="00E579EE"/>
    <w:rsid w:val="00E57AFD"/>
    <w:rsid w:val="00E608D4"/>
    <w:rsid w:val="00E62496"/>
    <w:rsid w:val="00E6318B"/>
    <w:rsid w:val="00E64420"/>
    <w:rsid w:val="00E645EE"/>
    <w:rsid w:val="00E654E6"/>
    <w:rsid w:val="00E67C71"/>
    <w:rsid w:val="00E7269D"/>
    <w:rsid w:val="00E77E8D"/>
    <w:rsid w:val="00E77E98"/>
    <w:rsid w:val="00E81F4C"/>
    <w:rsid w:val="00E82CD7"/>
    <w:rsid w:val="00E82F26"/>
    <w:rsid w:val="00E82F2A"/>
    <w:rsid w:val="00E83BC6"/>
    <w:rsid w:val="00E84072"/>
    <w:rsid w:val="00E85394"/>
    <w:rsid w:val="00E87440"/>
    <w:rsid w:val="00E87920"/>
    <w:rsid w:val="00E937B5"/>
    <w:rsid w:val="00E93C6A"/>
    <w:rsid w:val="00E94660"/>
    <w:rsid w:val="00E94F3E"/>
    <w:rsid w:val="00E976F6"/>
    <w:rsid w:val="00E97D2E"/>
    <w:rsid w:val="00EA0F10"/>
    <w:rsid w:val="00EA1599"/>
    <w:rsid w:val="00EA1A40"/>
    <w:rsid w:val="00EA3BCE"/>
    <w:rsid w:val="00EA4D10"/>
    <w:rsid w:val="00EA66A1"/>
    <w:rsid w:val="00EA7292"/>
    <w:rsid w:val="00EA7B14"/>
    <w:rsid w:val="00EB038A"/>
    <w:rsid w:val="00EB2896"/>
    <w:rsid w:val="00EB3014"/>
    <w:rsid w:val="00EB40FC"/>
    <w:rsid w:val="00EB7B47"/>
    <w:rsid w:val="00EB7B91"/>
    <w:rsid w:val="00EC158F"/>
    <w:rsid w:val="00EC1F24"/>
    <w:rsid w:val="00EC29CE"/>
    <w:rsid w:val="00EC3948"/>
    <w:rsid w:val="00EC673F"/>
    <w:rsid w:val="00EC7141"/>
    <w:rsid w:val="00EC7559"/>
    <w:rsid w:val="00EC77F6"/>
    <w:rsid w:val="00ED2058"/>
    <w:rsid w:val="00ED49CC"/>
    <w:rsid w:val="00ED54CA"/>
    <w:rsid w:val="00ED5762"/>
    <w:rsid w:val="00ED5C05"/>
    <w:rsid w:val="00ED68C3"/>
    <w:rsid w:val="00EE09A4"/>
    <w:rsid w:val="00EE4FFD"/>
    <w:rsid w:val="00EE598A"/>
    <w:rsid w:val="00EE641F"/>
    <w:rsid w:val="00EF196F"/>
    <w:rsid w:val="00EF3BBA"/>
    <w:rsid w:val="00EF5AE1"/>
    <w:rsid w:val="00EF61B3"/>
    <w:rsid w:val="00EF6656"/>
    <w:rsid w:val="00F0040C"/>
    <w:rsid w:val="00F052A3"/>
    <w:rsid w:val="00F06403"/>
    <w:rsid w:val="00F06B49"/>
    <w:rsid w:val="00F06E12"/>
    <w:rsid w:val="00F070B4"/>
    <w:rsid w:val="00F07AC6"/>
    <w:rsid w:val="00F11A81"/>
    <w:rsid w:val="00F11C9E"/>
    <w:rsid w:val="00F13F7C"/>
    <w:rsid w:val="00F14962"/>
    <w:rsid w:val="00F15A67"/>
    <w:rsid w:val="00F17079"/>
    <w:rsid w:val="00F2009E"/>
    <w:rsid w:val="00F21F97"/>
    <w:rsid w:val="00F22ACC"/>
    <w:rsid w:val="00F22BA7"/>
    <w:rsid w:val="00F23648"/>
    <w:rsid w:val="00F2644A"/>
    <w:rsid w:val="00F278D7"/>
    <w:rsid w:val="00F27E4D"/>
    <w:rsid w:val="00F344A6"/>
    <w:rsid w:val="00F34659"/>
    <w:rsid w:val="00F35E83"/>
    <w:rsid w:val="00F363DC"/>
    <w:rsid w:val="00F3739D"/>
    <w:rsid w:val="00F400B9"/>
    <w:rsid w:val="00F40A7E"/>
    <w:rsid w:val="00F40C4B"/>
    <w:rsid w:val="00F4178E"/>
    <w:rsid w:val="00F4264B"/>
    <w:rsid w:val="00F43B13"/>
    <w:rsid w:val="00F454F7"/>
    <w:rsid w:val="00F457AB"/>
    <w:rsid w:val="00F46ABC"/>
    <w:rsid w:val="00F50968"/>
    <w:rsid w:val="00F52399"/>
    <w:rsid w:val="00F531EA"/>
    <w:rsid w:val="00F62348"/>
    <w:rsid w:val="00F63192"/>
    <w:rsid w:val="00F66219"/>
    <w:rsid w:val="00F667EF"/>
    <w:rsid w:val="00F670A4"/>
    <w:rsid w:val="00F7002F"/>
    <w:rsid w:val="00F70FDC"/>
    <w:rsid w:val="00F7107F"/>
    <w:rsid w:val="00F711EF"/>
    <w:rsid w:val="00F71990"/>
    <w:rsid w:val="00F72950"/>
    <w:rsid w:val="00F73500"/>
    <w:rsid w:val="00F7446B"/>
    <w:rsid w:val="00F753DC"/>
    <w:rsid w:val="00F763C7"/>
    <w:rsid w:val="00F77766"/>
    <w:rsid w:val="00F77917"/>
    <w:rsid w:val="00F81CFF"/>
    <w:rsid w:val="00F8454B"/>
    <w:rsid w:val="00F849D2"/>
    <w:rsid w:val="00F85243"/>
    <w:rsid w:val="00F862DA"/>
    <w:rsid w:val="00F90A79"/>
    <w:rsid w:val="00F91B0C"/>
    <w:rsid w:val="00F92342"/>
    <w:rsid w:val="00F946A2"/>
    <w:rsid w:val="00F9580C"/>
    <w:rsid w:val="00FA060D"/>
    <w:rsid w:val="00FA20E0"/>
    <w:rsid w:val="00FA3E35"/>
    <w:rsid w:val="00FA3F8D"/>
    <w:rsid w:val="00FA7184"/>
    <w:rsid w:val="00FB0663"/>
    <w:rsid w:val="00FB06AE"/>
    <w:rsid w:val="00FB7A45"/>
    <w:rsid w:val="00FC030F"/>
    <w:rsid w:val="00FC13BC"/>
    <w:rsid w:val="00FC13BE"/>
    <w:rsid w:val="00FC1B79"/>
    <w:rsid w:val="00FC21B1"/>
    <w:rsid w:val="00FC21D9"/>
    <w:rsid w:val="00FC4744"/>
    <w:rsid w:val="00FC4CFA"/>
    <w:rsid w:val="00FD02D6"/>
    <w:rsid w:val="00FD22C8"/>
    <w:rsid w:val="00FD2ED5"/>
    <w:rsid w:val="00FD3A45"/>
    <w:rsid w:val="00FD4A42"/>
    <w:rsid w:val="00FD565C"/>
    <w:rsid w:val="00FD5AC4"/>
    <w:rsid w:val="00FD5BAD"/>
    <w:rsid w:val="00FD5F7B"/>
    <w:rsid w:val="00FD7C47"/>
    <w:rsid w:val="00FE0949"/>
    <w:rsid w:val="00FE0ADB"/>
    <w:rsid w:val="00FE2378"/>
    <w:rsid w:val="00FE7EB2"/>
    <w:rsid w:val="00FF383A"/>
    <w:rsid w:val="00FF4DD1"/>
    <w:rsid w:val="00FF6823"/>
    <w:rsid w:val="0107304B"/>
    <w:rsid w:val="01502282"/>
    <w:rsid w:val="01B1A8DF"/>
    <w:rsid w:val="01B3E3D9"/>
    <w:rsid w:val="01D0ADF8"/>
    <w:rsid w:val="0215259A"/>
    <w:rsid w:val="0244C33B"/>
    <w:rsid w:val="029C4CF0"/>
    <w:rsid w:val="02C2461A"/>
    <w:rsid w:val="032ABE07"/>
    <w:rsid w:val="037F587E"/>
    <w:rsid w:val="03DC0EC3"/>
    <w:rsid w:val="03E837AC"/>
    <w:rsid w:val="03EC766A"/>
    <w:rsid w:val="04143CA2"/>
    <w:rsid w:val="04700AFC"/>
    <w:rsid w:val="04746FC5"/>
    <w:rsid w:val="048680BB"/>
    <w:rsid w:val="04B5F8F8"/>
    <w:rsid w:val="04C56021"/>
    <w:rsid w:val="05086390"/>
    <w:rsid w:val="05A13B9F"/>
    <w:rsid w:val="05BEBF50"/>
    <w:rsid w:val="05E023E8"/>
    <w:rsid w:val="05F204AF"/>
    <w:rsid w:val="061CF263"/>
    <w:rsid w:val="06872417"/>
    <w:rsid w:val="0692138F"/>
    <w:rsid w:val="070E6224"/>
    <w:rsid w:val="0760F1D6"/>
    <w:rsid w:val="07B176E8"/>
    <w:rsid w:val="07DC1B00"/>
    <w:rsid w:val="085109A8"/>
    <w:rsid w:val="086C2222"/>
    <w:rsid w:val="087B762A"/>
    <w:rsid w:val="08C64690"/>
    <w:rsid w:val="08F622C1"/>
    <w:rsid w:val="090E50C8"/>
    <w:rsid w:val="0953DF25"/>
    <w:rsid w:val="09C66442"/>
    <w:rsid w:val="09DA3D19"/>
    <w:rsid w:val="09E66B45"/>
    <w:rsid w:val="0A39C572"/>
    <w:rsid w:val="0A532BAF"/>
    <w:rsid w:val="0A76DD64"/>
    <w:rsid w:val="0A772E43"/>
    <w:rsid w:val="0B39BAA9"/>
    <w:rsid w:val="0B8155B5"/>
    <w:rsid w:val="0BA52EFB"/>
    <w:rsid w:val="0C9ED529"/>
    <w:rsid w:val="0CD89269"/>
    <w:rsid w:val="0D99067B"/>
    <w:rsid w:val="0DF5145F"/>
    <w:rsid w:val="0E61D782"/>
    <w:rsid w:val="0EDF5DA8"/>
    <w:rsid w:val="0F85B529"/>
    <w:rsid w:val="0FABFFE5"/>
    <w:rsid w:val="0FB50580"/>
    <w:rsid w:val="0FCA4CA1"/>
    <w:rsid w:val="10BDEFA9"/>
    <w:rsid w:val="112A4863"/>
    <w:rsid w:val="1168A8B1"/>
    <w:rsid w:val="119B2F49"/>
    <w:rsid w:val="11DD6A9B"/>
    <w:rsid w:val="11F88605"/>
    <w:rsid w:val="1219938E"/>
    <w:rsid w:val="121E9A0E"/>
    <w:rsid w:val="1220CB81"/>
    <w:rsid w:val="129783F2"/>
    <w:rsid w:val="12A9D26F"/>
    <w:rsid w:val="12E1B7FC"/>
    <w:rsid w:val="12FD08CB"/>
    <w:rsid w:val="130C3494"/>
    <w:rsid w:val="1347BFCD"/>
    <w:rsid w:val="13620C0B"/>
    <w:rsid w:val="1435F439"/>
    <w:rsid w:val="1440DA9D"/>
    <w:rsid w:val="14789FB8"/>
    <w:rsid w:val="14CABD7F"/>
    <w:rsid w:val="156DE7D1"/>
    <w:rsid w:val="158A9B2B"/>
    <w:rsid w:val="15C32DF5"/>
    <w:rsid w:val="15F1BE65"/>
    <w:rsid w:val="15F6A141"/>
    <w:rsid w:val="16AFD8B0"/>
    <w:rsid w:val="16BA4226"/>
    <w:rsid w:val="16F6ABBC"/>
    <w:rsid w:val="17004DC1"/>
    <w:rsid w:val="1738D207"/>
    <w:rsid w:val="1759BB8A"/>
    <w:rsid w:val="179C5F94"/>
    <w:rsid w:val="17D26561"/>
    <w:rsid w:val="182144DF"/>
    <w:rsid w:val="18613AC8"/>
    <w:rsid w:val="189D7A56"/>
    <w:rsid w:val="18C7B0E6"/>
    <w:rsid w:val="1952C176"/>
    <w:rsid w:val="198A358E"/>
    <w:rsid w:val="1A0F781A"/>
    <w:rsid w:val="1A158634"/>
    <w:rsid w:val="1A25D6F9"/>
    <w:rsid w:val="1AB5E51F"/>
    <w:rsid w:val="1B7BFDF7"/>
    <w:rsid w:val="1B825CD6"/>
    <w:rsid w:val="1BAF5CC2"/>
    <w:rsid w:val="1C22BAAB"/>
    <w:rsid w:val="1C71647E"/>
    <w:rsid w:val="1CC51730"/>
    <w:rsid w:val="1CD04CF7"/>
    <w:rsid w:val="1CE52840"/>
    <w:rsid w:val="1CE8A1BC"/>
    <w:rsid w:val="1CF32E4F"/>
    <w:rsid w:val="1D00F762"/>
    <w:rsid w:val="1D058E3F"/>
    <w:rsid w:val="1D0E7AA0"/>
    <w:rsid w:val="1D31CB2A"/>
    <w:rsid w:val="1D70E9CA"/>
    <w:rsid w:val="1E2E2B1B"/>
    <w:rsid w:val="1E45D6C1"/>
    <w:rsid w:val="1E477EB9"/>
    <w:rsid w:val="1E59B3E0"/>
    <w:rsid w:val="1EA04910"/>
    <w:rsid w:val="1F6605D3"/>
    <w:rsid w:val="20487ECC"/>
    <w:rsid w:val="208D1C9D"/>
    <w:rsid w:val="20DEDCD5"/>
    <w:rsid w:val="21AA7DDE"/>
    <w:rsid w:val="21F350BB"/>
    <w:rsid w:val="21F56396"/>
    <w:rsid w:val="22008683"/>
    <w:rsid w:val="2259159B"/>
    <w:rsid w:val="225D2853"/>
    <w:rsid w:val="226DB9FD"/>
    <w:rsid w:val="22A87D37"/>
    <w:rsid w:val="22BEAF1A"/>
    <w:rsid w:val="244E5710"/>
    <w:rsid w:val="2464235F"/>
    <w:rsid w:val="261AC463"/>
    <w:rsid w:val="261E89F4"/>
    <w:rsid w:val="2643625E"/>
    <w:rsid w:val="26608B18"/>
    <w:rsid w:val="266AD391"/>
    <w:rsid w:val="26A392AE"/>
    <w:rsid w:val="26EDA53F"/>
    <w:rsid w:val="270D010C"/>
    <w:rsid w:val="27146493"/>
    <w:rsid w:val="2812C8E1"/>
    <w:rsid w:val="28630918"/>
    <w:rsid w:val="287237BF"/>
    <w:rsid w:val="2895B792"/>
    <w:rsid w:val="28B750F1"/>
    <w:rsid w:val="28FFCB05"/>
    <w:rsid w:val="29306895"/>
    <w:rsid w:val="295CE0B4"/>
    <w:rsid w:val="29644111"/>
    <w:rsid w:val="299D7745"/>
    <w:rsid w:val="29FA6FFE"/>
    <w:rsid w:val="2A49125F"/>
    <w:rsid w:val="2AB4CEAC"/>
    <w:rsid w:val="2ABF3E06"/>
    <w:rsid w:val="2AF4F693"/>
    <w:rsid w:val="2B386AD1"/>
    <w:rsid w:val="2B57C42A"/>
    <w:rsid w:val="2B5E6C18"/>
    <w:rsid w:val="2B704310"/>
    <w:rsid w:val="2BB17843"/>
    <w:rsid w:val="2BBD1356"/>
    <w:rsid w:val="2BC6E2FB"/>
    <w:rsid w:val="2C040E3A"/>
    <w:rsid w:val="2C32F318"/>
    <w:rsid w:val="2C652D35"/>
    <w:rsid w:val="2D1A82A1"/>
    <w:rsid w:val="2D2FCF25"/>
    <w:rsid w:val="2E36B7B4"/>
    <w:rsid w:val="2E97A28D"/>
    <w:rsid w:val="2EEBC3F0"/>
    <w:rsid w:val="2F12921F"/>
    <w:rsid w:val="2F247364"/>
    <w:rsid w:val="2F511183"/>
    <w:rsid w:val="2FE09B0D"/>
    <w:rsid w:val="2FE3A39E"/>
    <w:rsid w:val="303759F3"/>
    <w:rsid w:val="30544B57"/>
    <w:rsid w:val="30669724"/>
    <w:rsid w:val="309D4E8C"/>
    <w:rsid w:val="30E727F7"/>
    <w:rsid w:val="31A922D6"/>
    <w:rsid w:val="31BD6A34"/>
    <w:rsid w:val="31BDAC13"/>
    <w:rsid w:val="32198D57"/>
    <w:rsid w:val="321DA85B"/>
    <w:rsid w:val="32CD729E"/>
    <w:rsid w:val="32D1F4DB"/>
    <w:rsid w:val="32D3E867"/>
    <w:rsid w:val="32F67859"/>
    <w:rsid w:val="3315320C"/>
    <w:rsid w:val="333D36A9"/>
    <w:rsid w:val="335FF32B"/>
    <w:rsid w:val="3367FE67"/>
    <w:rsid w:val="341F85BF"/>
    <w:rsid w:val="3422B9E1"/>
    <w:rsid w:val="3425AB9D"/>
    <w:rsid w:val="34D860DD"/>
    <w:rsid w:val="34FE5D30"/>
    <w:rsid w:val="350B344D"/>
    <w:rsid w:val="35C7CC18"/>
    <w:rsid w:val="35F521E4"/>
    <w:rsid w:val="3612B244"/>
    <w:rsid w:val="3701C30E"/>
    <w:rsid w:val="37081B8E"/>
    <w:rsid w:val="37817453"/>
    <w:rsid w:val="37A3281D"/>
    <w:rsid w:val="37E52888"/>
    <w:rsid w:val="37FA6993"/>
    <w:rsid w:val="383C120B"/>
    <w:rsid w:val="388C612C"/>
    <w:rsid w:val="38F22740"/>
    <w:rsid w:val="390B12E0"/>
    <w:rsid w:val="392A881D"/>
    <w:rsid w:val="392C3433"/>
    <w:rsid w:val="395465BB"/>
    <w:rsid w:val="3973B60A"/>
    <w:rsid w:val="3A53E9F4"/>
    <w:rsid w:val="3A64BFA4"/>
    <w:rsid w:val="3B99D406"/>
    <w:rsid w:val="3BBF749A"/>
    <w:rsid w:val="3C07BC69"/>
    <w:rsid w:val="3CB409C8"/>
    <w:rsid w:val="3CDB0339"/>
    <w:rsid w:val="3D24B70E"/>
    <w:rsid w:val="3D54B21B"/>
    <w:rsid w:val="3DD94E90"/>
    <w:rsid w:val="3E86FF5E"/>
    <w:rsid w:val="3FA6E349"/>
    <w:rsid w:val="3FCD7FD6"/>
    <w:rsid w:val="3FD80FF1"/>
    <w:rsid w:val="3FE6ED51"/>
    <w:rsid w:val="3FFCC985"/>
    <w:rsid w:val="406E490F"/>
    <w:rsid w:val="40750B13"/>
    <w:rsid w:val="4097430B"/>
    <w:rsid w:val="41082DF4"/>
    <w:rsid w:val="41826680"/>
    <w:rsid w:val="41890212"/>
    <w:rsid w:val="428D3A6C"/>
    <w:rsid w:val="42CD6ECE"/>
    <w:rsid w:val="4390B945"/>
    <w:rsid w:val="449E4FD3"/>
    <w:rsid w:val="44B0F761"/>
    <w:rsid w:val="44C90EBB"/>
    <w:rsid w:val="45C82A01"/>
    <w:rsid w:val="46791DE4"/>
    <w:rsid w:val="46BC2E7A"/>
    <w:rsid w:val="46BD36D1"/>
    <w:rsid w:val="46E8341F"/>
    <w:rsid w:val="46F986A5"/>
    <w:rsid w:val="46FA9200"/>
    <w:rsid w:val="47135048"/>
    <w:rsid w:val="47200DAC"/>
    <w:rsid w:val="472A7F81"/>
    <w:rsid w:val="472E5B8A"/>
    <w:rsid w:val="47412866"/>
    <w:rsid w:val="477FAD8C"/>
    <w:rsid w:val="479617B7"/>
    <w:rsid w:val="47FD8F65"/>
    <w:rsid w:val="47FE8ECC"/>
    <w:rsid w:val="4823EC50"/>
    <w:rsid w:val="4837863A"/>
    <w:rsid w:val="49B5032E"/>
    <w:rsid w:val="49C06262"/>
    <w:rsid w:val="49D3AC85"/>
    <w:rsid w:val="49E5EFB4"/>
    <w:rsid w:val="4A1CE559"/>
    <w:rsid w:val="4A36DE95"/>
    <w:rsid w:val="4A3711B3"/>
    <w:rsid w:val="4A4695E9"/>
    <w:rsid w:val="4AD45D39"/>
    <w:rsid w:val="4ADA83B1"/>
    <w:rsid w:val="4AE83127"/>
    <w:rsid w:val="4B214498"/>
    <w:rsid w:val="4C17AE31"/>
    <w:rsid w:val="4C7DA130"/>
    <w:rsid w:val="4C90493B"/>
    <w:rsid w:val="4C932690"/>
    <w:rsid w:val="4CF37B83"/>
    <w:rsid w:val="4CF81C9F"/>
    <w:rsid w:val="4DF340D3"/>
    <w:rsid w:val="4F0E392C"/>
    <w:rsid w:val="4F0E7904"/>
    <w:rsid w:val="4F389A21"/>
    <w:rsid w:val="4F8C90DB"/>
    <w:rsid w:val="5042EA3E"/>
    <w:rsid w:val="5071C549"/>
    <w:rsid w:val="50DA7466"/>
    <w:rsid w:val="5102AB6D"/>
    <w:rsid w:val="51140AD4"/>
    <w:rsid w:val="51C5212B"/>
    <w:rsid w:val="51E877FE"/>
    <w:rsid w:val="51E8977A"/>
    <w:rsid w:val="51FE18F3"/>
    <w:rsid w:val="524C698B"/>
    <w:rsid w:val="527703BB"/>
    <w:rsid w:val="52DBAEF4"/>
    <w:rsid w:val="542740E8"/>
    <w:rsid w:val="55411493"/>
    <w:rsid w:val="558D8A3C"/>
    <w:rsid w:val="55994615"/>
    <w:rsid w:val="55D3E357"/>
    <w:rsid w:val="55FA893B"/>
    <w:rsid w:val="5613955B"/>
    <w:rsid w:val="56386D33"/>
    <w:rsid w:val="563D2641"/>
    <w:rsid w:val="568C8782"/>
    <w:rsid w:val="5737BABA"/>
    <w:rsid w:val="5796DCB9"/>
    <w:rsid w:val="57A9DF96"/>
    <w:rsid w:val="585125D5"/>
    <w:rsid w:val="5866F568"/>
    <w:rsid w:val="58A31897"/>
    <w:rsid w:val="58A3321A"/>
    <w:rsid w:val="594165D5"/>
    <w:rsid w:val="59501724"/>
    <w:rsid w:val="595410A9"/>
    <w:rsid w:val="59615EF9"/>
    <w:rsid w:val="5A53DE94"/>
    <w:rsid w:val="5AF9D15F"/>
    <w:rsid w:val="5BBE4903"/>
    <w:rsid w:val="5C028FE2"/>
    <w:rsid w:val="5C04BD87"/>
    <w:rsid w:val="5C6095F9"/>
    <w:rsid w:val="5DC5C66A"/>
    <w:rsid w:val="5DCA34B2"/>
    <w:rsid w:val="5E02EE0B"/>
    <w:rsid w:val="5E9DACB8"/>
    <w:rsid w:val="5ECE4D5D"/>
    <w:rsid w:val="5F00E0FF"/>
    <w:rsid w:val="5F186052"/>
    <w:rsid w:val="5F60735B"/>
    <w:rsid w:val="5F9448F5"/>
    <w:rsid w:val="5FDF938E"/>
    <w:rsid w:val="60324357"/>
    <w:rsid w:val="60355A51"/>
    <w:rsid w:val="60466627"/>
    <w:rsid w:val="6062908E"/>
    <w:rsid w:val="60B18D74"/>
    <w:rsid w:val="60BB516A"/>
    <w:rsid w:val="621DF224"/>
    <w:rsid w:val="62F84D4F"/>
    <w:rsid w:val="6378FFE1"/>
    <w:rsid w:val="63C0C332"/>
    <w:rsid w:val="63DA0E89"/>
    <w:rsid w:val="6459CED6"/>
    <w:rsid w:val="645F5BA8"/>
    <w:rsid w:val="6485D571"/>
    <w:rsid w:val="64B5729A"/>
    <w:rsid w:val="64F151A8"/>
    <w:rsid w:val="64F4688F"/>
    <w:rsid w:val="650C475E"/>
    <w:rsid w:val="6540178B"/>
    <w:rsid w:val="6547A5AF"/>
    <w:rsid w:val="654A4653"/>
    <w:rsid w:val="65B48CA8"/>
    <w:rsid w:val="65C859CD"/>
    <w:rsid w:val="662EE705"/>
    <w:rsid w:val="66CEB53F"/>
    <w:rsid w:val="66EFE0E9"/>
    <w:rsid w:val="671E57EB"/>
    <w:rsid w:val="67E320E8"/>
    <w:rsid w:val="683E2514"/>
    <w:rsid w:val="68718A8E"/>
    <w:rsid w:val="689831FA"/>
    <w:rsid w:val="689F752A"/>
    <w:rsid w:val="698F2A6B"/>
    <w:rsid w:val="69C6B0A7"/>
    <w:rsid w:val="69C9834E"/>
    <w:rsid w:val="6A264680"/>
    <w:rsid w:val="6A4CC40B"/>
    <w:rsid w:val="6A788E05"/>
    <w:rsid w:val="6A93F039"/>
    <w:rsid w:val="6AE8F55D"/>
    <w:rsid w:val="6B42FD7D"/>
    <w:rsid w:val="6C6E256F"/>
    <w:rsid w:val="6CFE07BD"/>
    <w:rsid w:val="6D1E2923"/>
    <w:rsid w:val="6D340B9B"/>
    <w:rsid w:val="6D6D4DB1"/>
    <w:rsid w:val="6D78982B"/>
    <w:rsid w:val="6D9BB44F"/>
    <w:rsid w:val="6DC4151F"/>
    <w:rsid w:val="6DCC2092"/>
    <w:rsid w:val="6E677EAF"/>
    <w:rsid w:val="6EE37B86"/>
    <w:rsid w:val="6F04E67F"/>
    <w:rsid w:val="6F37145C"/>
    <w:rsid w:val="6F51F31E"/>
    <w:rsid w:val="700A41B9"/>
    <w:rsid w:val="717CE502"/>
    <w:rsid w:val="719F725C"/>
    <w:rsid w:val="71FD8F8A"/>
    <w:rsid w:val="721111F1"/>
    <w:rsid w:val="723A7B2A"/>
    <w:rsid w:val="7251FEB0"/>
    <w:rsid w:val="727EAD8D"/>
    <w:rsid w:val="7296182C"/>
    <w:rsid w:val="729996B5"/>
    <w:rsid w:val="72E26F87"/>
    <w:rsid w:val="73070840"/>
    <w:rsid w:val="732ADE7F"/>
    <w:rsid w:val="7378C91E"/>
    <w:rsid w:val="73D8C68D"/>
    <w:rsid w:val="73E12C14"/>
    <w:rsid w:val="747BAFAE"/>
    <w:rsid w:val="74A3CE16"/>
    <w:rsid w:val="74C583E9"/>
    <w:rsid w:val="74E10F87"/>
    <w:rsid w:val="74E6F23C"/>
    <w:rsid w:val="74F0D5EE"/>
    <w:rsid w:val="7511456A"/>
    <w:rsid w:val="752D8E72"/>
    <w:rsid w:val="7530025D"/>
    <w:rsid w:val="756BB695"/>
    <w:rsid w:val="759D70C4"/>
    <w:rsid w:val="75BFCDCF"/>
    <w:rsid w:val="75F02C71"/>
    <w:rsid w:val="75FAFD89"/>
    <w:rsid w:val="76B90571"/>
    <w:rsid w:val="773E6EEA"/>
    <w:rsid w:val="77B7E7B8"/>
    <w:rsid w:val="780F0C7F"/>
    <w:rsid w:val="781E7D66"/>
    <w:rsid w:val="789F61C8"/>
    <w:rsid w:val="78F6E122"/>
    <w:rsid w:val="7919583C"/>
    <w:rsid w:val="7933938E"/>
    <w:rsid w:val="796B7F6D"/>
    <w:rsid w:val="79C8BBD8"/>
    <w:rsid w:val="7A5C1383"/>
    <w:rsid w:val="7A7ADEC0"/>
    <w:rsid w:val="7A8039CC"/>
    <w:rsid w:val="7AB17664"/>
    <w:rsid w:val="7B55D1B8"/>
    <w:rsid w:val="7C10EFEE"/>
    <w:rsid w:val="7CE5FE35"/>
    <w:rsid w:val="7D381291"/>
    <w:rsid w:val="7D5C8830"/>
    <w:rsid w:val="7D681113"/>
    <w:rsid w:val="7D8DFC33"/>
    <w:rsid w:val="7D98D8D4"/>
    <w:rsid w:val="7DA4DD0D"/>
    <w:rsid w:val="7DC3BA6C"/>
    <w:rsid w:val="7DFC8078"/>
    <w:rsid w:val="7E14F304"/>
    <w:rsid w:val="7E172EC6"/>
    <w:rsid w:val="7E9C6067"/>
    <w:rsid w:val="7EE17B0B"/>
    <w:rsid w:val="7EFE9CE5"/>
    <w:rsid w:val="7F3B5A2D"/>
    <w:rsid w:val="7F919478"/>
    <w:rsid w:val="7FEC40C8"/>
    <w:rsid w:val="7FFBC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;"/>
  <w14:docId w14:val="69DF49A4"/>
  <w15:docId w15:val="{A9249BF6-84AB-4F1D-9DCC-106110E55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656E7"/>
    <w:pPr>
      <w:suppressAutoHyphens/>
      <w:jc w:val="both"/>
    </w:pPr>
    <w:rPr>
      <w:rFonts w:ascii="Arial Narrow" w:eastAsia="SimSun" w:hAnsi="Arial Narrow" w:cs="Lucida Sans"/>
      <w:sz w:val="24"/>
      <w:szCs w:val="24"/>
      <w:lang w:eastAsia="hi-I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Symbolyproslovn">
    <w:name w:val="Symboly pro číslování"/>
  </w:style>
  <w:style w:type="character" w:customStyle="1" w:styleId="Odrky">
    <w:name w:val="Odrážky"/>
    <w:rPr>
      <w:rFonts w:ascii="OpenSymbol" w:eastAsia="OpenSymbol" w:hAnsi="OpenSymbol" w:cs="OpenSymbol"/>
    </w:rPr>
  </w:style>
  <w:style w:type="character" w:customStyle="1" w:styleId="WW8Num10z0">
    <w:name w:val="WW8Num10z0"/>
    <w:rPr>
      <w:b/>
      <w:i w:val="0"/>
    </w:rPr>
  </w:style>
  <w:style w:type="character" w:customStyle="1" w:styleId="WW8Num10z1">
    <w:name w:val="WW8Num10z1"/>
  </w:style>
  <w:style w:type="character" w:customStyle="1" w:styleId="Character20style">
    <w:name w:val="Character_20_style"/>
  </w:style>
  <w:style w:type="character" w:customStyle="1" w:styleId="nov">
    <w:name w:val="nové"/>
    <w:rPr>
      <w:rFonts w:ascii="Times New Roman" w:hAnsi="Times New Roman"/>
      <w:b/>
      <w:i/>
      <w:color w:val="6666FF"/>
    </w:rPr>
  </w:style>
  <w:style w:type="character" w:customStyle="1" w:styleId="ins">
    <w:name w:val="ins"/>
  </w:style>
  <w:style w:type="character" w:customStyle="1" w:styleId="del">
    <w:name w:val="del"/>
  </w:style>
  <w:style w:type="character" w:customStyle="1" w:styleId="TextkomenteChar">
    <w:name w:val="Text komentáře Char"/>
    <w:uiPriority w:val="99"/>
    <w:rPr>
      <w:rFonts w:ascii="Times New Roman" w:hAnsi="Times New Roman" w:cs="Mangal"/>
      <w:sz w:val="20"/>
      <w:szCs w:val="18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TextbublinyChar">
    <w:name w:val="Text bubliny Char"/>
    <w:rPr>
      <w:rFonts w:ascii="Tahoma" w:hAnsi="Tahoma" w:cs="Mangal"/>
      <w:sz w:val="16"/>
      <w:szCs w:val="14"/>
    </w:rPr>
  </w:style>
  <w:style w:type="character" w:customStyle="1" w:styleId="PedmtkomenteChar">
    <w:name w:val="Předmět komentáře Char"/>
    <w:rPr>
      <w:rFonts w:ascii="Times New Roman" w:hAnsi="Times New Roman" w:cs="Mangal"/>
      <w:b/>
      <w:bCs/>
      <w:sz w:val="20"/>
      <w:szCs w:val="18"/>
    </w:rPr>
  </w:style>
  <w:style w:type="character" w:customStyle="1" w:styleId="ListLabel1">
    <w:name w:val="ListLabel 1"/>
    <w:rPr>
      <w:b/>
      <w:i w:val="0"/>
    </w:rPr>
  </w:style>
  <w:style w:type="character" w:customStyle="1" w:styleId="ListLabel2">
    <w:name w:val="ListLabel 2"/>
    <w:rPr>
      <w:rFonts w:cs="OpenSymbol"/>
    </w:rPr>
  </w:style>
  <w:style w:type="character" w:customStyle="1" w:styleId="ListLabel3">
    <w:name w:val="ListLabel 3"/>
    <w:rPr>
      <w:rFonts w:cs="Times New Roman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Mangal"/>
    </w:rPr>
  </w:style>
  <w:style w:type="paragraph" w:customStyle="1" w:styleId="Caption1">
    <w:name w:val="Caption1"/>
    <w:basedOn w:val="Normln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ln"/>
    <w:pPr>
      <w:suppressLineNumbers/>
    </w:pPr>
    <w:rPr>
      <w:rFonts w:cs="Mangal"/>
    </w:rPr>
  </w:style>
  <w:style w:type="paragraph" w:customStyle="1" w:styleId="Nadpis">
    <w:name w:val="Nadpis"/>
    <w:basedOn w:val="Normln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itulek1">
    <w:name w:val="Titulek1"/>
    <w:basedOn w:val="Normln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  <w:style w:type="paragraph" w:styleId="Zhlav">
    <w:name w:val="header"/>
    <w:basedOn w:val="Normln"/>
    <w:pPr>
      <w:suppressLineNumbers/>
      <w:pBdr>
        <w:bottom w:val="single" w:sz="2" w:space="1" w:color="000000"/>
      </w:pBdr>
      <w:tabs>
        <w:tab w:val="center" w:pos="4819"/>
        <w:tab w:val="right" w:pos="9638"/>
      </w:tabs>
      <w:jc w:val="center"/>
    </w:pPr>
    <w:rPr>
      <w:i/>
      <w:sz w:val="22"/>
    </w:rPr>
  </w:style>
  <w:style w:type="paragraph" w:styleId="Zpat">
    <w:name w:val="footer"/>
    <w:basedOn w:val="Normln"/>
    <w:pPr>
      <w:suppressLineNumbers/>
      <w:pBdr>
        <w:top w:val="single" w:sz="2" w:space="1" w:color="000000"/>
      </w:pBdr>
      <w:tabs>
        <w:tab w:val="center" w:pos="4819"/>
        <w:tab w:val="right" w:pos="9638"/>
      </w:tabs>
    </w:pPr>
    <w:rPr>
      <w:i/>
    </w:rPr>
  </w:style>
  <w:style w:type="paragraph" w:customStyle="1" w:styleId="lnek">
    <w:name w:val="článek"/>
    <w:basedOn w:val="Normln"/>
    <w:pPr>
      <w:spacing w:after="170"/>
      <w:jc w:val="center"/>
    </w:pPr>
    <w:rPr>
      <w:b/>
    </w:rPr>
  </w:style>
  <w:style w:type="paragraph" w:customStyle="1" w:styleId="odkazSZR">
    <w:name w:val="odkazSZR"/>
    <w:basedOn w:val="Normln"/>
    <w:pPr>
      <w:spacing w:after="113"/>
    </w:pPr>
    <w:rPr>
      <w:u w:val="single"/>
    </w:rPr>
  </w:style>
  <w:style w:type="paragraph" w:customStyle="1" w:styleId="odstavce">
    <w:name w:val="odstavce"/>
    <w:basedOn w:val="Normln"/>
    <w:pPr>
      <w:numPr>
        <w:numId w:val="8"/>
      </w:numPr>
      <w:tabs>
        <w:tab w:val="left" w:pos="737"/>
      </w:tabs>
    </w:pPr>
  </w:style>
  <w:style w:type="paragraph" w:customStyle="1" w:styleId="Beznzvu1">
    <w:name w:val="Bez názvu1"/>
    <w:basedOn w:val="odstavce"/>
    <w:pPr>
      <w:numPr>
        <w:numId w:val="0"/>
      </w:numPr>
    </w:pPr>
  </w:style>
  <w:style w:type="paragraph" w:customStyle="1" w:styleId="Beznzvu2">
    <w:name w:val="Bez názvu2"/>
    <w:basedOn w:val="odstavce"/>
    <w:pPr>
      <w:numPr>
        <w:numId w:val="0"/>
      </w:numPr>
      <w:tabs>
        <w:tab w:val="clear" w:pos="737"/>
        <w:tab w:val="left" w:pos="850"/>
      </w:tabs>
      <w:ind w:firstLine="283"/>
    </w:pPr>
  </w:style>
  <w:style w:type="paragraph" w:customStyle="1" w:styleId="zvyrazneni">
    <w:name w:val="zvyrazneni"/>
    <w:basedOn w:val="Normln"/>
    <w:rPr>
      <w:i/>
      <w:color w:val="9900FF"/>
    </w:rPr>
  </w:style>
  <w:style w:type="paragraph" w:customStyle="1" w:styleId="BezDoplnku">
    <w:name w:val="BezDoplnku"/>
    <w:basedOn w:val="Normln"/>
    <w:pPr>
      <w:spacing w:before="80" w:after="320"/>
      <w:jc w:val="center"/>
    </w:pPr>
  </w:style>
  <w:style w:type="paragraph" w:customStyle="1" w:styleId="Clanek-Cislo">
    <w:name w:val="Clanek-Cislo"/>
    <w:basedOn w:val="Normln"/>
    <w:pPr>
      <w:keepNext/>
      <w:tabs>
        <w:tab w:val="num" w:pos="0"/>
      </w:tabs>
      <w:spacing w:before="300"/>
      <w:jc w:val="center"/>
      <w:outlineLvl w:val="0"/>
    </w:pPr>
    <w:rPr>
      <w:b/>
      <w:bCs/>
    </w:rPr>
  </w:style>
  <w:style w:type="paragraph" w:customStyle="1" w:styleId="Clanek-Nazev">
    <w:name w:val="Clanek-Nazev"/>
    <w:basedOn w:val="Clanek-Cislo"/>
    <w:pPr>
      <w:tabs>
        <w:tab w:val="clear" w:pos="0"/>
      </w:tabs>
      <w:spacing w:before="0"/>
    </w:pPr>
    <w:rPr>
      <w:bCs w:val="0"/>
    </w:rPr>
  </w:style>
  <w:style w:type="paragraph" w:customStyle="1" w:styleId="AdOdst">
    <w:name w:val="AdOdst"/>
    <w:basedOn w:val="Normln"/>
    <w:pPr>
      <w:keepNext/>
      <w:spacing w:before="240"/>
    </w:pPr>
  </w:style>
  <w:style w:type="paragraph" w:customStyle="1" w:styleId="Odst-odsaz">
    <w:name w:val="Odst-odsaz"/>
    <w:basedOn w:val="Normln"/>
    <w:pPr>
      <w:ind w:firstLine="340"/>
    </w:pPr>
  </w:style>
  <w:style w:type="paragraph" w:customStyle="1" w:styleId="Odst-odsaz-Pred">
    <w:name w:val="Odst-odsaz-Pred"/>
    <w:basedOn w:val="Odst-odsaz"/>
    <w:pPr>
      <w:spacing w:before="240"/>
    </w:p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DocumentMap">
    <w:name w:val="DocumentMap"/>
    <w:pPr>
      <w:suppressAutoHyphens/>
    </w:pPr>
    <w:rPr>
      <w:rFonts w:ascii="Calibri" w:eastAsia="Calibri" w:hAnsi="Calibri" w:cs="Calibri"/>
      <w:lang w:eastAsia="ar-SA"/>
    </w:rPr>
  </w:style>
  <w:style w:type="paragraph" w:customStyle="1" w:styleId="Textkomente1">
    <w:name w:val="Text komentáře1"/>
    <w:basedOn w:val="Normln"/>
    <w:rPr>
      <w:rFonts w:cs="Mangal"/>
      <w:sz w:val="20"/>
      <w:szCs w:val="18"/>
    </w:rPr>
  </w:style>
  <w:style w:type="paragraph" w:customStyle="1" w:styleId="BalloonText1">
    <w:name w:val="Balloon Text1"/>
    <w:basedOn w:val="Normln"/>
    <w:rPr>
      <w:rFonts w:ascii="Tahoma" w:hAnsi="Tahoma" w:cs="Mangal"/>
      <w:sz w:val="16"/>
      <w:szCs w:val="14"/>
    </w:rPr>
  </w:style>
  <w:style w:type="paragraph" w:customStyle="1" w:styleId="ListParagraph1">
    <w:name w:val="List Paragraph1"/>
    <w:basedOn w:val="Normln"/>
    <w:pPr>
      <w:ind w:left="720"/>
    </w:pPr>
    <w:rPr>
      <w:rFonts w:cs="Mangal"/>
      <w:szCs w:val="21"/>
    </w:rPr>
  </w:style>
  <w:style w:type="paragraph" w:customStyle="1" w:styleId="Pedmtkomente1">
    <w:name w:val="Předmět komentáře1"/>
    <w:basedOn w:val="Textkomente1"/>
    <w:rPr>
      <w:b/>
      <w:bCs/>
    </w:rPr>
  </w:style>
  <w:style w:type="paragraph" w:styleId="Textbubliny">
    <w:name w:val="Balloon Text"/>
    <w:basedOn w:val="Normln"/>
    <w:link w:val="TextbublinyChar1"/>
    <w:uiPriority w:val="99"/>
    <w:semiHidden/>
    <w:unhideWhenUsed/>
    <w:rsid w:val="00BA29B3"/>
    <w:rPr>
      <w:rFonts w:ascii="Segoe UI" w:hAnsi="Segoe UI" w:cs="Mangal"/>
      <w:sz w:val="18"/>
      <w:szCs w:val="16"/>
    </w:rPr>
  </w:style>
  <w:style w:type="character" w:customStyle="1" w:styleId="TextbublinyChar1">
    <w:name w:val="Text bubliny Char1"/>
    <w:link w:val="Textbubliny"/>
    <w:uiPriority w:val="99"/>
    <w:semiHidden/>
    <w:rsid w:val="00BA29B3"/>
    <w:rPr>
      <w:rFonts w:ascii="Segoe UI" w:eastAsia="SimSun" w:hAnsi="Segoe UI" w:cs="Mangal"/>
      <w:sz w:val="18"/>
      <w:szCs w:val="16"/>
      <w:lang w:eastAsia="hi-IN" w:bidi="hi-IN"/>
    </w:rPr>
  </w:style>
  <w:style w:type="character" w:styleId="Odkaznakoment">
    <w:name w:val="annotation reference"/>
    <w:semiHidden/>
    <w:unhideWhenUsed/>
    <w:rsid w:val="004751E3"/>
    <w:rPr>
      <w:sz w:val="16"/>
      <w:szCs w:val="16"/>
    </w:rPr>
  </w:style>
  <w:style w:type="paragraph" w:styleId="Textkomente">
    <w:name w:val="annotation text"/>
    <w:basedOn w:val="Normln"/>
    <w:link w:val="TextkomenteChar1"/>
    <w:unhideWhenUsed/>
    <w:rsid w:val="004751E3"/>
    <w:rPr>
      <w:rFonts w:cs="Mangal"/>
      <w:sz w:val="20"/>
      <w:szCs w:val="18"/>
    </w:rPr>
  </w:style>
  <w:style w:type="character" w:customStyle="1" w:styleId="TextkomenteChar1">
    <w:name w:val="Text komentáře Char1"/>
    <w:link w:val="Textkomente"/>
    <w:rsid w:val="004751E3"/>
    <w:rPr>
      <w:rFonts w:eastAsia="SimSun" w:cs="Mangal"/>
      <w:szCs w:val="18"/>
      <w:lang w:eastAsia="hi-IN" w:bidi="hi-IN"/>
    </w:rPr>
  </w:style>
  <w:style w:type="paragraph" w:styleId="Pedmtkomente">
    <w:name w:val="annotation subject"/>
    <w:basedOn w:val="Textkomente"/>
    <w:next w:val="Textkomente"/>
    <w:link w:val="PedmtkomenteChar1"/>
    <w:uiPriority w:val="99"/>
    <w:semiHidden/>
    <w:unhideWhenUsed/>
    <w:rsid w:val="004751E3"/>
    <w:rPr>
      <w:b/>
      <w:bCs/>
    </w:rPr>
  </w:style>
  <w:style w:type="character" w:customStyle="1" w:styleId="PedmtkomenteChar1">
    <w:name w:val="Předmět komentáře Char1"/>
    <w:link w:val="Pedmtkomente"/>
    <w:uiPriority w:val="99"/>
    <w:semiHidden/>
    <w:rsid w:val="004751E3"/>
    <w:rPr>
      <w:rFonts w:eastAsia="SimSun" w:cs="Mangal"/>
      <w:b/>
      <w:bCs/>
      <w:szCs w:val="18"/>
      <w:lang w:eastAsia="hi-IN" w:bidi="hi-IN"/>
    </w:rPr>
  </w:style>
  <w:style w:type="paragraph" w:customStyle="1" w:styleId="Barevnstnovnzvraznn11">
    <w:name w:val="Barevné stínování – zvýraznění 11"/>
    <w:hidden/>
    <w:uiPriority w:val="99"/>
    <w:semiHidden/>
    <w:rsid w:val="009202F8"/>
    <w:rPr>
      <w:rFonts w:eastAsia="SimSun" w:cs="Mangal"/>
      <w:sz w:val="24"/>
      <w:szCs w:val="21"/>
      <w:lang w:eastAsia="hi-IN" w:bidi="hi-IN"/>
    </w:rPr>
  </w:style>
  <w:style w:type="paragraph" w:customStyle="1" w:styleId="Default">
    <w:name w:val="Default"/>
    <w:rsid w:val="00B6641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D85DB2"/>
    <w:rPr>
      <w:rFonts w:eastAsia="SimSun" w:cs="Mangal"/>
      <w:sz w:val="24"/>
      <w:szCs w:val="21"/>
      <w:lang w:eastAsia="hi-IN" w:bidi="hi-IN"/>
    </w:rPr>
  </w:style>
  <w:style w:type="paragraph" w:customStyle="1" w:styleId="Odstavec-2">
    <w:name w:val="Odstavec-2"/>
    <w:basedOn w:val="Default"/>
    <w:rsid w:val="00B565F0"/>
    <w:pPr>
      <w:spacing w:before="120" w:after="240"/>
      <w:jc w:val="both"/>
    </w:pPr>
    <w:rPr>
      <w:szCs w:val="23"/>
    </w:rPr>
  </w:style>
  <w:style w:type="paragraph" w:customStyle="1" w:styleId="Psmenkov">
    <w:name w:val="Písmenkový"/>
    <w:basedOn w:val="Normln"/>
    <w:link w:val="PsmenkovChar"/>
    <w:uiPriority w:val="1"/>
    <w:rsid w:val="09C66442"/>
    <w:pPr>
      <w:widowControl w:val="0"/>
      <w:spacing w:after="120"/>
      <w:ind w:left="568" w:hanging="284"/>
    </w:pPr>
    <w:rPr>
      <w:rFonts w:ascii="Times New Roman" w:eastAsia="Times New Roman" w:hAnsi="Times New Roman" w:cs="Times New Roman"/>
      <w:color w:val="000000" w:themeColor="text1"/>
    </w:rPr>
  </w:style>
  <w:style w:type="character" w:customStyle="1" w:styleId="PsmenkovChar">
    <w:name w:val="Písmenkový Char"/>
    <w:basedOn w:val="Standardnpsmoodstavce"/>
    <w:link w:val="Psmenkov"/>
    <w:uiPriority w:val="1"/>
    <w:rsid w:val="09C66442"/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styleId="Odstavecseseznamem">
    <w:name w:val="List Paragraph"/>
    <w:basedOn w:val="Normln"/>
    <w:uiPriority w:val="99"/>
    <w:qFormat/>
    <w:rsid w:val="00742C03"/>
    <w:pPr>
      <w:ind w:left="720"/>
      <w:contextualSpacing/>
    </w:pPr>
    <w:rPr>
      <w:rFonts w:cs="Mangal"/>
      <w:szCs w:val="21"/>
    </w:rPr>
  </w:style>
  <w:style w:type="numbering" w:customStyle="1" w:styleId="Aktulnseznam1">
    <w:name w:val="Aktuální seznam1"/>
    <w:uiPriority w:val="99"/>
    <w:rsid w:val="00CC0E79"/>
    <w:pPr>
      <w:numPr>
        <w:numId w:val="69"/>
      </w:numPr>
    </w:pPr>
  </w:style>
  <w:style w:type="numbering" w:customStyle="1" w:styleId="Aktulnseznam2">
    <w:name w:val="Aktuální seznam2"/>
    <w:uiPriority w:val="99"/>
    <w:rsid w:val="00F21F97"/>
    <w:pPr>
      <w:numPr>
        <w:numId w:val="70"/>
      </w:numPr>
    </w:pPr>
  </w:style>
  <w:style w:type="paragraph" w:customStyle="1" w:styleId="paragraph">
    <w:name w:val="paragraph"/>
    <w:basedOn w:val="Normln"/>
    <w:rsid w:val="00654CA4"/>
    <w:pPr>
      <w:suppressAutoHyphen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eastAsia="cs-CZ" w:bidi="ar-SA"/>
    </w:rPr>
  </w:style>
  <w:style w:type="character" w:customStyle="1" w:styleId="normaltextrun">
    <w:name w:val="normaltextrun"/>
    <w:basedOn w:val="Standardnpsmoodstavce"/>
    <w:rsid w:val="00654CA4"/>
  </w:style>
  <w:style w:type="character" w:customStyle="1" w:styleId="eop">
    <w:name w:val="eop"/>
    <w:basedOn w:val="Standardnpsmoodstavce"/>
    <w:rsid w:val="00654CA4"/>
  </w:style>
  <w:style w:type="paragraph" w:customStyle="1" w:styleId="cislovaneodstavce">
    <w:name w:val="cislovane_odstavce"/>
    <w:basedOn w:val="Normln"/>
    <w:uiPriority w:val="1"/>
    <w:qFormat/>
    <w:rsid w:val="67E320E8"/>
    <w:pPr>
      <w:spacing w:before="60" w:after="60"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9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0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ff5e580e45618a3b0ec702734548233c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25014c752b0dc16f1a70d63dc28a756d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64189-A9F5-4B92-A7AD-1B73091C80A5}">
  <ds:schemaRefs>
    <ds:schemaRef ds:uri="http://schemas.microsoft.com/office/2006/metadata/properties"/>
    <ds:schemaRef ds:uri="http://schemas.microsoft.com/office/infopath/2007/PartnerControls"/>
    <ds:schemaRef ds:uri="6d6fb0ce-cb0f-436b-a465-b26e63777e4d"/>
    <ds:schemaRef ds:uri="e2f0c30c-267f-4ee8-842e-7a432d1cde44"/>
    <ds:schemaRef ds:uri="7160664c-0bf5-48c8-9237-0687b41bf4af"/>
  </ds:schemaRefs>
</ds:datastoreItem>
</file>

<file path=customXml/itemProps2.xml><?xml version="1.0" encoding="utf-8"?>
<ds:datastoreItem xmlns:ds="http://schemas.openxmlformats.org/officeDocument/2006/customXml" ds:itemID="{E3895C02-653D-412A-9568-2F6DB87EE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403C36-8E2B-41FB-88C7-C37D499A0F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931531-4DDB-4EC6-84EB-5DDCD0E2C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7005</Words>
  <Characters>41334</Characters>
  <Application>Microsoft Office Word</Application>
  <DocSecurity>0</DocSecurity>
  <Lines>344</Lines>
  <Paragraphs>96</Paragraphs>
  <ScaleCrop>false</ScaleCrop>
  <Company>UTB,FAI</Company>
  <LinksUpToDate>false</LinksUpToDate>
  <CharactersWithSpaces>48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islav Chramcov</dc:creator>
  <cp:keywords/>
  <cp:lastModifiedBy>Martin Sysel</cp:lastModifiedBy>
  <cp:revision>8</cp:revision>
  <cp:lastPrinted>2021-06-30T08:29:00Z</cp:lastPrinted>
  <dcterms:created xsi:type="dcterms:W3CDTF">2025-11-03T11:25:00Z</dcterms:created>
  <dcterms:modified xsi:type="dcterms:W3CDTF">2025-11-04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TB,FAI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E9E10CE4BC10AB499C8FDEDE2D1973E6</vt:lpwstr>
  </property>
  <property fmtid="{D5CDD505-2E9C-101B-9397-08002B2CF9AE}" pid="10" name="GrammarlyDocumentId">
    <vt:lpwstr>7539613e-46b2-4974-8992-56cc56a1b664</vt:lpwstr>
  </property>
  <property fmtid="{D5CDD505-2E9C-101B-9397-08002B2CF9AE}" pid="11" name="MediaServiceImageTags">
    <vt:lpwstr/>
  </property>
</Properties>
</file>